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4814288" w14:textId="4CADD44C" w:rsidR="00A37B14" w:rsidRDefault="00F36413" w:rsidP="00F36413">
      <w:pPr>
        <w:jc w:val="center"/>
        <w:rPr>
          <w:b/>
          <w:noProof/>
          <w:sz w:val="44"/>
          <w:szCs w:val="44"/>
        </w:rPr>
      </w:pPr>
      <w:r>
        <w:rPr>
          <w:noProof/>
          <w:sz w:val="18"/>
          <w:szCs w:val="18"/>
        </w:rPr>
        <w:drawing>
          <wp:anchor distT="0" distB="0" distL="114300" distR="114300" simplePos="0" relativeHeight="251650047" behindDoc="0" locked="0" layoutInCell="1" allowOverlap="1" wp14:anchorId="7FB47002" wp14:editId="153EF3B9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7553325" cy="5368925"/>
            <wp:effectExtent l="0" t="0" r="0" b="0"/>
            <wp:wrapSquare wrapText="bothSides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Resim 6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3325" cy="5368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D211F" w:rsidRPr="009264CC">
        <w:rPr>
          <w:noProof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56192" behindDoc="0" locked="0" layoutInCell="1" allowOverlap="1" wp14:anchorId="236DFD56" wp14:editId="574DD127">
                <wp:simplePos x="0" y="0"/>
                <wp:positionH relativeFrom="column">
                  <wp:posOffset>1542553</wp:posOffset>
                </wp:positionH>
                <wp:positionV relativeFrom="paragraph">
                  <wp:posOffset>8030817</wp:posOffset>
                </wp:positionV>
                <wp:extent cx="4603898" cy="1404620"/>
                <wp:effectExtent l="0" t="0" r="25400" b="12065"/>
                <wp:wrapNone/>
                <wp:docPr id="2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03898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1CA6C6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B50FC2" w14:textId="77777777" w:rsidR="001D211F" w:rsidRPr="009264CC" w:rsidRDefault="001D211F" w:rsidP="001D211F">
                            <w:pPr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  <w:u w:val="single"/>
                              </w:rPr>
                            </w:pPr>
                            <w:r w:rsidRPr="009264CC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  <w:u w:val="single"/>
                              </w:rPr>
                              <w:t>Öğrencinin</w:t>
                            </w:r>
                          </w:p>
                          <w:p w14:paraId="752A33B4" w14:textId="36D5CDDE" w:rsidR="001D211F" w:rsidRPr="009264CC" w:rsidRDefault="001D211F" w:rsidP="001D211F">
                            <w:pPr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</w:pPr>
                            <w:r w:rsidRPr="009264CC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 xml:space="preserve">Adı-Soyadı  </w:t>
                            </w:r>
                            <w:r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 xml:space="preserve"> </w:t>
                            </w:r>
                            <w:r w:rsidRPr="009264CC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>:</w:t>
                            </w:r>
                            <w:r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Corbel Light" w:hAnsi="Corbel Light" w:cstheme="minorHAnsi"/>
                                  <w:color w:val="1CA6C6"/>
                                  <w:sz w:val="38"/>
                                  <w:szCs w:val="38"/>
                                </w:rPr>
                                <w:id w:val="-914169701"/>
                                <w:placeholder>
                                  <w:docPart w:val="F592987A246F4C1C9F52470B3A21DAF5"/>
                                </w:placeholder>
                              </w:sdtPr>
                              <w:sdtEndPr/>
                              <w:sdtContent>
                                <w:bookmarkStart w:id="0" w:name="_GoBack"/>
                                <w:bookmarkEnd w:id="0"/>
                              </w:sdtContent>
                            </w:sdt>
                          </w:p>
                          <w:p w14:paraId="6F0E835D" w14:textId="098B0F47" w:rsidR="001D211F" w:rsidRPr="009264CC" w:rsidRDefault="001D211F" w:rsidP="001D211F">
                            <w:pPr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</w:pPr>
                            <w:r w:rsidRPr="009264CC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>Bölümü         :</w:t>
                            </w:r>
                            <w:r w:rsidRPr="00C80364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Corbel Light" w:hAnsi="Corbel Light" w:cstheme="minorHAnsi"/>
                                  <w:color w:val="1CA6C6"/>
                                  <w:sz w:val="38"/>
                                  <w:szCs w:val="38"/>
                                </w:rPr>
                                <w:id w:val="-12228956"/>
                                <w:showingPlcHdr/>
                              </w:sdtPr>
                              <w:sdtEndPr/>
                              <w:sdtContent>
                                <w:r w:rsidR="00E05478">
                                  <w:rPr>
                                    <w:rFonts w:ascii="Corbel Light" w:hAnsi="Corbel Light" w:cstheme="minorHAnsi"/>
                                    <w:color w:val="1CA6C6"/>
                                    <w:sz w:val="38"/>
                                    <w:szCs w:val="38"/>
                                  </w:rPr>
                                  <w:t xml:space="preserve">     </w:t>
                                </w:r>
                              </w:sdtContent>
                            </w:sdt>
                          </w:p>
                          <w:p w14:paraId="1AD2741C" w14:textId="10C6D6F9" w:rsidR="001D211F" w:rsidRPr="009264CC" w:rsidRDefault="001D211F" w:rsidP="001D211F">
                            <w:pPr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</w:pPr>
                            <w:r w:rsidRPr="009264CC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 xml:space="preserve">Okul No        </w:t>
                            </w:r>
                            <w:r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>:</w:t>
                            </w:r>
                            <w:r w:rsidRPr="00C80364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Corbel Light" w:hAnsi="Corbel Light" w:cstheme="minorHAnsi"/>
                                  <w:color w:val="1CA6C6"/>
                                  <w:sz w:val="38"/>
                                  <w:szCs w:val="38"/>
                                </w:rPr>
                                <w:id w:val="-203089620"/>
                                <w:showingPlcHdr/>
                              </w:sdtPr>
                              <w:sdtEndPr/>
                              <w:sdtContent>
                                <w:r w:rsidR="00E05478">
                                  <w:rPr>
                                    <w:rFonts w:ascii="Corbel Light" w:hAnsi="Corbel Light" w:cstheme="minorHAnsi"/>
                                    <w:color w:val="1CA6C6"/>
                                    <w:sz w:val="38"/>
                                    <w:szCs w:val="38"/>
                                  </w:rPr>
                                  <w:t xml:space="preserve">     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left:0;text-align:left;margin-left:121.45pt;margin-top:632.35pt;width:362.5pt;height:110.6pt;z-index:25165619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" strokecolor="#1ca6c6">
                <v:textbox style="mso-fit-shape-to-text:t">
                  <w:txbxContent>
                    <w:p w14:paraId="18B50FC2" w14:textId="77777777" w:rsidR="001D211F" w:rsidRPr="009264CC" w:rsidRDefault="001D211F" w:rsidP="001D211F">
                      <w:pPr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  <w:u w:val="single"/>
                        </w:rPr>
                      </w:pPr>
                      <w:r w:rsidRPr="009264CC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  <w:u w:val="single"/>
                        </w:rPr>
                        <w:t>Öğrencinin</w:t>
                      </w:r>
                    </w:p>
                    <w:p w14:paraId="752A33B4" w14:textId="36D5CDDE" w:rsidR="001D211F" w:rsidRPr="009264CC" w:rsidRDefault="001D211F" w:rsidP="001D211F">
                      <w:pPr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</w:pPr>
                      <w:r w:rsidRPr="009264CC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 xml:space="preserve">Adı-Soyadı  </w:t>
                      </w:r>
                      <w:r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 xml:space="preserve"> </w:t>
                      </w:r>
                      <w:r w:rsidRPr="009264CC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>:</w:t>
                      </w:r>
                      <w:r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 xml:space="preserve"> </w:t>
                      </w:r>
                      <w:sdt>
                        <w:sdtPr>
                          <w:rPr>
                            <w:rFonts w:ascii="Corbel Light" w:hAnsi="Corbel Light" w:cstheme="minorHAnsi"/>
                            <w:color w:val="1CA6C6"/>
                            <w:sz w:val="38"/>
                            <w:szCs w:val="38"/>
                          </w:rPr>
                          <w:id w:val="-914169701"/>
                          <w:placeholder>
                            <w:docPart w:val="F592987A246F4C1C9F52470B3A21DAF5"/>
                          </w:placeholder>
                        </w:sdtPr>
                        <w:sdtEndPr/>
                        <w:sdtContent>
                          <w:bookmarkStart w:id="1" w:name="_GoBack"/>
                          <w:bookmarkEnd w:id="1"/>
                        </w:sdtContent>
                      </w:sdt>
                    </w:p>
                    <w:p w14:paraId="6F0E835D" w14:textId="098B0F47" w:rsidR="001D211F" w:rsidRPr="009264CC" w:rsidRDefault="001D211F" w:rsidP="001D211F">
                      <w:pPr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</w:pPr>
                      <w:r w:rsidRPr="009264CC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>Bölümü         :</w:t>
                      </w:r>
                      <w:r w:rsidRPr="00C80364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 xml:space="preserve"> </w:t>
                      </w:r>
                      <w:sdt>
                        <w:sdtPr>
                          <w:rPr>
                            <w:rFonts w:ascii="Corbel Light" w:hAnsi="Corbel Light" w:cstheme="minorHAnsi"/>
                            <w:color w:val="1CA6C6"/>
                            <w:sz w:val="38"/>
                            <w:szCs w:val="38"/>
                          </w:rPr>
                          <w:id w:val="-12228956"/>
                          <w:showingPlcHdr/>
                        </w:sdtPr>
                        <w:sdtEndPr/>
                        <w:sdtContent>
                          <w:r w:rsidR="00E05478">
                            <w:rPr>
                              <w:rFonts w:ascii="Corbel Light" w:hAnsi="Corbel Light" w:cstheme="minorHAnsi"/>
                              <w:color w:val="1CA6C6"/>
                              <w:sz w:val="38"/>
                              <w:szCs w:val="38"/>
                            </w:rPr>
                            <w:t xml:space="preserve">     </w:t>
                          </w:r>
                        </w:sdtContent>
                      </w:sdt>
                    </w:p>
                    <w:p w14:paraId="1AD2741C" w14:textId="10C6D6F9" w:rsidR="001D211F" w:rsidRPr="009264CC" w:rsidRDefault="001D211F" w:rsidP="001D211F">
                      <w:pPr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</w:pPr>
                      <w:r w:rsidRPr="009264CC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 xml:space="preserve">Okul No        </w:t>
                      </w:r>
                      <w:r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>:</w:t>
                      </w:r>
                      <w:r w:rsidRPr="00C80364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 xml:space="preserve"> </w:t>
                      </w:r>
                      <w:sdt>
                        <w:sdtPr>
                          <w:rPr>
                            <w:rFonts w:ascii="Corbel Light" w:hAnsi="Corbel Light" w:cstheme="minorHAnsi"/>
                            <w:color w:val="1CA6C6"/>
                            <w:sz w:val="38"/>
                            <w:szCs w:val="38"/>
                          </w:rPr>
                          <w:id w:val="-203089620"/>
                          <w:showingPlcHdr/>
                        </w:sdtPr>
                        <w:sdtEndPr/>
                        <w:sdtContent>
                          <w:r w:rsidR="00E05478">
                            <w:rPr>
                              <w:rFonts w:ascii="Corbel Light" w:hAnsi="Corbel Light" w:cstheme="minorHAnsi"/>
                              <w:color w:val="1CA6C6"/>
                              <w:sz w:val="38"/>
                              <w:szCs w:val="38"/>
                            </w:rPr>
                            <w:t xml:space="preserve">     </w:t>
                          </w:r>
                        </w:sdtContent>
                      </w:sdt>
                    </w:p>
                  </w:txbxContent>
                </v:textbox>
              </v:shape>
            </w:pict>
          </mc:Fallback>
        </mc:AlternateContent>
      </w:r>
      <w:r w:rsidR="009264CC" w:rsidRPr="009264CC">
        <w:rPr>
          <w:noProof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54144" behindDoc="0" locked="0" layoutInCell="1" allowOverlap="1" wp14:anchorId="2923A383" wp14:editId="663D795B">
                <wp:simplePos x="0" y="0"/>
                <wp:positionH relativeFrom="column">
                  <wp:posOffset>1540510</wp:posOffset>
                </wp:positionH>
                <wp:positionV relativeFrom="paragraph">
                  <wp:posOffset>8027080</wp:posOffset>
                </wp:positionV>
                <wp:extent cx="4603898" cy="1404620"/>
                <wp:effectExtent l="0" t="0" r="25400" b="12065"/>
                <wp:wrapNone/>
                <wp:docPr id="21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03898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1CA6C6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178825" w14:textId="4099F078" w:rsidR="009264CC" w:rsidRPr="009264CC" w:rsidRDefault="009264CC">
                            <w:pPr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  <w:u w:val="single"/>
                              </w:rPr>
                            </w:pPr>
                            <w:r w:rsidRPr="009264CC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  <w:u w:val="single"/>
                              </w:rPr>
                              <w:t>Öğrencinin</w:t>
                            </w:r>
                          </w:p>
                          <w:p w14:paraId="6CAAF193" w14:textId="649DCC28" w:rsidR="009264CC" w:rsidRPr="009264CC" w:rsidRDefault="009264CC">
                            <w:pPr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</w:pPr>
                            <w:r w:rsidRPr="009264CC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 xml:space="preserve">Adı-Soyadı  </w:t>
                            </w:r>
                            <w:r w:rsidR="00C80364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 xml:space="preserve"> </w:t>
                            </w:r>
                            <w:r w:rsidRPr="009264CC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>:</w:t>
                            </w:r>
                            <w:r w:rsidR="00C80364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Corbel Light" w:hAnsi="Corbel Light" w:cstheme="minorHAnsi"/>
                                  <w:color w:val="1CA6C6"/>
                                  <w:sz w:val="38"/>
                                  <w:szCs w:val="38"/>
                                </w:rPr>
                                <w:id w:val="1142771692"/>
                                <w:showingPlcHdr/>
                              </w:sdtPr>
                              <w:sdtEndPr/>
                              <w:sdtContent>
                                <w:r w:rsidR="005000BA" w:rsidRPr="000A71D5">
                                  <w:rPr>
                                    <w:rStyle w:val="YerTutucuMetni"/>
                                  </w:rPr>
                                  <w:t>Metin girmek için buraya tıklayın veya dokunun.</w:t>
                                </w:r>
                              </w:sdtContent>
                            </w:sdt>
                          </w:p>
                          <w:p w14:paraId="0E67CC5C" w14:textId="04E47D75" w:rsidR="009264CC" w:rsidRPr="009264CC" w:rsidRDefault="009264CC">
                            <w:pPr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</w:pPr>
                            <w:r w:rsidRPr="009264CC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>Bölümü         :</w:t>
                            </w:r>
                            <w:r w:rsidR="00C80364" w:rsidRPr="00C80364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Corbel Light" w:hAnsi="Corbel Light" w:cstheme="minorHAnsi"/>
                                  <w:color w:val="1CA6C6"/>
                                  <w:sz w:val="38"/>
                                  <w:szCs w:val="38"/>
                                </w:rPr>
                                <w:id w:val="1690646605"/>
                                <w:showingPlcHdr/>
                              </w:sdtPr>
                              <w:sdtEndPr/>
                              <w:sdtContent>
                                <w:r w:rsidR="00C80364" w:rsidRPr="000A71D5">
                                  <w:rPr>
                                    <w:rStyle w:val="YerTutucuMetni"/>
                                  </w:rPr>
                                  <w:t>Metin girmek için buraya tıklayın veya dokunun.</w:t>
                                </w:r>
                              </w:sdtContent>
                            </w:sdt>
                          </w:p>
                          <w:p w14:paraId="5E7FA6C8" w14:textId="6D1A52D5" w:rsidR="009264CC" w:rsidRPr="009264CC" w:rsidRDefault="009264CC">
                            <w:pPr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</w:pPr>
                            <w:r w:rsidRPr="009264CC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 xml:space="preserve">Okul No        </w:t>
                            </w:r>
                            <w:r w:rsidR="00C80364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>:</w:t>
                            </w:r>
                            <w:r w:rsidR="00C80364" w:rsidRPr="00C80364">
                              <w:rPr>
                                <w:rFonts w:ascii="Corbel Light" w:hAnsi="Corbel Light" w:cstheme="minorHAnsi"/>
                                <w:color w:val="1CA6C6"/>
                                <w:sz w:val="38"/>
                                <w:szCs w:val="38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Corbel Light" w:hAnsi="Corbel Light" w:cstheme="minorHAnsi"/>
                                  <w:color w:val="1CA6C6"/>
                                  <w:sz w:val="38"/>
                                  <w:szCs w:val="38"/>
                                </w:rPr>
                                <w:id w:val="-1722122792"/>
                                <w:showingPlcHdr/>
                              </w:sdtPr>
                              <w:sdtEndPr/>
                              <w:sdtContent>
                                <w:r w:rsidR="00C80364" w:rsidRPr="000A71D5">
                                  <w:rPr>
                                    <w:rStyle w:val="YerTutucuMetni"/>
                                  </w:rPr>
                                  <w:t>Metin girmek için buraya tıklayın veya dokunun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121.3pt;margin-top:632.05pt;width:362.5pt;height:110.6pt;z-index:25165414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" strokecolor="#1ca6c6">
                <v:textbox style="mso-fit-shape-to-text:t">
                  <w:txbxContent>
                    <w:p w14:paraId="6A178825" w14:textId="4099F078" w:rsidR="009264CC" w:rsidRPr="009264CC" w:rsidRDefault="009264CC">
                      <w:pPr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  <w:u w:val="single"/>
                        </w:rPr>
                      </w:pPr>
                      <w:r w:rsidRPr="009264CC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  <w:u w:val="single"/>
                        </w:rPr>
                        <w:t>Öğrencinin</w:t>
                      </w:r>
                    </w:p>
                    <w:p w14:paraId="6CAAF193" w14:textId="649DCC28" w:rsidR="009264CC" w:rsidRPr="009264CC" w:rsidRDefault="009264CC">
                      <w:pPr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</w:pPr>
                      <w:r w:rsidRPr="009264CC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 xml:space="preserve">Adı-Soyadı  </w:t>
                      </w:r>
                      <w:r w:rsidR="00C80364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 xml:space="preserve"> </w:t>
                      </w:r>
                      <w:r w:rsidRPr="009264CC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>:</w:t>
                      </w:r>
                      <w:r w:rsidR="00C80364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 xml:space="preserve"> </w:t>
                      </w:r>
                      <w:sdt>
                        <w:sdtPr>
                          <w:rPr>
                            <w:rFonts w:ascii="Corbel Light" w:hAnsi="Corbel Light" w:cstheme="minorHAnsi"/>
                            <w:color w:val="1CA6C6"/>
                            <w:sz w:val="38"/>
                            <w:szCs w:val="38"/>
                          </w:rPr>
                          <w:id w:val="1142771692"/>
                          <w:showingPlcHdr/>
                        </w:sdtPr>
                        <w:sdtEndPr/>
                        <w:sdtContent>
                          <w:r w:rsidR="005000BA" w:rsidRPr="000A71D5">
                            <w:rPr>
                              <w:rStyle w:val="YerTutucuMetni"/>
                            </w:rPr>
                            <w:t>Metin girmek için buraya tıklayın veya dokunun.</w:t>
                          </w:r>
                        </w:sdtContent>
                      </w:sdt>
                    </w:p>
                    <w:p w14:paraId="0E67CC5C" w14:textId="04E47D75" w:rsidR="009264CC" w:rsidRPr="009264CC" w:rsidRDefault="009264CC">
                      <w:pPr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</w:pPr>
                      <w:r w:rsidRPr="009264CC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>Bölümü         :</w:t>
                      </w:r>
                      <w:r w:rsidR="00C80364" w:rsidRPr="00C80364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 xml:space="preserve"> </w:t>
                      </w:r>
                      <w:sdt>
                        <w:sdtPr>
                          <w:rPr>
                            <w:rFonts w:ascii="Corbel Light" w:hAnsi="Corbel Light" w:cstheme="minorHAnsi"/>
                            <w:color w:val="1CA6C6"/>
                            <w:sz w:val="38"/>
                            <w:szCs w:val="38"/>
                          </w:rPr>
                          <w:id w:val="1690646605"/>
                          <w:showingPlcHdr/>
                        </w:sdtPr>
                        <w:sdtEndPr/>
                        <w:sdtContent>
                          <w:r w:rsidR="00C80364" w:rsidRPr="000A71D5">
                            <w:rPr>
                              <w:rStyle w:val="YerTutucuMetni"/>
                            </w:rPr>
                            <w:t>Metin girmek için buraya tıklayın veya dokunun.</w:t>
                          </w:r>
                        </w:sdtContent>
                      </w:sdt>
                    </w:p>
                    <w:p w14:paraId="5E7FA6C8" w14:textId="6D1A52D5" w:rsidR="009264CC" w:rsidRPr="009264CC" w:rsidRDefault="009264CC">
                      <w:pPr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</w:pPr>
                      <w:r w:rsidRPr="009264CC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 xml:space="preserve">Okul No        </w:t>
                      </w:r>
                      <w:r w:rsidR="00C80364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>:</w:t>
                      </w:r>
                      <w:r w:rsidR="00C80364" w:rsidRPr="00C80364">
                        <w:rPr>
                          <w:rFonts w:ascii="Corbel Light" w:hAnsi="Corbel Light" w:cstheme="minorHAnsi"/>
                          <w:color w:val="1CA6C6"/>
                          <w:sz w:val="38"/>
                          <w:szCs w:val="38"/>
                        </w:rPr>
                        <w:t xml:space="preserve"> </w:t>
                      </w:r>
                      <w:sdt>
                        <w:sdtPr>
                          <w:rPr>
                            <w:rFonts w:ascii="Corbel Light" w:hAnsi="Corbel Light" w:cstheme="minorHAnsi"/>
                            <w:color w:val="1CA6C6"/>
                            <w:sz w:val="38"/>
                            <w:szCs w:val="38"/>
                          </w:rPr>
                          <w:id w:val="-1722122792"/>
                          <w:showingPlcHdr/>
                        </w:sdtPr>
                        <w:sdtEndPr/>
                        <w:sdtContent>
                          <w:r w:rsidR="00C80364" w:rsidRPr="000A71D5">
                            <w:rPr>
                              <w:rStyle w:val="YerTutucuMetni"/>
                            </w:rPr>
                            <w:t>Metin girmek için buraya tıklayın veya dokunun.</w:t>
                          </w:r>
                        </w:sdtContent>
                      </w:sdt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44"/>
          <w:szCs w:val="44"/>
        </w:rPr>
        <w:t>Mühendislik ve Doğa Bilimleri Fakültesi</w:t>
      </w:r>
    </w:p>
    <w:p w14:paraId="5B5AFD21" w14:textId="77777777" w:rsidR="00F36413" w:rsidRDefault="00F36413" w:rsidP="00F36413">
      <w:pPr>
        <w:jc w:val="center"/>
        <w:rPr>
          <w:b/>
          <w:noProof/>
          <w:sz w:val="44"/>
          <w:szCs w:val="44"/>
        </w:rPr>
      </w:pPr>
    </w:p>
    <w:p w14:paraId="021F0F88" w14:textId="77777777" w:rsidR="00F36413" w:rsidRDefault="00F36413" w:rsidP="00F36413">
      <w:pPr>
        <w:jc w:val="center"/>
        <w:rPr>
          <w:b/>
          <w:noProof/>
          <w:sz w:val="44"/>
          <w:szCs w:val="44"/>
        </w:rPr>
      </w:pPr>
    </w:p>
    <w:p w14:paraId="7CA375F9" w14:textId="77777777" w:rsidR="00F36413" w:rsidRDefault="00F36413" w:rsidP="00F36413">
      <w:pPr>
        <w:jc w:val="center"/>
        <w:rPr>
          <w:b/>
          <w:noProof/>
          <w:sz w:val="44"/>
          <w:szCs w:val="44"/>
        </w:rPr>
      </w:pPr>
    </w:p>
    <w:p w14:paraId="25F1B9B0" w14:textId="77777777" w:rsidR="00F36413" w:rsidRDefault="00F36413" w:rsidP="00F36413">
      <w:pPr>
        <w:jc w:val="center"/>
        <w:rPr>
          <w:b/>
          <w:noProof/>
          <w:sz w:val="44"/>
          <w:szCs w:val="44"/>
        </w:rPr>
      </w:pPr>
    </w:p>
    <w:p w14:paraId="456D5274" w14:textId="5770629E" w:rsidR="00F36413" w:rsidRPr="00F36413" w:rsidRDefault="00F36413" w:rsidP="00F36413">
      <w:pPr>
        <w:jc w:val="center"/>
        <w:rPr>
          <w:b/>
          <w:noProof/>
          <w:sz w:val="72"/>
          <w:szCs w:val="72"/>
        </w:rPr>
      </w:pPr>
      <w:r>
        <w:rPr>
          <w:b/>
          <w:noProof/>
          <w:sz w:val="72"/>
          <w:szCs w:val="72"/>
        </w:rPr>
        <w:t>STAJ DEFTERİ</w:t>
      </w:r>
    </w:p>
    <w:p w14:paraId="2F89E307" w14:textId="1D7879D6" w:rsidR="00904EDF" w:rsidRDefault="00904EDF" w:rsidP="00A37B14">
      <w:pPr>
        <w:rPr>
          <w:sz w:val="18"/>
          <w:szCs w:val="18"/>
        </w:rPr>
      </w:pPr>
    </w:p>
    <w:p w14:paraId="27F9CF81" w14:textId="77777777" w:rsidR="00CD15BA" w:rsidRDefault="00CD15BA" w:rsidP="005C240B">
      <w:pPr>
        <w:jc w:val="right"/>
        <w:rPr>
          <w:sz w:val="18"/>
          <w:szCs w:val="18"/>
        </w:rPr>
      </w:pPr>
    </w:p>
    <w:p w14:paraId="74511244" w14:textId="77777777" w:rsidR="00F36413" w:rsidRDefault="00F36413" w:rsidP="005C240B">
      <w:pPr>
        <w:jc w:val="right"/>
        <w:rPr>
          <w:sz w:val="18"/>
          <w:szCs w:val="18"/>
        </w:rPr>
      </w:pPr>
    </w:p>
    <w:p w14:paraId="7FBE6740" w14:textId="77777777" w:rsidR="00F36413" w:rsidRDefault="00F36413" w:rsidP="005C240B">
      <w:pPr>
        <w:jc w:val="right"/>
        <w:rPr>
          <w:sz w:val="18"/>
          <w:szCs w:val="18"/>
        </w:rPr>
      </w:pPr>
    </w:p>
    <w:p w14:paraId="3B7E251C" w14:textId="77777777" w:rsidR="00F36413" w:rsidRDefault="00F36413" w:rsidP="005C240B">
      <w:pPr>
        <w:jc w:val="right"/>
        <w:rPr>
          <w:sz w:val="18"/>
          <w:szCs w:val="18"/>
        </w:rPr>
      </w:pPr>
    </w:p>
    <w:p w14:paraId="7CB4BDF7" w14:textId="77777777" w:rsidR="00F36413" w:rsidRDefault="00F36413" w:rsidP="005C240B">
      <w:pPr>
        <w:jc w:val="right"/>
        <w:rPr>
          <w:sz w:val="18"/>
          <w:szCs w:val="18"/>
        </w:rPr>
      </w:pPr>
    </w:p>
    <w:p w14:paraId="742ECFAA" w14:textId="77777777" w:rsidR="00F36413" w:rsidRDefault="00F36413" w:rsidP="005C240B">
      <w:pPr>
        <w:jc w:val="right"/>
        <w:rPr>
          <w:sz w:val="18"/>
          <w:szCs w:val="18"/>
        </w:rPr>
      </w:pPr>
    </w:p>
    <w:p w14:paraId="2802E38C" w14:textId="77777777" w:rsidR="00F36413" w:rsidRDefault="00F36413" w:rsidP="005C240B">
      <w:pPr>
        <w:jc w:val="right"/>
        <w:rPr>
          <w:sz w:val="18"/>
          <w:szCs w:val="18"/>
        </w:rPr>
      </w:pPr>
    </w:p>
    <w:p w14:paraId="432C48AA" w14:textId="3DCE99FA" w:rsidR="00F36413" w:rsidRDefault="00F36413" w:rsidP="00F36413">
      <w:pPr>
        <w:tabs>
          <w:tab w:val="left" w:pos="4737"/>
        </w:tabs>
        <w:rPr>
          <w:sz w:val="18"/>
          <w:szCs w:val="18"/>
        </w:rPr>
      </w:pPr>
      <w:r>
        <w:rPr>
          <w:sz w:val="18"/>
          <w:szCs w:val="18"/>
        </w:rPr>
        <w:tab/>
      </w:r>
    </w:p>
    <w:p w14:paraId="39F5D57A" w14:textId="77777777" w:rsidR="00F36413" w:rsidRDefault="00F36413" w:rsidP="00F36413">
      <w:pPr>
        <w:tabs>
          <w:tab w:val="left" w:pos="4737"/>
        </w:tabs>
        <w:rPr>
          <w:sz w:val="18"/>
          <w:szCs w:val="18"/>
        </w:rPr>
      </w:pPr>
    </w:p>
    <w:p w14:paraId="270B7201" w14:textId="77777777" w:rsidR="00F36413" w:rsidRDefault="00F36413" w:rsidP="00F36413">
      <w:pPr>
        <w:tabs>
          <w:tab w:val="left" w:pos="4737"/>
        </w:tabs>
        <w:rPr>
          <w:sz w:val="18"/>
          <w:szCs w:val="18"/>
        </w:rPr>
      </w:pPr>
    </w:p>
    <w:p w14:paraId="7D214B2E" w14:textId="77777777" w:rsidR="00F36413" w:rsidRDefault="00F36413" w:rsidP="00F36413">
      <w:pPr>
        <w:tabs>
          <w:tab w:val="left" w:pos="4737"/>
        </w:tabs>
        <w:rPr>
          <w:sz w:val="18"/>
          <w:szCs w:val="18"/>
        </w:rPr>
      </w:pPr>
    </w:p>
    <w:p w14:paraId="014E141C" w14:textId="77777777" w:rsidR="00F36413" w:rsidRDefault="00F36413" w:rsidP="00F36413">
      <w:pPr>
        <w:tabs>
          <w:tab w:val="left" w:pos="4737"/>
        </w:tabs>
        <w:rPr>
          <w:sz w:val="18"/>
          <w:szCs w:val="18"/>
        </w:rPr>
      </w:pPr>
    </w:p>
    <w:p w14:paraId="2B6614F8" w14:textId="77777777" w:rsidR="00F36413" w:rsidRDefault="00F36413" w:rsidP="00F36413">
      <w:pPr>
        <w:tabs>
          <w:tab w:val="left" w:pos="4737"/>
        </w:tabs>
        <w:rPr>
          <w:sz w:val="18"/>
          <w:szCs w:val="18"/>
        </w:rPr>
      </w:pPr>
    </w:p>
    <w:p w14:paraId="063F3AAD" w14:textId="77777777" w:rsidR="00F36413" w:rsidRDefault="00F36413" w:rsidP="00F36413">
      <w:pPr>
        <w:tabs>
          <w:tab w:val="left" w:pos="4737"/>
        </w:tabs>
        <w:rPr>
          <w:sz w:val="18"/>
          <w:szCs w:val="18"/>
        </w:rPr>
      </w:pPr>
    </w:p>
    <w:p w14:paraId="42BAAFE3" w14:textId="77777777" w:rsidR="00F36413" w:rsidRDefault="00F36413" w:rsidP="00F36413">
      <w:pPr>
        <w:tabs>
          <w:tab w:val="left" w:pos="4737"/>
        </w:tabs>
        <w:rPr>
          <w:sz w:val="18"/>
          <w:szCs w:val="18"/>
        </w:rPr>
      </w:pPr>
    </w:p>
    <w:p w14:paraId="0EFA8008" w14:textId="77777777" w:rsidR="00F36413" w:rsidRDefault="00F36413" w:rsidP="00F36413">
      <w:pPr>
        <w:tabs>
          <w:tab w:val="left" w:pos="4737"/>
        </w:tabs>
        <w:rPr>
          <w:sz w:val="18"/>
          <w:szCs w:val="18"/>
        </w:rPr>
      </w:pPr>
    </w:p>
    <w:p w14:paraId="3B0E658F" w14:textId="77777777" w:rsidR="00F36413" w:rsidRDefault="00F36413" w:rsidP="00F36413">
      <w:pPr>
        <w:tabs>
          <w:tab w:val="left" w:pos="4737"/>
        </w:tabs>
        <w:rPr>
          <w:sz w:val="18"/>
          <w:szCs w:val="18"/>
        </w:rPr>
      </w:pPr>
    </w:p>
    <w:p w14:paraId="7917D5C2" w14:textId="77777777" w:rsidR="00F36413" w:rsidRDefault="00F36413" w:rsidP="00F36413">
      <w:pPr>
        <w:tabs>
          <w:tab w:val="left" w:pos="4737"/>
        </w:tabs>
        <w:rPr>
          <w:sz w:val="18"/>
          <w:szCs w:val="18"/>
        </w:rPr>
      </w:pPr>
    </w:p>
    <w:p w14:paraId="2270661E" w14:textId="77777777" w:rsidR="00F36413" w:rsidRDefault="00F36413" w:rsidP="00F36413">
      <w:pPr>
        <w:tabs>
          <w:tab w:val="left" w:pos="4737"/>
        </w:tabs>
        <w:rPr>
          <w:sz w:val="18"/>
          <w:szCs w:val="18"/>
        </w:rPr>
      </w:pPr>
    </w:p>
    <w:p w14:paraId="4D0A6371" w14:textId="77777777" w:rsidR="00F36413" w:rsidRDefault="00F36413" w:rsidP="00F36413">
      <w:pPr>
        <w:tabs>
          <w:tab w:val="left" w:pos="4737"/>
        </w:tabs>
        <w:rPr>
          <w:sz w:val="18"/>
          <w:szCs w:val="18"/>
        </w:rPr>
      </w:pPr>
    </w:p>
    <w:p w14:paraId="2295B806" w14:textId="77777777" w:rsidR="00F36413" w:rsidRDefault="00F36413" w:rsidP="00F36413">
      <w:pPr>
        <w:tabs>
          <w:tab w:val="left" w:pos="4737"/>
        </w:tabs>
        <w:rPr>
          <w:sz w:val="18"/>
          <w:szCs w:val="18"/>
        </w:rPr>
      </w:pPr>
    </w:p>
    <w:p w14:paraId="325AF0B2" w14:textId="77777777" w:rsidR="00F36413" w:rsidRDefault="00F36413" w:rsidP="00F36413">
      <w:pPr>
        <w:tabs>
          <w:tab w:val="left" w:pos="4737"/>
        </w:tabs>
        <w:rPr>
          <w:sz w:val="18"/>
          <w:szCs w:val="18"/>
        </w:rPr>
      </w:pPr>
    </w:p>
    <w:p w14:paraId="65D0BD05" w14:textId="77777777" w:rsidR="00F36413" w:rsidRDefault="00F36413" w:rsidP="00F36413">
      <w:pPr>
        <w:tabs>
          <w:tab w:val="left" w:pos="4737"/>
        </w:tabs>
        <w:rPr>
          <w:sz w:val="18"/>
          <w:szCs w:val="18"/>
        </w:rPr>
      </w:pPr>
    </w:p>
    <w:p w14:paraId="13F05949" w14:textId="77777777" w:rsidR="00F36413" w:rsidRDefault="00F36413" w:rsidP="00F36413">
      <w:pPr>
        <w:tabs>
          <w:tab w:val="left" w:pos="4737"/>
        </w:tabs>
        <w:rPr>
          <w:sz w:val="18"/>
          <w:szCs w:val="18"/>
        </w:rPr>
      </w:pPr>
    </w:p>
    <w:p w14:paraId="069E11A7" w14:textId="77777777" w:rsidR="00F36413" w:rsidRDefault="00F36413" w:rsidP="00F36413">
      <w:pPr>
        <w:tabs>
          <w:tab w:val="left" w:pos="4737"/>
        </w:tabs>
        <w:rPr>
          <w:sz w:val="18"/>
          <w:szCs w:val="18"/>
        </w:rPr>
      </w:pPr>
    </w:p>
    <w:p w14:paraId="7516F235" w14:textId="77777777" w:rsidR="00F36413" w:rsidRDefault="00F36413" w:rsidP="005C240B">
      <w:pPr>
        <w:jc w:val="right"/>
        <w:rPr>
          <w:sz w:val="18"/>
          <w:szCs w:val="18"/>
        </w:rPr>
      </w:pPr>
    </w:p>
    <w:p w14:paraId="58CC3192" w14:textId="77777777" w:rsidR="00F36413" w:rsidRDefault="00F36413" w:rsidP="005C240B">
      <w:pPr>
        <w:jc w:val="right"/>
        <w:rPr>
          <w:sz w:val="18"/>
          <w:szCs w:val="18"/>
        </w:rPr>
      </w:pPr>
    </w:p>
    <w:p w14:paraId="0B86649D" w14:textId="77777777" w:rsidR="00F36413" w:rsidRDefault="00F36413" w:rsidP="005C240B">
      <w:pPr>
        <w:jc w:val="right"/>
        <w:rPr>
          <w:sz w:val="18"/>
          <w:szCs w:val="18"/>
        </w:rPr>
      </w:pPr>
    </w:p>
    <w:p w14:paraId="4754755D" w14:textId="77777777" w:rsidR="00F36413" w:rsidRDefault="00F36413" w:rsidP="005C240B">
      <w:pPr>
        <w:jc w:val="right"/>
        <w:rPr>
          <w:sz w:val="18"/>
          <w:szCs w:val="18"/>
        </w:rPr>
      </w:pPr>
    </w:p>
    <w:p w14:paraId="6DD09281" w14:textId="77777777" w:rsidR="00F36413" w:rsidRDefault="00F36413" w:rsidP="005C240B">
      <w:pPr>
        <w:jc w:val="right"/>
        <w:rPr>
          <w:sz w:val="18"/>
          <w:szCs w:val="18"/>
        </w:rPr>
      </w:pPr>
    </w:p>
    <w:p w14:paraId="6A329732" w14:textId="77777777" w:rsidR="00F36413" w:rsidRDefault="00F36413" w:rsidP="005C240B">
      <w:pPr>
        <w:jc w:val="right"/>
        <w:rPr>
          <w:sz w:val="18"/>
          <w:szCs w:val="18"/>
        </w:rPr>
      </w:pPr>
    </w:p>
    <w:p w14:paraId="6CDC959E" w14:textId="77777777" w:rsidR="00F36413" w:rsidRDefault="00F36413" w:rsidP="005C240B">
      <w:pPr>
        <w:jc w:val="right"/>
        <w:rPr>
          <w:sz w:val="18"/>
          <w:szCs w:val="18"/>
        </w:rPr>
      </w:pPr>
    </w:p>
    <w:p w14:paraId="080CE85E" w14:textId="77777777" w:rsidR="00F36413" w:rsidRDefault="00F36413" w:rsidP="005C240B">
      <w:pPr>
        <w:jc w:val="right"/>
        <w:rPr>
          <w:sz w:val="18"/>
          <w:szCs w:val="18"/>
        </w:rPr>
      </w:pPr>
    </w:p>
    <w:p w14:paraId="334CA437" w14:textId="77777777" w:rsidR="00F36413" w:rsidRDefault="00F36413" w:rsidP="005C240B">
      <w:pPr>
        <w:jc w:val="right"/>
        <w:rPr>
          <w:sz w:val="18"/>
          <w:szCs w:val="18"/>
        </w:rPr>
        <w:sectPr w:rsidR="00F36413" w:rsidSect="00187EEB">
          <w:footerReference w:type="default" r:id="rId10"/>
          <w:pgSz w:w="11906" w:h="16838"/>
          <w:pgMar w:top="0" w:right="0" w:bottom="0" w:left="0" w:header="706" w:footer="706" w:gutter="0"/>
          <w:pgNumType w:fmt="upperRoman" w:start="1"/>
          <w:cols w:space="708"/>
          <w:titlePg/>
          <w:docGrid w:linePitch="360"/>
        </w:sectPr>
      </w:pPr>
    </w:p>
    <w:tbl>
      <w:tblPr>
        <w:tblStyle w:val="TabloKlavuzu"/>
        <w:tblpPr w:leftFromText="180" w:rightFromText="180" w:vertAnchor="text" w:horzAnchor="margin" w:tblpY="5097"/>
        <w:tblW w:w="0" w:type="auto"/>
        <w:tblLook w:val="04A0" w:firstRow="1" w:lastRow="0" w:firstColumn="1" w:lastColumn="0" w:noHBand="0" w:noVBand="1"/>
      </w:tblPr>
      <w:tblGrid>
        <w:gridCol w:w="10024"/>
      </w:tblGrid>
      <w:tr w:rsidR="00187EEB" w14:paraId="2C9B62A1" w14:textId="77777777" w:rsidTr="00C252A2">
        <w:trPr>
          <w:trHeight w:val="197"/>
        </w:trPr>
        <w:tc>
          <w:tcPr>
            <w:tcW w:w="10024" w:type="dxa"/>
          </w:tcPr>
          <w:p w14:paraId="5F36F7CE" w14:textId="77777777" w:rsidR="00187EEB" w:rsidRPr="00F213C0" w:rsidRDefault="00187EEB" w:rsidP="00C252A2">
            <w:pPr>
              <w:tabs>
                <w:tab w:val="left" w:pos="6254"/>
              </w:tabs>
              <w:jc w:val="right"/>
              <w:rPr>
                <w:sz w:val="18"/>
                <w:szCs w:val="18"/>
              </w:rPr>
            </w:pPr>
          </w:p>
          <w:p w14:paraId="5CF168DA" w14:textId="77777777" w:rsidR="0089425C" w:rsidRDefault="00187EEB" w:rsidP="00C252A2">
            <w:pPr>
              <w:pStyle w:val="Balk10"/>
              <w:keepNext/>
              <w:keepLines/>
              <w:shd w:val="clear" w:color="auto" w:fill="auto"/>
              <w:spacing w:after="108" w:line="360" w:lineRule="auto"/>
              <w:ind w:firstLine="0"/>
              <w:jc w:val="center"/>
              <w:rPr>
                <w:sz w:val="20"/>
                <w:szCs w:val="20"/>
              </w:rPr>
            </w:pPr>
            <w:r w:rsidRPr="0089425C">
              <w:rPr>
                <w:sz w:val="20"/>
                <w:szCs w:val="20"/>
              </w:rPr>
              <w:t xml:space="preserve">STAJ DEFTERİNİN DOLDURULMASINDA VE DEĞERLENDİRİLMESİNDE DİKKAT EDİLECEK </w:t>
            </w:r>
          </w:p>
          <w:p w14:paraId="5ACD9431" w14:textId="669428E3" w:rsidR="00187EEB" w:rsidRPr="0089425C" w:rsidRDefault="00187EEB" w:rsidP="00C252A2">
            <w:pPr>
              <w:pStyle w:val="Balk10"/>
              <w:keepNext/>
              <w:keepLines/>
              <w:shd w:val="clear" w:color="auto" w:fill="auto"/>
              <w:spacing w:after="108" w:line="360" w:lineRule="auto"/>
              <w:ind w:firstLine="0"/>
              <w:jc w:val="center"/>
              <w:rPr>
                <w:sz w:val="20"/>
                <w:szCs w:val="20"/>
              </w:rPr>
            </w:pPr>
            <w:r w:rsidRPr="0089425C">
              <w:rPr>
                <w:sz w:val="20"/>
                <w:szCs w:val="20"/>
              </w:rPr>
              <w:t>GENEL İLKELER</w:t>
            </w:r>
          </w:p>
          <w:p w14:paraId="1BBB0D65" w14:textId="77777777" w:rsidR="00187EEB" w:rsidRPr="0089425C" w:rsidRDefault="00187EEB" w:rsidP="00C252A2">
            <w:pPr>
              <w:pStyle w:val="Gvdemetni20"/>
              <w:numPr>
                <w:ilvl w:val="0"/>
                <w:numId w:val="21"/>
              </w:numPr>
              <w:shd w:val="clear" w:color="auto" w:fill="auto"/>
              <w:spacing w:after="0" w:line="360" w:lineRule="auto"/>
              <w:ind w:left="426" w:right="283" w:hanging="284"/>
              <w:jc w:val="both"/>
              <w:rPr>
                <w:b w:val="0"/>
                <w:sz w:val="20"/>
                <w:szCs w:val="20"/>
              </w:rPr>
            </w:pPr>
            <w:r w:rsidRPr="0089425C">
              <w:rPr>
                <w:b w:val="0"/>
                <w:sz w:val="20"/>
                <w:szCs w:val="20"/>
              </w:rPr>
              <w:t xml:space="preserve">Staj defteri Bölüm tarafından aksi belirtilmediği sürece </w:t>
            </w:r>
            <w:r w:rsidRPr="0089425C">
              <w:rPr>
                <w:b w:val="0"/>
                <w:color w:val="000000" w:themeColor="text1"/>
                <w:sz w:val="20"/>
                <w:szCs w:val="20"/>
              </w:rPr>
              <w:t>mürekkepli/tükenmez kalemle ya da antet yapısı korunarak bilgisayar çıktısı alınarak doldurulabilir.</w:t>
            </w:r>
          </w:p>
          <w:p w14:paraId="71FD9D40" w14:textId="77777777" w:rsidR="00187EEB" w:rsidRPr="0089425C" w:rsidRDefault="00187EEB" w:rsidP="00C252A2">
            <w:pPr>
              <w:pStyle w:val="Gvdemetni20"/>
              <w:numPr>
                <w:ilvl w:val="0"/>
                <w:numId w:val="21"/>
              </w:numPr>
              <w:shd w:val="clear" w:color="auto" w:fill="auto"/>
              <w:spacing w:after="0" w:line="360" w:lineRule="auto"/>
              <w:ind w:left="426" w:right="283" w:hanging="284"/>
              <w:jc w:val="both"/>
              <w:rPr>
                <w:b w:val="0"/>
                <w:sz w:val="20"/>
                <w:szCs w:val="20"/>
              </w:rPr>
            </w:pPr>
            <w:r w:rsidRPr="0089425C">
              <w:rPr>
                <w:b w:val="0"/>
                <w:sz w:val="20"/>
                <w:szCs w:val="20"/>
              </w:rPr>
              <w:t>Defterdeki bilgiler okunaklı yazılmalı, kullanılacak şekil, tablo veya fotoğraflardan defter sayfalarını aşmayanlar ilgili bölüme konulmalı; sayfa yazım alanını aşanlar uygun boyutta katlanıp ek olarak verilmelidir. Bu ekler metin içindeki değinme sırasına göre "</w:t>
            </w:r>
            <w:proofErr w:type="spellStart"/>
            <w:proofErr w:type="gramStart"/>
            <w:r w:rsidRPr="0089425C">
              <w:rPr>
                <w:b w:val="0"/>
                <w:sz w:val="20"/>
                <w:szCs w:val="20"/>
              </w:rPr>
              <w:t>EK.l</w:t>
            </w:r>
            <w:proofErr w:type="spellEnd"/>
            <w:proofErr w:type="gramEnd"/>
            <w:r w:rsidRPr="0089425C">
              <w:rPr>
                <w:b w:val="0"/>
                <w:sz w:val="20"/>
                <w:szCs w:val="20"/>
              </w:rPr>
              <w:t xml:space="preserve">, EK.2 ..." biçiminde numaralandırılmış olmalıdır.  </w:t>
            </w:r>
          </w:p>
          <w:p w14:paraId="29869DFB" w14:textId="77777777" w:rsidR="00187EEB" w:rsidRPr="0089425C" w:rsidRDefault="00187EEB" w:rsidP="00C252A2">
            <w:pPr>
              <w:pStyle w:val="Gvdemetni20"/>
              <w:numPr>
                <w:ilvl w:val="0"/>
                <w:numId w:val="21"/>
              </w:numPr>
              <w:shd w:val="clear" w:color="auto" w:fill="auto"/>
              <w:spacing w:after="0" w:line="360" w:lineRule="auto"/>
              <w:ind w:left="426" w:right="283" w:hanging="284"/>
              <w:jc w:val="both"/>
              <w:rPr>
                <w:b w:val="0"/>
                <w:sz w:val="20"/>
                <w:szCs w:val="20"/>
              </w:rPr>
            </w:pPr>
            <w:r w:rsidRPr="0089425C">
              <w:rPr>
                <w:b w:val="0"/>
                <w:sz w:val="20"/>
                <w:szCs w:val="20"/>
              </w:rPr>
              <w:t xml:space="preserve">Çalışma yapılan laboratuvar veya fabrikalara ilişkin yerleşim planları verilmelidir. Çalışılan makine, cihaz ve ölçüm aletlerinin özellikleri ile temel çalışma prensipleri belirtilmelidir. </w:t>
            </w:r>
          </w:p>
          <w:p w14:paraId="2C67783B" w14:textId="77777777" w:rsidR="00187EEB" w:rsidRPr="0089425C" w:rsidRDefault="00187EEB" w:rsidP="00C252A2">
            <w:pPr>
              <w:pStyle w:val="Gvdemetni20"/>
              <w:numPr>
                <w:ilvl w:val="0"/>
                <w:numId w:val="21"/>
              </w:numPr>
              <w:shd w:val="clear" w:color="auto" w:fill="auto"/>
              <w:spacing w:after="0" w:line="360" w:lineRule="auto"/>
              <w:ind w:left="426" w:right="283" w:hanging="284"/>
              <w:jc w:val="both"/>
              <w:rPr>
                <w:b w:val="0"/>
                <w:sz w:val="20"/>
                <w:szCs w:val="20"/>
              </w:rPr>
            </w:pPr>
            <w:r w:rsidRPr="0089425C">
              <w:rPr>
                <w:b w:val="0"/>
                <w:sz w:val="20"/>
                <w:szCs w:val="20"/>
              </w:rPr>
              <w:t>Sadece kitap, broşür gibi basılı kaynaklardan aktarılan bilgi ve şekilleri içeren defterler değerlendirilmeyecektir. Basılı kaynaklardan alınmış bilgi ve belgelere (şekil ve fotoğraf gibi) mutlaka referans gösterilmelidir.</w:t>
            </w:r>
          </w:p>
          <w:p w14:paraId="187C454E" w14:textId="77777777" w:rsidR="00187EEB" w:rsidRPr="0089425C" w:rsidRDefault="00187EEB" w:rsidP="00C252A2">
            <w:pPr>
              <w:pStyle w:val="Gvdemetni20"/>
              <w:numPr>
                <w:ilvl w:val="0"/>
                <w:numId w:val="21"/>
              </w:numPr>
              <w:shd w:val="clear" w:color="auto" w:fill="auto"/>
              <w:spacing w:after="0" w:line="360" w:lineRule="auto"/>
              <w:ind w:left="426" w:right="283" w:hanging="284"/>
              <w:jc w:val="both"/>
              <w:rPr>
                <w:b w:val="0"/>
                <w:sz w:val="20"/>
                <w:szCs w:val="20"/>
              </w:rPr>
            </w:pPr>
            <w:r w:rsidRPr="0089425C">
              <w:rPr>
                <w:b w:val="0"/>
                <w:sz w:val="20"/>
                <w:szCs w:val="20"/>
              </w:rPr>
              <w:t>Aynı işyerinde staj yapan öğrenciler aynı bilgi ve kaynaklardan yararlanmış olabilir. Ancak bu durum, defterlerin birbirinin aynısı veya çok benzeri olmasını gerektirmez. Defterler biçim ve içerik bakımından özgün olmalıdır.</w:t>
            </w:r>
          </w:p>
          <w:p w14:paraId="727B7AF4" w14:textId="77777777" w:rsidR="00187EEB" w:rsidRPr="0089425C" w:rsidRDefault="00187EEB" w:rsidP="00C252A2">
            <w:pPr>
              <w:pStyle w:val="Gvdemetni20"/>
              <w:numPr>
                <w:ilvl w:val="0"/>
                <w:numId w:val="21"/>
              </w:numPr>
              <w:shd w:val="clear" w:color="auto" w:fill="auto"/>
              <w:spacing w:after="0" w:line="360" w:lineRule="auto"/>
              <w:ind w:left="426" w:hanging="284"/>
              <w:jc w:val="both"/>
              <w:rPr>
                <w:b w:val="0"/>
                <w:sz w:val="20"/>
                <w:szCs w:val="20"/>
              </w:rPr>
            </w:pPr>
            <w:r w:rsidRPr="0089425C">
              <w:rPr>
                <w:b w:val="0"/>
                <w:sz w:val="20"/>
                <w:szCs w:val="20"/>
              </w:rPr>
              <w:t xml:space="preserve">Belirtilen yerlerinde işyeri sorumlusunun onayı bulunmayan defterler değerlendirilemez. </w:t>
            </w:r>
          </w:p>
          <w:p w14:paraId="0628D6A2" w14:textId="77777777" w:rsidR="00187EEB" w:rsidRPr="0089425C" w:rsidRDefault="00187EEB" w:rsidP="00C252A2">
            <w:pPr>
              <w:pStyle w:val="Gvdemetni0"/>
              <w:numPr>
                <w:ilvl w:val="0"/>
                <w:numId w:val="8"/>
              </w:numPr>
              <w:shd w:val="clear" w:color="auto" w:fill="auto"/>
              <w:spacing w:before="0" w:after="0" w:line="360" w:lineRule="auto"/>
              <w:ind w:left="426" w:right="283" w:hanging="284"/>
              <w:jc w:val="both"/>
              <w:rPr>
                <w:sz w:val="20"/>
                <w:szCs w:val="20"/>
              </w:rPr>
            </w:pPr>
            <w:r w:rsidRPr="0089425C">
              <w:rPr>
                <w:sz w:val="20"/>
                <w:szCs w:val="20"/>
              </w:rPr>
              <w:t xml:space="preserve">Staj Yönergesinde belirtilen zorunlu nedenlerle iki farklı alandaki staj aynı dönemde yapılmışsa, her alan için ayrı defter doldurulmalıdır. </w:t>
            </w:r>
          </w:p>
          <w:p w14:paraId="67BEBF38" w14:textId="77777777" w:rsidR="00187EEB" w:rsidRPr="0089425C" w:rsidRDefault="00187EEB" w:rsidP="00C252A2">
            <w:pPr>
              <w:pStyle w:val="Gvdemetni0"/>
              <w:numPr>
                <w:ilvl w:val="0"/>
                <w:numId w:val="8"/>
              </w:numPr>
              <w:shd w:val="clear" w:color="auto" w:fill="auto"/>
              <w:spacing w:before="0" w:after="0" w:line="360" w:lineRule="auto"/>
              <w:ind w:left="426" w:right="283" w:hanging="284"/>
              <w:jc w:val="both"/>
              <w:rPr>
                <w:sz w:val="20"/>
                <w:szCs w:val="20"/>
              </w:rPr>
            </w:pPr>
            <w:r w:rsidRPr="0089425C">
              <w:rPr>
                <w:sz w:val="20"/>
                <w:szCs w:val="20"/>
              </w:rPr>
              <w:t>Uygulama bitiminde staj yapılmış olan kurum tarafından gönderilmesi gereken değerlendirme formunun bölüme ulaştırılmasından öğrenci sorumludur.</w:t>
            </w:r>
          </w:p>
          <w:p w14:paraId="1BBAB44B" w14:textId="77777777" w:rsidR="00187EEB" w:rsidRPr="0089425C" w:rsidRDefault="00187EEB" w:rsidP="00C252A2">
            <w:pPr>
              <w:pStyle w:val="Gvdemetni0"/>
              <w:numPr>
                <w:ilvl w:val="0"/>
                <w:numId w:val="8"/>
              </w:numPr>
              <w:shd w:val="clear" w:color="auto" w:fill="auto"/>
              <w:spacing w:before="0" w:after="0" w:line="360" w:lineRule="auto"/>
              <w:ind w:left="454" w:right="283" w:hanging="283"/>
              <w:jc w:val="both"/>
              <w:rPr>
                <w:sz w:val="20"/>
                <w:szCs w:val="20"/>
              </w:rPr>
            </w:pPr>
            <w:r w:rsidRPr="0089425C">
              <w:rPr>
                <w:sz w:val="20"/>
                <w:szCs w:val="20"/>
              </w:rPr>
              <w:t>Öğrenci, yaptığı stajı jüri önünde sunacak; yapılan sunum ve staj belgeleri birlikte değerlendirilerek staj kabul edilecek veya edilmeyecektir.</w:t>
            </w:r>
          </w:p>
          <w:p w14:paraId="2943E455" w14:textId="77777777" w:rsidR="00187EEB" w:rsidRDefault="00187EEB" w:rsidP="00C252A2">
            <w:pPr>
              <w:jc w:val="both"/>
              <w:rPr>
                <w:sz w:val="18"/>
                <w:szCs w:val="18"/>
              </w:rPr>
            </w:pPr>
          </w:p>
        </w:tc>
      </w:tr>
    </w:tbl>
    <w:p w14:paraId="72FF176B" w14:textId="77777777" w:rsidR="00C252A2" w:rsidRDefault="00C252A2" w:rsidP="005C240B">
      <w:pPr>
        <w:jc w:val="right"/>
        <w:rPr>
          <w:sz w:val="18"/>
          <w:szCs w:val="18"/>
        </w:rPr>
      </w:pPr>
    </w:p>
    <w:p w14:paraId="06CF3159" w14:textId="6ADAB5AD" w:rsidR="00C252A2" w:rsidRDefault="00C252A2" w:rsidP="005C240B">
      <w:pPr>
        <w:jc w:val="right"/>
        <w:rPr>
          <w:sz w:val="18"/>
          <w:szCs w:val="18"/>
        </w:rPr>
      </w:pPr>
    </w:p>
    <w:p w14:paraId="316CA261" w14:textId="77777777" w:rsidR="00C252A2" w:rsidRDefault="00C252A2" w:rsidP="005C240B">
      <w:pPr>
        <w:jc w:val="right"/>
        <w:rPr>
          <w:sz w:val="18"/>
          <w:szCs w:val="18"/>
        </w:rPr>
      </w:pPr>
    </w:p>
    <w:p w14:paraId="6274F2A3" w14:textId="4821A4CA" w:rsidR="00C252A2" w:rsidRDefault="00C252A2" w:rsidP="005C240B">
      <w:pPr>
        <w:jc w:val="right"/>
        <w:rPr>
          <w:sz w:val="18"/>
          <w:szCs w:val="18"/>
        </w:rPr>
      </w:pPr>
    </w:p>
    <w:p w14:paraId="09A63865" w14:textId="2F9E2EC4" w:rsidR="00187EEB" w:rsidRDefault="00C252A2" w:rsidP="00C252A2">
      <w:pPr>
        <w:jc w:val="center"/>
        <w:rPr>
          <w:sz w:val="18"/>
          <w:szCs w:val="18"/>
        </w:rPr>
        <w:sectPr w:rsidR="00187EEB" w:rsidSect="00922C12">
          <w:type w:val="continuous"/>
          <w:pgSz w:w="11906" w:h="16838"/>
          <w:pgMar w:top="864" w:right="734" w:bottom="720" w:left="1138" w:header="706" w:footer="706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pgNumType w:fmt="upperRoman" w:start="1"/>
          <w:cols w:space="708"/>
          <w:docGrid w:linePitch="360"/>
        </w:sectPr>
      </w:pPr>
      <w:r>
        <w:rPr>
          <w:noProof/>
          <w:sz w:val="18"/>
          <w:szCs w:val="18"/>
        </w:rPr>
        <w:drawing>
          <wp:inline distT="0" distB="0" distL="0" distR="0" wp14:anchorId="72EF3C3C" wp14:editId="30E1FDDA">
            <wp:extent cx="3007894" cy="2093495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sim 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4151" cy="2104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188F5" w14:textId="77777777" w:rsidR="00AE1C34" w:rsidRDefault="00AE1C34" w:rsidP="00AE1C34">
      <w:pPr>
        <w:spacing w:line="276" w:lineRule="auto"/>
        <w:jc w:val="center"/>
        <w:rPr>
          <w:b/>
        </w:rPr>
      </w:pPr>
      <w:r>
        <w:rPr>
          <w:b/>
        </w:rPr>
        <w:lastRenderedPageBreak/>
        <w:t>T.C.</w:t>
      </w:r>
    </w:p>
    <w:p w14:paraId="716FF5C5" w14:textId="27692AD9" w:rsidR="00AE1C34" w:rsidRDefault="00407D18" w:rsidP="00AE1C34">
      <w:pPr>
        <w:spacing w:line="276" w:lineRule="auto"/>
        <w:jc w:val="center"/>
        <w:rPr>
          <w:b/>
        </w:rPr>
      </w:pPr>
      <w:r>
        <w:rPr>
          <w:b/>
        </w:rPr>
        <w:t>MALATYA TURGUT ÖZAL</w:t>
      </w:r>
      <w:r w:rsidR="00AE1C34">
        <w:rPr>
          <w:b/>
        </w:rPr>
        <w:t xml:space="preserve"> ÜNİVERSİTESİ</w:t>
      </w:r>
    </w:p>
    <w:p w14:paraId="6F346D71" w14:textId="49CBFFC6" w:rsidR="00AE1C34" w:rsidRDefault="00AE1C34" w:rsidP="00AE1C34">
      <w:pPr>
        <w:spacing w:line="276" w:lineRule="auto"/>
        <w:jc w:val="center"/>
        <w:rPr>
          <w:b/>
        </w:rPr>
      </w:pPr>
      <w:r>
        <w:rPr>
          <w:b/>
        </w:rPr>
        <w:t xml:space="preserve">MÜHENDİSLİK </w:t>
      </w:r>
      <w:r w:rsidR="00407D18">
        <w:rPr>
          <w:b/>
        </w:rPr>
        <w:t xml:space="preserve">VE DOĞA BİLİMLERİ </w:t>
      </w:r>
      <w:r>
        <w:rPr>
          <w:b/>
        </w:rPr>
        <w:t xml:space="preserve">FAKÜLTESİ </w:t>
      </w:r>
    </w:p>
    <w:p w14:paraId="49577106" w14:textId="77777777" w:rsidR="00AE1C34" w:rsidRDefault="007D2C15" w:rsidP="00AE1C34">
      <w:pPr>
        <w:spacing w:line="276" w:lineRule="auto"/>
        <w:jc w:val="center"/>
        <w:rPr>
          <w:b/>
        </w:rPr>
      </w:pPr>
      <w:r>
        <w:rPr>
          <w:b/>
        </w:rPr>
        <w:t>STAJ</w:t>
      </w:r>
      <w:r w:rsidR="00AE1C34">
        <w:rPr>
          <w:b/>
        </w:rPr>
        <w:t xml:space="preserve"> DEFTERİ</w:t>
      </w:r>
    </w:p>
    <w:p w14:paraId="3A97DF74" w14:textId="77777777" w:rsidR="00AE1C34" w:rsidRDefault="00AE1C34" w:rsidP="00AE1C34">
      <w:pPr>
        <w:spacing w:line="276" w:lineRule="auto"/>
        <w:jc w:val="center"/>
        <w:rPr>
          <w:b/>
        </w:rPr>
      </w:pP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8"/>
        <w:gridCol w:w="2230"/>
        <w:gridCol w:w="2249"/>
        <w:gridCol w:w="1672"/>
        <w:gridCol w:w="811"/>
        <w:gridCol w:w="2550"/>
      </w:tblGrid>
      <w:tr w:rsidR="0002619D" w:rsidRPr="0002619D" w14:paraId="696C465C" w14:textId="77777777" w:rsidTr="004A2949">
        <w:tc>
          <w:tcPr>
            <w:tcW w:w="540" w:type="dxa"/>
            <w:vMerge w:val="restart"/>
            <w:shd w:val="clear" w:color="auto" w:fill="auto"/>
            <w:textDirection w:val="btLr"/>
          </w:tcPr>
          <w:p w14:paraId="6F642AAC" w14:textId="77777777" w:rsidR="00AE1C34" w:rsidRPr="0002619D" w:rsidRDefault="00AE1C34" w:rsidP="0002619D">
            <w:pPr>
              <w:spacing w:line="276" w:lineRule="auto"/>
              <w:ind w:left="113" w:right="113"/>
              <w:jc w:val="center"/>
              <w:rPr>
                <w:b/>
              </w:rPr>
            </w:pPr>
            <w:r w:rsidRPr="0002619D">
              <w:rPr>
                <w:b/>
              </w:rPr>
              <w:t>ÖĞRENCİNİN</w:t>
            </w:r>
          </w:p>
        </w:tc>
        <w:tc>
          <w:tcPr>
            <w:tcW w:w="2233" w:type="dxa"/>
            <w:shd w:val="clear" w:color="auto" w:fill="auto"/>
            <w:vAlign w:val="center"/>
          </w:tcPr>
          <w:p w14:paraId="70C5F7E6" w14:textId="77777777" w:rsidR="00AE1C34" w:rsidRPr="0002619D" w:rsidRDefault="00AE1C34" w:rsidP="0002619D">
            <w:pPr>
              <w:spacing w:line="276" w:lineRule="auto"/>
              <w:rPr>
                <w:b/>
                <w:sz w:val="18"/>
                <w:szCs w:val="18"/>
              </w:rPr>
            </w:pPr>
            <w:r w:rsidRPr="0002619D">
              <w:rPr>
                <w:b/>
                <w:sz w:val="18"/>
                <w:szCs w:val="18"/>
              </w:rPr>
              <w:t>BÖLÜMÜ</w:t>
            </w:r>
          </w:p>
        </w:tc>
        <w:tc>
          <w:tcPr>
            <w:tcW w:w="4735" w:type="dxa"/>
            <w:gridSpan w:val="3"/>
            <w:shd w:val="clear" w:color="auto" w:fill="auto"/>
            <w:vAlign w:val="center"/>
          </w:tcPr>
          <w:p w14:paraId="504EBC26" w14:textId="77777777" w:rsidR="00AE1C34" w:rsidRDefault="00AE1C34" w:rsidP="008654B8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03718781" w14:textId="7FED5E7C" w:rsidR="008654B8" w:rsidRPr="0002619D" w:rsidRDefault="008654B8" w:rsidP="008654B8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552" w:type="dxa"/>
            <w:vMerge w:val="restart"/>
            <w:shd w:val="clear" w:color="auto" w:fill="auto"/>
            <w:vAlign w:val="center"/>
          </w:tcPr>
          <w:p w14:paraId="35680375" w14:textId="77777777" w:rsidR="00AE1C34" w:rsidRPr="0002619D" w:rsidRDefault="00AE1C3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72595DB1" w14:textId="77777777" w:rsidR="00AE1C34" w:rsidRPr="0002619D" w:rsidRDefault="00AE1C34" w:rsidP="0002619D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02619D">
              <w:rPr>
                <w:b/>
                <w:sz w:val="18"/>
                <w:szCs w:val="18"/>
              </w:rPr>
              <w:t>FOTOĞRAF</w:t>
            </w:r>
          </w:p>
        </w:tc>
      </w:tr>
      <w:tr w:rsidR="0002619D" w:rsidRPr="0002619D" w14:paraId="328D0BA6" w14:textId="77777777" w:rsidTr="00035239">
        <w:tc>
          <w:tcPr>
            <w:tcW w:w="540" w:type="dxa"/>
            <w:vMerge/>
            <w:shd w:val="clear" w:color="auto" w:fill="auto"/>
          </w:tcPr>
          <w:p w14:paraId="79D42962" w14:textId="77777777" w:rsidR="00AE1C34" w:rsidRPr="0002619D" w:rsidRDefault="00AE1C34" w:rsidP="0002619D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233" w:type="dxa"/>
            <w:shd w:val="clear" w:color="auto" w:fill="auto"/>
            <w:vAlign w:val="center"/>
          </w:tcPr>
          <w:p w14:paraId="5B449F5E" w14:textId="77777777" w:rsidR="00AE1C34" w:rsidRPr="0002619D" w:rsidRDefault="00AE1C34" w:rsidP="0002619D">
            <w:pPr>
              <w:spacing w:line="276" w:lineRule="auto"/>
              <w:rPr>
                <w:b/>
                <w:sz w:val="18"/>
                <w:szCs w:val="18"/>
              </w:rPr>
            </w:pPr>
            <w:r w:rsidRPr="0002619D">
              <w:rPr>
                <w:b/>
                <w:sz w:val="18"/>
                <w:szCs w:val="18"/>
              </w:rPr>
              <w:t>NUMARASI</w:t>
            </w:r>
          </w:p>
        </w:tc>
        <w:tc>
          <w:tcPr>
            <w:tcW w:w="4735" w:type="dxa"/>
            <w:gridSpan w:val="3"/>
            <w:shd w:val="clear" w:color="auto" w:fill="auto"/>
          </w:tcPr>
          <w:p w14:paraId="72A2C245" w14:textId="77777777" w:rsidR="00AE1C34" w:rsidRPr="0002619D" w:rsidRDefault="00AE1C3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6903CB33" w14:textId="77777777" w:rsidR="00AE1C34" w:rsidRPr="0002619D" w:rsidRDefault="00AE1C3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5197405D" w14:textId="77777777" w:rsidR="00AE1C34" w:rsidRPr="0002619D" w:rsidRDefault="00AE1C3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</w:tr>
      <w:tr w:rsidR="0002619D" w:rsidRPr="0002619D" w14:paraId="2EBB3D0B" w14:textId="77777777" w:rsidTr="00035239">
        <w:tc>
          <w:tcPr>
            <w:tcW w:w="540" w:type="dxa"/>
            <w:vMerge/>
            <w:shd w:val="clear" w:color="auto" w:fill="auto"/>
          </w:tcPr>
          <w:p w14:paraId="6804AD4E" w14:textId="77777777" w:rsidR="00AE1C34" w:rsidRPr="0002619D" w:rsidRDefault="00AE1C34" w:rsidP="0002619D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233" w:type="dxa"/>
            <w:shd w:val="clear" w:color="auto" w:fill="auto"/>
            <w:vAlign w:val="center"/>
          </w:tcPr>
          <w:p w14:paraId="1679668D" w14:textId="77777777" w:rsidR="00AE1C34" w:rsidRPr="0002619D" w:rsidRDefault="00AE1C34" w:rsidP="0002619D">
            <w:pPr>
              <w:spacing w:line="276" w:lineRule="auto"/>
              <w:rPr>
                <w:b/>
                <w:sz w:val="18"/>
                <w:szCs w:val="18"/>
              </w:rPr>
            </w:pPr>
            <w:r w:rsidRPr="0002619D">
              <w:rPr>
                <w:b/>
                <w:sz w:val="18"/>
                <w:szCs w:val="18"/>
              </w:rPr>
              <w:t>ADI VE SOYADI</w:t>
            </w:r>
          </w:p>
        </w:tc>
        <w:tc>
          <w:tcPr>
            <w:tcW w:w="4735" w:type="dxa"/>
            <w:gridSpan w:val="3"/>
            <w:shd w:val="clear" w:color="auto" w:fill="auto"/>
          </w:tcPr>
          <w:p w14:paraId="4A5FE133" w14:textId="77777777" w:rsidR="00AE1C34" w:rsidRPr="0002619D" w:rsidRDefault="00AE1C3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5B4F4149" w14:textId="77777777" w:rsidR="00AE1C34" w:rsidRPr="0002619D" w:rsidRDefault="00AE1C3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0A886C9B" w14:textId="77777777" w:rsidR="00AE1C34" w:rsidRPr="0002619D" w:rsidRDefault="00AE1C3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</w:tr>
      <w:tr w:rsidR="0002619D" w:rsidRPr="0002619D" w14:paraId="42C1CCDE" w14:textId="77777777" w:rsidTr="00035239">
        <w:tc>
          <w:tcPr>
            <w:tcW w:w="540" w:type="dxa"/>
            <w:vMerge/>
            <w:shd w:val="clear" w:color="auto" w:fill="auto"/>
          </w:tcPr>
          <w:p w14:paraId="60219474" w14:textId="77777777" w:rsidR="00AE1C34" w:rsidRPr="0002619D" w:rsidRDefault="00AE1C34" w:rsidP="0002619D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233" w:type="dxa"/>
            <w:shd w:val="clear" w:color="auto" w:fill="auto"/>
            <w:vAlign w:val="center"/>
          </w:tcPr>
          <w:p w14:paraId="03490E98" w14:textId="77777777" w:rsidR="00AE1C34" w:rsidRPr="0002619D" w:rsidRDefault="00AE1C34" w:rsidP="0002619D">
            <w:pPr>
              <w:spacing w:line="276" w:lineRule="auto"/>
              <w:rPr>
                <w:b/>
                <w:sz w:val="18"/>
                <w:szCs w:val="18"/>
              </w:rPr>
            </w:pPr>
            <w:r w:rsidRPr="0002619D">
              <w:rPr>
                <w:b/>
                <w:sz w:val="18"/>
                <w:szCs w:val="18"/>
              </w:rPr>
              <w:t>STAJ DÖNEMİ</w:t>
            </w:r>
          </w:p>
        </w:tc>
        <w:tc>
          <w:tcPr>
            <w:tcW w:w="4735" w:type="dxa"/>
            <w:gridSpan w:val="3"/>
            <w:shd w:val="clear" w:color="auto" w:fill="auto"/>
          </w:tcPr>
          <w:p w14:paraId="24C198A4" w14:textId="77777777" w:rsidR="00AE1C34" w:rsidRPr="0002619D" w:rsidRDefault="00AE1C3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320980A2" w14:textId="77777777" w:rsidR="00AE1C34" w:rsidRPr="0002619D" w:rsidRDefault="00AE1C3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3198820C" w14:textId="77777777" w:rsidR="00AE1C34" w:rsidRPr="0002619D" w:rsidRDefault="00AE1C3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</w:tr>
      <w:tr w:rsidR="0002619D" w:rsidRPr="0002619D" w14:paraId="6A74DA4A" w14:textId="77777777" w:rsidTr="004A2949">
        <w:trPr>
          <w:trHeight w:val="516"/>
        </w:trPr>
        <w:tc>
          <w:tcPr>
            <w:tcW w:w="540" w:type="dxa"/>
            <w:vMerge/>
            <w:shd w:val="clear" w:color="auto" w:fill="auto"/>
          </w:tcPr>
          <w:p w14:paraId="1FDD3791" w14:textId="77777777" w:rsidR="00AE1C34" w:rsidRPr="0002619D" w:rsidRDefault="00AE1C34" w:rsidP="0002619D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233" w:type="dxa"/>
            <w:shd w:val="clear" w:color="auto" w:fill="auto"/>
            <w:vAlign w:val="center"/>
          </w:tcPr>
          <w:p w14:paraId="04A98421" w14:textId="77777777" w:rsidR="00AE1C34" w:rsidRPr="0002619D" w:rsidRDefault="00AE1C34" w:rsidP="0002619D">
            <w:pPr>
              <w:spacing w:line="276" w:lineRule="auto"/>
              <w:rPr>
                <w:b/>
                <w:sz w:val="18"/>
                <w:szCs w:val="18"/>
              </w:rPr>
            </w:pPr>
            <w:r w:rsidRPr="0002619D">
              <w:rPr>
                <w:b/>
                <w:sz w:val="18"/>
                <w:szCs w:val="18"/>
              </w:rPr>
              <w:t>STAJ B</w:t>
            </w:r>
            <w:r w:rsidR="005C2B5E">
              <w:rPr>
                <w:b/>
                <w:sz w:val="18"/>
                <w:szCs w:val="18"/>
              </w:rPr>
              <w:t xml:space="preserve">AŞ. </w:t>
            </w:r>
            <w:r w:rsidRPr="0002619D">
              <w:rPr>
                <w:b/>
                <w:sz w:val="18"/>
                <w:szCs w:val="18"/>
              </w:rPr>
              <w:t>TARİHİ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25CB42A9" w14:textId="77777777" w:rsidR="008654B8" w:rsidRDefault="008654B8" w:rsidP="008654B8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5B97D022" w14:textId="01C90A04" w:rsidR="00AE1C34" w:rsidRPr="008654B8" w:rsidRDefault="008654B8" w:rsidP="008654B8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……/……/……..</w:t>
            </w:r>
          </w:p>
        </w:tc>
        <w:tc>
          <w:tcPr>
            <w:tcW w:w="1673" w:type="dxa"/>
            <w:vMerge w:val="restart"/>
            <w:shd w:val="clear" w:color="auto" w:fill="auto"/>
            <w:vAlign w:val="center"/>
          </w:tcPr>
          <w:p w14:paraId="6A188A6E" w14:textId="77777777" w:rsidR="00AE1C34" w:rsidRPr="0002619D" w:rsidRDefault="00AE1C34" w:rsidP="0002619D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02619D">
              <w:rPr>
                <w:b/>
                <w:sz w:val="18"/>
                <w:szCs w:val="18"/>
              </w:rPr>
              <w:t>TOPLAM İŞ</w:t>
            </w:r>
          </w:p>
          <w:p w14:paraId="4A83953F" w14:textId="77777777" w:rsidR="00AE1C34" w:rsidRPr="0002619D" w:rsidRDefault="00AE1C34" w:rsidP="0002619D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02619D">
              <w:rPr>
                <w:b/>
                <w:sz w:val="18"/>
                <w:szCs w:val="18"/>
              </w:rPr>
              <w:t>GÜNÜ SAYISI</w:t>
            </w:r>
          </w:p>
        </w:tc>
        <w:tc>
          <w:tcPr>
            <w:tcW w:w="812" w:type="dxa"/>
            <w:vMerge w:val="restart"/>
            <w:shd w:val="clear" w:color="auto" w:fill="auto"/>
          </w:tcPr>
          <w:p w14:paraId="35017252" w14:textId="77777777" w:rsidR="00AE1C34" w:rsidRPr="0002619D" w:rsidRDefault="00AE1C34" w:rsidP="0002619D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138B84DD" w14:textId="77777777" w:rsidR="00AE1C34" w:rsidRPr="0002619D" w:rsidRDefault="00AE1C3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</w:tr>
      <w:tr w:rsidR="0002619D" w:rsidRPr="0002619D" w14:paraId="5990A0AA" w14:textId="77777777" w:rsidTr="004A2949">
        <w:trPr>
          <w:trHeight w:val="588"/>
        </w:trPr>
        <w:tc>
          <w:tcPr>
            <w:tcW w:w="540" w:type="dxa"/>
            <w:vMerge/>
            <w:shd w:val="clear" w:color="auto" w:fill="auto"/>
          </w:tcPr>
          <w:p w14:paraId="1FE73814" w14:textId="77777777" w:rsidR="00AE1C34" w:rsidRPr="0002619D" w:rsidRDefault="00AE1C34" w:rsidP="0002619D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233" w:type="dxa"/>
            <w:shd w:val="clear" w:color="auto" w:fill="auto"/>
            <w:vAlign w:val="center"/>
          </w:tcPr>
          <w:p w14:paraId="045F2006" w14:textId="77777777" w:rsidR="00AE1C34" w:rsidRPr="0002619D" w:rsidRDefault="00AE1C34" w:rsidP="0002619D">
            <w:pPr>
              <w:spacing w:line="276" w:lineRule="auto"/>
              <w:rPr>
                <w:b/>
                <w:sz w:val="18"/>
                <w:szCs w:val="18"/>
              </w:rPr>
            </w:pPr>
            <w:r w:rsidRPr="0002619D">
              <w:rPr>
                <w:b/>
                <w:sz w:val="18"/>
                <w:szCs w:val="18"/>
              </w:rPr>
              <w:t>STAJ BİTİŞ TARİHİ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313A55A1" w14:textId="77777777" w:rsidR="008654B8" w:rsidRDefault="008654B8" w:rsidP="008654B8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7F41BB00" w14:textId="62240E00" w:rsidR="00AE1C34" w:rsidRPr="0002619D" w:rsidRDefault="008654B8" w:rsidP="008654B8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……/……/……..</w:t>
            </w:r>
          </w:p>
        </w:tc>
        <w:tc>
          <w:tcPr>
            <w:tcW w:w="1673" w:type="dxa"/>
            <w:vMerge/>
            <w:shd w:val="clear" w:color="auto" w:fill="auto"/>
          </w:tcPr>
          <w:p w14:paraId="17AFDAE6" w14:textId="77777777" w:rsidR="00AE1C34" w:rsidRPr="0002619D" w:rsidRDefault="00AE1C3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812" w:type="dxa"/>
            <w:vMerge/>
            <w:shd w:val="clear" w:color="auto" w:fill="auto"/>
          </w:tcPr>
          <w:p w14:paraId="506D729C" w14:textId="77777777" w:rsidR="00AE1C34" w:rsidRPr="0002619D" w:rsidRDefault="00AE1C3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11D2A856" w14:textId="77777777" w:rsidR="00AE1C34" w:rsidRPr="0002619D" w:rsidRDefault="00AE1C3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</w:tr>
    </w:tbl>
    <w:p w14:paraId="1C708728" w14:textId="77777777" w:rsidR="00252224" w:rsidRDefault="00252224" w:rsidP="00AE1C34">
      <w:pPr>
        <w:spacing w:line="276" w:lineRule="auto"/>
        <w:jc w:val="center"/>
        <w:rPr>
          <w:sz w:val="18"/>
          <w:szCs w:val="18"/>
        </w:rPr>
      </w:pPr>
    </w:p>
    <w:p w14:paraId="23FDC480" w14:textId="77777777" w:rsidR="00252224" w:rsidRDefault="00812610" w:rsidP="00AE1C34">
      <w:pPr>
        <w:spacing w:line="276" w:lineRule="auto"/>
        <w:jc w:val="center"/>
        <w:rPr>
          <w:sz w:val="18"/>
          <w:szCs w:val="18"/>
        </w:rPr>
      </w:pPr>
      <w:r>
        <w:rPr>
          <w:b/>
        </w:rPr>
        <w:t>STAJ YAPIL</w:t>
      </w:r>
      <w:r w:rsidR="00252224" w:rsidRPr="00252224">
        <w:rPr>
          <w:b/>
        </w:rPr>
        <w:t>AN İŞ YERİ BİLGİLERİ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5"/>
        <w:gridCol w:w="1701"/>
        <w:gridCol w:w="5103"/>
        <w:gridCol w:w="2694"/>
      </w:tblGrid>
      <w:tr w:rsidR="0002619D" w:rsidRPr="0002619D" w14:paraId="251832E2" w14:textId="77777777" w:rsidTr="0002619D">
        <w:trPr>
          <w:trHeight w:val="382"/>
        </w:trPr>
        <w:tc>
          <w:tcPr>
            <w:tcW w:w="675" w:type="dxa"/>
            <w:vMerge w:val="restart"/>
            <w:shd w:val="clear" w:color="auto" w:fill="auto"/>
            <w:textDirection w:val="btLr"/>
          </w:tcPr>
          <w:p w14:paraId="59683A77" w14:textId="77777777" w:rsidR="00252224" w:rsidRPr="0002619D" w:rsidRDefault="00252224" w:rsidP="0002619D">
            <w:pPr>
              <w:spacing w:line="276" w:lineRule="auto"/>
              <w:ind w:left="113" w:right="113"/>
              <w:jc w:val="center"/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İŞ YERİ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E97CA84" w14:textId="77777777" w:rsidR="00252224" w:rsidRPr="0002619D" w:rsidRDefault="00252224" w:rsidP="00252224">
            <w:pPr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ADI</w:t>
            </w:r>
          </w:p>
        </w:tc>
        <w:tc>
          <w:tcPr>
            <w:tcW w:w="5103" w:type="dxa"/>
            <w:shd w:val="clear" w:color="auto" w:fill="auto"/>
            <w:vAlign w:val="center"/>
          </w:tcPr>
          <w:p w14:paraId="7040D0EA" w14:textId="77777777" w:rsidR="00252224" w:rsidRPr="0002619D" w:rsidRDefault="00252224" w:rsidP="00252224">
            <w:pPr>
              <w:rPr>
                <w:sz w:val="18"/>
                <w:szCs w:val="18"/>
              </w:rPr>
            </w:pPr>
          </w:p>
          <w:p w14:paraId="019B8C3C" w14:textId="77777777" w:rsidR="00252224" w:rsidRPr="0002619D" w:rsidRDefault="00252224" w:rsidP="00252224">
            <w:pPr>
              <w:rPr>
                <w:sz w:val="18"/>
                <w:szCs w:val="18"/>
              </w:rPr>
            </w:pPr>
          </w:p>
        </w:tc>
        <w:tc>
          <w:tcPr>
            <w:tcW w:w="2694" w:type="dxa"/>
            <w:vMerge w:val="restart"/>
            <w:shd w:val="clear" w:color="auto" w:fill="auto"/>
          </w:tcPr>
          <w:p w14:paraId="475F8A93" w14:textId="77777777" w:rsidR="00252224" w:rsidRPr="0002619D" w:rsidRDefault="00252224" w:rsidP="0002619D">
            <w:pPr>
              <w:spacing w:line="276" w:lineRule="auto"/>
              <w:rPr>
                <w:sz w:val="16"/>
                <w:szCs w:val="16"/>
              </w:rPr>
            </w:pPr>
          </w:p>
          <w:p w14:paraId="37540CC2" w14:textId="77777777" w:rsidR="00252224" w:rsidRPr="0002619D" w:rsidRDefault="00252224" w:rsidP="0002619D">
            <w:pPr>
              <w:spacing w:line="276" w:lineRule="auto"/>
              <w:rPr>
                <w:sz w:val="16"/>
                <w:szCs w:val="16"/>
              </w:rPr>
            </w:pPr>
            <w:r w:rsidRPr="0002619D">
              <w:rPr>
                <w:sz w:val="16"/>
                <w:szCs w:val="16"/>
              </w:rPr>
              <w:t>Yukarıda bilgileri yer alan öğrencinin</w:t>
            </w:r>
          </w:p>
          <w:p w14:paraId="2E7A4E3C" w14:textId="77777777" w:rsidR="00252224" w:rsidRPr="0002619D" w:rsidRDefault="003014A7" w:rsidP="0002619D">
            <w:pPr>
              <w:spacing w:line="276" w:lineRule="auto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52096" behindDoc="0" locked="0" layoutInCell="1" allowOverlap="1" wp14:anchorId="05F47274" wp14:editId="35AF421E">
                      <wp:simplePos x="0" y="0"/>
                      <wp:positionH relativeFrom="column">
                        <wp:posOffset>950595</wp:posOffset>
                      </wp:positionH>
                      <wp:positionV relativeFrom="paragraph">
                        <wp:posOffset>1496695</wp:posOffset>
                      </wp:positionV>
                      <wp:extent cx="533400" cy="304800"/>
                      <wp:effectExtent l="0" t="0" r="0" b="2540"/>
                      <wp:wrapNone/>
                      <wp:docPr id="5" name="Text Box 3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334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1B816A80" w14:textId="77777777" w:rsidR="00005AB8" w:rsidRDefault="00005AB8">
                                  <w:r>
                                    <w:t xml:space="preserve">Onay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shape w14:anchorId="05F47274" id="Text Box 388" o:spid="_x0000_s1028" type="#_x0000_t202" style="position:absolute;margin-left:74.85pt;margin-top:117.85pt;width:42pt;height:24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" filled="f" stroked="f">
                      <v:textbox>
                        <w:txbxContent>
                          <w:p w14:paraId="1B816A80" w14:textId="77777777" w:rsidR="00005AB8" w:rsidRDefault="00005AB8">
                            <w:r>
                              <w:t xml:space="preserve">Onay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51072" behindDoc="0" locked="0" layoutInCell="1" allowOverlap="1" wp14:anchorId="1F53218E" wp14:editId="1F8844A8">
                      <wp:simplePos x="0" y="0"/>
                      <wp:positionH relativeFrom="column">
                        <wp:posOffset>912495</wp:posOffset>
                      </wp:positionH>
                      <wp:positionV relativeFrom="paragraph">
                        <wp:posOffset>1353820</wp:posOffset>
                      </wp:positionV>
                      <wp:extent cx="609600" cy="590550"/>
                      <wp:effectExtent l="9525" t="6985" r="9525" b="12065"/>
                      <wp:wrapNone/>
                      <wp:docPr id="4" name="Oval 38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09600" cy="59055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oval w14:anchorId="458B61C8" id="Oval 387" o:spid="_x0000_s1026" style="position:absolute;margin-left:71.85pt;margin-top:106.6pt;width:48pt;height:46.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"/>
                  </w:pict>
                </mc:Fallback>
              </mc:AlternateContent>
            </w:r>
            <w:r w:rsidR="00252224" w:rsidRPr="0002619D">
              <w:rPr>
                <w:sz w:val="16"/>
                <w:szCs w:val="16"/>
              </w:rPr>
              <w:t xml:space="preserve">iş yerimizde </w:t>
            </w:r>
            <w:proofErr w:type="gramStart"/>
            <w:r w:rsidR="00252224" w:rsidRPr="0002619D">
              <w:rPr>
                <w:sz w:val="16"/>
                <w:szCs w:val="16"/>
              </w:rPr>
              <w:t>……</w:t>
            </w:r>
            <w:proofErr w:type="gramEnd"/>
            <w:r w:rsidR="00252224" w:rsidRPr="0002619D">
              <w:rPr>
                <w:sz w:val="16"/>
                <w:szCs w:val="16"/>
              </w:rPr>
              <w:t xml:space="preserve"> </w:t>
            </w:r>
            <w:proofErr w:type="gramStart"/>
            <w:r w:rsidR="00252224" w:rsidRPr="0002619D">
              <w:rPr>
                <w:sz w:val="16"/>
                <w:szCs w:val="16"/>
              </w:rPr>
              <w:t>iş</w:t>
            </w:r>
            <w:proofErr w:type="gramEnd"/>
            <w:r w:rsidR="00252224" w:rsidRPr="0002619D">
              <w:rPr>
                <w:sz w:val="16"/>
                <w:szCs w:val="16"/>
              </w:rPr>
              <w:t xml:space="preserve"> günü staj yaptığını ve bu defterin öğrenci tarafından tanzim edildiğini beyan ve tasdik ederim.   </w:t>
            </w:r>
          </w:p>
        </w:tc>
      </w:tr>
      <w:tr w:rsidR="0002619D" w:rsidRPr="0002619D" w14:paraId="319F77FA" w14:textId="77777777" w:rsidTr="0002619D">
        <w:trPr>
          <w:trHeight w:val="387"/>
        </w:trPr>
        <w:tc>
          <w:tcPr>
            <w:tcW w:w="675" w:type="dxa"/>
            <w:vMerge/>
            <w:shd w:val="clear" w:color="auto" w:fill="auto"/>
            <w:textDirection w:val="btLr"/>
          </w:tcPr>
          <w:p w14:paraId="2C64CED6" w14:textId="77777777" w:rsidR="00252224" w:rsidRPr="0002619D" w:rsidRDefault="00252224" w:rsidP="0002619D">
            <w:pPr>
              <w:spacing w:line="276" w:lineRule="auto"/>
              <w:ind w:left="113" w:right="113"/>
              <w:jc w:val="center"/>
              <w:rPr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325FAD34" w14:textId="77777777" w:rsidR="00252224" w:rsidRPr="0002619D" w:rsidRDefault="00252224" w:rsidP="00252224">
            <w:pPr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ADRESİ</w:t>
            </w:r>
          </w:p>
        </w:tc>
        <w:tc>
          <w:tcPr>
            <w:tcW w:w="5103" w:type="dxa"/>
            <w:shd w:val="clear" w:color="auto" w:fill="auto"/>
            <w:vAlign w:val="center"/>
          </w:tcPr>
          <w:p w14:paraId="1B8465FB" w14:textId="77777777" w:rsidR="00252224" w:rsidRPr="0002619D" w:rsidRDefault="00252224" w:rsidP="00252224">
            <w:pPr>
              <w:rPr>
                <w:sz w:val="18"/>
                <w:szCs w:val="18"/>
              </w:rPr>
            </w:pPr>
          </w:p>
          <w:p w14:paraId="4149099A" w14:textId="77777777" w:rsidR="00252224" w:rsidRPr="0002619D" w:rsidRDefault="00252224" w:rsidP="00252224">
            <w:pPr>
              <w:rPr>
                <w:sz w:val="18"/>
                <w:szCs w:val="18"/>
              </w:rPr>
            </w:pPr>
          </w:p>
        </w:tc>
        <w:tc>
          <w:tcPr>
            <w:tcW w:w="2694" w:type="dxa"/>
            <w:vMerge/>
            <w:shd w:val="clear" w:color="auto" w:fill="auto"/>
          </w:tcPr>
          <w:p w14:paraId="2A02345C" w14:textId="77777777" w:rsidR="00252224" w:rsidRPr="0002619D" w:rsidRDefault="0025222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</w:tr>
      <w:tr w:rsidR="0002619D" w:rsidRPr="0002619D" w14:paraId="37966E27" w14:textId="77777777" w:rsidTr="0002619D">
        <w:trPr>
          <w:trHeight w:val="379"/>
        </w:trPr>
        <w:tc>
          <w:tcPr>
            <w:tcW w:w="675" w:type="dxa"/>
            <w:vMerge/>
            <w:shd w:val="clear" w:color="auto" w:fill="auto"/>
            <w:textDirection w:val="btLr"/>
          </w:tcPr>
          <w:p w14:paraId="4DCA8165" w14:textId="77777777" w:rsidR="00252224" w:rsidRPr="0002619D" w:rsidRDefault="00252224" w:rsidP="0002619D">
            <w:pPr>
              <w:spacing w:line="276" w:lineRule="auto"/>
              <w:ind w:left="113" w:right="113"/>
              <w:jc w:val="center"/>
              <w:rPr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6CD2D5C8" w14:textId="77777777" w:rsidR="00252224" w:rsidRPr="0002619D" w:rsidRDefault="00252224" w:rsidP="00252224">
            <w:pPr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TELEFON-FAKS</w:t>
            </w:r>
          </w:p>
        </w:tc>
        <w:tc>
          <w:tcPr>
            <w:tcW w:w="5103" w:type="dxa"/>
            <w:shd w:val="clear" w:color="auto" w:fill="auto"/>
            <w:vAlign w:val="center"/>
          </w:tcPr>
          <w:p w14:paraId="6F604E8B" w14:textId="77777777" w:rsidR="00252224" w:rsidRPr="0002619D" w:rsidRDefault="00252224" w:rsidP="00252224">
            <w:pPr>
              <w:rPr>
                <w:sz w:val="18"/>
                <w:szCs w:val="18"/>
              </w:rPr>
            </w:pPr>
          </w:p>
          <w:p w14:paraId="5CB2121F" w14:textId="77777777" w:rsidR="00252224" w:rsidRPr="0002619D" w:rsidRDefault="00252224" w:rsidP="00252224">
            <w:pPr>
              <w:rPr>
                <w:sz w:val="18"/>
                <w:szCs w:val="18"/>
              </w:rPr>
            </w:pPr>
          </w:p>
        </w:tc>
        <w:tc>
          <w:tcPr>
            <w:tcW w:w="2694" w:type="dxa"/>
            <w:vMerge/>
            <w:shd w:val="clear" w:color="auto" w:fill="auto"/>
          </w:tcPr>
          <w:p w14:paraId="366E1132" w14:textId="77777777" w:rsidR="00252224" w:rsidRPr="0002619D" w:rsidRDefault="0025222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</w:tr>
      <w:tr w:rsidR="0002619D" w:rsidRPr="0002619D" w14:paraId="15A95021" w14:textId="77777777" w:rsidTr="0002619D">
        <w:trPr>
          <w:trHeight w:val="385"/>
        </w:trPr>
        <w:tc>
          <w:tcPr>
            <w:tcW w:w="675" w:type="dxa"/>
            <w:vMerge w:val="restart"/>
            <w:shd w:val="clear" w:color="auto" w:fill="auto"/>
            <w:textDirection w:val="btLr"/>
          </w:tcPr>
          <w:p w14:paraId="210C907B" w14:textId="77777777" w:rsidR="00252224" w:rsidRPr="0002619D" w:rsidRDefault="00252224" w:rsidP="0002619D">
            <w:pPr>
              <w:spacing w:line="276" w:lineRule="auto"/>
              <w:ind w:left="113" w:right="113"/>
              <w:jc w:val="center"/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SORUMLU MÜHENDİS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A0F8F01" w14:textId="77777777" w:rsidR="00252224" w:rsidRPr="0002619D" w:rsidRDefault="00252224" w:rsidP="00252224">
            <w:pPr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ADI VE SOYADI</w:t>
            </w:r>
          </w:p>
        </w:tc>
        <w:tc>
          <w:tcPr>
            <w:tcW w:w="5103" w:type="dxa"/>
            <w:shd w:val="clear" w:color="auto" w:fill="auto"/>
            <w:vAlign w:val="center"/>
          </w:tcPr>
          <w:p w14:paraId="41EE0EC7" w14:textId="77777777" w:rsidR="00252224" w:rsidRPr="0002619D" w:rsidRDefault="00252224" w:rsidP="00252224">
            <w:pPr>
              <w:rPr>
                <w:sz w:val="18"/>
                <w:szCs w:val="18"/>
              </w:rPr>
            </w:pPr>
          </w:p>
          <w:p w14:paraId="64B9B40B" w14:textId="77777777" w:rsidR="00252224" w:rsidRPr="0002619D" w:rsidRDefault="00252224" w:rsidP="00252224">
            <w:pPr>
              <w:rPr>
                <w:sz w:val="18"/>
                <w:szCs w:val="18"/>
              </w:rPr>
            </w:pPr>
          </w:p>
        </w:tc>
        <w:tc>
          <w:tcPr>
            <w:tcW w:w="2694" w:type="dxa"/>
            <w:vMerge/>
            <w:shd w:val="clear" w:color="auto" w:fill="auto"/>
          </w:tcPr>
          <w:p w14:paraId="433CFC56" w14:textId="77777777" w:rsidR="00252224" w:rsidRPr="0002619D" w:rsidRDefault="0025222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</w:tr>
      <w:tr w:rsidR="0002619D" w:rsidRPr="0002619D" w14:paraId="3A46A9B0" w14:textId="77777777" w:rsidTr="0002619D">
        <w:trPr>
          <w:trHeight w:val="392"/>
        </w:trPr>
        <w:tc>
          <w:tcPr>
            <w:tcW w:w="675" w:type="dxa"/>
            <w:vMerge/>
            <w:shd w:val="clear" w:color="auto" w:fill="auto"/>
            <w:textDirection w:val="btLr"/>
          </w:tcPr>
          <w:p w14:paraId="1B73B026" w14:textId="77777777" w:rsidR="00252224" w:rsidRPr="0002619D" w:rsidRDefault="00252224" w:rsidP="0002619D">
            <w:pPr>
              <w:spacing w:line="276" w:lineRule="auto"/>
              <w:ind w:left="113" w:right="113"/>
              <w:jc w:val="center"/>
              <w:rPr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40395116" w14:textId="77777777" w:rsidR="00252224" w:rsidRPr="0002619D" w:rsidRDefault="00252224" w:rsidP="00252224">
            <w:pPr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ÜNVANI</w:t>
            </w:r>
          </w:p>
        </w:tc>
        <w:tc>
          <w:tcPr>
            <w:tcW w:w="5103" w:type="dxa"/>
            <w:shd w:val="clear" w:color="auto" w:fill="auto"/>
            <w:vAlign w:val="center"/>
          </w:tcPr>
          <w:p w14:paraId="71E88411" w14:textId="77777777" w:rsidR="00252224" w:rsidRPr="0002619D" w:rsidRDefault="00252224" w:rsidP="00252224">
            <w:pPr>
              <w:rPr>
                <w:sz w:val="18"/>
                <w:szCs w:val="18"/>
              </w:rPr>
            </w:pPr>
          </w:p>
          <w:p w14:paraId="001F8088" w14:textId="77777777" w:rsidR="00252224" w:rsidRPr="0002619D" w:rsidRDefault="00252224" w:rsidP="00252224">
            <w:pPr>
              <w:rPr>
                <w:sz w:val="18"/>
                <w:szCs w:val="18"/>
              </w:rPr>
            </w:pPr>
          </w:p>
        </w:tc>
        <w:tc>
          <w:tcPr>
            <w:tcW w:w="2694" w:type="dxa"/>
            <w:vMerge/>
            <w:shd w:val="clear" w:color="auto" w:fill="auto"/>
          </w:tcPr>
          <w:p w14:paraId="53929ABA" w14:textId="77777777" w:rsidR="00252224" w:rsidRPr="0002619D" w:rsidRDefault="0025222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</w:tr>
      <w:tr w:rsidR="0002619D" w:rsidRPr="0002619D" w14:paraId="3F61000F" w14:textId="77777777" w:rsidTr="0002619D">
        <w:trPr>
          <w:trHeight w:val="397"/>
        </w:trPr>
        <w:tc>
          <w:tcPr>
            <w:tcW w:w="675" w:type="dxa"/>
            <w:vMerge/>
            <w:shd w:val="clear" w:color="auto" w:fill="auto"/>
            <w:textDirection w:val="btLr"/>
          </w:tcPr>
          <w:p w14:paraId="43E89E2D" w14:textId="77777777" w:rsidR="00252224" w:rsidRPr="0002619D" w:rsidRDefault="00252224" w:rsidP="0002619D">
            <w:pPr>
              <w:spacing w:line="276" w:lineRule="auto"/>
              <w:ind w:left="113" w:right="113"/>
              <w:jc w:val="center"/>
              <w:rPr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4E090B00" w14:textId="77777777" w:rsidR="00252224" w:rsidRPr="0002619D" w:rsidRDefault="00252224" w:rsidP="00252224">
            <w:pPr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GÖREVİ</w:t>
            </w:r>
          </w:p>
        </w:tc>
        <w:tc>
          <w:tcPr>
            <w:tcW w:w="5103" w:type="dxa"/>
            <w:shd w:val="clear" w:color="auto" w:fill="auto"/>
            <w:vAlign w:val="center"/>
          </w:tcPr>
          <w:p w14:paraId="4BF7D2FF" w14:textId="77777777" w:rsidR="00252224" w:rsidRPr="0002619D" w:rsidRDefault="00252224" w:rsidP="00252224">
            <w:pPr>
              <w:rPr>
                <w:sz w:val="18"/>
                <w:szCs w:val="18"/>
              </w:rPr>
            </w:pPr>
          </w:p>
          <w:p w14:paraId="7D664BDC" w14:textId="77777777" w:rsidR="00252224" w:rsidRPr="0002619D" w:rsidRDefault="00252224" w:rsidP="00252224">
            <w:pPr>
              <w:rPr>
                <w:sz w:val="18"/>
                <w:szCs w:val="18"/>
              </w:rPr>
            </w:pPr>
          </w:p>
        </w:tc>
        <w:tc>
          <w:tcPr>
            <w:tcW w:w="2694" w:type="dxa"/>
            <w:vMerge/>
            <w:shd w:val="clear" w:color="auto" w:fill="auto"/>
          </w:tcPr>
          <w:p w14:paraId="58794536" w14:textId="77777777" w:rsidR="00252224" w:rsidRPr="0002619D" w:rsidRDefault="0025222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</w:tr>
      <w:tr w:rsidR="0002619D" w:rsidRPr="0002619D" w14:paraId="4E7F3099" w14:textId="77777777" w:rsidTr="0002619D">
        <w:trPr>
          <w:trHeight w:val="389"/>
        </w:trPr>
        <w:tc>
          <w:tcPr>
            <w:tcW w:w="675" w:type="dxa"/>
            <w:vMerge w:val="restart"/>
            <w:shd w:val="clear" w:color="auto" w:fill="auto"/>
            <w:textDirection w:val="btLr"/>
          </w:tcPr>
          <w:p w14:paraId="074C1851" w14:textId="77777777" w:rsidR="00252224" w:rsidRPr="0002619D" w:rsidRDefault="00252224" w:rsidP="0002619D">
            <w:pPr>
              <w:spacing w:line="276" w:lineRule="auto"/>
              <w:ind w:left="113" w:right="113"/>
              <w:jc w:val="center"/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AMİR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D4D9F3D" w14:textId="77777777" w:rsidR="00252224" w:rsidRPr="0002619D" w:rsidRDefault="00252224" w:rsidP="00252224">
            <w:pPr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ADI VE SOYADI</w:t>
            </w:r>
          </w:p>
        </w:tc>
        <w:tc>
          <w:tcPr>
            <w:tcW w:w="5103" w:type="dxa"/>
            <w:shd w:val="clear" w:color="auto" w:fill="auto"/>
            <w:vAlign w:val="center"/>
          </w:tcPr>
          <w:p w14:paraId="75E2A965" w14:textId="77777777" w:rsidR="00252224" w:rsidRPr="0002619D" w:rsidRDefault="00252224" w:rsidP="00252224">
            <w:pPr>
              <w:rPr>
                <w:sz w:val="18"/>
                <w:szCs w:val="18"/>
              </w:rPr>
            </w:pPr>
          </w:p>
          <w:p w14:paraId="1389776A" w14:textId="77777777" w:rsidR="00252224" w:rsidRPr="0002619D" w:rsidRDefault="00252224" w:rsidP="00252224">
            <w:pPr>
              <w:rPr>
                <w:sz w:val="18"/>
                <w:szCs w:val="18"/>
              </w:rPr>
            </w:pPr>
          </w:p>
        </w:tc>
        <w:tc>
          <w:tcPr>
            <w:tcW w:w="2694" w:type="dxa"/>
            <w:vMerge/>
            <w:shd w:val="clear" w:color="auto" w:fill="auto"/>
          </w:tcPr>
          <w:p w14:paraId="1BB6CA64" w14:textId="77777777" w:rsidR="00252224" w:rsidRPr="0002619D" w:rsidRDefault="0025222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</w:tr>
      <w:tr w:rsidR="0002619D" w:rsidRPr="0002619D" w14:paraId="3640B321" w14:textId="77777777" w:rsidTr="0002619D">
        <w:trPr>
          <w:trHeight w:val="395"/>
        </w:trPr>
        <w:tc>
          <w:tcPr>
            <w:tcW w:w="675" w:type="dxa"/>
            <w:vMerge/>
            <w:shd w:val="clear" w:color="auto" w:fill="auto"/>
          </w:tcPr>
          <w:p w14:paraId="0078485C" w14:textId="77777777" w:rsidR="00252224" w:rsidRPr="0002619D" w:rsidRDefault="0025222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217C9EAE" w14:textId="77777777" w:rsidR="00252224" w:rsidRPr="0002619D" w:rsidRDefault="00252224" w:rsidP="00252224">
            <w:pPr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ÜNVANI</w:t>
            </w:r>
          </w:p>
        </w:tc>
        <w:tc>
          <w:tcPr>
            <w:tcW w:w="5103" w:type="dxa"/>
            <w:shd w:val="clear" w:color="auto" w:fill="auto"/>
            <w:vAlign w:val="center"/>
          </w:tcPr>
          <w:p w14:paraId="44E047F6" w14:textId="77777777" w:rsidR="00252224" w:rsidRPr="0002619D" w:rsidRDefault="00252224" w:rsidP="00252224">
            <w:pPr>
              <w:rPr>
                <w:sz w:val="18"/>
                <w:szCs w:val="18"/>
              </w:rPr>
            </w:pPr>
          </w:p>
          <w:p w14:paraId="6B358A09" w14:textId="77777777" w:rsidR="00252224" w:rsidRPr="0002619D" w:rsidRDefault="00252224" w:rsidP="00252224">
            <w:pPr>
              <w:rPr>
                <w:sz w:val="18"/>
                <w:szCs w:val="18"/>
              </w:rPr>
            </w:pPr>
          </w:p>
        </w:tc>
        <w:tc>
          <w:tcPr>
            <w:tcW w:w="2694" w:type="dxa"/>
            <w:vMerge/>
            <w:shd w:val="clear" w:color="auto" w:fill="auto"/>
          </w:tcPr>
          <w:p w14:paraId="7FFD5F5F" w14:textId="77777777" w:rsidR="00252224" w:rsidRPr="0002619D" w:rsidRDefault="0025222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</w:tr>
      <w:tr w:rsidR="0002619D" w:rsidRPr="0002619D" w14:paraId="79A4A45E" w14:textId="77777777" w:rsidTr="0002619D">
        <w:trPr>
          <w:trHeight w:val="246"/>
        </w:trPr>
        <w:tc>
          <w:tcPr>
            <w:tcW w:w="675" w:type="dxa"/>
            <w:vMerge/>
            <w:shd w:val="clear" w:color="auto" w:fill="auto"/>
          </w:tcPr>
          <w:p w14:paraId="6B24B6F4" w14:textId="77777777" w:rsidR="00252224" w:rsidRPr="0002619D" w:rsidRDefault="0025222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7A8B90CB" w14:textId="77777777" w:rsidR="00252224" w:rsidRPr="0002619D" w:rsidRDefault="00252224" w:rsidP="00252224">
            <w:pPr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GÖREVİ</w:t>
            </w:r>
          </w:p>
        </w:tc>
        <w:tc>
          <w:tcPr>
            <w:tcW w:w="5103" w:type="dxa"/>
            <w:shd w:val="clear" w:color="auto" w:fill="auto"/>
            <w:vAlign w:val="center"/>
          </w:tcPr>
          <w:p w14:paraId="573EBA26" w14:textId="77777777" w:rsidR="00252224" w:rsidRPr="0002619D" w:rsidRDefault="00252224" w:rsidP="00252224">
            <w:pPr>
              <w:rPr>
                <w:sz w:val="18"/>
                <w:szCs w:val="18"/>
              </w:rPr>
            </w:pPr>
          </w:p>
          <w:p w14:paraId="1C782E21" w14:textId="77777777" w:rsidR="00252224" w:rsidRPr="0002619D" w:rsidRDefault="00252224" w:rsidP="00252224">
            <w:pPr>
              <w:rPr>
                <w:sz w:val="18"/>
                <w:szCs w:val="18"/>
              </w:rPr>
            </w:pPr>
          </w:p>
        </w:tc>
        <w:tc>
          <w:tcPr>
            <w:tcW w:w="2694" w:type="dxa"/>
            <w:vMerge/>
            <w:shd w:val="clear" w:color="auto" w:fill="auto"/>
          </w:tcPr>
          <w:p w14:paraId="498E7829" w14:textId="77777777" w:rsidR="00252224" w:rsidRPr="0002619D" w:rsidRDefault="00252224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</w:tr>
    </w:tbl>
    <w:p w14:paraId="3C42A46F" w14:textId="77777777" w:rsidR="00252224" w:rsidRDefault="00252224" w:rsidP="00AE1C34">
      <w:pPr>
        <w:spacing w:line="276" w:lineRule="auto"/>
        <w:jc w:val="center"/>
        <w:rPr>
          <w:sz w:val="18"/>
          <w:szCs w:val="18"/>
        </w:rPr>
      </w:pPr>
    </w:p>
    <w:p w14:paraId="63AAFA95" w14:textId="77777777" w:rsidR="00252224" w:rsidRDefault="00252224" w:rsidP="00AE1C34">
      <w:pPr>
        <w:spacing w:line="276" w:lineRule="auto"/>
        <w:jc w:val="center"/>
        <w:rPr>
          <w:b/>
        </w:rPr>
      </w:pPr>
      <w:r w:rsidRPr="00252224">
        <w:rPr>
          <w:b/>
        </w:rPr>
        <w:t>BÖLÜM STAJ KOMİSYONU DEĞERLENDİRME SONUCU</w:t>
      </w:r>
    </w:p>
    <w:p w14:paraId="315C122D" w14:textId="77777777" w:rsidR="0033407B" w:rsidRDefault="0033407B" w:rsidP="00AE1C34">
      <w:pPr>
        <w:spacing w:line="276" w:lineRule="auto"/>
        <w:jc w:val="center"/>
        <w:rPr>
          <w:sz w:val="18"/>
          <w:szCs w:val="1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75"/>
      </w:tblGrid>
      <w:tr w:rsidR="0033407B" w:rsidRPr="0002619D" w14:paraId="01E92207" w14:textId="77777777" w:rsidTr="0002619D">
        <w:tc>
          <w:tcPr>
            <w:tcW w:w="10175" w:type="dxa"/>
            <w:shd w:val="clear" w:color="auto" w:fill="auto"/>
          </w:tcPr>
          <w:p w14:paraId="34321F57" w14:textId="77777777" w:rsidR="0033407B" w:rsidRPr="0033407B" w:rsidRDefault="0033407B" w:rsidP="0002619D">
            <w:pPr>
              <w:spacing w:line="276" w:lineRule="auto"/>
              <w:jc w:val="center"/>
            </w:pPr>
            <w:r w:rsidRPr="0033407B">
              <w:t xml:space="preserve">Yapılan pratik çalışmanın ………. iş günü </w:t>
            </w:r>
            <w:proofErr w:type="gramStart"/>
            <w:r w:rsidRPr="0033407B">
              <w:t>……….</w:t>
            </w:r>
            <w:proofErr w:type="gramEnd"/>
            <w:r w:rsidRPr="0033407B">
              <w:t xml:space="preserve"> Dönem </w:t>
            </w:r>
            <w:r w:rsidR="005C2B5E">
              <w:t>stajı olarak kabul edilmiştir /</w:t>
            </w:r>
            <w:r w:rsidRPr="0033407B">
              <w:t>edilmemiştir</w:t>
            </w:r>
            <w:r>
              <w:t>.</w:t>
            </w:r>
          </w:p>
        </w:tc>
      </w:tr>
      <w:tr w:rsidR="0033407B" w:rsidRPr="0002619D" w14:paraId="76197ED5" w14:textId="77777777" w:rsidTr="0002619D">
        <w:tc>
          <w:tcPr>
            <w:tcW w:w="10175" w:type="dxa"/>
            <w:shd w:val="clear" w:color="auto" w:fill="auto"/>
          </w:tcPr>
          <w:p w14:paraId="67CB1CB7" w14:textId="77777777" w:rsidR="0033407B" w:rsidRPr="0033407B" w:rsidRDefault="0033407B" w:rsidP="0002619D">
            <w:pPr>
              <w:spacing w:line="276" w:lineRule="auto"/>
              <w:jc w:val="center"/>
            </w:pPr>
            <w:r w:rsidRPr="0033407B">
              <w:t xml:space="preserve">Yapılan pratik çalışmanın ………. iş günü </w:t>
            </w:r>
            <w:proofErr w:type="gramStart"/>
            <w:r w:rsidRPr="0033407B">
              <w:t>……….</w:t>
            </w:r>
            <w:proofErr w:type="gramEnd"/>
            <w:r w:rsidRPr="0033407B">
              <w:t xml:space="preserve"> Dönem </w:t>
            </w:r>
            <w:r w:rsidR="005C2B5E">
              <w:t>stajı olarak kabul edilmiştir /</w:t>
            </w:r>
            <w:r w:rsidRPr="0033407B">
              <w:t>edilmemiştir</w:t>
            </w:r>
            <w:r>
              <w:t>.</w:t>
            </w:r>
          </w:p>
        </w:tc>
      </w:tr>
    </w:tbl>
    <w:p w14:paraId="4B23A6DE" w14:textId="77777777" w:rsidR="0033407B" w:rsidRDefault="0033407B" w:rsidP="00AE1C34">
      <w:pPr>
        <w:spacing w:line="276" w:lineRule="auto"/>
        <w:jc w:val="center"/>
        <w:rPr>
          <w:sz w:val="18"/>
          <w:szCs w:val="18"/>
        </w:rPr>
      </w:pPr>
    </w:p>
    <w:p w14:paraId="31C5654C" w14:textId="77777777" w:rsidR="0033407B" w:rsidRDefault="0033407B" w:rsidP="00AE1C34">
      <w:pPr>
        <w:spacing w:line="276" w:lineRule="auto"/>
        <w:jc w:val="center"/>
        <w:rPr>
          <w:b/>
        </w:rPr>
      </w:pPr>
      <w:r w:rsidRPr="0033407B">
        <w:rPr>
          <w:b/>
        </w:rPr>
        <w:t>STAJ KOMİSYONU</w:t>
      </w:r>
    </w:p>
    <w:p w14:paraId="7CCBD57E" w14:textId="77777777" w:rsidR="0033407B" w:rsidRDefault="0033407B" w:rsidP="00AE1C34">
      <w:pPr>
        <w:spacing w:line="276" w:lineRule="auto"/>
        <w:jc w:val="center"/>
        <w:rPr>
          <w:sz w:val="18"/>
          <w:szCs w:val="1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91"/>
        <w:gridCol w:w="3392"/>
        <w:gridCol w:w="3392"/>
      </w:tblGrid>
      <w:tr w:rsidR="0033407B" w:rsidRPr="0002619D" w14:paraId="0B6BD1F5" w14:textId="77777777" w:rsidTr="0002619D">
        <w:tc>
          <w:tcPr>
            <w:tcW w:w="3391" w:type="dxa"/>
            <w:shd w:val="clear" w:color="auto" w:fill="auto"/>
          </w:tcPr>
          <w:p w14:paraId="32CA4E84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1632EEA7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3AFA4832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……/……/……..</w:t>
            </w:r>
          </w:p>
          <w:p w14:paraId="2EB0839A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44B571D4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7FDCA568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4EC28D5A" w14:textId="77777777" w:rsidR="0033407B" w:rsidRPr="0002619D" w:rsidRDefault="0033407B" w:rsidP="00035239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İMZA</w:t>
            </w:r>
          </w:p>
          <w:p w14:paraId="18B5983B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099DBD71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03795FC3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BAŞKAN</w:t>
            </w:r>
          </w:p>
          <w:p w14:paraId="625B68CC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3392" w:type="dxa"/>
            <w:shd w:val="clear" w:color="auto" w:fill="auto"/>
          </w:tcPr>
          <w:p w14:paraId="67D03359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394EC3FC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1DC16E8B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……/……/……..</w:t>
            </w:r>
          </w:p>
          <w:p w14:paraId="20BA95BA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310EC222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1E3A69B8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41F689BE" w14:textId="77777777" w:rsidR="0033407B" w:rsidRPr="0002619D" w:rsidRDefault="0033407B" w:rsidP="00035239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İMZA</w:t>
            </w:r>
          </w:p>
          <w:p w14:paraId="2A0F05F5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1D6449DE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2B729687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ÜYE</w:t>
            </w:r>
          </w:p>
          <w:p w14:paraId="66057A74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3392" w:type="dxa"/>
            <w:shd w:val="clear" w:color="auto" w:fill="auto"/>
          </w:tcPr>
          <w:p w14:paraId="7B37A3EE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2098E1F7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242187FD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……/……/……..</w:t>
            </w:r>
          </w:p>
          <w:p w14:paraId="356AC4C9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5C0C1E9F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57FF9E2A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04639A63" w14:textId="77777777" w:rsidR="0033407B" w:rsidRPr="0002619D" w:rsidRDefault="0033407B" w:rsidP="00035239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İMZA</w:t>
            </w:r>
          </w:p>
          <w:p w14:paraId="7C26755E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6A719A32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  <w:p w14:paraId="23356488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02619D">
              <w:rPr>
                <w:sz w:val="18"/>
                <w:szCs w:val="18"/>
              </w:rPr>
              <w:t>ÜYE</w:t>
            </w:r>
          </w:p>
          <w:p w14:paraId="525E6C41" w14:textId="77777777" w:rsidR="0033407B" w:rsidRPr="0002619D" w:rsidRDefault="0033407B" w:rsidP="0002619D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</w:tr>
    </w:tbl>
    <w:p w14:paraId="42625D66" w14:textId="4CE1E1F2" w:rsidR="00EE312A" w:rsidRDefault="00AE1C34" w:rsidP="0033407B">
      <w:pPr>
        <w:spacing w:line="276" w:lineRule="auto"/>
        <w:jc w:val="right"/>
        <w:rPr>
          <w:sz w:val="18"/>
          <w:szCs w:val="18"/>
        </w:rPr>
      </w:pPr>
      <w:r>
        <w:rPr>
          <w:sz w:val="18"/>
          <w:szCs w:val="18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35"/>
        <w:gridCol w:w="7594"/>
        <w:gridCol w:w="95"/>
      </w:tblGrid>
      <w:tr w:rsidR="00EE312A" w:rsidRPr="00F12BA7" w14:paraId="3F56AC6C" w14:textId="77777777" w:rsidTr="00D654D6">
        <w:trPr>
          <w:gridAfter w:val="1"/>
          <w:wAfter w:w="95" w:type="dxa"/>
          <w:trHeight w:val="13643"/>
        </w:trPr>
        <w:tc>
          <w:tcPr>
            <w:tcW w:w="9929" w:type="dxa"/>
            <w:gridSpan w:val="2"/>
          </w:tcPr>
          <w:p w14:paraId="4320B8D0" w14:textId="77777777" w:rsidR="00EE312A" w:rsidRPr="00D654D6" w:rsidRDefault="00EE312A" w:rsidP="00D654D6">
            <w:pPr>
              <w:jc w:val="center"/>
              <w:rPr>
                <w:b/>
                <w:bCs/>
              </w:rPr>
            </w:pPr>
          </w:p>
          <w:p w14:paraId="595EC905" w14:textId="77777777" w:rsidR="00EE312A" w:rsidRPr="00D654D6" w:rsidRDefault="00EE312A" w:rsidP="00D654D6">
            <w:pPr>
              <w:jc w:val="center"/>
              <w:rPr>
                <w:b/>
                <w:bCs/>
              </w:rPr>
            </w:pPr>
            <w:r w:rsidRPr="00D654D6">
              <w:rPr>
                <w:b/>
                <w:bCs/>
              </w:rPr>
              <w:t>İÇİNDEKİLER</w:t>
            </w:r>
          </w:p>
          <w:p w14:paraId="2452AD45" w14:textId="77777777" w:rsidR="00EE312A" w:rsidRPr="00D654D6" w:rsidRDefault="00EE312A" w:rsidP="00D654D6">
            <w:pPr>
              <w:jc w:val="center"/>
              <w:rPr>
                <w:b/>
                <w:bCs/>
              </w:rPr>
            </w:pPr>
          </w:p>
          <w:p w14:paraId="12CDEB7D" w14:textId="41123C1E" w:rsidR="00EE312A" w:rsidRDefault="00EE312A" w:rsidP="00D654D6">
            <w:pPr>
              <w:ind w:left="851" w:hanging="567"/>
              <w:jc w:val="center"/>
              <w:rPr>
                <w:b/>
                <w:bCs/>
                <w:u w:val="single"/>
              </w:rPr>
            </w:pPr>
            <w:r w:rsidRPr="00D654D6">
              <w:rPr>
                <w:b/>
                <w:bCs/>
              </w:rPr>
              <w:t xml:space="preserve">                                                                                                                    </w:t>
            </w:r>
          </w:p>
          <w:tbl>
            <w:tblPr>
              <w:tblStyle w:val="TabloKlavuzu"/>
              <w:tblW w:w="0" w:type="auto"/>
              <w:jc w:val="righ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752"/>
              <w:gridCol w:w="1645"/>
            </w:tblGrid>
            <w:tr w:rsidR="005000BA" w14:paraId="68E05340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nil"/>
                    <w:bottom w:val="single" w:sz="4" w:space="0" w:color="auto"/>
                    <w:right w:val="single" w:sz="4" w:space="0" w:color="auto"/>
                  </w:tcBorders>
                </w:tcPr>
                <w:p w14:paraId="2F4CFD25" w14:textId="74A0976A" w:rsidR="005000BA" w:rsidRPr="005000BA" w:rsidRDefault="005000BA" w:rsidP="005000BA">
                  <w:pPr>
                    <w:rPr>
                      <w:b/>
                      <w:bCs/>
                      <w:u w:val="single"/>
                    </w:rPr>
                  </w:pPr>
                  <w:r w:rsidRPr="005000BA">
                    <w:rPr>
                      <w:b/>
                      <w:bCs/>
                      <w:color w:val="000000"/>
                      <w:u w:val="single"/>
                    </w:rPr>
                    <w:t>Yapılan Çalışmanın Konusu</w:t>
                  </w:r>
                </w:p>
              </w:tc>
              <w:tc>
                <w:tcPr>
                  <w:tcW w:w="1645" w:type="dxa"/>
                  <w:tcBorders>
                    <w:top w:val="nil"/>
                    <w:left w:val="single" w:sz="4" w:space="0" w:color="auto"/>
                    <w:bottom w:val="single" w:sz="4" w:space="0" w:color="auto"/>
                  </w:tcBorders>
                </w:tcPr>
                <w:p w14:paraId="37984D75" w14:textId="73991FA4" w:rsidR="005000BA" w:rsidRPr="005000BA" w:rsidRDefault="005000BA" w:rsidP="00D654D6">
                  <w:pPr>
                    <w:jc w:val="center"/>
                    <w:rPr>
                      <w:b/>
                      <w:bCs/>
                    </w:rPr>
                  </w:pPr>
                  <w:r w:rsidRPr="005000BA">
                    <w:rPr>
                      <w:b/>
                      <w:bCs/>
                      <w:u w:val="single"/>
                    </w:rPr>
                    <w:t>Sayfa No</w:t>
                  </w:r>
                </w:p>
              </w:tc>
            </w:tr>
            <w:tr w:rsidR="005000BA" w14:paraId="2F41EE6C" w14:textId="77777777" w:rsidTr="00410ABF">
              <w:trPr>
                <w:trHeight w:val="432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0E69E9D" w14:textId="3B94DDF9" w:rsidR="005000BA" w:rsidRPr="00410ABF" w:rsidRDefault="005000BA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2A5F90C7" w14:textId="77777777" w:rsidR="005000BA" w:rsidRPr="00410ABF" w:rsidRDefault="005000BA" w:rsidP="00410ABF"/>
              </w:tc>
            </w:tr>
            <w:tr w:rsidR="005000BA" w14:paraId="7B22E15F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F647932" w14:textId="77777777" w:rsidR="005000BA" w:rsidRPr="00410ABF" w:rsidRDefault="005000BA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1C8A27BB" w14:textId="77777777" w:rsidR="005000BA" w:rsidRPr="00410ABF" w:rsidRDefault="005000BA" w:rsidP="00410ABF"/>
              </w:tc>
            </w:tr>
            <w:tr w:rsidR="005000BA" w14:paraId="6947795F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42CF70F" w14:textId="77777777" w:rsidR="005000BA" w:rsidRPr="00410ABF" w:rsidRDefault="005000BA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4C0EA7C8" w14:textId="77777777" w:rsidR="005000BA" w:rsidRPr="00410ABF" w:rsidRDefault="005000BA" w:rsidP="00410ABF"/>
              </w:tc>
            </w:tr>
            <w:tr w:rsidR="005000BA" w14:paraId="6CE5AC13" w14:textId="77777777" w:rsidTr="00410ABF">
              <w:trPr>
                <w:trHeight w:val="432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60829EB" w14:textId="77777777" w:rsidR="005000BA" w:rsidRPr="00410ABF" w:rsidRDefault="005000BA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323D189A" w14:textId="77777777" w:rsidR="005000BA" w:rsidRPr="00410ABF" w:rsidRDefault="005000BA" w:rsidP="00410ABF"/>
              </w:tc>
            </w:tr>
            <w:tr w:rsidR="005000BA" w14:paraId="05E9914E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20756D4" w14:textId="77777777" w:rsidR="005000BA" w:rsidRPr="00410ABF" w:rsidRDefault="005000BA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2E9ADBA8" w14:textId="77777777" w:rsidR="005000BA" w:rsidRPr="00410ABF" w:rsidRDefault="005000BA" w:rsidP="00410ABF"/>
              </w:tc>
            </w:tr>
            <w:tr w:rsidR="005000BA" w14:paraId="22714497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C780592" w14:textId="77777777" w:rsidR="005000BA" w:rsidRPr="00410ABF" w:rsidRDefault="005000BA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537AA0A2" w14:textId="77777777" w:rsidR="005000BA" w:rsidRPr="00410ABF" w:rsidRDefault="005000BA" w:rsidP="00410ABF"/>
              </w:tc>
            </w:tr>
            <w:tr w:rsidR="00410ABF" w14:paraId="536486F9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0420946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406A91B4" w14:textId="77777777" w:rsidR="00410ABF" w:rsidRPr="00410ABF" w:rsidRDefault="00410ABF" w:rsidP="00410ABF"/>
              </w:tc>
            </w:tr>
            <w:tr w:rsidR="00410ABF" w14:paraId="769F8534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8C70701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26647314" w14:textId="77777777" w:rsidR="00410ABF" w:rsidRPr="00410ABF" w:rsidRDefault="00410ABF" w:rsidP="00410ABF"/>
              </w:tc>
            </w:tr>
            <w:tr w:rsidR="00410ABF" w14:paraId="3EBC3D78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986545F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315FAEA8" w14:textId="77777777" w:rsidR="00410ABF" w:rsidRPr="00410ABF" w:rsidRDefault="00410ABF" w:rsidP="00410ABF"/>
              </w:tc>
            </w:tr>
            <w:tr w:rsidR="00410ABF" w14:paraId="0FEF078E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33A42ED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0D264343" w14:textId="77777777" w:rsidR="00410ABF" w:rsidRPr="00410ABF" w:rsidRDefault="00410ABF" w:rsidP="00410ABF"/>
              </w:tc>
            </w:tr>
            <w:tr w:rsidR="00410ABF" w14:paraId="70182AB4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9982594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3CE674B5" w14:textId="77777777" w:rsidR="00410ABF" w:rsidRPr="00410ABF" w:rsidRDefault="00410ABF" w:rsidP="00410ABF"/>
              </w:tc>
            </w:tr>
            <w:tr w:rsidR="00410ABF" w14:paraId="11F57EDF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69FDB34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6DA94629" w14:textId="77777777" w:rsidR="00410ABF" w:rsidRPr="00410ABF" w:rsidRDefault="00410ABF" w:rsidP="00410ABF"/>
              </w:tc>
            </w:tr>
            <w:tr w:rsidR="00410ABF" w14:paraId="5955740D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A9B77CC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594F7C03" w14:textId="77777777" w:rsidR="00410ABF" w:rsidRPr="00410ABF" w:rsidRDefault="00410ABF" w:rsidP="00410ABF"/>
              </w:tc>
            </w:tr>
            <w:tr w:rsidR="00410ABF" w14:paraId="737E55C4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1DF1462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761DE245" w14:textId="77777777" w:rsidR="00410ABF" w:rsidRPr="00410ABF" w:rsidRDefault="00410ABF" w:rsidP="00410ABF"/>
              </w:tc>
            </w:tr>
            <w:tr w:rsidR="00410ABF" w14:paraId="5F31E36C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D9E3F67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7AF3347F" w14:textId="77777777" w:rsidR="00410ABF" w:rsidRPr="00410ABF" w:rsidRDefault="00410ABF" w:rsidP="00410ABF"/>
              </w:tc>
            </w:tr>
            <w:tr w:rsidR="00410ABF" w14:paraId="3ABC8BAF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06892C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37C925D1" w14:textId="77777777" w:rsidR="00410ABF" w:rsidRPr="00410ABF" w:rsidRDefault="00410ABF" w:rsidP="00410ABF"/>
              </w:tc>
            </w:tr>
            <w:tr w:rsidR="00410ABF" w14:paraId="0583D9AF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BE9FD46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6AA63673" w14:textId="77777777" w:rsidR="00410ABF" w:rsidRPr="00410ABF" w:rsidRDefault="00410ABF" w:rsidP="00410ABF"/>
              </w:tc>
            </w:tr>
            <w:tr w:rsidR="00410ABF" w14:paraId="0E820AC1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4BC54B1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5809E423" w14:textId="77777777" w:rsidR="00410ABF" w:rsidRPr="00410ABF" w:rsidRDefault="00410ABF" w:rsidP="00410ABF"/>
              </w:tc>
            </w:tr>
            <w:tr w:rsidR="00410ABF" w14:paraId="04DBA6D8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1B20C16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56869A56" w14:textId="77777777" w:rsidR="00410ABF" w:rsidRPr="00410ABF" w:rsidRDefault="00410ABF" w:rsidP="00410ABF"/>
              </w:tc>
            </w:tr>
            <w:tr w:rsidR="00410ABF" w14:paraId="58EF0193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EC498C7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07260734" w14:textId="77777777" w:rsidR="00410ABF" w:rsidRPr="00410ABF" w:rsidRDefault="00410ABF" w:rsidP="00410ABF"/>
              </w:tc>
            </w:tr>
            <w:tr w:rsidR="00410ABF" w14:paraId="0FE17AC3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BA3455A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61A84810" w14:textId="77777777" w:rsidR="00410ABF" w:rsidRPr="00410ABF" w:rsidRDefault="00410ABF" w:rsidP="00410ABF"/>
              </w:tc>
            </w:tr>
            <w:tr w:rsidR="00410ABF" w14:paraId="118633C1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A379D91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52A4A621" w14:textId="77777777" w:rsidR="00410ABF" w:rsidRPr="00410ABF" w:rsidRDefault="00410ABF" w:rsidP="00410ABF"/>
              </w:tc>
            </w:tr>
            <w:tr w:rsidR="00410ABF" w14:paraId="4DC7FBE6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0D9C2E6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5D16C672" w14:textId="77777777" w:rsidR="00410ABF" w:rsidRPr="00410ABF" w:rsidRDefault="00410ABF" w:rsidP="00410ABF"/>
              </w:tc>
            </w:tr>
            <w:tr w:rsidR="00410ABF" w14:paraId="34714AC9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6E78CD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021D2DC3" w14:textId="77777777" w:rsidR="00410ABF" w:rsidRPr="00410ABF" w:rsidRDefault="00410ABF" w:rsidP="00410ABF"/>
              </w:tc>
            </w:tr>
            <w:tr w:rsidR="00410ABF" w14:paraId="4F22494D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C83355B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10A2C312" w14:textId="77777777" w:rsidR="00410ABF" w:rsidRPr="00410ABF" w:rsidRDefault="00410ABF" w:rsidP="00410ABF"/>
              </w:tc>
            </w:tr>
            <w:tr w:rsidR="00410ABF" w14:paraId="11618821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8B2EE02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4361936D" w14:textId="77777777" w:rsidR="00410ABF" w:rsidRPr="00410ABF" w:rsidRDefault="00410ABF" w:rsidP="00410ABF"/>
              </w:tc>
            </w:tr>
            <w:tr w:rsidR="00410ABF" w14:paraId="4B028F90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2FCD50F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288680A9" w14:textId="77777777" w:rsidR="00410ABF" w:rsidRPr="00410ABF" w:rsidRDefault="00410ABF" w:rsidP="00410ABF"/>
              </w:tc>
            </w:tr>
            <w:tr w:rsidR="00410ABF" w14:paraId="42A6E69A" w14:textId="77777777" w:rsidTr="00410ABF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F96D7A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15E9BA90" w14:textId="77777777" w:rsidR="00410ABF" w:rsidRPr="00410ABF" w:rsidRDefault="00410ABF" w:rsidP="00410ABF"/>
              </w:tc>
            </w:tr>
            <w:tr w:rsidR="005000BA" w14:paraId="465111AD" w14:textId="77777777" w:rsidTr="00410ABF">
              <w:trPr>
                <w:trHeight w:val="432"/>
                <w:jc w:val="right"/>
              </w:trPr>
              <w:tc>
                <w:tcPr>
                  <w:tcW w:w="7752" w:type="dxa"/>
                  <w:tcBorders>
                    <w:top w:val="single" w:sz="4" w:space="0" w:color="auto"/>
                    <w:bottom w:val="nil"/>
                  </w:tcBorders>
                </w:tcPr>
                <w:p w14:paraId="6E61113F" w14:textId="77777777" w:rsidR="005000BA" w:rsidRDefault="005000BA" w:rsidP="00D654D6">
                  <w:pPr>
                    <w:jc w:val="center"/>
                    <w:rPr>
                      <w:b/>
                      <w:bCs/>
                    </w:rPr>
                  </w:pPr>
                </w:p>
              </w:tc>
              <w:tc>
                <w:tcPr>
                  <w:tcW w:w="1645" w:type="dxa"/>
                  <w:tcBorders>
                    <w:top w:val="single" w:sz="4" w:space="0" w:color="auto"/>
                    <w:bottom w:val="nil"/>
                  </w:tcBorders>
                </w:tcPr>
                <w:p w14:paraId="1CDF872A" w14:textId="77777777" w:rsidR="005000BA" w:rsidRDefault="005000BA" w:rsidP="00D654D6">
                  <w:pPr>
                    <w:jc w:val="center"/>
                    <w:rPr>
                      <w:b/>
                      <w:bCs/>
                    </w:rPr>
                  </w:pPr>
                </w:p>
              </w:tc>
            </w:tr>
          </w:tbl>
          <w:p w14:paraId="00CFCF77" w14:textId="1EC16B64" w:rsidR="00D654D6" w:rsidRPr="00D654D6" w:rsidRDefault="00D654D6" w:rsidP="00D654D6">
            <w:pPr>
              <w:tabs>
                <w:tab w:val="left" w:pos="3252"/>
              </w:tabs>
              <w:jc w:val="center"/>
              <w:rPr>
                <w:b/>
                <w:bCs/>
              </w:rPr>
            </w:pPr>
          </w:p>
        </w:tc>
      </w:tr>
      <w:tr w:rsidR="00D654D6" w:rsidRPr="00F12BA7" w14:paraId="1EA8F4DE" w14:textId="77777777" w:rsidTr="00D654D6">
        <w:trPr>
          <w:gridAfter w:val="1"/>
          <w:wAfter w:w="95" w:type="dxa"/>
          <w:trHeight w:val="777"/>
        </w:trPr>
        <w:tc>
          <w:tcPr>
            <w:tcW w:w="2335" w:type="dxa"/>
            <w:vAlign w:val="center"/>
          </w:tcPr>
          <w:p w14:paraId="3301F41C" w14:textId="420462CE" w:rsidR="00D654D6" w:rsidRPr="00D654D6" w:rsidRDefault="00D654D6" w:rsidP="00D654D6">
            <w:pPr>
              <w:jc w:val="center"/>
              <w:rPr>
                <w:b/>
                <w:bCs/>
              </w:rPr>
            </w:pPr>
            <w:r w:rsidRPr="00D654D6">
              <w:rPr>
                <w:b/>
                <w:bCs/>
              </w:rPr>
              <w:t>ONAY</w:t>
            </w:r>
          </w:p>
        </w:tc>
        <w:tc>
          <w:tcPr>
            <w:tcW w:w="7594" w:type="dxa"/>
            <w:vAlign w:val="center"/>
          </w:tcPr>
          <w:p w14:paraId="761BAC2B" w14:textId="6011AB35" w:rsidR="00D654D6" w:rsidRPr="00D654D6" w:rsidRDefault="00D654D6" w:rsidP="00D654D6">
            <w:pPr>
              <w:jc w:val="center"/>
              <w:rPr>
                <w:b/>
                <w:bCs/>
              </w:rPr>
            </w:pPr>
            <w:r w:rsidRPr="00D654D6">
              <w:rPr>
                <w:b/>
                <w:bCs/>
                <w:color w:val="BFBFBF" w:themeColor="background1" w:themeShade="BF"/>
              </w:rPr>
              <w:t>Kaşe-İmza</w:t>
            </w:r>
          </w:p>
        </w:tc>
      </w:tr>
      <w:tr w:rsidR="00EE312A" w:rsidRPr="00F12BA7" w14:paraId="6EE49766" w14:textId="77777777" w:rsidTr="00187EEB">
        <w:trPr>
          <w:trHeight w:val="14338"/>
        </w:trPr>
        <w:tc>
          <w:tcPr>
            <w:tcW w:w="10024" w:type="dxa"/>
            <w:gridSpan w:val="3"/>
          </w:tcPr>
          <w:p w14:paraId="60321976" w14:textId="3084FBE2" w:rsidR="00EE312A" w:rsidRPr="00F12BA7" w:rsidRDefault="00EE312A" w:rsidP="00EE312A">
            <w:pPr>
              <w:rPr>
                <w:rFonts w:ascii="RomanT" w:hAnsi="RomanT" w:cs="RomanT"/>
                <w:sz w:val="18"/>
                <w:szCs w:val="18"/>
              </w:rPr>
            </w:pPr>
            <w:r>
              <w:rPr>
                <w:rFonts w:ascii="RomanT" w:hAnsi="RomanT" w:cs="RomanT"/>
                <w:sz w:val="18"/>
                <w:szCs w:val="18"/>
              </w:rPr>
              <w:lastRenderedPageBreak/>
              <w:t xml:space="preserve">                        </w:t>
            </w:r>
          </w:p>
          <w:p w14:paraId="7D07A545" w14:textId="77777777" w:rsidR="006022F1" w:rsidRDefault="006022F1" w:rsidP="00EE312A">
            <w:pPr>
              <w:jc w:val="center"/>
              <w:rPr>
                <w:b/>
                <w:sz w:val="22"/>
                <w:szCs w:val="22"/>
              </w:rPr>
            </w:pPr>
          </w:p>
          <w:p w14:paraId="295C4D5E" w14:textId="77777777" w:rsidR="00EE312A" w:rsidRPr="00F12BA7" w:rsidRDefault="00EE312A" w:rsidP="00EE312A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ŞEKİL, ÇİZELGE VE EKLER LİSTESİ</w:t>
            </w:r>
          </w:p>
          <w:p w14:paraId="5510C805" w14:textId="77777777" w:rsidR="00EE312A" w:rsidRPr="00F12BA7" w:rsidRDefault="00EE312A" w:rsidP="00EE312A">
            <w:pPr>
              <w:jc w:val="center"/>
              <w:rPr>
                <w:sz w:val="22"/>
                <w:szCs w:val="22"/>
              </w:rPr>
            </w:pPr>
          </w:p>
          <w:tbl>
            <w:tblPr>
              <w:tblStyle w:val="TabloKlavuzu"/>
              <w:tblW w:w="0" w:type="auto"/>
              <w:jc w:val="righ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752"/>
              <w:gridCol w:w="1645"/>
            </w:tblGrid>
            <w:tr w:rsidR="00410ABF" w14:paraId="17F89722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</w:tcPr>
                <w:p w14:paraId="2D882F12" w14:textId="60FA1008" w:rsidR="00410ABF" w:rsidRPr="005000BA" w:rsidRDefault="00410ABF" w:rsidP="00410ABF">
                  <w:pPr>
                    <w:rPr>
                      <w:b/>
                      <w:bCs/>
                      <w:u w:val="single"/>
                    </w:rPr>
                  </w:pPr>
                  <w:r w:rsidRPr="00410ABF">
                    <w:rPr>
                      <w:b/>
                      <w:bCs/>
                      <w:u w:val="single"/>
                    </w:rPr>
                    <w:t>Şekil, Çizelge veya Ek</w:t>
                  </w:r>
                </w:p>
              </w:tc>
              <w:tc>
                <w:tcPr>
                  <w:tcW w:w="1645" w:type="dxa"/>
                  <w:tcBorders>
                    <w:top w:val="nil"/>
                    <w:left w:val="single" w:sz="4" w:space="0" w:color="auto"/>
                    <w:bottom w:val="single" w:sz="4" w:space="0" w:color="auto"/>
                  </w:tcBorders>
                </w:tcPr>
                <w:p w14:paraId="5C8290C4" w14:textId="77777777" w:rsidR="00410ABF" w:rsidRPr="005000BA" w:rsidRDefault="00410ABF" w:rsidP="00410ABF">
                  <w:pPr>
                    <w:jc w:val="center"/>
                    <w:rPr>
                      <w:b/>
                      <w:bCs/>
                    </w:rPr>
                  </w:pPr>
                  <w:r w:rsidRPr="005000BA">
                    <w:rPr>
                      <w:b/>
                      <w:bCs/>
                      <w:u w:val="single"/>
                    </w:rPr>
                    <w:t>Sayfa No</w:t>
                  </w:r>
                </w:p>
              </w:tc>
            </w:tr>
            <w:tr w:rsidR="00410ABF" w14:paraId="5D3466EF" w14:textId="77777777" w:rsidTr="00DE186C">
              <w:trPr>
                <w:trHeight w:val="432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36CAA45B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171008F5" w14:textId="77777777" w:rsidR="00410ABF" w:rsidRPr="00410ABF" w:rsidRDefault="00410ABF" w:rsidP="00410ABF"/>
              </w:tc>
            </w:tr>
            <w:tr w:rsidR="00410ABF" w14:paraId="4C65775B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3E5DC70D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2EAA0A9A" w14:textId="77777777" w:rsidR="00410ABF" w:rsidRPr="00410ABF" w:rsidRDefault="00410ABF" w:rsidP="00410ABF"/>
              </w:tc>
            </w:tr>
            <w:tr w:rsidR="00410ABF" w14:paraId="67FAF07F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6BA0CDD9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1305FE56" w14:textId="77777777" w:rsidR="00410ABF" w:rsidRPr="00410ABF" w:rsidRDefault="00410ABF" w:rsidP="00410ABF"/>
              </w:tc>
            </w:tr>
            <w:tr w:rsidR="00410ABF" w14:paraId="4CDE00B9" w14:textId="77777777" w:rsidTr="00DE186C">
              <w:trPr>
                <w:trHeight w:val="432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20E92E60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2CA4E47B" w14:textId="77777777" w:rsidR="00410ABF" w:rsidRPr="00410ABF" w:rsidRDefault="00410ABF" w:rsidP="00410ABF"/>
              </w:tc>
            </w:tr>
            <w:tr w:rsidR="00410ABF" w14:paraId="5FA63F24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7BCEA254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41366AA6" w14:textId="77777777" w:rsidR="00410ABF" w:rsidRPr="00410ABF" w:rsidRDefault="00410ABF" w:rsidP="00410ABF"/>
              </w:tc>
            </w:tr>
            <w:tr w:rsidR="00410ABF" w14:paraId="65D4D86E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07D123F2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7D5CA28C" w14:textId="77777777" w:rsidR="00410ABF" w:rsidRPr="00410ABF" w:rsidRDefault="00410ABF" w:rsidP="00410ABF"/>
              </w:tc>
            </w:tr>
            <w:tr w:rsidR="00410ABF" w14:paraId="0A63FE0A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317FF2AA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148D4385" w14:textId="77777777" w:rsidR="00410ABF" w:rsidRPr="00410ABF" w:rsidRDefault="00410ABF" w:rsidP="00410ABF"/>
              </w:tc>
            </w:tr>
            <w:tr w:rsidR="00410ABF" w14:paraId="1EAE9DC3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39158C5E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0AB6B79C" w14:textId="77777777" w:rsidR="00410ABF" w:rsidRPr="00410ABF" w:rsidRDefault="00410ABF" w:rsidP="00410ABF"/>
              </w:tc>
            </w:tr>
            <w:tr w:rsidR="00410ABF" w14:paraId="16DECEE2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2BE6FD42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578EA863" w14:textId="77777777" w:rsidR="00410ABF" w:rsidRPr="00410ABF" w:rsidRDefault="00410ABF" w:rsidP="00410ABF"/>
              </w:tc>
            </w:tr>
            <w:tr w:rsidR="00410ABF" w14:paraId="66BA4126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7CB383AC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0DCF59F2" w14:textId="77777777" w:rsidR="00410ABF" w:rsidRPr="00410ABF" w:rsidRDefault="00410ABF" w:rsidP="00410ABF"/>
              </w:tc>
            </w:tr>
            <w:tr w:rsidR="00410ABF" w14:paraId="1B33DB24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12623D67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5DDA4FCA" w14:textId="77777777" w:rsidR="00410ABF" w:rsidRPr="00410ABF" w:rsidRDefault="00410ABF" w:rsidP="00410ABF"/>
              </w:tc>
            </w:tr>
            <w:tr w:rsidR="00410ABF" w14:paraId="53E126D7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2F6AB6FE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2BFAE99E" w14:textId="77777777" w:rsidR="00410ABF" w:rsidRPr="00410ABF" w:rsidRDefault="00410ABF" w:rsidP="00410ABF"/>
              </w:tc>
            </w:tr>
            <w:tr w:rsidR="00410ABF" w14:paraId="48F33244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7F9BFB24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1DFE89A5" w14:textId="77777777" w:rsidR="00410ABF" w:rsidRPr="00410ABF" w:rsidRDefault="00410ABF" w:rsidP="00410ABF"/>
              </w:tc>
            </w:tr>
            <w:tr w:rsidR="00410ABF" w14:paraId="4DE92F49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34DC44CD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01484E1C" w14:textId="77777777" w:rsidR="00410ABF" w:rsidRPr="00410ABF" w:rsidRDefault="00410ABF" w:rsidP="00410ABF"/>
              </w:tc>
            </w:tr>
            <w:tr w:rsidR="00410ABF" w14:paraId="65AF3099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05C7D652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5E75BBB6" w14:textId="77777777" w:rsidR="00410ABF" w:rsidRPr="00410ABF" w:rsidRDefault="00410ABF" w:rsidP="00410ABF"/>
              </w:tc>
            </w:tr>
            <w:tr w:rsidR="00410ABF" w14:paraId="2F0F996E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0CE8449D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459CE525" w14:textId="77777777" w:rsidR="00410ABF" w:rsidRPr="00410ABF" w:rsidRDefault="00410ABF" w:rsidP="00410ABF"/>
              </w:tc>
            </w:tr>
            <w:tr w:rsidR="00410ABF" w14:paraId="36C09386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047DD466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6A4A12D0" w14:textId="77777777" w:rsidR="00410ABF" w:rsidRPr="00410ABF" w:rsidRDefault="00410ABF" w:rsidP="00410ABF"/>
              </w:tc>
            </w:tr>
            <w:tr w:rsidR="00410ABF" w14:paraId="1342BBC4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14E84CFB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2EDDEFBC" w14:textId="77777777" w:rsidR="00410ABF" w:rsidRPr="00410ABF" w:rsidRDefault="00410ABF" w:rsidP="00410ABF"/>
              </w:tc>
            </w:tr>
            <w:tr w:rsidR="00410ABF" w14:paraId="7F1D01CC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022A1816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23EABB37" w14:textId="77777777" w:rsidR="00410ABF" w:rsidRPr="00410ABF" w:rsidRDefault="00410ABF" w:rsidP="00410ABF"/>
              </w:tc>
            </w:tr>
            <w:tr w:rsidR="00410ABF" w14:paraId="57A62C4A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16DAF7A2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695AB387" w14:textId="77777777" w:rsidR="00410ABF" w:rsidRPr="00410ABF" w:rsidRDefault="00410ABF" w:rsidP="00410ABF"/>
              </w:tc>
            </w:tr>
            <w:tr w:rsidR="00410ABF" w14:paraId="37C2F36C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1CFE0274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57B0E160" w14:textId="77777777" w:rsidR="00410ABF" w:rsidRPr="00410ABF" w:rsidRDefault="00410ABF" w:rsidP="00410ABF"/>
              </w:tc>
            </w:tr>
            <w:tr w:rsidR="00410ABF" w14:paraId="10DDC325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4D013E04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43B4F9BE" w14:textId="77777777" w:rsidR="00410ABF" w:rsidRPr="00410ABF" w:rsidRDefault="00410ABF" w:rsidP="00410ABF"/>
              </w:tc>
            </w:tr>
            <w:tr w:rsidR="00410ABF" w14:paraId="36060E25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2694231B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1C139349" w14:textId="77777777" w:rsidR="00410ABF" w:rsidRPr="00410ABF" w:rsidRDefault="00410ABF" w:rsidP="00410ABF"/>
              </w:tc>
            </w:tr>
            <w:tr w:rsidR="00410ABF" w14:paraId="2B94D319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215964E1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7D7FD17E" w14:textId="77777777" w:rsidR="00410ABF" w:rsidRPr="00410ABF" w:rsidRDefault="00410ABF" w:rsidP="00410ABF"/>
              </w:tc>
            </w:tr>
            <w:tr w:rsidR="00410ABF" w14:paraId="53C8A56A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07733788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6A2620E3" w14:textId="77777777" w:rsidR="00410ABF" w:rsidRPr="00410ABF" w:rsidRDefault="00410ABF" w:rsidP="00410ABF"/>
              </w:tc>
            </w:tr>
            <w:tr w:rsidR="00410ABF" w14:paraId="17AA2CF8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537EC480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4145390B" w14:textId="77777777" w:rsidR="00410ABF" w:rsidRPr="00410ABF" w:rsidRDefault="00410ABF" w:rsidP="00410ABF"/>
              </w:tc>
            </w:tr>
            <w:tr w:rsidR="00410ABF" w14:paraId="7FDC8E7C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768BF4FE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72429860" w14:textId="77777777" w:rsidR="00410ABF" w:rsidRPr="00410ABF" w:rsidRDefault="00410ABF" w:rsidP="00410ABF"/>
              </w:tc>
            </w:tr>
            <w:tr w:rsidR="00410ABF" w14:paraId="34548AB0" w14:textId="77777777" w:rsidTr="00DE186C">
              <w:trPr>
                <w:trHeight w:val="400"/>
                <w:jc w:val="right"/>
              </w:trPr>
              <w:tc>
                <w:tcPr>
                  <w:tcW w:w="7752" w:type="dxa"/>
                  <w:tcBorders>
                    <w:right w:val="single" w:sz="4" w:space="0" w:color="auto"/>
                  </w:tcBorders>
                  <w:vAlign w:val="center"/>
                </w:tcPr>
                <w:p w14:paraId="4B5335BD" w14:textId="77777777" w:rsidR="00410ABF" w:rsidRPr="00410ABF" w:rsidRDefault="00410ABF" w:rsidP="00410ABF"/>
              </w:tc>
              <w:tc>
                <w:tcPr>
                  <w:tcW w:w="1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524175E4" w14:textId="77777777" w:rsidR="00410ABF" w:rsidRPr="00410ABF" w:rsidRDefault="00410ABF" w:rsidP="00410ABF"/>
              </w:tc>
            </w:tr>
            <w:tr w:rsidR="00410ABF" w14:paraId="712B6D86" w14:textId="77777777" w:rsidTr="00DE186C">
              <w:trPr>
                <w:trHeight w:val="432"/>
                <w:jc w:val="right"/>
              </w:trPr>
              <w:tc>
                <w:tcPr>
                  <w:tcW w:w="7752" w:type="dxa"/>
                </w:tcPr>
                <w:p w14:paraId="2A595A21" w14:textId="77777777" w:rsidR="00410ABF" w:rsidRDefault="00410ABF" w:rsidP="00410ABF">
                  <w:pPr>
                    <w:jc w:val="center"/>
                    <w:rPr>
                      <w:b/>
                      <w:bCs/>
                    </w:rPr>
                  </w:pPr>
                </w:p>
              </w:tc>
              <w:tc>
                <w:tcPr>
                  <w:tcW w:w="1645" w:type="dxa"/>
                  <w:tcBorders>
                    <w:top w:val="single" w:sz="4" w:space="0" w:color="auto"/>
                  </w:tcBorders>
                </w:tcPr>
                <w:p w14:paraId="40E375CF" w14:textId="77777777" w:rsidR="00410ABF" w:rsidRDefault="00410ABF" w:rsidP="00410ABF">
                  <w:pPr>
                    <w:jc w:val="center"/>
                    <w:rPr>
                      <w:b/>
                      <w:bCs/>
                    </w:rPr>
                  </w:pPr>
                </w:p>
              </w:tc>
            </w:tr>
          </w:tbl>
          <w:p w14:paraId="58DB44A0" w14:textId="77777777" w:rsidR="00EE312A" w:rsidRPr="00F12BA7" w:rsidRDefault="00EE312A" w:rsidP="00EE312A">
            <w:pPr>
              <w:rPr>
                <w:sz w:val="22"/>
                <w:szCs w:val="22"/>
              </w:rPr>
            </w:pPr>
          </w:p>
        </w:tc>
      </w:tr>
    </w:tbl>
    <w:p w14:paraId="529105C3" w14:textId="77777777" w:rsidR="00EE312A" w:rsidRDefault="00EE312A" w:rsidP="00EE312A">
      <w:pPr>
        <w:rPr>
          <w:rFonts w:ascii="RomanT" w:hAnsi="RomanT" w:cs="RomanT"/>
          <w:sz w:val="18"/>
          <w:szCs w:val="18"/>
        </w:rPr>
      </w:pPr>
      <w:r>
        <w:rPr>
          <w:rFonts w:ascii="RomanT" w:hAnsi="RomanT" w:cs="RomanT"/>
          <w:sz w:val="18"/>
          <w:szCs w:val="18"/>
        </w:rPr>
        <w:t xml:space="preserve">                        </w:t>
      </w:r>
    </w:p>
    <w:tbl>
      <w:tblPr>
        <w:tblpPr w:leftFromText="141" w:rightFromText="141" w:vertAnchor="page" w:tblpY="104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025"/>
      </w:tblGrid>
      <w:tr w:rsidR="00FE30F2" w:rsidRPr="00F12BA7" w14:paraId="57609060" w14:textId="77777777" w:rsidTr="00CD15BA">
        <w:trPr>
          <w:trHeight w:val="14338"/>
        </w:trPr>
        <w:tc>
          <w:tcPr>
            <w:tcW w:w="10025" w:type="dxa"/>
          </w:tcPr>
          <w:p w14:paraId="1368FE5E" w14:textId="77777777" w:rsidR="00FE30F2" w:rsidRPr="00F12BA7" w:rsidRDefault="00FE30F2" w:rsidP="00FE30F2">
            <w:pPr>
              <w:rPr>
                <w:b/>
                <w:sz w:val="22"/>
                <w:szCs w:val="22"/>
              </w:rPr>
            </w:pPr>
          </w:p>
          <w:p w14:paraId="3DF30F66" w14:textId="77777777" w:rsidR="006022F1" w:rsidRDefault="006022F1" w:rsidP="00FE30F2">
            <w:pPr>
              <w:jc w:val="center"/>
              <w:rPr>
                <w:b/>
                <w:sz w:val="22"/>
                <w:szCs w:val="22"/>
              </w:rPr>
            </w:pPr>
          </w:p>
          <w:p w14:paraId="30A29F30" w14:textId="799E4F47" w:rsidR="00FE30F2" w:rsidRPr="00F12BA7" w:rsidRDefault="00FE30F2" w:rsidP="00FE30F2">
            <w:pPr>
              <w:jc w:val="center"/>
              <w:rPr>
                <w:b/>
                <w:sz w:val="22"/>
                <w:szCs w:val="22"/>
              </w:rPr>
            </w:pPr>
            <w:r w:rsidRPr="00F12BA7">
              <w:rPr>
                <w:b/>
                <w:sz w:val="22"/>
                <w:szCs w:val="22"/>
              </w:rPr>
              <w:t>STAJIN YAPIL</w:t>
            </w:r>
            <w:r w:rsidR="0069620B">
              <w:rPr>
                <w:b/>
                <w:sz w:val="22"/>
                <w:szCs w:val="22"/>
              </w:rPr>
              <w:t>AN</w:t>
            </w:r>
            <w:r w:rsidRPr="00F12BA7">
              <w:rPr>
                <w:b/>
                <w:sz w:val="22"/>
                <w:szCs w:val="22"/>
              </w:rPr>
              <w:t xml:space="preserve"> KURUM VEYA KURULUŞUN TANI</w:t>
            </w:r>
            <w:r w:rsidR="00A104C3">
              <w:rPr>
                <w:b/>
                <w:sz w:val="22"/>
                <w:szCs w:val="22"/>
              </w:rPr>
              <w:t>TI</w:t>
            </w:r>
            <w:r w:rsidRPr="00F12BA7">
              <w:rPr>
                <w:b/>
                <w:sz w:val="22"/>
                <w:szCs w:val="22"/>
              </w:rPr>
              <w:t>MI</w:t>
            </w:r>
          </w:p>
          <w:p w14:paraId="69C1B3D3" w14:textId="77777777" w:rsidR="00FE30F2" w:rsidRPr="00F12BA7" w:rsidRDefault="00FE30F2" w:rsidP="00FE30F2">
            <w:pPr>
              <w:jc w:val="center"/>
              <w:rPr>
                <w:sz w:val="22"/>
                <w:szCs w:val="22"/>
              </w:rPr>
            </w:pPr>
          </w:p>
          <w:p w14:paraId="471C991E" w14:textId="77777777" w:rsidR="00FE30F2" w:rsidRPr="00F12BA7" w:rsidRDefault="00FE30F2" w:rsidP="00FE30F2">
            <w:pPr>
              <w:ind w:left="851" w:hanging="567"/>
              <w:jc w:val="both"/>
              <w:rPr>
                <w:b/>
              </w:rPr>
            </w:pPr>
          </w:p>
          <w:p w14:paraId="2F2AEA38" w14:textId="77777777" w:rsidR="00FE30F2" w:rsidRDefault="00FE30F2" w:rsidP="00FE30F2">
            <w:pPr>
              <w:pStyle w:val="p3"/>
              <w:spacing w:line="320" w:lineRule="exact"/>
              <w:ind w:left="284" w:right="284" w:firstLine="567"/>
              <w:jc w:val="both"/>
            </w:pPr>
          </w:p>
          <w:p w14:paraId="1C68236A" w14:textId="77777777" w:rsidR="00FE30F2" w:rsidRDefault="00FE30F2" w:rsidP="00FE30F2">
            <w:pPr>
              <w:pStyle w:val="p3"/>
              <w:spacing w:line="320" w:lineRule="exact"/>
              <w:ind w:left="284" w:right="284" w:firstLine="567"/>
              <w:jc w:val="both"/>
            </w:pPr>
          </w:p>
          <w:p w14:paraId="62234E68" w14:textId="77777777" w:rsidR="00FE30F2" w:rsidRPr="00F12BA7" w:rsidRDefault="00FE30F2" w:rsidP="00FE30F2">
            <w:pPr>
              <w:pStyle w:val="p3"/>
              <w:spacing w:line="320" w:lineRule="exact"/>
              <w:ind w:left="284" w:right="284" w:firstLine="567"/>
              <w:jc w:val="center"/>
              <w:rPr>
                <w:b/>
                <w:sz w:val="20"/>
              </w:rPr>
            </w:pPr>
          </w:p>
          <w:p w14:paraId="7F83CEC2" w14:textId="77777777" w:rsidR="00FE30F2" w:rsidRPr="00F12BA7" w:rsidRDefault="00FE30F2" w:rsidP="00FE30F2">
            <w:pPr>
              <w:pStyle w:val="p3"/>
              <w:spacing w:line="320" w:lineRule="exact"/>
              <w:ind w:left="284" w:right="284" w:firstLine="567"/>
              <w:jc w:val="center"/>
              <w:rPr>
                <w:b/>
                <w:sz w:val="20"/>
              </w:rPr>
            </w:pPr>
          </w:p>
          <w:p w14:paraId="7E9FE6A7" w14:textId="77777777" w:rsidR="00FE30F2" w:rsidRPr="00F12BA7" w:rsidRDefault="00FE30F2" w:rsidP="00FE30F2">
            <w:pPr>
              <w:jc w:val="center"/>
              <w:rPr>
                <w:sz w:val="22"/>
                <w:szCs w:val="22"/>
              </w:rPr>
            </w:pPr>
          </w:p>
        </w:tc>
      </w:tr>
    </w:tbl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024"/>
      </w:tblGrid>
      <w:tr w:rsidR="00CA60F5" w:rsidRPr="00F12BA7" w14:paraId="155966D7" w14:textId="77777777" w:rsidTr="00B22729">
        <w:trPr>
          <w:trHeight w:val="14220"/>
        </w:trPr>
        <w:tc>
          <w:tcPr>
            <w:tcW w:w="10024" w:type="dxa"/>
          </w:tcPr>
          <w:p w14:paraId="0C54B471" w14:textId="77777777" w:rsidR="00CA60F5" w:rsidRPr="00F12BA7" w:rsidRDefault="00CA60F5" w:rsidP="00112A4E">
            <w:pPr>
              <w:rPr>
                <w:rFonts w:ascii="RomanT" w:hAnsi="RomanT" w:cs="RomanT"/>
                <w:b/>
                <w:sz w:val="28"/>
                <w:szCs w:val="28"/>
              </w:rPr>
            </w:pPr>
          </w:p>
          <w:p w14:paraId="289AFBAA" w14:textId="77777777" w:rsidR="00CA60F5" w:rsidRPr="00F12BA7" w:rsidRDefault="00CA60F5" w:rsidP="00F12BA7">
            <w:pPr>
              <w:jc w:val="center"/>
              <w:rPr>
                <w:b/>
                <w:sz w:val="22"/>
                <w:szCs w:val="22"/>
              </w:rPr>
            </w:pPr>
            <w:r w:rsidRPr="00F12BA7">
              <w:rPr>
                <w:b/>
                <w:sz w:val="22"/>
                <w:szCs w:val="22"/>
              </w:rPr>
              <w:t>GİRİŞ</w:t>
            </w:r>
          </w:p>
          <w:p w14:paraId="5CB56D77" w14:textId="77777777" w:rsidR="00CA60F5" w:rsidRPr="00F12BA7" w:rsidRDefault="00CA60F5" w:rsidP="00F12BA7">
            <w:pPr>
              <w:jc w:val="center"/>
              <w:rPr>
                <w:b/>
                <w:sz w:val="22"/>
                <w:szCs w:val="22"/>
              </w:rPr>
            </w:pPr>
          </w:p>
          <w:p w14:paraId="37355DBA" w14:textId="77777777" w:rsidR="00CA60F5" w:rsidRPr="00F12BA7" w:rsidRDefault="00CA60F5" w:rsidP="00F12BA7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</w:tr>
    </w:tbl>
    <w:p w14:paraId="59A68508" w14:textId="4A7B1EE2" w:rsidR="00EE312A" w:rsidRDefault="00CA60F5" w:rsidP="00FE30F2">
      <w:pPr>
        <w:jc w:val="right"/>
        <w:rPr>
          <w:sz w:val="18"/>
          <w:szCs w:val="18"/>
        </w:rPr>
      </w:pPr>
      <w:r>
        <w:rPr>
          <w:sz w:val="18"/>
          <w:szCs w:val="18"/>
        </w:rPr>
        <w:br w:type="page"/>
      </w:r>
      <w:r w:rsidR="00E640D5" w:rsidRPr="00A6513D">
        <w:rPr>
          <w:sz w:val="18"/>
          <w:szCs w:val="18"/>
        </w:rPr>
        <w:lastRenderedPageBreak/>
        <w:t xml:space="preserve">                        </w:t>
      </w:r>
    </w:p>
    <w:p w14:paraId="644A6DA1" w14:textId="77777777" w:rsidR="00EE312A" w:rsidRDefault="00EE312A" w:rsidP="00E640D5">
      <w:pPr>
        <w:rPr>
          <w:sz w:val="18"/>
          <w:szCs w:val="18"/>
        </w:rPr>
      </w:pPr>
    </w:p>
    <w:p w14:paraId="4EE471A7" w14:textId="7CE977C7" w:rsidR="00222047" w:rsidRPr="00222047" w:rsidRDefault="00222047" w:rsidP="00222047">
      <w:pPr>
        <w:spacing w:before="11"/>
        <w:ind w:left="120"/>
        <w:rPr>
          <w:rFonts w:eastAsia="Calibri"/>
          <w:spacing w:val="7"/>
          <w:sz w:val="20"/>
          <w:szCs w:val="20"/>
        </w:rPr>
      </w:pPr>
      <w:r w:rsidRPr="00222047">
        <w:rPr>
          <w:rFonts w:eastAsia="Calibri"/>
          <w:spacing w:val="7"/>
          <w:sz w:val="20"/>
          <w:szCs w:val="20"/>
        </w:rPr>
        <w:t xml:space="preserve">___ </w:t>
      </w:r>
      <w:r w:rsidRPr="00222047">
        <w:rPr>
          <w:rFonts w:eastAsia="Calibri"/>
          <w:w w:val="99"/>
          <w:sz w:val="20"/>
          <w:szCs w:val="20"/>
        </w:rPr>
        <w:t>/</w:t>
      </w:r>
      <w:r w:rsidRPr="00222047">
        <w:rPr>
          <w:rFonts w:eastAsia="Calibri"/>
          <w:spacing w:val="-22"/>
          <w:sz w:val="20"/>
          <w:szCs w:val="20"/>
        </w:rPr>
        <w:t xml:space="preserve"> </w:t>
      </w:r>
      <w:r w:rsidRPr="00222047">
        <w:rPr>
          <w:rFonts w:eastAsia="Calibri"/>
          <w:spacing w:val="1"/>
          <w:sz w:val="20"/>
          <w:szCs w:val="20"/>
        </w:rPr>
        <w:t>____</w:t>
      </w:r>
      <w:r w:rsidRPr="00222047">
        <w:rPr>
          <w:rFonts w:eastAsia="Calibri"/>
          <w:spacing w:val="11"/>
          <w:sz w:val="20"/>
          <w:szCs w:val="20"/>
        </w:rPr>
        <w:t xml:space="preserve"> </w:t>
      </w:r>
      <w:r w:rsidRPr="00222047">
        <w:rPr>
          <w:rFonts w:eastAsia="Calibri"/>
          <w:sz w:val="20"/>
          <w:szCs w:val="20"/>
        </w:rPr>
        <w:t>/</w:t>
      </w:r>
      <w:r w:rsidRPr="00222047">
        <w:rPr>
          <w:rFonts w:eastAsia="Calibri"/>
          <w:spacing w:val="-18"/>
          <w:sz w:val="20"/>
          <w:szCs w:val="20"/>
        </w:rPr>
        <w:t xml:space="preserve"> 20</w:t>
      </w:r>
      <w:r w:rsidRPr="00222047">
        <w:rPr>
          <w:rFonts w:eastAsia="Calibri"/>
          <w:spacing w:val="-1"/>
          <w:sz w:val="20"/>
          <w:szCs w:val="20"/>
        </w:rPr>
        <w:t>____</w:t>
      </w:r>
      <w:r w:rsidRPr="00222047">
        <w:rPr>
          <w:rFonts w:eastAsia="Calibri"/>
          <w:spacing w:val="8"/>
          <w:sz w:val="20"/>
          <w:szCs w:val="20"/>
        </w:rPr>
        <w:t xml:space="preserve"> </w:t>
      </w:r>
      <w:r w:rsidRPr="00222047">
        <w:rPr>
          <w:rFonts w:eastAsia="Calibri"/>
          <w:spacing w:val="-2"/>
          <w:sz w:val="20"/>
          <w:szCs w:val="20"/>
        </w:rPr>
        <w:t>t</w:t>
      </w:r>
      <w:r w:rsidRPr="00222047">
        <w:rPr>
          <w:rFonts w:eastAsia="Calibri"/>
          <w:sz w:val="20"/>
          <w:szCs w:val="20"/>
        </w:rPr>
        <w:t>ar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h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nd</w:t>
      </w:r>
      <w:r w:rsidRPr="00222047">
        <w:rPr>
          <w:rFonts w:eastAsia="Calibri"/>
          <w:sz w:val="20"/>
          <w:szCs w:val="20"/>
        </w:rPr>
        <w:t>en</w:t>
      </w:r>
      <w:r w:rsidRPr="00222047">
        <w:rPr>
          <w:rFonts w:eastAsia="Calibri"/>
          <w:spacing w:val="-3"/>
          <w:sz w:val="20"/>
          <w:szCs w:val="20"/>
        </w:rPr>
        <w:t xml:space="preserve"> </w:t>
      </w:r>
      <w:r w:rsidRPr="00222047">
        <w:rPr>
          <w:rFonts w:eastAsia="Calibri"/>
          <w:spacing w:val="7"/>
          <w:sz w:val="20"/>
          <w:szCs w:val="20"/>
        </w:rPr>
        <w:t xml:space="preserve">____ </w:t>
      </w:r>
      <w:r w:rsidRPr="00222047">
        <w:rPr>
          <w:rFonts w:eastAsia="Calibri"/>
          <w:w w:val="99"/>
          <w:sz w:val="20"/>
          <w:szCs w:val="20"/>
        </w:rPr>
        <w:t>/</w:t>
      </w:r>
      <w:r w:rsidRPr="00222047">
        <w:rPr>
          <w:rFonts w:eastAsia="Calibri"/>
          <w:spacing w:val="-22"/>
          <w:sz w:val="20"/>
          <w:szCs w:val="20"/>
        </w:rPr>
        <w:t xml:space="preserve"> </w:t>
      </w:r>
      <w:r w:rsidRPr="00222047">
        <w:rPr>
          <w:rFonts w:eastAsia="Calibri"/>
          <w:spacing w:val="1"/>
          <w:sz w:val="20"/>
          <w:szCs w:val="20"/>
        </w:rPr>
        <w:t>____</w:t>
      </w:r>
      <w:r w:rsidRPr="00222047">
        <w:rPr>
          <w:rFonts w:eastAsia="Calibri"/>
          <w:spacing w:val="11"/>
          <w:sz w:val="20"/>
          <w:szCs w:val="20"/>
        </w:rPr>
        <w:t xml:space="preserve"> </w:t>
      </w:r>
      <w:r w:rsidRPr="00222047">
        <w:rPr>
          <w:rFonts w:eastAsia="Calibri"/>
          <w:sz w:val="20"/>
          <w:szCs w:val="20"/>
        </w:rPr>
        <w:t>/</w:t>
      </w:r>
      <w:r w:rsidRPr="00222047">
        <w:rPr>
          <w:rFonts w:eastAsia="Calibri"/>
          <w:spacing w:val="-18"/>
          <w:sz w:val="20"/>
          <w:szCs w:val="20"/>
        </w:rPr>
        <w:t xml:space="preserve"> 20</w:t>
      </w:r>
      <w:r w:rsidRPr="00222047">
        <w:rPr>
          <w:rFonts w:eastAsia="Calibri"/>
          <w:spacing w:val="-1"/>
          <w:sz w:val="20"/>
          <w:szCs w:val="20"/>
        </w:rPr>
        <w:t>____</w:t>
      </w:r>
      <w:r w:rsidRPr="00222047">
        <w:rPr>
          <w:rFonts w:eastAsia="Calibri"/>
          <w:spacing w:val="8"/>
          <w:sz w:val="20"/>
          <w:szCs w:val="20"/>
        </w:rPr>
        <w:t xml:space="preserve"> </w:t>
      </w:r>
      <w:r w:rsidRPr="00222047">
        <w:rPr>
          <w:rFonts w:eastAsia="Calibri"/>
          <w:spacing w:val="-2"/>
          <w:sz w:val="20"/>
          <w:szCs w:val="20"/>
        </w:rPr>
        <w:t>t</w:t>
      </w:r>
      <w:r w:rsidRPr="00222047">
        <w:rPr>
          <w:rFonts w:eastAsia="Calibri"/>
          <w:sz w:val="20"/>
          <w:szCs w:val="20"/>
        </w:rPr>
        <w:t>ar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h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n</w:t>
      </w:r>
      <w:r w:rsidRPr="00222047">
        <w:rPr>
          <w:rFonts w:eastAsia="Calibri"/>
          <w:sz w:val="20"/>
          <w:szCs w:val="20"/>
        </w:rPr>
        <w:t>e</w:t>
      </w:r>
      <w:r w:rsidRPr="00222047">
        <w:rPr>
          <w:rFonts w:eastAsia="Calibri"/>
          <w:spacing w:val="-1"/>
          <w:sz w:val="20"/>
          <w:szCs w:val="20"/>
        </w:rPr>
        <w:t xml:space="preserve"> </w:t>
      </w:r>
      <w:r w:rsidRPr="00222047">
        <w:rPr>
          <w:rFonts w:eastAsia="Calibri"/>
          <w:sz w:val="20"/>
          <w:szCs w:val="20"/>
        </w:rPr>
        <w:t>kadar bir haftalık</w:t>
      </w:r>
      <w:r w:rsidRPr="00222047">
        <w:rPr>
          <w:rFonts w:eastAsia="Calibri"/>
          <w:spacing w:val="-1"/>
          <w:sz w:val="20"/>
          <w:szCs w:val="20"/>
        </w:rPr>
        <w:t xml:space="preserve"> </w:t>
      </w:r>
      <w:r w:rsidRPr="00222047">
        <w:rPr>
          <w:rFonts w:eastAsia="Calibri"/>
          <w:spacing w:val="-2"/>
          <w:sz w:val="20"/>
          <w:szCs w:val="20"/>
        </w:rPr>
        <w:t>ç</w:t>
      </w:r>
      <w:r w:rsidRPr="00222047">
        <w:rPr>
          <w:rFonts w:eastAsia="Calibri"/>
          <w:sz w:val="20"/>
          <w:szCs w:val="20"/>
        </w:rPr>
        <w:t>a</w:t>
      </w:r>
      <w:r w:rsidRPr="00222047">
        <w:rPr>
          <w:rFonts w:eastAsia="Calibri"/>
          <w:spacing w:val="2"/>
          <w:sz w:val="20"/>
          <w:szCs w:val="20"/>
        </w:rPr>
        <w:t>lı</w:t>
      </w:r>
      <w:r w:rsidRPr="00222047">
        <w:rPr>
          <w:rFonts w:eastAsia="Calibri"/>
          <w:sz w:val="20"/>
          <w:szCs w:val="20"/>
        </w:rPr>
        <w:t>ş</w:t>
      </w:r>
      <w:r w:rsidRPr="00222047">
        <w:rPr>
          <w:rFonts w:eastAsia="Calibri"/>
          <w:spacing w:val="1"/>
          <w:sz w:val="20"/>
          <w:szCs w:val="20"/>
        </w:rPr>
        <w:t>m</w:t>
      </w:r>
      <w:r w:rsidRPr="00222047">
        <w:rPr>
          <w:rFonts w:eastAsia="Calibri"/>
          <w:sz w:val="20"/>
          <w:szCs w:val="20"/>
        </w:rPr>
        <w:t>a</w:t>
      </w:r>
      <w:r w:rsidRPr="00222047">
        <w:rPr>
          <w:rFonts w:eastAsia="Calibri"/>
          <w:spacing w:val="-2"/>
          <w:sz w:val="20"/>
          <w:szCs w:val="20"/>
        </w:rPr>
        <w:t xml:space="preserve"> </w:t>
      </w:r>
      <w:r w:rsidRPr="00222047">
        <w:rPr>
          <w:rFonts w:eastAsia="Calibri"/>
          <w:spacing w:val="-1"/>
          <w:sz w:val="20"/>
          <w:szCs w:val="20"/>
        </w:rPr>
        <w:t>p</w:t>
      </w:r>
      <w:r w:rsidRPr="00222047">
        <w:rPr>
          <w:rFonts w:eastAsia="Calibri"/>
          <w:sz w:val="20"/>
          <w:szCs w:val="20"/>
        </w:rPr>
        <w:t>r</w:t>
      </w:r>
      <w:r w:rsidRPr="00222047">
        <w:rPr>
          <w:rFonts w:eastAsia="Calibri"/>
          <w:spacing w:val="-1"/>
          <w:sz w:val="20"/>
          <w:szCs w:val="20"/>
        </w:rPr>
        <w:t>o</w:t>
      </w:r>
      <w:r w:rsidRPr="00222047">
        <w:rPr>
          <w:rFonts w:eastAsia="Calibri"/>
          <w:spacing w:val="2"/>
          <w:sz w:val="20"/>
          <w:szCs w:val="20"/>
        </w:rPr>
        <w:t>g</w:t>
      </w:r>
      <w:r w:rsidRPr="00222047">
        <w:rPr>
          <w:rFonts w:eastAsia="Calibri"/>
          <w:sz w:val="20"/>
          <w:szCs w:val="20"/>
        </w:rPr>
        <w:t>ra</w:t>
      </w:r>
      <w:r w:rsidRPr="00222047">
        <w:rPr>
          <w:rFonts w:eastAsia="Calibri"/>
          <w:spacing w:val="-4"/>
          <w:sz w:val="20"/>
          <w:szCs w:val="20"/>
        </w:rPr>
        <w:t>m</w:t>
      </w:r>
      <w:r w:rsidRPr="00222047">
        <w:rPr>
          <w:rFonts w:eastAsia="Calibri"/>
          <w:sz w:val="20"/>
          <w:szCs w:val="20"/>
        </w:rPr>
        <w:t>ı</w:t>
      </w:r>
    </w:p>
    <w:p w14:paraId="2CE8EF75" w14:textId="77777777" w:rsidR="00222047" w:rsidRPr="00222047" w:rsidRDefault="00222047" w:rsidP="00222047">
      <w:pPr>
        <w:spacing w:before="3" w:line="180" w:lineRule="exact"/>
        <w:rPr>
          <w:sz w:val="20"/>
          <w:szCs w:val="20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49"/>
        <w:gridCol w:w="5594"/>
        <w:gridCol w:w="1145"/>
        <w:gridCol w:w="1158"/>
      </w:tblGrid>
      <w:tr w:rsidR="00222047" w:rsidRPr="00222047" w14:paraId="38708F47" w14:textId="77777777" w:rsidTr="00DE186C">
        <w:trPr>
          <w:trHeight w:hRule="exact" w:val="410"/>
        </w:trPr>
        <w:tc>
          <w:tcPr>
            <w:tcW w:w="15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F372288" w14:textId="77777777" w:rsidR="00222047" w:rsidRPr="00222047" w:rsidRDefault="00222047" w:rsidP="00DE186C">
            <w:pPr>
              <w:spacing w:before="92"/>
              <w:ind w:left="129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HAFTALAR</w:t>
            </w:r>
          </w:p>
        </w:tc>
        <w:tc>
          <w:tcPr>
            <w:tcW w:w="55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34C31B" w14:textId="77777777" w:rsidR="00222047" w:rsidRPr="00222047" w:rsidRDefault="00222047" w:rsidP="00DE186C">
            <w:pPr>
              <w:spacing w:before="92"/>
              <w:ind w:left="148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z w:val="20"/>
                <w:szCs w:val="20"/>
              </w:rPr>
              <w:t>YA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P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I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z w:val="20"/>
                <w:szCs w:val="20"/>
              </w:rPr>
              <w:t>AN</w:t>
            </w:r>
            <w:r w:rsidRPr="00222047">
              <w:rPr>
                <w:rFonts w:eastAsia="Calibri"/>
                <w:b/>
                <w:spacing w:val="-3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Ç</w:t>
            </w:r>
            <w:r w:rsidRPr="00222047">
              <w:rPr>
                <w:rFonts w:eastAsia="Calibri"/>
                <w:b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I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Ş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M</w:t>
            </w:r>
            <w:r w:rsidRPr="00222047">
              <w:rPr>
                <w:rFonts w:eastAsia="Calibri"/>
                <w:b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z w:val="20"/>
                <w:szCs w:val="20"/>
              </w:rPr>
              <w:t>AR</w:t>
            </w:r>
          </w:p>
        </w:tc>
        <w:tc>
          <w:tcPr>
            <w:tcW w:w="11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02D947C" w14:textId="77777777" w:rsidR="00222047" w:rsidRPr="00222047" w:rsidRDefault="00222047" w:rsidP="00222047">
            <w:pPr>
              <w:spacing w:before="92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S</w:t>
            </w:r>
            <w:r w:rsidRPr="00222047">
              <w:rPr>
                <w:rFonts w:eastAsia="Calibri"/>
                <w:b/>
                <w:sz w:val="20"/>
                <w:szCs w:val="20"/>
              </w:rPr>
              <w:t>AYFA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 xml:space="preserve"> N</w:t>
            </w:r>
            <w:r w:rsidRPr="00222047">
              <w:rPr>
                <w:rFonts w:eastAsia="Calibri"/>
                <w:b/>
                <w:sz w:val="20"/>
                <w:szCs w:val="20"/>
              </w:rPr>
              <w:t>O</w:t>
            </w:r>
          </w:p>
        </w:tc>
        <w:tc>
          <w:tcPr>
            <w:tcW w:w="11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FA6434C" w14:textId="77777777" w:rsidR="00222047" w:rsidRPr="00222047" w:rsidRDefault="00222047" w:rsidP="00DE186C">
            <w:pPr>
              <w:spacing w:before="92"/>
              <w:ind w:left="319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S</w:t>
            </w:r>
            <w:r w:rsidRPr="00222047">
              <w:rPr>
                <w:rFonts w:eastAsia="Calibri"/>
                <w:b/>
                <w:sz w:val="20"/>
                <w:szCs w:val="20"/>
              </w:rPr>
              <w:t>AAT</w:t>
            </w:r>
          </w:p>
        </w:tc>
      </w:tr>
      <w:tr w:rsidR="00222047" w:rsidRPr="00222047" w14:paraId="6033CEEC" w14:textId="77777777" w:rsidTr="00DE186C">
        <w:trPr>
          <w:trHeight w:hRule="exact" w:val="405"/>
        </w:trPr>
        <w:tc>
          <w:tcPr>
            <w:tcW w:w="1549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51357A5F" w14:textId="427E133B" w:rsidR="00222047" w:rsidRPr="00222047" w:rsidRDefault="00222047" w:rsidP="00222047">
            <w:pPr>
              <w:spacing w:before="92"/>
              <w:rPr>
                <w:rFonts w:eastAsia="Calibri"/>
                <w:b/>
                <w:sz w:val="20"/>
                <w:szCs w:val="20"/>
              </w:rPr>
            </w:pPr>
            <w:r>
              <w:rPr>
                <w:rFonts w:eastAsia="Calibri"/>
                <w:b/>
                <w:spacing w:val="-2"/>
                <w:sz w:val="20"/>
                <w:szCs w:val="20"/>
              </w:rPr>
              <w:t xml:space="preserve">  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Pazartesi</w:t>
            </w:r>
          </w:p>
        </w:tc>
        <w:tc>
          <w:tcPr>
            <w:tcW w:w="5594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BA477B7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3F915BDB" w14:textId="77777777" w:rsidR="00222047" w:rsidRPr="00222047" w:rsidRDefault="00222047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467DB920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</w:tr>
      <w:tr w:rsidR="00222047" w:rsidRPr="00222047" w14:paraId="282A5995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3E962CD2" w14:textId="77777777" w:rsidR="00222047" w:rsidRPr="00222047" w:rsidRDefault="00222047" w:rsidP="00DE186C">
            <w:pPr>
              <w:spacing w:before="87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z w:val="20"/>
                <w:szCs w:val="20"/>
              </w:rPr>
              <w:t xml:space="preserve">  Salı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22423C26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620A38B2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3D2DFC06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</w:tr>
      <w:tr w:rsidR="00222047" w:rsidRPr="00222047" w14:paraId="1998237C" w14:textId="77777777" w:rsidTr="00DE186C">
        <w:trPr>
          <w:trHeight w:hRule="exact" w:val="398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7BBB7614" w14:textId="77777777" w:rsidR="00222047" w:rsidRPr="00222047" w:rsidRDefault="00222047" w:rsidP="00DE186C">
            <w:pPr>
              <w:spacing w:before="87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Çarşamba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61ADCC02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6378548C" w14:textId="77777777" w:rsidR="00222047" w:rsidRPr="00222047" w:rsidRDefault="00222047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1A506750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</w:tr>
      <w:tr w:rsidR="00222047" w:rsidRPr="00222047" w14:paraId="6DD0E9BC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7C960118" w14:textId="77777777" w:rsidR="00222047" w:rsidRPr="00222047" w:rsidRDefault="00222047" w:rsidP="00DE186C">
            <w:pPr>
              <w:spacing w:before="92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Perşembe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21B4E6A3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3400CADD" w14:textId="77777777" w:rsidR="00222047" w:rsidRPr="00222047" w:rsidRDefault="00222047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1D735D59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</w:tr>
      <w:tr w:rsidR="00222047" w:rsidRPr="00222047" w14:paraId="47DF944F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2A3B94D" w14:textId="77777777" w:rsidR="00222047" w:rsidRPr="00222047" w:rsidRDefault="00222047" w:rsidP="00DE186C">
            <w:pPr>
              <w:spacing w:before="87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Cuma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5E0876F1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5C7EFB2" w14:textId="77777777" w:rsidR="00222047" w:rsidRPr="00222047" w:rsidRDefault="00222047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6243389C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</w:tr>
      <w:tr w:rsidR="00222047" w:rsidRPr="00222047" w14:paraId="388F120A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67497A28" w14:textId="77777777" w:rsidR="00222047" w:rsidRPr="00222047" w:rsidRDefault="00222047" w:rsidP="00DE186C">
            <w:pPr>
              <w:spacing w:before="87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Cumartesi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8E03A1C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1D21F507" w14:textId="77777777" w:rsidR="00222047" w:rsidRPr="00222047" w:rsidRDefault="00222047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3AC1D181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</w:tr>
      <w:tr w:rsidR="00222047" w:rsidRPr="00222047" w14:paraId="662F44B5" w14:textId="77777777" w:rsidTr="00DE186C">
        <w:trPr>
          <w:trHeight w:hRule="exact" w:val="509"/>
        </w:trPr>
        <w:tc>
          <w:tcPr>
            <w:tcW w:w="15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3B3CABE" w14:textId="77777777" w:rsidR="00222047" w:rsidRPr="00222047" w:rsidRDefault="00222047" w:rsidP="00DE186C">
            <w:pPr>
              <w:spacing w:before="5" w:line="140" w:lineRule="exact"/>
              <w:rPr>
                <w:sz w:val="20"/>
                <w:szCs w:val="20"/>
              </w:rPr>
            </w:pPr>
          </w:p>
          <w:p w14:paraId="0375D54F" w14:textId="77777777" w:rsidR="00222047" w:rsidRPr="00222047" w:rsidRDefault="00222047" w:rsidP="00DE186C">
            <w:pPr>
              <w:ind w:left="129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z w:val="20"/>
                <w:szCs w:val="20"/>
              </w:rPr>
              <w:t>O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N</w:t>
            </w:r>
            <w:r w:rsidRPr="00222047">
              <w:rPr>
                <w:rFonts w:eastAsia="Calibri"/>
                <w:b/>
                <w:sz w:val="20"/>
                <w:szCs w:val="20"/>
              </w:rPr>
              <w:t>AY</w:t>
            </w:r>
          </w:p>
        </w:tc>
        <w:tc>
          <w:tcPr>
            <w:tcW w:w="55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A84FBF5" w14:textId="77777777" w:rsidR="00222047" w:rsidRPr="00222047" w:rsidRDefault="00222047" w:rsidP="00DE186C">
            <w:pPr>
              <w:spacing w:line="140" w:lineRule="exact"/>
              <w:rPr>
                <w:sz w:val="20"/>
                <w:szCs w:val="20"/>
              </w:rPr>
            </w:pPr>
          </w:p>
          <w:p w14:paraId="3AC2D20D" w14:textId="77777777" w:rsidR="00222047" w:rsidRPr="00222047" w:rsidRDefault="00222047" w:rsidP="00DE186C">
            <w:pPr>
              <w:ind w:left="2092" w:right="2225"/>
              <w:jc w:val="center"/>
              <w:rPr>
                <w:rFonts w:eastAsia="Calibri"/>
                <w:w w:val="99"/>
                <w:sz w:val="20"/>
                <w:szCs w:val="20"/>
              </w:rPr>
            </w:pPr>
            <w:r w:rsidRPr="00222047">
              <w:rPr>
                <w:rFonts w:eastAsia="Calibri"/>
                <w:sz w:val="20"/>
                <w:szCs w:val="20"/>
              </w:rPr>
              <w:t>Ka</w:t>
            </w:r>
            <w:r w:rsidRPr="00222047">
              <w:rPr>
                <w:rFonts w:eastAsia="Calibri"/>
                <w:spacing w:val="2"/>
                <w:sz w:val="20"/>
                <w:szCs w:val="20"/>
              </w:rPr>
              <w:t>ş</w:t>
            </w:r>
            <w:r w:rsidRPr="00222047">
              <w:rPr>
                <w:rFonts w:eastAsia="Calibri"/>
                <w:sz w:val="20"/>
                <w:szCs w:val="20"/>
              </w:rPr>
              <w:t>e</w:t>
            </w:r>
            <w:r w:rsidRPr="00222047">
              <w:rPr>
                <w:rFonts w:eastAsia="Calibri"/>
                <w:spacing w:val="-2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sz w:val="20"/>
                <w:szCs w:val="20"/>
              </w:rPr>
              <w:t>/</w:t>
            </w:r>
            <w:r w:rsidRPr="00222047">
              <w:rPr>
                <w:rFonts w:eastAsia="Calibri"/>
                <w:spacing w:val="-3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spacing w:val="2"/>
                <w:sz w:val="20"/>
                <w:szCs w:val="20"/>
              </w:rPr>
              <w:t>İ</w:t>
            </w:r>
            <w:r w:rsidRPr="00222047">
              <w:rPr>
                <w:rFonts w:eastAsia="Calibri"/>
                <w:sz w:val="20"/>
                <w:szCs w:val="20"/>
              </w:rPr>
              <w:t>m</w:t>
            </w:r>
            <w:r w:rsidRPr="00222047">
              <w:rPr>
                <w:rFonts w:eastAsia="Calibri"/>
                <w:spacing w:val="1"/>
                <w:w w:val="99"/>
                <w:sz w:val="20"/>
                <w:szCs w:val="20"/>
              </w:rPr>
              <w:t>z</w:t>
            </w:r>
            <w:r w:rsidRPr="00222047">
              <w:rPr>
                <w:rFonts w:eastAsia="Calibri"/>
                <w:w w:val="99"/>
                <w:sz w:val="20"/>
                <w:szCs w:val="20"/>
              </w:rPr>
              <w:t>a</w:t>
            </w:r>
          </w:p>
        </w:tc>
        <w:tc>
          <w:tcPr>
            <w:tcW w:w="2303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F0113B6" w14:textId="77777777" w:rsidR="00222047" w:rsidRPr="00222047" w:rsidRDefault="00222047" w:rsidP="00DE186C">
            <w:pPr>
              <w:spacing w:before="5" w:line="140" w:lineRule="exact"/>
              <w:rPr>
                <w:sz w:val="20"/>
                <w:szCs w:val="20"/>
              </w:rPr>
            </w:pPr>
          </w:p>
          <w:p w14:paraId="475E28E6" w14:textId="79B48E61" w:rsidR="00222047" w:rsidRPr="00222047" w:rsidRDefault="00222047" w:rsidP="00DE186C">
            <w:pPr>
              <w:ind w:left="142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Top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z w:val="20"/>
                <w:szCs w:val="20"/>
              </w:rPr>
              <w:t>m</w:t>
            </w:r>
            <w:r w:rsidRPr="00222047">
              <w:rPr>
                <w:rFonts w:eastAsia="Calibri"/>
                <w:b/>
                <w:spacing w:val="-3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S</w:t>
            </w:r>
            <w:r w:rsidRPr="00222047">
              <w:rPr>
                <w:rFonts w:eastAsia="Calibri"/>
                <w:b/>
                <w:spacing w:val="-3"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z w:val="20"/>
                <w:szCs w:val="20"/>
              </w:rPr>
              <w:t>t:</w:t>
            </w:r>
          </w:p>
          <w:p w14:paraId="0253DC18" w14:textId="77777777" w:rsidR="00222047" w:rsidRPr="00222047" w:rsidRDefault="00222047" w:rsidP="00DE186C">
            <w:pPr>
              <w:rPr>
                <w:rFonts w:eastAsia="Calibri"/>
                <w:sz w:val="20"/>
                <w:szCs w:val="20"/>
              </w:rPr>
            </w:pPr>
          </w:p>
        </w:tc>
      </w:tr>
    </w:tbl>
    <w:p w14:paraId="579D9055" w14:textId="77777777" w:rsidR="00FE30F2" w:rsidRDefault="00FE30F2" w:rsidP="00FE30F2">
      <w:pPr>
        <w:rPr>
          <w:sz w:val="18"/>
          <w:szCs w:val="18"/>
        </w:rPr>
      </w:pPr>
    </w:p>
    <w:p w14:paraId="52B7018B" w14:textId="0FD627B4" w:rsidR="00FE30F2" w:rsidRDefault="00FE30F2" w:rsidP="00FE30F2">
      <w:pPr>
        <w:rPr>
          <w:sz w:val="18"/>
          <w:szCs w:val="18"/>
        </w:rPr>
      </w:pPr>
    </w:p>
    <w:p w14:paraId="25BDD505" w14:textId="77777777" w:rsidR="00222047" w:rsidRDefault="00222047" w:rsidP="00FE30F2">
      <w:pPr>
        <w:rPr>
          <w:sz w:val="18"/>
          <w:szCs w:val="18"/>
        </w:rPr>
      </w:pPr>
    </w:p>
    <w:p w14:paraId="1D8B129C" w14:textId="77777777" w:rsidR="00222047" w:rsidRPr="00222047" w:rsidRDefault="00222047" w:rsidP="00222047">
      <w:pPr>
        <w:spacing w:before="11"/>
        <w:ind w:left="120"/>
        <w:rPr>
          <w:rFonts w:eastAsia="Calibri"/>
          <w:spacing w:val="7"/>
          <w:sz w:val="20"/>
          <w:szCs w:val="20"/>
        </w:rPr>
      </w:pPr>
      <w:r w:rsidRPr="00222047">
        <w:rPr>
          <w:rFonts w:eastAsia="Calibri"/>
          <w:spacing w:val="7"/>
          <w:sz w:val="20"/>
          <w:szCs w:val="20"/>
        </w:rPr>
        <w:t xml:space="preserve">___ </w:t>
      </w:r>
      <w:r w:rsidRPr="00222047">
        <w:rPr>
          <w:rFonts w:eastAsia="Calibri"/>
          <w:w w:val="99"/>
          <w:sz w:val="20"/>
          <w:szCs w:val="20"/>
        </w:rPr>
        <w:t>/</w:t>
      </w:r>
      <w:r w:rsidRPr="00222047">
        <w:rPr>
          <w:rFonts w:eastAsia="Calibri"/>
          <w:spacing w:val="-22"/>
          <w:sz w:val="20"/>
          <w:szCs w:val="20"/>
        </w:rPr>
        <w:t xml:space="preserve"> </w:t>
      </w:r>
      <w:r w:rsidRPr="00222047">
        <w:rPr>
          <w:rFonts w:eastAsia="Calibri"/>
          <w:spacing w:val="1"/>
          <w:sz w:val="20"/>
          <w:szCs w:val="20"/>
        </w:rPr>
        <w:t>____</w:t>
      </w:r>
      <w:r w:rsidRPr="00222047">
        <w:rPr>
          <w:rFonts w:eastAsia="Calibri"/>
          <w:spacing w:val="11"/>
          <w:sz w:val="20"/>
          <w:szCs w:val="20"/>
        </w:rPr>
        <w:t xml:space="preserve"> </w:t>
      </w:r>
      <w:r w:rsidRPr="00222047">
        <w:rPr>
          <w:rFonts w:eastAsia="Calibri"/>
          <w:sz w:val="20"/>
          <w:szCs w:val="20"/>
        </w:rPr>
        <w:t>/</w:t>
      </w:r>
      <w:r w:rsidRPr="00222047">
        <w:rPr>
          <w:rFonts w:eastAsia="Calibri"/>
          <w:spacing w:val="-18"/>
          <w:sz w:val="20"/>
          <w:szCs w:val="20"/>
        </w:rPr>
        <w:t xml:space="preserve"> 20</w:t>
      </w:r>
      <w:r w:rsidRPr="00222047">
        <w:rPr>
          <w:rFonts w:eastAsia="Calibri"/>
          <w:spacing w:val="-1"/>
          <w:sz w:val="20"/>
          <w:szCs w:val="20"/>
        </w:rPr>
        <w:t>____</w:t>
      </w:r>
      <w:r w:rsidRPr="00222047">
        <w:rPr>
          <w:rFonts w:eastAsia="Calibri"/>
          <w:spacing w:val="8"/>
          <w:sz w:val="20"/>
          <w:szCs w:val="20"/>
        </w:rPr>
        <w:t xml:space="preserve"> </w:t>
      </w:r>
      <w:r w:rsidRPr="00222047">
        <w:rPr>
          <w:rFonts w:eastAsia="Calibri"/>
          <w:spacing w:val="-2"/>
          <w:sz w:val="20"/>
          <w:szCs w:val="20"/>
        </w:rPr>
        <w:t>t</w:t>
      </w:r>
      <w:r w:rsidRPr="00222047">
        <w:rPr>
          <w:rFonts w:eastAsia="Calibri"/>
          <w:sz w:val="20"/>
          <w:szCs w:val="20"/>
        </w:rPr>
        <w:t>ar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h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nd</w:t>
      </w:r>
      <w:r w:rsidRPr="00222047">
        <w:rPr>
          <w:rFonts w:eastAsia="Calibri"/>
          <w:sz w:val="20"/>
          <w:szCs w:val="20"/>
        </w:rPr>
        <w:t>en</w:t>
      </w:r>
      <w:r w:rsidRPr="00222047">
        <w:rPr>
          <w:rFonts w:eastAsia="Calibri"/>
          <w:spacing w:val="-3"/>
          <w:sz w:val="20"/>
          <w:szCs w:val="20"/>
        </w:rPr>
        <w:t xml:space="preserve"> </w:t>
      </w:r>
      <w:r w:rsidRPr="00222047">
        <w:rPr>
          <w:rFonts w:eastAsia="Calibri"/>
          <w:spacing w:val="7"/>
          <w:sz w:val="20"/>
          <w:szCs w:val="20"/>
        </w:rPr>
        <w:t xml:space="preserve">____ </w:t>
      </w:r>
      <w:r w:rsidRPr="00222047">
        <w:rPr>
          <w:rFonts w:eastAsia="Calibri"/>
          <w:w w:val="99"/>
          <w:sz w:val="20"/>
          <w:szCs w:val="20"/>
        </w:rPr>
        <w:t>/</w:t>
      </w:r>
      <w:r w:rsidRPr="00222047">
        <w:rPr>
          <w:rFonts w:eastAsia="Calibri"/>
          <w:spacing w:val="-22"/>
          <w:sz w:val="20"/>
          <w:szCs w:val="20"/>
        </w:rPr>
        <w:t xml:space="preserve"> </w:t>
      </w:r>
      <w:r w:rsidRPr="00222047">
        <w:rPr>
          <w:rFonts w:eastAsia="Calibri"/>
          <w:spacing w:val="1"/>
          <w:sz w:val="20"/>
          <w:szCs w:val="20"/>
        </w:rPr>
        <w:t>____</w:t>
      </w:r>
      <w:r w:rsidRPr="00222047">
        <w:rPr>
          <w:rFonts w:eastAsia="Calibri"/>
          <w:spacing w:val="11"/>
          <w:sz w:val="20"/>
          <w:szCs w:val="20"/>
        </w:rPr>
        <w:t xml:space="preserve"> </w:t>
      </w:r>
      <w:r w:rsidRPr="00222047">
        <w:rPr>
          <w:rFonts w:eastAsia="Calibri"/>
          <w:sz w:val="20"/>
          <w:szCs w:val="20"/>
        </w:rPr>
        <w:t>/</w:t>
      </w:r>
      <w:r w:rsidRPr="00222047">
        <w:rPr>
          <w:rFonts w:eastAsia="Calibri"/>
          <w:spacing w:val="-18"/>
          <w:sz w:val="20"/>
          <w:szCs w:val="20"/>
        </w:rPr>
        <w:t xml:space="preserve"> 20</w:t>
      </w:r>
      <w:r w:rsidRPr="00222047">
        <w:rPr>
          <w:rFonts w:eastAsia="Calibri"/>
          <w:spacing w:val="-1"/>
          <w:sz w:val="20"/>
          <w:szCs w:val="20"/>
        </w:rPr>
        <w:t>____</w:t>
      </w:r>
      <w:r w:rsidRPr="00222047">
        <w:rPr>
          <w:rFonts w:eastAsia="Calibri"/>
          <w:spacing w:val="8"/>
          <w:sz w:val="20"/>
          <w:szCs w:val="20"/>
        </w:rPr>
        <w:t xml:space="preserve"> </w:t>
      </w:r>
      <w:r w:rsidRPr="00222047">
        <w:rPr>
          <w:rFonts w:eastAsia="Calibri"/>
          <w:spacing w:val="-2"/>
          <w:sz w:val="20"/>
          <w:szCs w:val="20"/>
        </w:rPr>
        <w:t>t</w:t>
      </w:r>
      <w:r w:rsidRPr="00222047">
        <w:rPr>
          <w:rFonts w:eastAsia="Calibri"/>
          <w:sz w:val="20"/>
          <w:szCs w:val="20"/>
        </w:rPr>
        <w:t>ar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h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n</w:t>
      </w:r>
      <w:r w:rsidRPr="00222047">
        <w:rPr>
          <w:rFonts w:eastAsia="Calibri"/>
          <w:sz w:val="20"/>
          <w:szCs w:val="20"/>
        </w:rPr>
        <w:t>e</w:t>
      </w:r>
      <w:r w:rsidRPr="00222047">
        <w:rPr>
          <w:rFonts w:eastAsia="Calibri"/>
          <w:spacing w:val="-1"/>
          <w:sz w:val="20"/>
          <w:szCs w:val="20"/>
        </w:rPr>
        <w:t xml:space="preserve"> </w:t>
      </w:r>
      <w:r w:rsidRPr="00222047">
        <w:rPr>
          <w:rFonts w:eastAsia="Calibri"/>
          <w:sz w:val="20"/>
          <w:szCs w:val="20"/>
        </w:rPr>
        <w:t>kadar bir haftalık</w:t>
      </w:r>
      <w:r w:rsidRPr="00222047">
        <w:rPr>
          <w:rFonts w:eastAsia="Calibri"/>
          <w:spacing w:val="-1"/>
          <w:sz w:val="20"/>
          <w:szCs w:val="20"/>
        </w:rPr>
        <w:t xml:space="preserve"> </w:t>
      </w:r>
      <w:r w:rsidRPr="00222047">
        <w:rPr>
          <w:rFonts w:eastAsia="Calibri"/>
          <w:spacing w:val="-2"/>
          <w:sz w:val="20"/>
          <w:szCs w:val="20"/>
        </w:rPr>
        <w:t>ç</w:t>
      </w:r>
      <w:r w:rsidRPr="00222047">
        <w:rPr>
          <w:rFonts w:eastAsia="Calibri"/>
          <w:sz w:val="20"/>
          <w:szCs w:val="20"/>
        </w:rPr>
        <w:t>a</w:t>
      </w:r>
      <w:r w:rsidRPr="00222047">
        <w:rPr>
          <w:rFonts w:eastAsia="Calibri"/>
          <w:spacing w:val="2"/>
          <w:sz w:val="20"/>
          <w:szCs w:val="20"/>
        </w:rPr>
        <w:t>lı</w:t>
      </w:r>
      <w:r w:rsidRPr="00222047">
        <w:rPr>
          <w:rFonts w:eastAsia="Calibri"/>
          <w:sz w:val="20"/>
          <w:szCs w:val="20"/>
        </w:rPr>
        <w:t>ş</w:t>
      </w:r>
      <w:r w:rsidRPr="00222047">
        <w:rPr>
          <w:rFonts w:eastAsia="Calibri"/>
          <w:spacing w:val="1"/>
          <w:sz w:val="20"/>
          <w:szCs w:val="20"/>
        </w:rPr>
        <w:t>m</w:t>
      </w:r>
      <w:r w:rsidRPr="00222047">
        <w:rPr>
          <w:rFonts w:eastAsia="Calibri"/>
          <w:sz w:val="20"/>
          <w:szCs w:val="20"/>
        </w:rPr>
        <w:t>a</w:t>
      </w:r>
      <w:r w:rsidRPr="00222047">
        <w:rPr>
          <w:rFonts w:eastAsia="Calibri"/>
          <w:spacing w:val="-2"/>
          <w:sz w:val="20"/>
          <w:szCs w:val="20"/>
        </w:rPr>
        <w:t xml:space="preserve"> </w:t>
      </w:r>
      <w:r w:rsidRPr="00222047">
        <w:rPr>
          <w:rFonts w:eastAsia="Calibri"/>
          <w:spacing w:val="-1"/>
          <w:sz w:val="20"/>
          <w:szCs w:val="20"/>
        </w:rPr>
        <w:t>p</w:t>
      </w:r>
      <w:r w:rsidRPr="00222047">
        <w:rPr>
          <w:rFonts w:eastAsia="Calibri"/>
          <w:sz w:val="20"/>
          <w:szCs w:val="20"/>
        </w:rPr>
        <w:t>r</w:t>
      </w:r>
      <w:r w:rsidRPr="00222047">
        <w:rPr>
          <w:rFonts w:eastAsia="Calibri"/>
          <w:spacing w:val="-1"/>
          <w:sz w:val="20"/>
          <w:szCs w:val="20"/>
        </w:rPr>
        <w:t>o</w:t>
      </w:r>
      <w:r w:rsidRPr="00222047">
        <w:rPr>
          <w:rFonts w:eastAsia="Calibri"/>
          <w:spacing w:val="2"/>
          <w:sz w:val="20"/>
          <w:szCs w:val="20"/>
        </w:rPr>
        <w:t>g</w:t>
      </w:r>
      <w:r w:rsidRPr="00222047">
        <w:rPr>
          <w:rFonts w:eastAsia="Calibri"/>
          <w:sz w:val="20"/>
          <w:szCs w:val="20"/>
        </w:rPr>
        <w:t>ra</w:t>
      </w:r>
      <w:r w:rsidRPr="00222047">
        <w:rPr>
          <w:rFonts w:eastAsia="Calibri"/>
          <w:spacing w:val="-4"/>
          <w:sz w:val="20"/>
          <w:szCs w:val="20"/>
        </w:rPr>
        <w:t>m</w:t>
      </w:r>
      <w:r w:rsidRPr="00222047">
        <w:rPr>
          <w:rFonts w:eastAsia="Calibri"/>
          <w:sz w:val="20"/>
          <w:szCs w:val="20"/>
        </w:rPr>
        <w:t>ı</w:t>
      </w:r>
    </w:p>
    <w:p w14:paraId="7B55A5DD" w14:textId="77777777" w:rsidR="00222047" w:rsidRPr="00222047" w:rsidRDefault="00222047" w:rsidP="00222047">
      <w:pPr>
        <w:spacing w:before="3" w:line="180" w:lineRule="exact"/>
        <w:rPr>
          <w:sz w:val="20"/>
          <w:szCs w:val="20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49"/>
        <w:gridCol w:w="5594"/>
        <w:gridCol w:w="1145"/>
        <w:gridCol w:w="1158"/>
      </w:tblGrid>
      <w:tr w:rsidR="00222047" w:rsidRPr="00222047" w14:paraId="340881C0" w14:textId="77777777" w:rsidTr="00DE186C">
        <w:trPr>
          <w:trHeight w:hRule="exact" w:val="410"/>
        </w:trPr>
        <w:tc>
          <w:tcPr>
            <w:tcW w:w="15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FC8FC29" w14:textId="77777777" w:rsidR="00222047" w:rsidRPr="00222047" w:rsidRDefault="00222047" w:rsidP="00DE186C">
            <w:pPr>
              <w:spacing w:before="92"/>
              <w:ind w:left="129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HAFTALAR</w:t>
            </w:r>
          </w:p>
        </w:tc>
        <w:tc>
          <w:tcPr>
            <w:tcW w:w="55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C7E6185" w14:textId="77777777" w:rsidR="00222047" w:rsidRPr="00222047" w:rsidRDefault="00222047" w:rsidP="00DE186C">
            <w:pPr>
              <w:spacing w:before="92"/>
              <w:ind w:left="148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z w:val="20"/>
                <w:szCs w:val="20"/>
              </w:rPr>
              <w:t>YA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P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I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z w:val="20"/>
                <w:szCs w:val="20"/>
              </w:rPr>
              <w:t>AN</w:t>
            </w:r>
            <w:r w:rsidRPr="00222047">
              <w:rPr>
                <w:rFonts w:eastAsia="Calibri"/>
                <w:b/>
                <w:spacing w:val="-3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Ç</w:t>
            </w:r>
            <w:r w:rsidRPr="00222047">
              <w:rPr>
                <w:rFonts w:eastAsia="Calibri"/>
                <w:b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I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Ş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M</w:t>
            </w:r>
            <w:r w:rsidRPr="00222047">
              <w:rPr>
                <w:rFonts w:eastAsia="Calibri"/>
                <w:b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z w:val="20"/>
                <w:szCs w:val="20"/>
              </w:rPr>
              <w:t>AR</w:t>
            </w:r>
          </w:p>
        </w:tc>
        <w:tc>
          <w:tcPr>
            <w:tcW w:w="11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770271A" w14:textId="77777777" w:rsidR="00222047" w:rsidRPr="00222047" w:rsidRDefault="00222047" w:rsidP="00DE186C">
            <w:pPr>
              <w:spacing w:before="92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S</w:t>
            </w:r>
            <w:r w:rsidRPr="00222047">
              <w:rPr>
                <w:rFonts w:eastAsia="Calibri"/>
                <w:b/>
                <w:sz w:val="20"/>
                <w:szCs w:val="20"/>
              </w:rPr>
              <w:t>AYFA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 xml:space="preserve"> N</w:t>
            </w:r>
            <w:r w:rsidRPr="00222047">
              <w:rPr>
                <w:rFonts w:eastAsia="Calibri"/>
                <w:b/>
                <w:sz w:val="20"/>
                <w:szCs w:val="20"/>
              </w:rPr>
              <w:t>O</w:t>
            </w:r>
          </w:p>
        </w:tc>
        <w:tc>
          <w:tcPr>
            <w:tcW w:w="11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98C69E" w14:textId="77777777" w:rsidR="00222047" w:rsidRPr="00222047" w:rsidRDefault="00222047" w:rsidP="00DE186C">
            <w:pPr>
              <w:spacing w:before="92"/>
              <w:ind w:left="319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S</w:t>
            </w:r>
            <w:r w:rsidRPr="00222047">
              <w:rPr>
                <w:rFonts w:eastAsia="Calibri"/>
                <w:b/>
                <w:sz w:val="20"/>
                <w:szCs w:val="20"/>
              </w:rPr>
              <w:t>AAT</w:t>
            </w:r>
          </w:p>
        </w:tc>
      </w:tr>
      <w:tr w:rsidR="00222047" w:rsidRPr="00222047" w14:paraId="2674EFDB" w14:textId="77777777" w:rsidTr="00DE186C">
        <w:trPr>
          <w:trHeight w:hRule="exact" w:val="405"/>
        </w:trPr>
        <w:tc>
          <w:tcPr>
            <w:tcW w:w="1549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4566813C" w14:textId="77777777" w:rsidR="00222047" w:rsidRPr="00222047" w:rsidRDefault="00222047" w:rsidP="00DE186C">
            <w:pPr>
              <w:spacing w:before="92"/>
              <w:rPr>
                <w:rFonts w:eastAsia="Calibri"/>
                <w:b/>
                <w:sz w:val="20"/>
                <w:szCs w:val="20"/>
              </w:rPr>
            </w:pPr>
            <w:r>
              <w:rPr>
                <w:rFonts w:eastAsia="Calibri"/>
                <w:b/>
                <w:spacing w:val="-2"/>
                <w:sz w:val="20"/>
                <w:szCs w:val="20"/>
              </w:rPr>
              <w:t xml:space="preserve">  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Pazartesi</w:t>
            </w:r>
          </w:p>
        </w:tc>
        <w:tc>
          <w:tcPr>
            <w:tcW w:w="5594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878B683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19FE7FA8" w14:textId="77777777" w:rsidR="00222047" w:rsidRPr="00222047" w:rsidRDefault="00222047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53740F1F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</w:tr>
      <w:tr w:rsidR="00222047" w:rsidRPr="00222047" w14:paraId="7361C1C5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6F2264FF" w14:textId="77777777" w:rsidR="00222047" w:rsidRPr="00222047" w:rsidRDefault="00222047" w:rsidP="00DE186C">
            <w:pPr>
              <w:spacing w:before="87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z w:val="20"/>
                <w:szCs w:val="20"/>
              </w:rPr>
              <w:t xml:space="preserve">  Salı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15896C92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5416E019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CA00EBB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</w:tr>
      <w:tr w:rsidR="00222047" w:rsidRPr="00222047" w14:paraId="2CE4843E" w14:textId="77777777" w:rsidTr="00DE186C">
        <w:trPr>
          <w:trHeight w:hRule="exact" w:val="398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853985B" w14:textId="77777777" w:rsidR="00222047" w:rsidRPr="00222047" w:rsidRDefault="00222047" w:rsidP="00DE186C">
            <w:pPr>
              <w:spacing w:before="87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Çarşamba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A08A338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86A4BC0" w14:textId="77777777" w:rsidR="00222047" w:rsidRPr="00222047" w:rsidRDefault="00222047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70E8C543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</w:tr>
      <w:tr w:rsidR="00222047" w:rsidRPr="00222047" w14:paraId="5E78C0C9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55B1FD63" w14:textId="77777777" w:rsidR="00222047" w:rsidRPr="00222047" w:rsidRDefault="00222047" w:rsidP="00DE186C">
            <w:pPr>
              <w:spacing w:before="92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Perşembe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2852A804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6046E42" w14:textId="77777777" w:rsidR="00222047" w:rsidRPr="00222047" w:rsidRDefault="00222047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7306946B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</w:tr>
      <w:tr w:rsidR="00222047" w:rsidRPr="00222047" w14:paraId="64D69E2D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5988B8DB" w14:textId="77777777" w:rsidR="00222047" w:rsidRPr="00222047" w:rsidRDefault="00222047" w:rsidP="00DE186C">
            <w:pPr>
              <w:spacing w:before="87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Cuma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6D28A197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4ACC1D9C" w14:textId="77777777" w:rsidR="00222047" w:rsidRPr="00222047" w:rsidRDefault="00222047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1398B7FA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</w:tr>
      <w:tr w:rsidR="00222047" w:rsidRPr="00222047" w14:paraId="212BF841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187F1292" w14:textId="77777777" w:rsidR="00222047" w:rsidRPr="00222047" w:rsidRDefault="00222047" w:rsidP="00DE186C">
            <w:pPr>
              <w:spacing w:before="87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Cumartesi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5DF825EE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13D412D3" w14:textId="77777777" w:rsidR="00222047" w:rsidRPr="00222047" w:rsidRDefault="00222047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49E2E9B1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</w:tr>
      <w:tr w:rsidR="00222047" w:rsidRPr="00222047" w14:paraId="3629FAD7" w14:textId="77777777" w:rsidTr="00DE186C">
        <w:trPr>
          <w:trHeight w:hRule="exact" w:val="509"/>
        </w:trPr>
        <w:tc>
          <w:tcPr>
            <w:tcW w:w="15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EDF9DFF" w14:textId="77777777" w:rsidR="00222047" w:rsidRPr="00222047" w:rsidRDefault="00222047" w:rsidP="00DE186C">
            <w:pPr>
              <w:spacing w:before="5" w:line="140" w:lineRule="exact"/>
              <w:rPr>
                <w:sz w:val="20"/>
                <w:szCs w:val="20"/>
              </w:rPr>
            </w:pPr>
          </w:p>
          <w:p w14:paraId="53BD04F2" w14:textId="77777777" w:rsidR="00222047" w:rsidRPr="00222047" w:rsidRDefault="00222047" w:rsidP="00DE186C">
            <w:pPr>
              <w:ind w:left="129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z w:val="20"/>
                <w:szCs w:val="20"/>
              </w:rPr>
              <w:t>O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N</w:t>
            </w:r>
            <w:r w:rsidRPr="00222047">
              <w:rPr>
                <w:rFonts w:eastAsia="Calibri"/>
                <w:b/>
                <w:sz w:val="20"/>
                <w:szCs w:val="20"/>
              </w:rPr>
              <w:t>AY</w:t>
            </w:r>
          </w:p>
        </w:tc>
        <w:tc>
          <w:tcPr>
            <w:tcW w:w="55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73926E" w14:textId="77777777" w:rsidR="00222047" w:rsidRPr="00222047" w:rsidRDefault="00222047" w:rsidP="00DE186C">
            <w:pPr>
              <w:spacing w:line="140" w:lineRule="exact"/>
              <w:rPr>
                <w:sz w:val="20"/>
                <w:szCs w:val="20"/>
              </w:rPr>
            </w:pPr>
          </w:p>
          <w:p w14:paraId="0DC549A0" w14:textId="77777777" w:rsidR="00222047" w:rsidRPr="00222047" w:rsidRDefault="00222047" w:rsidP="00DE186C">
            <w:pPr>
              <w:ind w:left="2092" w:right="2225"/>
              <w:jc w:val="center"/>
              <w:rPr>
                <w:rFonts w:eastAsia="Calibri"/>
                <w:w w:val="99"/>
                <w:sz w:val="20"/>
                <w:szCs w:val="20"/>
              </w:rPr>
            </w:pPr>
            <w:r w:rsidRPr="00222047">
              <w:rPr>
                <w:rFonts w:eastAsia="Calibri"/>
                <w:sz w:val="20"/>
                <w:szCs w:val="20"/>
              </w:rPr>
              <w:t>Ka</w:t>
            </w:r>
            <w:r w:rsidRPr="00222047">
              <w:rPr>
                <w:rFonts w:eastAsia="Calibri"/>
                <w:spacing w:val="2"/>
                <w:sz w:val="20"/>
                <w:szCs w:val="20"/>
              </w:rPr>
              <w:t>ş</w:t>
            </w:r>
            <w:r w:rsidRPr="00222047">
              <w:rPr>
                <w:rFonts w:eastAsia="Calibri"/>
                <w:sz w:val="20"/>
                <w:szCs w:val="20"/>
              </w:rPr>
              <w:t>e</w:t>
            </w:r>
            <w:r w:rsidRPr="00222047">
              <w:rPr>
                <w:rFonts w:eastAsia="Calibri"/>
                <w:spacing w:val="-2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sz w:val="20"/>
                <w:szCs w:val="20"/>
              </w:rPr>
              <w:t>/</w:t>
            </w:r>
            <w:r w:rsidRPr="00222047">
              <w:rPr>
                <w:rFonts w:eastAsia="Calibri"/>
                <w:spacing w:val="-3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spacing w:val="2"/>
                <w:sz w:val="20"/>
                <w:szCs w:val="20"/>
              </w:rPr>
              <w:t>İ</w:t>
            </w:r>
            <w:r w:rsidRPr="00222047">
              <w:rPr>
                <w:rFonts w:eastAsia="Calibri"/>
                <w:sz w:val="20"/>
                <w:szCs w:val="20"/>
              </w:rPr>
              <w:t>m</w:t>
            </w:r>
            <w:r w:rsidRPr="00222047">
              <w:rPr>
                <w:rFonts w:eastAsia="Calibri"/>
                <w:spacing w:val="1"/>
                <w:w w:val="99"/>
                <w:sz w:val="20"/>
                <w:szCs w:val="20"/>
              </w:rPr>
              <w:t>z</w:t>
            </w:r>
            <w:r w:rsidRPr="00222047">
              <w:rPr>
                <w:rFonts w:eastAsia="Calibri"/>
                <w:w w:val="99"/>
                <w:sz w:val="20"/>
                <w:szCs w:val="20"/>
              </w:rPr>
              <w:t>a</w:t>
            </w:r>
          </w:p>
        </w:tc>
        <w:tc>
          <w:tcPr>
            <w:tcW w:w="2303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4A6336C" w14:textId="77777777" w:rsidR="00222047" w:rsidRPr="00222047" w:rsidRDefault="00222047" w:rsidP="00DE186C">
            <w:pPr>
              <w:spacing w:before="5" w:line="140" w:lineRule="exact"/>
              <w:rPr>
                <w:sz w:val="20"/>
                <w:szCs w:val="20"/>
              </w:rPr>
            </w:pPr>
          </w:p>
          <w:p w14:paraId="570FAE32" w14:textId="77777777" w:rsidR="00222047" w:rsidRPr="00222047" w:rsidRDefault="00222047" w:rsidP="00DE186C">
            <w:pPr>
              <w:ind w:left="142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Top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z w:val="20"/>
                <w:szCs w:val="20"/>
              </w:rPr>
              <w:t>m</w:t>
            </w:r>
            <w:r w:rsidRPr="00222047">
              <w:rPr>
                <w:rFonts w:eastAsia="Calibri"/>
                <w:b/>
                <w:spacing w:val="-3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S</w:t>
            </w:r>
            <w:r w:rsidRPr="00222047">
              <w:rPr>
                <w:rFonts w:eastAsia="Calibri"/>
                <w:b/>
                <w:spacing w:val="-3"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z w:val="20"/>
                <w:szCs w:val="20"/>
              </w:rPr>
              <w:t>t:</w:t>
            </w:r>
          </w:p>
          <w:p w14:paraId="0F9A8697" w14:textId="77777777" w:rsidR="00222047" w:rsidRPr="00222047" w:rsidRDefault="00222047" w:rsidP="00DE186C">
            <w:pPr>
              <w:rPr>
                <w:rFonts w:eastAsia="Calibri"/>
                <w:sz w:val="20"/>
                <w:szCs w:val="20"/>
              </w:rPr>
            </w:pPr>
          </w:p>
        </w:tc>
      </w:tr>
    </w:tbl>
    <w:p w14:paraId="51C30437" w14:textId="77777777" w:rsidR="00FE30F2" w:rsidRDefault="00FE30F2" w:rsidP="00FE30F2">
      <w:pPr>
        <w:rPr>
          <w:sz w:val="18"/>
          <w:szCs w:val="18"/>
        </w:rPr>
      </w:pPr>
    </w:p>
    <w:p w14:paraId="4185A033" w14:textId="77777777" w:rsidR="00FE30F2" w:rsidRDefault="00FE30F2" w:rsidP="00FE30F2">
      <w:pPr>
        <w:rPr>
          <w:sz w:val="18"/>
          <w:szCs w:val="18"/>
        </w:rPr>
      </w:pPr>
    </w:p>
    <w:p w14:paraId="3E5FA5C9" w14:textId="77777777" w:rsidR="00FE30F2" w:rsidRDefault="00FE30F2" w:rsidP="00FE30F2">
      <w:pPr>
        <w:rPr>
          <w:sz w:val="18"/>
          <w:szCs w:val="18"/>
        </w:rPr>
      </w:pPr>
    </w:p>
    <w:p w14:paraId="0388D57D" w14:textId="77777777" w:rsidR="00222047" w:rsidRPr="00222047" w:rsidRDefault="00222047" w:rsidP="00222047">
      <w:pPr>
        <w:spacing w:before="11"/>
        <w:ind w:left="120"/>
        <w:rPr>
          <w:rFonts w:eastAsia="Calibri"/>
          <w:spacing w:val="7"/>
          <w:sz w:val="20"/>
          <w:szCs w:val="20"/>
        </w:rPr>
      </w:pPr>
      <w:r w:rsidRPr="00222047">
        <w:rPr>
          <w:rFonts w:eastAsia="Calibri"/>
          <w:spacing w:val="7"/>
          <w:sz w:val="20"/>
          <w:szCs w:val="20"/>
        </w:rPr>
        <w:t xml:space="preserve">___ </w:t>
      </w:r>
      <w:r w:rsidRPr="00222047">
        <w:rPr>
          <w:rFonts w:eastAsia="Calibri"/>
          <w:w w:val="99"/>
          <w:sz w:val="20"/>
          <w:szCs w:val="20"/>
        </w:rPr>
        <w:t>/</w:t>
      </w:r>
      <w:r w:rsidRPr="00222047">
        <w:rPr>
          <w:rFonts w:eastAsia="Calibri"/>
          <w:spacing w:val="-22"/>
          <w:sz w:val="20"/>
          <w:szCs w:val="20"/>
        </w:rPr>
        <w:t xml:space="preserve"> </w:t>
      </w:r>
      <w:r w:rsidRPr="00222047">
        <w:rPr>
          <w:rFonts w:eastAsia="Calibri"/>
          <w:spacing w:val="1"/>
          <w:sz w:val="20"/>
          <w:szCs w:val="20"/>
        </w:rPr>
        <w:t>____</w:t>
      </w:r>
      <w:r w:rsidRPr="00222047">
        <w:rPr>
          <w:rFonts w:eastAsia="Calibri"/>
          <w:spacing w:val="11"/>
          <w:sz w:val="20"/>
          <w:szCs w:val="20"/>
        </w:rPr>
        <w:t xml:space="preserve"> </w:t>
      </w:r>
      <w:r w:rsidRPr="00222047">
        <w:rPr>
          <w:rFonts w:eastAsia="Calibri"/>
          <w:sz w:val="20"/>
          <w:szCs w:val="20"/>
        </w:rPr>
        <w:t>/</w:t>
      </w:r>
      <w:r w:rsidRPr="00222047">
        <w:rPr>
          <w:rFonts w:eastAsia="Calibri"/>
          <w:spacing w:val="-18"/>
          <w:sz w:val="20"/>
          <w:szCs w:val="20"/>
        </w:rPr>
        <w:t xml:space="preserve"> 20</w:t>
      </w:r>
      <w:r w:rsidRPr="00222047">
        <w:rPr>
          <w:rFonts w:eastAsia="Calibri"/>
          <w:spacing w:val="-1"/>
          <w:sz w:val="20"/>
          <w:szCs w:val="20"/>
        </w:rPr>
        <w:t>____</w:t>
      </w:r>
      <w:r w:rsidRPr="00222047">
        <w:rPr>
          <w:rFonts w:eastAsia="Calibri"/>
          <w:spacing w:val="8"/>
          <w:sz w:val="20"/>
          <w:szCs w:val="20"/>
        </w:rPr>
        <w:t xml:space="preserve"> </w:t>
      </w:r>
      <w:r w:rsidRPr="00222047">
        <w:rPr>
          <w:rFonts w:eastAsia="Calibri"/>
          <w:spacing w:val="-2"/>
          <w:sz w:val="20"/>
          <w:szCs w:val="20"/>
        </w:rPr>
        <w:t>t</w:t>
      </w:r>
      <w:r w:rsidRPr="00222047">
        <w:rPr>
          <w:rFonts w:eastAsia="Calibri"/>
          <w:sz w:val="20"/>
          <w:szCs w:val="20"/>
        </w:rPr>
        <w:t>ar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h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nd</w:t>
      </w:r>
      <w:r w:rsidRPr="00222047">
        <w:rPr>
          <w:rFonts w:eastAsia="Calibri"/>
          <w:sz w:val="20"/>
          <w:szCs w:val="20"/>
        </w:rPr>
        <w:t>en</w:t>
      </w:r>
      <w:r w:rsidRPr="00222047">
        <w:rPr>
          <w:rFonts w:eastAsia="Calibri"/>
          <w:spacing w:val="-3"/>
          <w:sz w:val="20"/>
          <w:szCs w:val="20"/>
        </w:rPr>
        <w:t xml:space="preserve"> </w:t>
      </w:r>
      <w:r w:rsidRPr="00222047">
        <w:rPr>
          <w:rFonts w:eastAsia="Calibri"/>
          <w:spacing w:val="7"/>
          <w:sz w:val="20"/>
          <w:szCs w:val="20"/>
        </w:rPr>
        <w:t xml:space="preserve">____ </w:t>
      </w:r>
      <w:r w:rsidRPr="00222047">
        <w:rPr>
          <w:rFonts w:eastAsia="Calibri"/>
          <w:w w:val="99"/>
          <w:sz w:val="20"/>
          <w:szCs w:val="20"/>
        </w:rPr>
        <w:t>/</w:t>
      </w:r>
      <w:r w:rsidRPr="00222047">
        <w:rPr>
          <w:rFonts w:eastAsia="Calibri"/>
          <w:spacing w:val="-22"/>
          <w:sz w:val="20"/>
          <w:szCs w:val="20"/>
        </w:rPr>
        <w:t xml:space="preserve"> </w:t>
      </w:r>
      <w:r w:rsidRPr="00222047">
        <w:rPr>
          <w:rFonts w:eastAsia="Calibri"/>
          <w:spacing w:val="1"/>
          <w:sz w:val="20"/>
          <w:szCs w:val="20"/>
        </w:rPr>
        <w:t>____</w:t>
      </w:r>
      <w:r w:rsidRPr="00222047">
        <w:rPr>
          <w:rFonts w:eastAsia="Calibri"/>
          <w:spacing w:val="11"/>
          <w:sz w:val="20"/>
          <w:szCs w:val="20"/>
        </w:rPr>
        <w:t xml:space="preserve"> </w:t>
      </w:r>
      <w:r w:rsidRPr="00222047">
        <w:rPr>
          <w:rFonts w:eastAsia="Calibri"/>
          <w:sz w:val="20"/>
          <w:szCs w:val="20"/>
        </w:rPr>
        <w:t>/</w:t>
      </w:r>
      <w:r w:rsidRPr="00222047">
        <w:rPr>
          <w:rFonts w:eastAsia="Calibri"/>
          <w:spacing w:val="-18"/>
          <w:sz w:val="20"/>
          <w:szCs w:val="20"/>
        </w:rPr>
        <w:t xml:space="preserve"> 20</w:t>
      </w:r>
      <w:r w:rsidRPr="00222047">
        <w:rPr>
          <w:rFonts w:eastAsia="Calibri"/>
          <w:spacing w:val="-1"/>
          <w:sz w:val="20"/>
          <w:szCs w:val="20"/>
        </w:rPr>
        <w:t>____</w:t>
      </w:r>
      <w:r w:rsidRPr="00222047">
        <w:rPr>
          <w:rFonts w:eastAsia="Calibri"/>
          <w:spacing w:val="8"/>
          <w:sz w:val="20"/>
          <w:szCs w:val="20"/>
        </w:rPr>
        <w:t xml:space="preserve"> </w:t>
      </w:r>
      <w:r w:rsidRPr="00222047">
        <w:rPr>
          <w:rFonts w:eastAsia="Calibri"/>
          <w:spacing w:val="-2"/>
          <w:sz w:val="20"/>
          <w:szCs w:val="20"/>
        </w:rPr>
        <w:t>t</w:t>
      </w:r>
      <w:r w:rsidRPr="00222047">
        <w:rPr>
          <w:rFonts w:eastAsia="Calibri"/>
          <w:sz w:val="20"/>
          <w:szCs w:val="20"/>
        </w:rPr>
        <w:t>ar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h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n</w:t>
      </w:r>
      <w:r w:rsidRPr="00222047">
        <w:rPr>
          <w:rFonts w:eastAsia="Calibri"/>
          <w:sz w:val="20"/>
          <w:szCs w:val="20"/>
        </w:rPr>
        <w:t>e</w:t>
      </w:r>
      <w:r w:rsidRPr="00222047">
        <w:rPr>
          <w:rFonts w:eastAsia="Calibri"/>
          <w:spacing w:val="-1"/>
          <w:sz w:val="20"/>
          <w:szCs w:val="20"/>
        </w:rPr>
        <w:t xml:space="preserve"> </w:t>
      </w:r>
      <w:r w:rsidRPr="00222047">
        <w:rPr>
          <w:rFonts w:eastAsia="Calibri"/>
          <w:sz w:val="20"/>
          <w:szCs w:val="20"/>
        </w:rPr>
        <w:t>kadar bir haftalık</w:t>
      </w:r>
      <w:r w:rsidRPr="00222047">
        <w:rPr>
          <w:rFonts w:eastAsia="Calibri"/>
          <w:spacing w:val="-1"/>
          <w:sz w:val="20"/>
          <w:szCs w:val="20"/>
        </w:rPr>
        <w:t xml:space="preserve"> </w:t>
      </w:r>
      <w:r w:rsidRPr="00222047">
        <w:rPr>
          <w:rFonts w:eastAsia="Calibri"/>
          <w:spacing w:val="-2"/>
          <w:sz w:val="20"/>
          <w:szCs w:val="20"/>
        </w:rPr>
        <w:t>ç</w:t>
      </w:r>
      <w:r w:rsidRPr="00222047">
        <w:rPr>
          <w:rFonts w:eastAsia="Calibri"/>
          <w:sz w:val="20"/>
          <w:szCs w:val="20"/>
        </w:rPr>
        <w:t>a</w:t>
      </w:r>
      <w:r w:rsidRPr="00222047">
        <w:rPr>
          <w:rFonts w:eastAsia="Calibri"/>
          <w:spacing w:val="2"/>
          <w:sz w:val="20"/>
          <w:szCs w:val="20"/>
        </w:rPr>
        <w:t>lı</w:t>
      </w:r>
      <w:r w:rsidRPr="00222047">
        <w:rPr>
          <w:rFonts w:eastAsia="Calibri"/>
          <w:sz w:val="20"/>
          <w:szCs w:val="20"/>
        </w:rPr>
        <w:t>ş</w:t>
      </w:r>
      <w:r w:rsidRPr="00222047">
        <w:rPr>
          <w:rFonts w:eastAsia="Calibri"/>
          <w:spacing w:val="1"/>
          <w:sz w:val="20"/>
          <w:szCs w:val="20"/>
        </w:rPr>
        <w:t>m</w:t>
      </w:r>
      <w:r w:rsidRPr="00222047">
        <w:rPr>
          <w:rFonts w:eastAsia="Calibri"/>
          <w:sz w:val="20"/>
          <w:szCs w:val="20"/>
        </w:rPr>
        <w:t>a</w:t>
      </w:r>
      <w:r w:rsidRPr="00222047">
        <w:rPr>
          <w:rFonts w:eastAsia="Calibri"/>
          <w:spacing w:val="-2"/>
          <w:sz w:val="20"/>
          <w:szCs w:val="20"/>
        </w:rPr>
        <w:t xml:space="preserve"> </w:t>
      </w:r>
      <w:r w:rsidRPr="00222047">
        <w:rPr>
          <w:rFonts w:eastAsia="Calibri"/>
          <w:spacing w:val="-1"/>
          <w:sz w:val="20"/>
          <w:szCs w:val="20"/>
        </w:rPr>
        <w:t>p</w:t>
      </w:r>
      <w:r w:rsidRPr="00222047">
        <w:rPr>
          <w:rFonts w:eastAsia="Calibri"/>
          <w:sz w:val="20"/>
          <w:szCs w:val="20"/>
        </w:rPr>
        <w:t>r</w:t>
      </w:r>
      <w:r w:rsidRPr="00222047">
        <w:rPr>
          <w:rFonts w:eastAsia="Calibri"/>
          <w:spacing w:val="-1"/>
          <w:sz w:val="20"/>
          <w:szCs w:val="20"/>
        </w:rPr>
        <w:t>o</w:t>
      </w:r>
      <w:r w:rsidRPr="00222047">
        <w:rPr>
          <w:rFonts w:eastAsia="Calibri"/>
          <w:spacing w:val="2"/>
          <w:sz w:val="20"/>
          <w:szCs w:val="20"/>
        </w:rPr>
        <w:t>g</w:t>
      </w:r>
      <w:r w:rsidRPr="00222047">
        <w:rPr>
          <w:rFonts w:eastAsia="Calibri"/>
          <w:sz w:val="20"/>
          <w:szCs w:val="20"/>
        </w:rPr>
        <w:t>ra</w:t>
      </w:r>
      <w:r w:rsidRPr="00222047">
        <w:rPr>
          <w:rFonts w:eastAsia="Calibri"/>
          <w:spacing w:val="-4"/>
          <w:sz w:val="20"/>
          <w:szCs w:val="20"/>
        </w:rPr>
        <w:t>m</w:t>
      </w:r>
      <w:r w:rsidRPr="00222047">
        <w:rPr>
          <w:rFonts w:eastAsia="Calibri"/>
          <w:sz w:val="20"/>
          <w:szCs w:val="20"/>
        </w:rPr>
        <w:t>ı</w:t>
      </w:r>
    </w:p>
    <w:p w14:paraId="3372C58C" w14:textId="77777777" w:rsidR="00222047" w:rsidRPr="00222047" w:rsidRDefault="00222047" w:rsidP="00222047">
      <w:pPr>
        <w:spacing w:before="3" w:line="180" w:lineRule="exact"/>
        <w:rPr>
          <w:sz w:val="20"/>
          <w:szCs w:val="20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49"/>
        <w:gridCol w:w="5594"/>
        <w:gridCol w:w="1145"/>
        <w:gridCol w:w="1158"/>
      </w:tblGrid>
      <w:tr w:rsidR="00222047" w:rsidRPr="00222047" w14:paraId="377B0D12" w14:textId="77777777" w:rsidTr="00DE186C">
        <w:trPr>
          <w:trHeight w:hRule="exact" w:val="410"/>
        </w:trPr>
        <w:tc>
          <w:tcPr>
            <w:tcW w:w="15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5115AFC" w14:textId="77777777" w:rsidR="00222047" w:rsidRPr="00222047" w:rsidRDefault="00222047" w:rsidP="00DE186C">
            <w:pPr>
              <w:spacing w:before="92"/>
              <w:ind w:left="129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HAFTALAR</w:t>
            </w:r>
          </w:p>
        </w:tc>
        <w:tc>
          <w:tcPr>
            <w:tcW w:w="55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DC4832" w14:textId="77777777" w:rsidR="00222047" w:rsidRPr="00222047" w:rsidRDefault="00222047" w:rsidP="00DE186C">
            <w:pPr>
              <w:spacing w:before="92"/>
              <w:ind w:left="148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z w:val="20"/>
                <w:szCs w:val="20"/>
              </w:rPr>
              <w:t>YA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P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I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z w:val="20"/>
                <w:szCs w:val="20"/>
              </w:rPr>
              <w:t>AN</w:t>
            </w:r>
            <w:r w:rsidRPr="00222047">
              <w:rPr>
                <w:rFonts w:eastAsia="Calibri"/>
                <w:b/>
                <w:spacing w:val="-3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Ç</w:t>
            </w:r>
            <w:r w:rsidRPr="00222047">
              <w:rPr>
                <w:rFonts w:eastAsia="Calibri"/>
                <w:b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I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Ş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M</w:t>
            </w:r>
            <w:r w:rsidRPr="00222047">
              <w:rPr>
                <w:rFonts w:eastAsia="Calibri"/>
                <w:b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z w:val="20"/>
                <w:szCs w:val="20"/>
              </w:rPr>
              <w:t>AR</w:t>
            </w:r>
          </w:p>
        </w:tc>
        <w:tc>
          <w:tcPr>
            <w:tcW w:w="11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CA670D" w14:textId="77777777" w:rsidR="00222047" w:rsidRPr="00222047" w:rsidRDefault="00222047" w:rsidP="00DE186C">
            <w:pPr>
              <w:spacing w:before="92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S</w:t>
            </w:r>
            <w:r w:rsidRPr="00222047">
              <w:rPr>
                <w:rFonts w:eastAsia="Calibri"/>
                <w:b/>
                <w:sz w:val="20"/>
                <w:szCs w:val="20"/>
              </w:rPr>
              <w:t>AYFA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 xml:space="preserve"> N</w:t>
            </w:r>
            <w:r w:rsidRPr="00222047">
              <w:rPr>
                <w:rFonts w:eastAsia="Calibri"/>
                <w:b/>
                <w:sz w:val="20"/>
                <w:szCs w:val="20"/>
              </w:rPr>
              <w:t>O</w:t>
            </w:r>
          </w:p>
        </w:tc>
        <w:tc>
          <w:tcPr>
            <w:tcW w:w="11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5E04319" w14:textId="77777777" w:rsidR="00222047" w:rsidRPr="00222047" w:rsidRDefault="00222047" w:rsidP="00DE186C">
            <w:pPr>
              <w:spacing w:before="92"/>
              <w:ind w:left="319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S</w:t>
            </w:r>
            <w:r w:rsidRPr="00222047">
              <w:rPr>
                <w:rFonts w:eastAsia="Calibri"/>
                <w:b/>
                <w:sz w:val="20"/>
                <w:szCs w:val="20"/>
              </w:rPr>
              <w:t>AAT</w:t>
            </w:r>
          </w:p>
        </w:tc>
      </w:tr>
      <w:tr w:rsidR="00222047" w:rsidRPr="00222047" w14:paraId="04290D19" w14:textId="77777777" w:rsidTr="00DE186C">
        <w:trPr>
          <w:trHeight w:hRule="exact" w:val="405"/>
        </w:trPr>
        <w:tc>
          <w:tcPr>
            <w:tcW w:w="1549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6B1301A" w14:textId="77777777" w:rsidR="00222047" w:rsidRPr="00222047" w:rsidRDefault="00222047" w:rsidP="00DE186C">
            <w:pPr>
              <w:spacing w:before="92"/>
              <w:rPr>
                <w:rFonts w:eastAsia="Calibri"/>
                <w:b/>
                <w:sz w:val="20"/>
                <w:szCs w:val="20"/>
              </w:rPr>
            </w:pPr>
            <w:r>
              <w:rPr>
                <w:rFonts w:eastAsia="Calibri"/>
                <w:b/>
                <w:spacing w:val="-2"/>
                <w:sz w:val="20"/>
                <w:szCs w:val="20"/>
              </w:rPr>
              <w:t xml:space="preserve">  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Pazartesi</w:t>
            </w:r>
          </w:p>
        </w:tc>
        <w:tc>
          <w:tcPr>
            <w:tcW w:w="5594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568F10A3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497E2A16" w14:textId="77777777" w:rsidR="00222047" w:rsidRPr="00222047" w:rsidRDefault="00222047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82164EA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</w:tr>
      <w:tr w:rsidR="00222047" w:rsidRPr="00222047" w14:paraId="08F2F607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35E83261" w14:textId="77777777" w:rsidR="00222047" w:rsidRPr="00222047" w:rsidRDefault="00222047" w:rsidP="00DE186C">
            <w:pPr>
              <w:spacing w:before="87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z w:val="20"/>
                <w:szCs w:val="20"/>
              </w:rPr>
              <w:t xml:space="preserve">  Salı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27E172DB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EFFF734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CBB4FD9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</w:tr>
      <w:tr w:rsidR="00222047" w:rsidRPr="00222047" w14:paraId="7ADF30C2" w14:textId="77777777" w:rsidTr="00DE186C">
        <w:trPr>
          <w:trHeight w:hRule="exact" w:val="398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6BD514E0" w14:textId="77777777" w:rsidR="00222047" w:rsidRPr="00222047" w:rsidRDefault="00222047" w:rsidP="00DE186C">
            <w:pPr>
              <w:spacing w:before="87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Çarşamba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688EC744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487F5923" w14:textId="77777777" w:rsidR="00222047" w:rsidRPr="00222047" w:rsidRDefault="00222047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588B80F6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</w:tr>
      <w:tr w:rsidR="00222047" w:rsidRPr="00222047" w14:paraId="3338831F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5F5E890C" w14:textId="77777777" w:rsidR="00222047" w:rsidRPr="00222047" w:rsidRDefault="00222047" w:rsidP="00DE186C">
            <w:pPr>
              <w:spacing w:before="92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Perşembe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48BC73E4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0B6C634" w14:textId="77777777" w:rsidR="00222047" w:rsidRPr="00222047" w:rsidRDefault="00222047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7EDE5A3B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</w:tr>
      <w:tr w:rsidR="00222047" w:rsidRPr="00222047" w14:paraId="1F91E6E0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1A0AFAAE" w14:textId="77777777" w:rsidR="00222047" w:rsidRPr="00222047" w:rsidRDefault="00222047" w:rsidP="00DE186C">
            <w:pPr>
              <w:spacing w:before="87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Cuma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323FA474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4E94B54E" w14:textId="77777777" w:rsidR="00222047" w:rsidRPr="00222047" w:rsidRDefault="00222047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39FC4FE5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</w:tr>
      <w:tr w:rsidR="00222047" w:rsidRPr="00222047" w14:paraId="070CF91E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3B52DB51" w14:textId="77777777" w:rsidR="00222047" w:rsidRPr="00222047" w:rsidRDefault="00222047" w:rsidP="00DE186C">
            <w:pPr>
              <w:spacing w:before="87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Cumartesi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74B49840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4F41C9AF" w14:textId="77777777" w:rsidR="00222047" w:rsidRPr="00222047" w:rsidRDefault="00222047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29E310EC" w14:textId="77777777" w:rsidR="00222047" w:rsidRPr="00222047" w:rsidRDefault="00222047" w:rsidP="00DE186C">
            <w:pPr>
              <w:rPr>
                <w:sz w:val="20"/>
                <w:szCs w:val="20"/>
              </w:rPr>
            </w:pPr>
          </w:p>
        </w:tc>
      </w:tr>
      <w:tr w:rsidR="00222047" w:rsidRPr="00222047" w14:paraId="6CB250E4" w14:textId="77777777" w:rsidTr="00DE186C">
        <w:trPr>
          <w:trHeight w:hRule="exact" w:val="509"/>
        </w:trPr>
        <w:tc>
          <w:tcPr>
            <w:tcW w:w="15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7BD9D09" w14:textId="77777777" w:rsidR="00222047" w:rsidRPr="00222047" w:rsidRDefault="00222047" w:rsidP="00DE186C">
            <w:pPr>
              <w:spacing w:before="5" w:line="140" w:lineRule="exact"/>
              <w:rPr>
                <w:sz w:val="20"/>
                <w:szCs w:val="20"/>
              </w:rPr>
            </w:pPr>
          </w:p>
          <w:p w14:paraId="603E3164" w14:textId="77777777" w:rsidR="00222047" w:rsidRPr="00222047" w:rsidRDefault="00222047" w:rsidP="00DE186C">
            <w:pPr>
              <w:ind w:left="129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z w:val="20"/>
                <w:szCs w:val="20"/>
              </w:rPr>
              <w:t>O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N</w:t>
            </w:r>
            <w:r w:rsidRPr="00222047">
              <w:rPr>
                <w:rFonts w:eastAsia="Calibri"/>
                <w:b/>
                <w:sz w:val="20"/>
                <w:szCs w:val="20"/>
              </w:rPr>
              <w:t>AY</w:t>
            </w:r>
          </w:p>
        </w:tc>
        <w:tc>
          <w:tcPr>
            <w:tcW w:w="55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F9C256" w14:textId="77777777" w:rsidR="00222047" w:rsidRPr="00222047" w:rsidRDefault="00222047" w:rsidP="00DE186C">
            <w:pPr>
              <w:spacing w:line="140" w:lineRule="exact"/>
              <w:rPr>
                <w:sz w:val="20"/>
                <w:szCs w:val="20"/>
              </w:rPr>
            </w:pPr>
          </w:p>
          <w:p w14:paraId="24A1447F" w14:textId="77777777" w:rsidR="00222047" w:rsidRPr="00222047" w:rsidRDefault="00222047" w:rsidP="00DE186C">
            <w:pPr>
              <w:ind w:left="2092" w:right="2225"/>
              <w:jc w:val="center"/>
              <w:rPr>
                <w:rFonts w:eastAsia="Calibri"/>
                <w:w w:val="99"/>
                <w:sz w:val="20"/>
                <w:szCs w:val="20"/>
              </w:rPr>
            </w:pPr>
            <w:r w:rsidRPr="00222047">
              <w:rPr>
                <w:rFonts w:eastAsia="Calibri"/>
                <w:sz w:val="20"/>
                <w:szCs w:val="20"/>
              </w:rPr>
              <w:t>Ka</w:t>
            </w:r>
            <w:r w:rsidRPr="00222047">
              <w:rPr>
                <w:rFonts w:eastAsia="Calibri"/>
                <w:spacing w:val="2"/>
                <w:sz w:val="20"/>
                <w:szCs w:val="20"/>
              </w:rPr>
              <w:t>ş</w:t>
            </w:r>
            <w:r w:rsidRPr="00222047">
              <w:rPr>
                <w:rFonts w:eastAsia="Calibri"/>
                <w:sz w:val="20"/>
                <w:szCs w:val="20"/>
              </w:rPr>
              <w:t>e</w:t>
            </w:r>
            <w:r w:rsidRPr="00222047">
              <w:rPr>
                <w:rFonts w:eastAsia="Calibri"/>
                <w:spacing w:val="-2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sz w:val="20"/>
                <w:szCs w:val="20"/>
              </w:rPr>
              <w:t>/</w:t>
            </w:r>
            <w:r w:rsidRPr="00222047">
              <w:rPr>
                <w:rFonts w:eastAsia="Calibri"/>
                <w:spacing w:val="-3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spacing w:val="2"/>
                <w:sz w:val="20"/>
                <w:szCs w:val="20"/>
              </w:rPr>
              <w:t>İ</w:t>
            </w:r>
            <w:r w:rsidRPr="00222047">
              <w:rPr>
                <w:rFonts w:eastAsia="Calibri"/>
                <w:sz w:val="20"/>
                <w:szCs w:val="20"/>
              </w:rPr>
              <w:t>m</w:t>
            </w:r>
            <w:r w:rsidRPr="00222047">
              <w:rPr>
                <w:rFonts w:eastAsia="Calibri"/>
                <w:spacing w:val="1"/>
                <w:w w:val="99"/>
                <w:sz w:val="20"/>
                <w:szCs w:val="20"/>
              </w:rPr>
              <w:t>z</w:t>
            </w:r>
            <w:r w:rsidRPr="00222047">
              <w:rPr>
                <w:rFonts w:eastAsia="Calibri"/>
                <w:w w:val="99"/>
                <w:sz w:val="20"/>
                <w:szCs w:val="20"/>
              </w:rPr>
              <w:t>a</w:t>
            </w:r>
          </w:p>
        </w:tc>
        <w:tc>
          <w:tcPr>
            <w:tcW w:w="2303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9CD7B26" w14:textId="77777777" w:rsidR="00222047" w:rsidRPr="00222047" w:rsidRDefault="00222047" w:rsidP="00DE186C">
            <w:pPr>
              <w:spacing w:before="5" w:line="140" w:lineRule="exact"/>
              <w:rPr>
                <w:sz w:val="20"/>
                <w:szCs w:val="20"/>
              </w:rPr>
            </w:pPr>
          </w:p>
          <w:p w14:paraId="3AFA57CB" w14:textId="77777777" w:rsidR="00222047" w:rsidRPr="00222047" w:rsidRDefault="00222047" w:rsidP="00DE186C">
            <w:pPr>
              <w:ind w:left="142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Top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z w:val="20"/>
                <w:szCs w:val="20"/>
              </w:rPr>
              <w:t>m</w:t>
            </w:r>
            <w:r w:rsidRPr="00222047">
              <w:rPr>
                <w:rFonts w:eastAsia="Calibri"/>
                <w:b/>
                <w:spacing w:val="-3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S</w:t>
            </w:r>
            <w:r w:rsidRPr="00222047">
              <w:rPr>
                <w:rFonts w:eastAsia="Calibri"/>
                <w:b/>
                <w:spacing w:val="-3"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z w:val="20"/>
                <w:szCs w:val="20"/>
              </w:rPr>
              <w:t>t:</w:t>
            </w:r>
          </w:p>
          <w:p w14:paraId="3106CB4F" w14:textId="77777777" w:rsidR="00222047" w:rsidRPr="00222047" w:rsidRDefault="00222047" w:rsidP="00DE186C">
            <w:pPr>
              <w:rPr>
                <w:rFonts w:eastAsia="Calibri"/>
                <w:sz w:val="20"/>
                <w:szCs w:val="20"/>
              </w:rPr>
            </w:pPr>
          </w:p>
        </w:tc>
      </w:tr>
    </w:tbl>
    <w:p w14:paraId="67D72A08" w14:textId="77777777" w:rsidR="00CD15BA" w:rsidRDefault="00CD15BA" w:rsidP="00FE30F2">
      <w:pPr>
        <w:rPr>
          <w:sz w:val="18"/>
          <w:szCs w:val="18"/>
        </w:rPr>
      </w:pPr>
    </w:p>
    <w:p w14:paraId="3DC6FE02" w14:textId="77777777" w:rsidR="00366308" w:rsidRDefault="00366308" w:rsidP="00FE30F2">
      <w:pPr>
        <w:rPr>
          <w:sz w:val="18"/>
          <w:szCs w:val="18"/>
        </w:rPr>
      </w:pPr>
    </w:p>
    <w:p w14:paraId="4C42EB86" w14:textId="77777777" w:rsidR="00366308" w:rsidRDefault="00366308" w:rsidP="00FE30F2">
      <w:pPr>
        <w:rPr>
          <w:sz w:val="18"/>
          <w:szCs w:val="18"/>
        </w:rPr>
      </w:pPr>
    </w:p>
    <w:p w14:paraId="77A56B47" w14:textId="77777777" w:rsidR="00366308" w:rsidRDefault="00366308" w:rsidP="00FE30F2">
      <w:pPr>
        <w:rPr>
          <w:sz w:val="18"/>
          <w:szCs w:val="18"/>
        </w:rPr>
      </w:pPr>
    </w:p>
    <w:p w14:paraId="5890DCC4" w14:textId="77777777" w:rsidR="00366308" w:rsidRDefault="00366308" w:rsidP="00FE30F2">
      <w:pPr>
        <w:rPr>
          <w:sz w:val="18"/>
          <w:szCs w:val="18"/>
        </w:rPr>
      </w:pPr>
    </w:p>
    <w:p w14:paraId="5E7F831B" w14:textId="77777777" w:rsidR="00366308" w:rsidRDefault="00366308" w:rsidP="00FE30F2">
      <w:pPr>
        <w:rPr>
          <w:sz w:val="18"/>
          <w:szCs w:val="18"/>
        </w:rPr>
      </w:pPr>
    </w:p>
    <w:p w14:paraId="073B058A" w14:textId="77777777" w:rsidR="00366308" w:rsidRDefault="00366308" w:rsidP="00FE30F2">
      <w:pPr>
        <w:rPr>
          <w:sz w:val="18"/>
          <w:szCs w:val="18"/>
        </w:rPr>
      </w:pPr>
    </w:p>
    <w:p w14:paraId="63E3912A" w14:textId="77777777" w:rsidR="00366308" w:rsidRDefault="00366308" w:rsidP="00FE30F2">
      <w:pPr>
        <w:rPr>
          <w:sz w:val="18"/>
          <w:szCs w:val="18"/>
        </w:rPr>
      </w:pPr>
    </w:p>
    <w:p w14:paraId="68E087DF" w14:textId="77777777" w:rsidR="00366308" w:rsidRDefault="00366308" w:rsidP="00FE30F2">
      <w:pPr>
        <w:rPr>
          <w:sz w:val="18"/>
          <w:szCs w:val="18"/>
        </w:rPr>
      </w:pPr>
    </w:p>
    <w:p w14:paraId="2FC99BB2" w14:textId="77777777" w:rsidR="00366308" w:rsidRDefault="00366308" w:rsidP="00FE30F2">
      <w:pPr>
        <w:rPr>
          <w:sz w:val="18"/>
          <w:szCs w:val="18"/>
        </w:rPr>
      </w:pPr>
    </w:p>
    <w:p w14:paraId="6466B7FB" w14:textId="77777777" w:rsidR="00366308" w:rsidRPr="00222047" w:rsidRDefault="00366308" w:rsidP="00366308">
      <w:pPr>
        <w:spacing w:before="11"/>
        <w:ind w:left="120"/>
        <w:rPr>
          <w:rFonts w:eastAsia="Calibri"/>
          <w:spacing w:val="7"/>
          <w:sz w:val="20"/>
          <w:szCs w:val="20"/>
        </w:rPr>
      </w:pPr>
      <w:r w:rsidRPr="00222047">
        <w:rPr>
          <w:rFonts w:eastAsia="Calibri"/>
          <w:spacing w:val="7"/>
          <w:sz w:val="20"/>
          <w:szCs w:val="20"/>
        </w:rPr>
        <w:t xml:space="preserve">___ </w:t>
      </w:r>
      <w:r w:rsidRPr="00222047">
        <w:rPr>
          <w:rFonts w:eastAsia="Calibri"/>
          <w:w w:val="99"/>
          <w:sz w:val="20"/>
          <w:szCs w:val="20"/>
        </w:rPr>
        <w:t>/</w:t>
      </w:r>
      <w:r w:rsidRPr="00222047">
        <w:rPr>
          <w:rFonts w:eastAsia="Calibri"/>
          <w:spacing w:val="-22"/>
          <w:sz w:val="20"/>
          <w:szCs w:val="20"/>
        </w:rPr>
        <w:t xml:space="preserve"> </w:t>
      </w:r>
      <w:r w:rsidRPr="00222047">
        <w:rPr>
          <w:rFonts w:eastAsia="Calibri"/>
          <w:spacing w:val="1"/>
          <w:sz w:val="20"/>
          <w:szCs w:val="20"/>
        </w:rPr>
        <w:t>____</w:t>
      </w:r>
      <w:r w:rsidRPr="00222047">
        <w:rPr>
          <w:rFonts w:eastAsia="Calibri"/>
          <w:spacing w:val="11"/>
          <w:sz w:val="20"/>
          <w:szCs w:val="20"/>
        </w:rPr>
        <w:t xml:space="preserve"> </w:t>
      </w:r>
      <w:r w:rsidRPr="00222047">
        <w:rPr>
          <w:rFonts w:eastAsia="Calibri"/>
          <w:sz w:val="20"/>
          <w:szCs w:val="20"/>
        </w:rPr>
        <w:t>/</w:t>
      </w:r>
      <w:r w:rsidRPr="00222047">
        <w:rPr>
          <w:rFonts w:eastAsia="Calibri"/>
          <w:spacing w:val="-18"/>
          <w:sz w:val="20"/>
          <w:szCs w:val="20"/>
        </w:rPr>
        <w:t xml:space="preserve"> 20</w:t>
      </w:r>
      <w:r w:rsidRPr="00222047">
        <w:rPr>
          <w:rFonts w:eastAsia="Calibri"/>
          <w:spacing w:val="-1"/>
          <w:sz w:val="20"/>
          <w:szCs w:val="20"/>
        </w:rPr>
        <w:t>____</w:t>
      </w:r>
      <w:r w:rsidRPr="00222047">
        <w:rPr>
          <w:rFonts w:eastAsia="Calibri"/>
          <w:spacing w:val="8"/>
          <w:sz w:val="20"/>
          <w:szCs w:val="20"/>
        </w:rPr>
        <w:t xml:space="preserve"> </w:t>
      </w:r>
      <w:r w:rsidRPr="00222047">
        <w:rPr>
          <w:rFonts w:eastAsia="Calibri"/>
          <w:spacing w:val="-2"/>
          <w:sz w:val="20"/>
          <w:szCs w:val="20"/>
        </w:rPr>
        <w:t>t</w:t>
      </w:r>
      <w:r w:rsidRPr="00222047">
        <w:rPr>
          <w:rFonts w:eastAsia="Calibri"/>
          <w:sz w:val="20"/>
          <w:szCs w:val="20"/>
        </w:rPr>
        <w:t>ar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h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nd</w:t>
      </w:r>
      <w:r w:rsidRPr="00222047">
        <w:rPr>
          <w:rFonts w:eastAsia="Calibri"/>
          <w:sz w:val="20"/>
          <w:szCs w:val="20"/>
        </w:rPr>
        <w:t>en</w:t>
      </w:r>
      <w:r w:rsidRPr="00222047">
        <w:rPr>
          <w:rFonts w:eastAsia="Calibri"/>
          <w:spacing w:val="-3"/>
          <w:sz w:val="20"/>
          <w:szCs w:val="20"/>
        </w:rPr>
        <w:t xml:space="preserve"> </w:t>
      </w:r>
      <w:r w:rsidRPr="00222047">
        <w:rPr>
          <w:rFonts w:eastAsia="Calibri"/>
          <w:spacing w:val="7"/>
          <w:sz w:val="20"/>
          <w:szCs w:val="20"/>
        </w:rPr>
        <w:t xml:space="preserve">____ </w:t>
      </w:r>
      <w:r w:rsidRPr="00222047">
        <w:rPr>
          <w:rFonts w:eastAsia="Calibri"/>
          <w:w w:val="99"/>
          <w:sz w:val="20"/>
          <w:szCs w:val="20"/>
        </w:rPr>
        <w:t>/</w:t>
      </w:r>
      <w:r w:rsidRPr="00222047">
        <w:rPr>
          <w:rFonts w:eastAsia="Calibri"/>
          <w:spacing w:val="-22"/>
          <w:sz w:val="20"/>
          <w:szCs w:val="20"/>
        </w:rPr>
        <w:t xml:space="preserve"> </w:t>
      </w:r>
      <w:r w:rsidRPr="00222047">
        <w:rPr>
          <w:rFonts w:eastAsia="Calibri"/>
          <w:spacing w:val="1"/>
          <w:sz w:val="20"/>
          <w:szCs w:val="20"/>
        </w:rPr>
        <w:t>____</w:t>
      </w:r>
      <w:r w:rsidRPr="00222047">
        <w:rPr>
          <w:rFonts w:eastAsia="Calibri"/>
          <w:spacing w:val="11"/>
          <w:sz w:val="20"/>
          <w:szCs w:val="20"/>
        </w:rPr>
        <w:t xml:space="preserve"> </w:t>
      </w:r>
      <w:r w:rsidRPr="00222047">
        <w:rPr>
          <w:rFonts w:eastAsia="Calibri"/>
          <w:sz w:val="20"/>
          <w:szCs w:val="20"/>
        </w:rPr>
        <w:t>/</w:t>
      </w:r>
      <w:r w:rsidRPr="00222047">
        <w:rPr>
          <w:rFonts w:eastAsia="Calibri"/>
          <w:spacing w:val="-18"/>
          <w:sz w:val="20"/>
          <w:szCs w:val="20"/>
        </w:rPr>
        <w:t xml:space="preserve"> 20</w:t>
      </w:r>
      <w:r w:rsidRPr="00222047">
        <w:rPr>
          <w:rFonts w:eastAsia="Calibri"/>
          <w:spacing w:val="-1"/>
          <w:sz w:val="20"/>
          <w:szCs w:val="20"/>
        </w:rPr>
        <w:t>____</w:t>
      </w:r>
      <w:r w:rsidRPr="00222047">
        <w:rPr>
          <w:rFonts w:eastAsia="Calibri"/>
          <w:spacing w:val="8"/>
          <w:sz w:val="20"/>
          <w:szCs w:val="20"/>
        </w:rPr>
        <w:t xml:space="preserve"> </w:t>
      </w:r>
      <w:r w:rsidRPr="00222047">
        <w:rPr>
          <w:rFonts w:eastAsia="Calibri"/>
          <w:spacing w:val="-2"/>
          <w:sz w:val="20"/>
          <w:szCs w:val="20"/>
        </w:rPr>
        <w:t>t</w:t>
      </w:r>
      <w:r w:rsidRPr="00222047">
        <w:rPr>
          <w:rFonts w:eastAsia="Calibri"/>
          <w:sz w:val="20"/>
          <w:szCs w:val="20"/>
        </w:rPr>
        <w:t>ar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h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n</w:t>
      </w:r>
      <w:r w:rsidRPr="00222047">
        <w:rPr>
          <w:rFonts w:eastAsia="Calibri"/>
          <w:sz w:val="20"/>
          <w:szCs w:val="20"/>
        </w:rPr>
        <w:t>e</w:t>
      </w:r>
      <w:r w:rsidRPr="00222047">
        <w:rPr>
          <w:rFonts w:eastAsia="Calibri"/>
          <w:spacing w:val="-1"/>
          <w:sz w:val="20"/>
          <w:szCs w:val="20"/>
        </w:rPr>
        <w:t xml:space="preserve"> </w:t>
      </w:r>
      <w:r w:rsidRPr="00222047">
        <w:rPr>
          <w:rFonts w:eastAsia="Calibri"/>
          <w:sz w:val="20"/>
          <w:szCs w:val="20"/>
        </w:rPr>
        <w:t>kadar bir haftalık</w:t>
      </w:r>
      <w:r w:rsidRPr="00222047">
        <w:rPr>
          <w:rFonts w:eastAsia="Calibri"/>
          <w:spacing w:val="-1"/>
          <w:sz w:val="20"/>
          <w:szCs w:val="20"/>
        </w:rPr>
        <w:t xml:space="preserve"> </w:t>
      </w:r>
      <w:r w:rsidRPr="00222047">
        <w:rPr>
          <w:rFonts w:eastAsia="Calibri"/>
          <w:spacing w:val="-2"/>
          <w:sz w:val="20"/>
          <w:szCs w:val="20"/>
        </w:rPr>
        <w:t>ç</w:t>
      </w:r>
      <w:r w:rsidRPr="00222047">
        <w:rPr>
          <w:rFonts w:eastAsia="Calibri"/>
          <w:sz w:val="20"/>
          <w:szCs w:val="20"/>
        </w:rPr>
        <w:t>a</w:t>
      </w:r>
      <w:r w:rsidRPr="00222047">
        <w:rPr>
          <w:rFonts w:eastAsia="Calibri"/>
          <w:spacing w:val="2"/>
          <w:sz w:val="20"/>
          <w:szCs w:val="20"/>
        </w:rPr>
        <w:t>lı</w:t>
      </w:r>
      <w:r w:rsidRPr="00222047">
        <w:rPr>
          <w:rFonts w:eastAsia="Calibri"/>
          <w:sz w:val="20"/>
          <w:szCs w:val="20"/>
        </w:rPr>
        <w:t>ş</w:t>
      </w:r>
      <w:r w:rsidRPr="00222047">
        <w:rPr>
          <w:rFonts w:eastAsia="Calibri"/>
          <w:spacing w:val="1"/>
          <w:sz w:val="20"/>
          <w:szCs w:val="20"/>
        </w:rPr>
        <w:t>m</w:t>
      </w:r>
      <w:r w:rsidRPr="00222047">
        <w:rPr>
          <w:rFonts w:eastAsia="Calibri"/>
          <w:sz w:val="20"/>
          <w:szCs w:val="20"/>
        </w:rPr>
        <w:t>a</w:t>
      </w:r>
      <w:r w:rsidRPr="00222047">
        <w:rPr>
          <w:rFonts w:eastAsia="Calibri"/>
          <w:spacing w:val="-2"/>
          <w:sz w:val="20"/>
          <w:szCs w:val="20"/>
        </w:rPr>
        <w:t xml:space="preserve"> </w:t>
      </w:r>
      <w:r w:rsidRPr="00222047">
        <w:rPr>
          <w:rFonts w:eastAsia="Calibri"/>
          <w:spacing w:val="-1"/>
          <w:sz w:val="20"/>
          <w:szCs w:val="20"/>
        </w:rPr>
        <w:t>p</w:t>
      </w:r>
      <w:r w:rsidRPr="00222047">
        <w:rPr>
          <w:rFonts w:eastAsia="Calibri"/>
          <w:sz w:val="20"/>
          <w:szCs w:val="20"/>
        </w:rPr>
        <w:t>r</w:t>
      </w:r>
      <w:r w:rsidRPr="00222047">
        <w:rPr>
          <w:rFonts w:eastAsia="Calibri"/>
          <w:spacing w:val="-1"/>
          <w:sz w:val="20"/>
          <w:szCs w:val="20"/>
        </w:rPr>
        <w:t>o</w:t>
      </w:r>
      <w:r w:rsidRPr="00222047">
        <w:rPr>
          <w:rFonts w:eastAsia="Calibri"/>
          <w:spacing w:val="2"/>
          <w:sz w:val="20"/>
          <w:szCs w:val="20"/>
        </w:rPr>
        <w:t>g</w:t>
      </w:r>
      <w:r w:rsidRPr="00222047">
        <w:rPr>
          <w:rFonts w:eastAsia="Calibri"/>
          <w:sz w:val="20"/>
          <w:szCs w:val="20"/>
        </w:rPr>
        <w:t>ra</w:t>
      </w:r>
      <w:r w:rsidRPr="00222047">
        <w:rPr>
          <w:rFonts w:eastAsia="Calibri"/>
          <w:spacing w:val="-4"/>
          <w:sz w:val="20"/>
          <w:szCs w:val="20"/>
        </w:rPr>
        <w:t>m</w:t>
      </w:r>
      <w:r w:rsidRPr="00222047">
        <w:rPr>
          <w:rFonts w:eastAsia="Calibri"/>
          <w:sz w:val="20"/>
          <w:szCs w:val="20"/>
        </w:rPr>
        <w:t>ı</w:t>
      </w:r>
    </w:p>
    <w:p w14:paraId="53ACFA7D" w14:textId="77777777" w:rsidR="00366308" w:rsidRPr="00222047" w:rsidRDefault="00366308" w:rsidP="00366308">
      <w:pPr>
        <w:spacing w:before="3" w:line="180" w:lineRule="exact"/>
        <w:rPr>
          <w:sz w:val="20"/>
          <w:szCs w:val="20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49"/>
        <w:gridCol w:w="5594"/>
        <w:gridCol w:w="1145"/>
        <w:gridCol w:w="1158"/>
      </w:tblGrid>
      <w:tr w:rsidR="00366308" w:rsidRPr="00222047" w14:paraId="516BF4FD" w14:textId="77777777" w:rsidTr="00DE186C">
        <w:trPr>
          <w:trHeight w:hRule="exact" w:val="410"/>
        </w:trPr>
        <w:tc>
          <w:tcPr>
            <w:tcW w:w="15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E12733D" w14:textId="77777777" w:rsidR="00366308" w:rsidRPr="00222047" w:rsidRDefault="00366308" w:rsidP="00DE186C">
            <w:pPr>
              <w:spacing w:before="92"/>
              <w:ind w:left="129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HAFTALAR</w:t>
            </w:r>
          </w:p>
        </w:tc>
        <w:tc>
          <w:tcPr>
            <w:tcW w:w="55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DBBF3C" w14:textId="77777777" w:rsidR="00366308" w:rsidRPr="00222047" w:rsidRDefault="00366308" w:rsidP="00DE186C">
            <w:pPr>
              <w:spacing w:before="92"/>
              <w:ind w:left="148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z w:val="20"/>
                <w:szCs w:val="20"/>
              </w:rPr>
              <w:t>YA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P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I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z w:val="20"/>
                <w:szCs w:val="20"/>
              </w:rPr>
              <w:t>AN</w:t>
            </w:r>
            <w:r w:rsidRPr="00222047">
              <w:rPr>
                <w:rFonts w:eastAsia="Calibri"/>
                <w:b/>
                <w:spacing w:val="-3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Ç</w:t>
            </w:r>
            <w:r w:rsidRPr="00222047">
              <w:rPr>
                <w:rFonts w:eastAsia="Calibri"/>
                <w:b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I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Ş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M</w:t>
            </w:r>
            <w:r w:rsidRPr="00222047">
              <w:rPr>
                <w:rFonts w:eastAsia="Calibri"/>
                <w:b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z w:val="20"/>
                <w:szCs w:val="20"/>
              </w:rPr>
              <w:t>AR</w:t>
            </w:r>
          </w:p>
        </w:tc>
        <w:tc>
          <w:tcPr>
            <w:tcW w:w="11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D440CA1" w14:textId="77777777" w:rsidR="00366308" w:rsidRPr="00222047" w:rsidRDefault="00366308" w:rsidP="00DE186C">
            <w:pPr>
              <w:spacing w:before="92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S</w:t>
            </w:r>
            <w:r w:rsidRPr="00222047">
              <w:rPr>
                <w:rFonts w:eastAsia="Calibri"/>
                <w:b/>
                <w:sz w:val="20"/>
                <w:szCs w:val="20"/>
              </w:rPr>
              <w:t>AYFA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 xml:space="preserve"> N</w:t>
            </w:r>
            <w:r w:rsidRPr="00222047">
              <w:rPr>
                <w:rFonts w:eastAsia="Calibri"/>
                <w:b/>
                <w:sz w:val="20"/>
                <w:szCs w:val="20"/>
              </w:rPr>
              <w:t>O</w:t>
            </w:r>
          </w:p>
        </w:tc>
        <w:tc>
          <w:tcPr>
            <w:tcW w:w="11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A5604B" w14:textId="77777777" w:rsidR="00366308" w:rsidRPr="00222047" w:rsidRDefault="00366308" w:rsidP="00DE186C">
            <w:pPr>
              <w:spacing w:before="92"/>
              <w:ind w:left="319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S</w:t>
            </w:r>
            <w:r w:rsidRPr="00222047">
              <w:rPr>
                <w:rFonts w:eastAsia="Calibri"/>
                <w:b/>
                <w:sz w:val="20"/>
                <w:szCs w:val="20"/>
              </w:rPr>
              <w:t>AAT</w:t>
            </w:r>
          </w:p>
        </w:tc>
      </w:tr>
      <w:tr w:rsidR="00366308" w:rsidRPr="00222047" w14:paraId="23888AFE" w14:textId="77777777" w:rsidTr="00DE186C">
        <w:trPr>
          <w:trHeight w:hRule="exact" w:val="405"/>
        </w:trPr>
        <w:tc>
          <w:tcPr>
            <w:tcW w:w="1549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35A25C49" w14:textId="77777777" w:rsidR="00366308" w:rsidRPr="00222047" w:rsidRDefault="00366308" w:rsidP="00DE186C">
            <w:pPr>
              <w:spacing w:before="92"/>
              <w:rPr>
                <w:rFonts w:eastAsia="Calibri"/>
                <w:b/>
                <w:sz w:val="20"/>
                <w:szCs w:val="20"/>
              </w:rPr>
            </w:pPr>
            <w:r>
              <w:rPr>
                <w:rFonts w:eastAsia="Calibri"/>
                <w:b/>
                <w:spacing w:val="-2"/>
                <w:sz w:val="20"/>
                <w:szCs w:val="20"/>
              </w:rPr>
              <w:t xml:space="preserve">  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Pazartesi</w:t>
            </w:r>
          </w:p>
        </w:tc>
        <w:tc>
          <w:tcPr>
            <w:tcW w:w="5594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30BB3636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191B795B" w14:textId="77777777" w:rsidR="00366308" w:rsidRPr="00222047" w:rsidRDefault="00366308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4E0B5354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</w:tr>
      <w:tr w:rsidR="00366308" w:rsidRPr="00222047" w14:paraId="62E7C8B0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48490512" w14:textId="77777777" w:rsidR="00366308" w:rsidRPr="00222047" w:rsidRDefault="00366308" w:rsidP="00DE186C">
            <w:pPr>
              <w:spacing w:before="87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z w:val="20"/>
                <w:szCs w:val="20"/>
              </w:rPr>
              <w:t xml:space="preserve">  Salı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3454525D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21E896EC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72F2AD1B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</w:tr>
      <w:tr w:rsidR="00366308" w:rsidRPr="00222047" w14:paraId="44E53984" w14:textId="77777777" w:rsidTr="00DE186C">
        <w:trPr>
          <w:trHeight w:hRule="exact" w:val="398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710AE6B8" w14:textId="77777777" w:rsidR="00366308" w:rsidRPr="00222047" w:rsidRDefault="00366308" w:rsidP="00DE186C">
            <w:pPr>
              <w:spacing w:before="87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Çarşamba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4A42186E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64B009E7" w14:textId="77777777" w:rsidR="00366308" w:rsidRPr="00222047" w:rsidRDefault="00366308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5078C9DE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</w:tr>
      <w:tr w:rsidR="00366308" w:rsidRPr="00222047" w14:paraId="6CF47238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28DC5E10" w14:textId="77777777" w:rsidR="00366308" w:rsidRPr="00222047" w:rsidRDefault="00366308" w:rsidP="00DE186C">
            <w:pPr>
              <w:spacing w:before="92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Perşembe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29114EE0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180BB0A8" w14:textId="77777777" w:rsidR="00366308" w:rsidRPr="00222047" w:rsidRDefault="00366308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1384E93D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</w:tr>
      <w:tr w:rsidR="00366308" w:rsidRPr="00222047" w14:paraId="03117202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78CEBCDC" w14:textId="77777777" w:rsidR="00366308" w:rsidRPr="00222047" w:rsidRDefault="00366308" w:rsidP="00DE186C">
            <w:pPr>
              <w:spacing w:before="87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Cuma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2E304121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C3F568C" w14:textId="77777777" w:rsidR="00366308" w:rsidRPr="00222047" w:rsidRDefault="00366308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74E7FE3D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</w:tr>
      <w:tr w:rsidR="00366308" w:rsidRPr="00222047" w14:paraId="049E355E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4F4F7657" w14:textId="77777777" w:rsidR="00366308" w:rsidRPr="00222047" w:rsidRDefault="00366308" w:rsidP="00DE186C">
            <w:pPr>
              <w:spacing w:before="87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Cumartesi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367BC99D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45F26CFE" w14:textId="77777777" w:rsidR="00366308" w:rsidRPr="00222047" w:rsidRDefault="00366308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04C27C4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</w:tr>
      <w:tr w:rsidR="00366308" w:rsidRPr="00222047" w14:paraId="74FC9210" w14:textId="77777777" w:rsidTr="00DE186C">
        <w:trPr>
          <w:trHeight w:hRule="exact" w:val="509"/>
        </w:trPr>
        <w:tc>
          <w:tcPr>
            <w:tcW w:w="15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71FC3D" w14:textId="77777777" w:rsidR="00366308" w:rsidRPr="00222047" w:rsidRDefault="00366308" w:rsidP="00DE186C">
            <w:pPr>
              <w:spacing w:before="5" w:line="140" w:lineRule="exact"/>
              <w:rPr>
                <w:sz w:val="20"/>
                <w:szCs w:val="20"/>
              </w:rPr>
            </w:pPr>
          </w:p>
          <w:p w14:paraId="63E694FF" w14:textId="77777777" w:rsidR="00366308" w:rsidRPr="00222047" w:rsidRDefault="00366308" w:rsidP="00DE186C">
            <w:pPr>
              <w:ind w:left="129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z w:val="20"/>
                <w:szCs w:val="20"/>
              </w:rPr>
              <w:t>O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N</w:t>
            </w:r>
            <w:r w:rsidRPr="00222047">
              <w:rPr>
                <w:rFonts w:eastAsia="Calibri"/>
                <w:b/>
                <w:sz w:val="20"/>
                <w:szCs w:val="20"/>
              </w:rPr>
              <w:t>AY</w:t>
            </w:r>
          </w:p>
        </w:tc>
        <w:tc>
          <w:tcPr>
            <w:tcW w:w="55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FEEF6B8" w14:textId="77777777" w:rsidR="00366308" w:rsidRPr="00222047" w:rsidRDefault="00366308" w:rsidP="00DE186C">
            <w:pPr>
              <w:spacing w:line="140" w:lineRule="exact"/>
              <w:rPr>
                <w:sz w:val="20"/>
                <w:szCs w:val="20"/>
              </w:rPr>
            </w:pPr>
          </w:p>
          <w:p w14:paraId="2D7BC2E4" w14:textId="77777777" w:rsidR="00366308" w:rsidRPr="00222047" w:rsidRDefault="00366308" w:rsidP="00DE186C">
            <w:pPr>
              <w:ind w:left="2092" w:right="2225"/>
              <w:jc w:val="center"/>
              <w:rPr>
                <w:rFonts w:eastAsia="Calibri"/>
                <w:w w:val="99"/>
                <w:sz w:val="20"/>
                <w:szCs w:val="20"/>
              </w:rPr>
            </w:pPr>
            <w:r w:rsidRPr="00222047">
              <w:rPr>
                <w:rFonts w:eastAsia="Calibri"/>
                <w:sz w:val="20"/>
                <w:szCs w:val="20"/>
              </w:rPr>
              <w:t>Ka</w:t>
            </w:r>
            <w:r w:rsidRPr="00222047">
              <w:rPr>
                <w:rFonts w:eastAsia="Calibri"/>
                <w:spacing w:val="2"/>
                <w:sz w:val="20"/>
                <w:szCs w:val="20"/>
              </w:rPr>
              <w:t>ş</w:t>
            </w:r>
            <w:r w:rsidRPr="00222047">
              <w:rPr>
                <w:rFonts w:eastAsia="Calibri"/>
                <w:sz w:val="20"/>
                <w:szCs w:val="20"/>
              </w:rPr>
              <w:t>e</w:t>
            </w:r>
            <w:r w:rsidRPr="00222047">
              <w:rPr>
                <w:rFonts w:eastAsia="Calibri"/>
                <w:spacing w:val="-2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sz w:val="20"/>
                <w:szCs w:val="20"/>
              </w:rPr>
              <w:t>/</w:t>
            </w:r>
            <w:r w:rsidRPr="00222047">
              <w:rPr>
                <w:rFonts w:eastAsia="Calibri"/>
                <w:spacing w:val="-3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spacing w:val="2"/>
                <w:sz w:val="20"/>
                <w:szCs w:val="20"/>
              </w:rPr>
              <w:t>İ</w:t>
            </w:r>
            <w:r w:rsidRPr="00222047">
              <w:rPr>
                <w:rFonts w:eastAsia="Calibri"/>
                <w:sz w:val="20"/>
                <w:szCs w:val="20"/>
              </w:rPr>
              <w:t>m</w:t>
            </w:r>
            <w:r w:rsidRPr="00222047">
              <w:rPr>
                <w:rFonts w:eastAsia="Calibri"/>
                <w:spacing w:val="1"/>
                <w:w w:val="99"/>
                <w:sz w:val="20"/>
                <w:szCs w:val="20"/>
              </w:rPr>
              <w:t>z</w:t>
            </w:r>
            <w:r w:rsidRPr="00222047">
              <w:rPr>
                <w:rFonts w:eastAsia="Calibri"/>
                <w:w w:val="99"/>
                <w:sz w:val="20"/>
                <w:szCs w:val="20"/>
              </w:rPr>
              <w:t>a</w:t>
            </w:r>
          </w:p>
        </w:tc>
        <w:tc>
          <w:tcPr>
            <w:tcW w:w="2303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FF07AB1" w14:textId="77777777" w:rsidR="00366308" w:rsidRPr="00222047" w:rsidRDefault="00366308" w:rsidP="00DE186C">
            <w:pPr>
              <w:spacing w:before="5" w:line="140" w:lineRule="exact"/>
              <w:rPr>
                <w:sz w:val="20"/>
                <w:szCs w:val="20"/>
              </w:rPr>
            </w:pPr>
          </w:p>
          <w:p w14:paraId="479FDEA6" w14:textId="77777777" w:rsidR="00366308" w:rsidRPr="00222047" w:rsidRDefault="00366308" w:rsidP="00DE186C">
            <w:pPr>
              <w:ind w:left="142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Top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z w:val="20"/>
                <w:szCs w:val="20"/>
              </w:rPr>
              <w:t>m</w:t>
            </w:r>
            <w:r w:rsidRPr="00222047">
              <w:rPr>
                <w:rFonts w:eastAsia="Calibri"/>
                <w:b/>
                <w:spacing w:val="-3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S</w:t>
            </w:r>
            <w:r w:rsidRPr="00222047">
              <w:rPr>
                <w:rFonts w:eastAsia="Calibri"/>
                <w:b/>
                <w:spacing w:val="-3"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z w:val="20"/>
                <w:szCs w:val="20"/>
              </w:rPr>
              <w:t>t:</w:t>
            </w:r>
          </w:p>
          <w:p w14:paraId="5B2D5401" w14:textId="77777777" w:rsidR="00366308" w:rsidRPr="00222047" w:rsidRDefault="00366308" w:rsidP="00DE186C">
            <w:pPr>
              <w:rPr>
                <w:rFonts w:eastAsia="Calibri"/>
                <w:sz w:val="20"/>
                <w:szCs w:val="20"/>
              </w:rPr>
            </w:pPr>
          </w:p>
        </w:tc>
      </w:tr>
    </w:tbl>
    <w:p w14:paraId="187C58A4" w14:textId="77777777" w:rsidR="00366308" w:rsidRDefault="00366308" w:rsidP="00366308">
      <w:pPr>
        <w:rPr>
          <w:sz w:val="18"/>
          <w:szCs w:val="18"/>
        </w:rPr>
      </w:pPr>
    </w:p>
    <w:p w14:paraId="7561438C" w14:textId="77777777" w:rsidR="00366308" w:rsidRDefault="00366308" w:rsidP="00366308">
      <w:pPr>
        <w:rPr>
          <w:sz w:val="18"/>
          <w:szCs w:val="18"/>
        </w:rPr>
      </w:pPr>
    </w:p>
    <w:p w14:paraId="2F694600" w14:textId="77777777" w:rsidR="00366308" w:rsidRDefault="00366308" w:rsidP="00366308">
      <w:pPr>
        <w:rPr>
          <w:sz w:val="18"/>
          <w:szCs w:val="18"/>
        </w:rPr>
      </w:pPr>
    </w:p>
    <w:p w14:paraId="74AF3674" w14:textId="77777777" w:rsidR="00366308" w:rsidRPr="00222047" w:rsidRDefault="00366308" w:rsidP="00366308">
      <w:pPr>
        <w:spacing w:before="11"/>
        <w:ind w:left="120"/>
        <w:rPr>
          <w:rFonts w:eastAsia="Calibri"/>
          <w:spacing w:val="7"/>
          <w:sz w:val="20"/>
          <w:szCs w:val="20"/>
        </w:rPr>
      </w:pPr>
      <w:r w:rsidRPr="00222047">
        <w:rPr>
          <w:rFonts w:eastAsia="Calibri"/>
          <w:spacing w:val="7"/>
          <w:sz w:val="20"/>
          <w:szCs w:val="20"/>
        </w:rPr>
        <w:t xml:space="preserve">___ </w:t>
      </w:r>
      <w:r w:rsidRPr="00222047">
        <w:rPr>
          <w:rFonts w:eastAsia="Calibri"/>
          <w:w w:val="99"/>
          <w:sz w:val="20"/>
          <w:szCs w:val="20"/>
        </w:rPr>
        <w:t>/</w:t>
      </w:r>
      <w:r w:rsidRPr="00222047">
        <w:rPr>
          <w:rFonts w:eastAsia="Calibri"/>
          <w:spacing w:val="-22"/>
          <w:sz w:val="20"/>
          <w:szCs w:val="20"/>
        </w:rPr>
        <w:t xml:space="preserve"> </w:t>
      </w:r>
      <w:r w:rsidRPr="00222047">
        <w:rPr>
          <w:rFonts w:eastAsia="Calibri"/>
          <w:spacing w:val="1"/>
          <w:sz w:val="20"/>
          <w:szCs w:val="20"/>
        </w:rPr>
        <w:t>____</w:t>
      </w:r>
      <w:r w:rsidRPr="00222047">
        <w:rPr>
          <w:rFonts w:eastAsia="Calibri"/>
          <w:spacing w:val="11"/>
          <w:sz w:val="20"/>
          <w:szCs w:val="20"/>
        </w:rPr>
        <w:t xml:space="preserve"> </w:t>
      </w:r>
      <w:r w:rsidRPr="00222047">
        <w:rPr>
          <w:rFonts w:eastAsia="Calibri"/>
          <w:sz w:val="20"/>
          <w:szCs w:val="20"/>
        </w:rPr>
        <w:t>/</w:t>
      </w:r>
      <w:r w:rsidRPr="00222047">
        <w:rPr>
          <w:rFonts w:eastAsia="Calibri"/>
          <w:spacing w:val="-18"/>
          <w:sz w:val="20"/>
          <w:szCs w:val="20"/>
        </w:rPr>
        <w:t xml:space="preserve"> 20</w:t>
      </w:r>
      <w:r w:rsidRPr="00222047">
        <w:rPr>
          <w:rFonts w:eastAsia="Calibri"/>
          <w:spacing w:val="-1"/>
          <w:sz w:val="20"/>
          <w:szCs w:val="20"/>
        </w:rPr>
        <w:t>____</w:t>
      </w:r>
      <w:r w:rsidRPr="00222047">
        <w:rPr>
          <w:rFonts w:eastAsia="Calibri"/>
          <w:spacing w:val="8"/>
          <w:sz w:val="20"/>
          <w:szCs w:val="20"/>
        </w:rPr>
        <w:t xml:space="preserve"> </w:t>
      </w:r>
      <w:r w:rsidRPr="00222047">
        <w:rPr>
          <w:rFonts w:eastAsia="Calibri"/>
          <w:spacing w:val="-2"/>
          <w:sz w:val="20"/>
          <w:szCs w:val="20"/>
        </w:rPr>
        <w:t>t</w:t>
      </w:r>
      <w:r w:rsidRPr="00222047">
        <w:rPr>
          <w:rFonts w:eastAsia="Calibri"/>
          <w:sz w:val="20"/>
          <w:szCs w:val="20"/>
        </w:rPr>
        <w:t>ar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h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nd</w:t>
      </w:r>
      <w:r w:rsidRPr="00222047">
        <w:rPr>
          <w:rFonts w:eastAsia="Calibri"/>
          <w:sz w:val="20"/>
          <w:szCs w:val="20"/>
        </w:rPr>
        <w:t>en</w:t>
      </w:r>
      <w:r w:rsidRPr="00222047">
        <w:rPr>
          <w:rFonts w:eastAsia="Calibri"/>
          <w:spacing w:val="-3"/>
          <w:sz w:val="20"/>
          <w:szCs w:val="20"/>
        </w:rPr>
        <w:t xml:space="preserve"> </w:t>
      </w:r>
      <w:r w:rsidRPr="00222047">
        <w:rPr>
          <w:rFonts w:eastAsia="Calibri"/>
          <w:spacing w:val="7"/>
          <w:sz w:val="20"/>
          <w:szCs w:val="20"/>
        </w:rPr>
        <w:t xml:space="preserve">____ </w:t>
      </w:r>
      <w:r w:rsidRPr="00222047">
        <w:rPr>
          <w:rFonts w:eastAsia="Calibri"/>
          <w:w w:val="99"/>
          <w:sz w:val="20"/>
          <w:szCs w:val="20"/>
        </w:rPr>
        <w:t>/</w:t>
      </w:r>
      <w:r w:rsidRPr="00222047">
        <w:rPr>
          <w:rFonts w:eastAsia="Calibri"/>
          <w:spacing w:val="-22"/>
          <w:sz w:val="20"/>
          <w:szCs w:val="20"/>
        </w:rPr>
        <w:t xml:space="preserve"> </w:t>
      </w:r>
      <w:r w:rsidRPr="00222047">
        <w:rPr>
          <w:rFonts w:eastAsia="Calibri"/>
          <w:spacing w:val="1"/>
          <w:sz w:val="20"/>
          <w:szCs w:val="20"/>
        </w:rPr>
        <w:t>____</w:t>
      </w:r>
      <w:r w:rsidRPr="00222047">
        <w:rPr>
          <w:rFonts w:eastAsia="Calibri"/>
          <w:spacing w:val="11"/>
          <w:sz w:val="20"/>
          <w:szCs w:val="20"/>
        </w:rPr>
        <w:t xml:space="preserve"> </w:t>
      </w:r>
      <w:r w:rsidRPr="00222047">
        <w:rPr>
          <w:rFonts w:eastAsia="Calibri"/>
          <w:sz w:val="20"/>
          <w:szCs w:val="20"/>
        </w:rPr>
        <w:t>/</w:t>
      </w:r>
      <w:r w:rsidRPr="00222047">
        <w:rPr>
          <w:rFonts w:eastAsia="Calibri"/>
          <w:spacing w:val="-18"/>
          <w:sz w:val="20"/>
          <w:szCs w:val="20"/>
        </w:rPr>
        <w:t xml:space="preserve"> 20</w:t>
      </w:r>
      <w:r w:rsidRPr="00222047">
        <w:rPr>
          <w:rFonts w:eastAsia="Calibri"/>
          <w:spacing w:val="-1"/>
          <w:sz w:val="20"/>
          <w:szCs w:val="20"/>
        </w:rPr>
        <w:t>____</w:t>
      </w:r>
      <w:r w:rsidRPr="00222047">
        <w:rPr>
          <w:rFonts w:eastAsia="Calibri"/>
          <w:spacing w:val="8"/>
          <w:sz w:val="20"/>
          <w:szCs w:val="20"/>
        </w:rPr>
        <w:t xml:space="preserve"> </w:t>
      </w:r>
      <w:r w:rsidRPr="00222047">
        <w:rPr>
          <w:rFonts w:eastAsia="Calibri"/>
          <w:spacing w:val="-2"/>
          <w:sz w:val="20"/>
          <w:szCs w:val="20"/>
        </w:rPr>
        <w:t>t</w:t>
      </w:r>
      <w:r w:rsidRPr="00222047">
        <w:rPr>
          <w:rFonts w:eastAsia="Calibri"/>
          <w:sz w:val="20"/>
          <w:szCs w:val="20"/>
        </w:rPr>
        <w:t>ar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h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n</w:t>
      </w:r>
      <w:r w:rsidRPr="00222047">
        <w:rPr>
          <w:rFonts w:eastAsia="Calibri"/>
          <w:sz w:val="20"/>
          <w:szCs w:val="20"/>
        </w:rPr>
        <w:t>e</w:t>
      </w:r>
      <w:r w:rsidRPr="00222047">
        <w:rPr>
          <w:rFonts w:eastAsia="Calibri"/>
          <w:spacing w:val="-1"/>
          <w:sz w:val="20"/>
          <w:szCs w:val="20"/>
        </w:rPr>
        <w:t xml:space="preserve"> </w:t>
      </w:r>
      <w:r w:rsidRPr="00222047">
        <w:rPr>
          <w:rFonts w:eastAsia="Calibri"/>
          <w:sz w:val="20"/>
          <w:szCs w:val="20"/>
        </w:rPr>
        <w:t>kadar bir haftalık</w:t>
      </w:r>
      <w:r w:rsidRPr="00222047">
        <w:rPr>
          <w:rFonts w:eastAsia="Calibri"/>
          <w:spacing w:val="-1"/>
          <w:sz w:val="20"/>
          <w:szCs w:val="20"/>
        </w:rPr>
        <w:t xml:space="preserve"> </w:t>
      </w:r>
      <w:r w:rsidRPr="00222047">
        <w:rPr>
          <w:rFonts w:eastAsia="Calibri"/>
          <w:spacing w:val="-2"/>
          <w:sz w:val="20"/>
          <w:szCs w:val="20"/>
        </w:rPr>
        <w:t>ç</w:t>
      </w:r>
      <w:r w:rsidRPr="00222047">
        <w:rPr>
          <w:rFonts w:eastAsia="Calibri"/>
          <w:sz w:val="20"/>
          <w:szCs w:val="20"/>
        </w:rPr>
        <w:t>a</w:t>
      </w:r>
      <w:r w:rsidRPr="00222047">
        <w:rPr>
          <w:rFonts w:eastAsia="Calibri"/>
          <w:spacing w:val="2"/>
          <w:sz w:val="20"/>
          <w:szCs w:val="20"/>
        </w:rPr>
        <w:t>lı</w:t>
      </w:r>
      <w:r w:rsidRPr="00222047">
        <w:rPr>
          <w:rFonts w:eastAsia="Calibri"/>
          <w:sz w:val="20"/>
          <w:szCs w:val="20"/>
        </w:rPr>
        <w:t>ş</w:t>
      </w:r>
      <w:r w:rsidRPr="00222047">
        <w:rPr>
          <w:rFonts w:eastAsia="Calibri"/>
          <w:spacing w:val="1"/>
          <w:sz w:val="20"/>
          <w:szCs w:val="20"/>
        </w:rPr>
        <w:t>m</w:t>
      </w:r>
      <w:r w:rsidRPr="00222047">
        <w:rPr>
          <w:rFonts w:eastAsia="Calibri"/>
          <w:sz w:val="20"/>
          <w:szCs w:val="20"/>
        </w:rPr>
        <w:t>a</w:t>
      </w:r>
      <w:r w:rsidRPr="00222047">
        <w:rPr>
          <w:rFonts w:eastAsia="Calibri"/>
          <w:spacing w:val="-2"/>
          <w:sz w:val="20"/>
          <w:szCs w:val="20"/>
        </w:rPr>
        <w:t xml:space="preserve"> </w:t>
      </w:r>
      <w:r w:rsidRPr="00222047">
        <w:rPr>
          <w:rFonts w:eastAsia="Calibri"/>
          <w:spacing w:val="-1"/>
          <w:sz w:val="20"/>
          <w:szCs w:val="20"/>
        </w:rPr>
        <w:t>p</w:t>
      </w:r>
      <w:r w:rsidRPr="00222047">
        <w:rPr>
          <w:rFonts w:eastAsia="Calibri"/>
          <w:sz w:val="20"/>
          <w:szCs w:val="20"/>
        </w:rPr>
        <w:t>r</w:t>
      </w:r>
      <w:r w:rsidRPr="00222047">
        <w:rPr>
          <w:rFonts w:eastAsia="Calibri"/>
          <w:spacing w:val="-1"/>
          <w:sz w:val="20"/>
          <w:szCs w:val="20"/>
        </w:rPr>
        <w:t>o</w:t>
      </w:r>
      <w:r w:rsidRPr="00222047">
        <w:rPr>
          <w:rFonts w:eastAsia="Calibri"/>
          <w:spacing w:val="2"/>
          <w:sz w:val="20"/>
          <w:szCs w:val="20"/>
        </w:rPr>
        <w:t>g</w:t>
      </w:r>
      <w:r w:rsidRPr="00222047">
        <w:rPr>
          <w:rFonts w:eastAsia="Calibri"/>
          <w:sz w:val="20"/>
          <w:szCs w:val="20"/>
        </w:rPr>
        <w:t>ra</w:t>
      </w:r>
      <w:r w:rsidRPr="00222047">
        <w:rPr>
          <w:rFonts w:eastAsia="Calibri"/>
          <w:spacing w:val="-4"/>
          <w:sz w:val="20"/>
          <w:szCs w:val="20"/>
        </w:rPr>
        <w:t>m</w:t>
      </w:r>
      <w:r w:rsidRPr="00222047">
        <w:rPr>
          <w:rFonts w:eastAsia="Calibri"/>
          <w:sz w:val="20"/>
          <w:szCs w:val="20"/>
        </w:rPr>
        <w:t>ı</w:t>
      </w:r>
    </w:p>
    <w:p w14:paraId="00C8F2C9" w14:textId="77777777" w:rsidR="00366308" w:rsidRPr="00222047" w:rsidRDefault="00366308" w:rsidP="00366308">
      <w:pPr>
        <w:spacing w:before="3" w:line="180" w:lineRule="exact"/>
        <w:rPr>
          <w:sz w:val="20"/>
          <w:szCs w:val="20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49"/>
        <w:gridCol w:w="5594"/>
        <w:gridCol w:w="1145"/>
        <w:gridCol w:w="1158"/>
      </w:tblGrid>
      <w:tr w:rsidR="00366308" w:rsidRPr="00222047" w14:paraId="0C8B906C" w14:textId="77777777" w:rsidTr="00DE186C">
        <w:trPr>
          <w:trHeight w:hRule="exact" w:val="410"/>
        </w:trPr>
        <w:tc>
          <w:tcPr>
            <w:tcW w:w="15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16B933" w14:textId="77777777" w:rsidR="00366308" w:rsidRPr="00222047" w:rsidRDefault="00366308" w:rsidP="00DE186C">
            <w:pPr>
              <w:spacing w:before="92"/>
              <w:ind w:left="129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HAFTALAR</w:t>
            </w:r>
          </w:p>
        </w:tc>
        <w:tc>
          <w:tcPr>
            <w:tcW w:w="55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ACBAB80" w14:textId="77777777" w:rsidR="00366308" w:rsidRPr="00222047" w:rsidRDefault="00366308" w:rsidP="00DE186C">
            <w:pPr>
              <w:spacing w:before="92"/>
              <w:ind w:left="148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z w:val="20"/>
                <w:szCs w:val="20"/>
              </w:rPr>
              <w:t>YA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P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I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z w:val="20"/>
                <w:szCs w:val="20"/>
              </w:rPr>
              <w:t>AN</w:t>
            </w:r>
            <w:r w:rsidRPr="00222047">
              <w:rPr>
                <w:rFonts w:eastAsia="Calibri"/>
                <w:b/>
                <w:spacing w:val="-3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Ç</w:t>
            </w:r>
            <w:r w:rsidRPr="00222047">
              <w:rPr>
                <w:rFonts w:eastAsia="Calibri"/>
                <w:b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I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Ş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M</w:t>
            </w:r>
            <w:r w:rsidRPr="00222047">
              <w:rPr>
                <w:rFonts w:eastAsia="Calibri"/>
                <w:b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z w:val="20"/>
                <w:szCs w:val="20"/>
              </w:rPr>
              <w:t>AR</w:t>
            </w:r>
          </w:p>
        </w:tc>
        <w:tc>
          <w:tcPr>
            <w:tcW w:w="11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27F27DD" w14:textId="77777777" w:rsidR="00366308" w:rsidRPr="00222047" w:rsidRDefault="00366308" w:rsidP="00DE186C">
            <w:pPr>
              <w:spacing w:before="92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S</w:t>
            </w:r>
            <w:r w:rsidRPr="00222047">
              <w:rPr>
                <w:rFonts w:eastAsia="Calibri"/>
                <w:b/>
                <w:sz w:val="20"/>
                <w:szCs w:val="20"/>
              </w:rPr>
              <w:t>AYFA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 xml:space="preserve"> N</w:t>
            </w:r>
            <w:r w:rsidRPr="00222047">
              <w:rPr>
                <w:rFonts w:eastAsia="Calibri"/>
                <w:b/>
                <w:sz w:val="20"/>
                <w:szCs w:val="20"/>
              </w:rPr>
              <w:t>O</w:t>
            </w:r>
          </w:p>
        </w:tc>
        <w:tc>
          <w:tcPr>
            <w:tcW w:w="11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329255F" w14:textId="77777777" w:rsidR="00366308" w:rsidRPr="00222047" w:rsidRDefault="00366308" w:rsidP="00DE186C">
            <w:pPr>
              <w:spacing w:before="92"/>
              <w:ind w:left="319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S</w:t>
            </w:r>
            <w:r w:rsidRPr="00222047">
              <w:rPr>
                <w:rFonts w:eastAsia="Calibri"/>
                <w:b/>
                <w:sz w:val="20"/>
                <w:szCs w:val="20"/>
              </w:rPr>
              <w:t>AAT</w:t>
            </w:r>
          </w:p>
        </w:tc>
      </w:tr>
      <w:tr w:rsidR="00366308" w:rsidRPr="00222047" w14:paraId="036FFB02" w14:textId="77777777" w:rsidTr="00DE186C">
        <w:trPr>
          <w:trHeight w:hRule="exact" w:val="405"/>
        </w:trPr>
        <w:tc>
          <w:tcPr>
            <w:tcW w:w="1549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613029B8" w14:textId="77777777" w:rsidR="00366308" w:rsidRPr="00222047" w:rsidRDefault="00366308" w:rsidP="00DE186C">
            <w:pPr>
              <w:spacing w:before="92"/>
              <w:rPr>
                <w:rFonts w:eastAsia="Calibri"/>
                <w:b/>
                <w:sz w:val="20"/>
                <w:szCs w:val="20"/>
              </w:rPr>
            </w:pPr>
            <w:r>
              <w:rPr>
                <w:rFonts w:eastAsia="Calibri"/>
                <w:b/>
                <w:spacing w:val="-2"/>
                <w:sz w:val="20"/>
                <w:szCs w:val="20"/>
              </w:rPr>
              <w:t xml:space="preserve">  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Pazartesi</w:t>
            </w:r>
          </w:p>
        </w:tc>
        <w:tc>
          <w:tcPr>
            <w:tcW w:w="5594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FBD5150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6CE518E4" w14:textId="77777777" w:rsidR="00366308" w:rsidRPr="00222047" w:rsidRDefault="00366308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2BF8D0D3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</w:tr>
      <w:tr w:rsidR="00366308" w:rsidRPr="00222047" w14:paraId="1C53C3E2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79FD32B9" w14:textId="77777777" w:rsidR="00366308" w:rsidRPr="00222047" w:rsidRDefault="00366308" w:rsidP="00DE186C">
            <w:pPr>
              <w:spacing w:before="87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z w:val="20"/>
                <w:szCs w:val="20"/>
              </w:rPr>
              <w:t xml:space="preserve">  Salı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18FC97D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43171A4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77E16104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</w:tr>
      <w:tr w:rsidR="00366308" w:rsidRPr="00222047" w14:paraId="02EC2CD6" w14:textId="77777777" w:rsidTr="00DE186C">
        <w:trPr>
          <w:trHeight w:hRule="exact" w:val="398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548E7F34" w14:textId="77777777" w:rsidR="00366308" w:rsidRPr="00222047" w:rsidRDefault="00366308" w:rsidP="00DE186C">
            <w:pPr>
              <w:spacing w:before="87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Çarşamba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79B2E061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5E56D80E" w14:textId="77777777" w:rsidR="00366308" w:rsidRPr="00222047" w:rsidRDefault="00366308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44AB83CD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</w:tr>
      <w:tr w:rsidR="00366308" w:rsidRPr="00222047" w14:paraId="6DEC391A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3980CDA8" w14:textId="77777777" w:rsidR="00366308" w:rsidRPr="00222047" w:rsidRDefault="00366308" w:rsidP="00DE186C">
            <w:pPr>
              <w:spacing w:before="92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Perşembe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1D5E7D8D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4D035AB2" w14:textId="77777777" w:rsidR="00366308" w:rsidRPr="00222047" w:rsidRDefault="00366308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14BB3BA7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</w:tr>
      <w:tr w:rsidR="00366308" w:rsidRPr="00222047" w14:paraId="2BBD3389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1A578692" w14:textId="77777777" w:rsidR="00366308" w:rsidRPr="00222047" w:rsidRDefault="00366308" w:rsidP="00DE186C">
            <w:pPr>
              <w:spacing w:before="87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Cuma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2AD246B6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5FEF8C62" w14:textId="77777777" w:rsidR="00366308" w:rsidRPr="00222047" w:rsidRDefault="00366308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3E96465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</w:tr>
      <w:tr w:rsidR="00366308" w:rsidRPr="00222047" w14:paraId="349F1DFD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146ED521" w14:textId="77777777" w:rsidR="00366308" w:rsidRPr="00222047" w:rsidRDefault="00366308" w:rsidP="00DE186C">
            <w:pPr>
              <w:spacing w:before="87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Cumartesi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7AF31BF7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5B84CFC9" w14:textId="77777777" w:rsidR="00366308" w:rsidRPr="00222047" w:rsidRDefault="00366308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11243201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</w:tr>
      <w:tr w:rsidR="00366308" w:rsidRPr="00222047" w14:paraId="4D4EB573" w14:textId="77777777" w:rsidTr="00DE186C">
        <w:trPr>
          <w:trHeight w:hRule="exact" w:val="509"/>
        </w:trPr>
        <w:tc>
          <w:tcPr>
            <w:tcW w:w="15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4E53A4" w14:textId="77777777" w:rsidR="00366308" w:rsidRPr="00222047" w:rsidRDefault="00366308" w:rsidP="00DE186C">
            <w:pPr>
              <w:spacing w:before="5" w:line="140" w:lineRule="exact"/>
              <w:rPr>
                <w:sz w:val="20"/>
                <w:szCs w:val="20"/>
              </w:rPr>
            </w:pPr>
          </w:p>
          <w:p w14:paraId="72EBA785" w14:textId="77777777" w:rsidR="00366308" w:rsidRPr="00222047" w:rsidRDefault="00366308" w:rsidP="00DE186C">
            <w:pPr>
              <w:ind w:left="129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z w:val="20"/>
                <w:szCs w:val="20"/>
              </w:rPr>
              <w:t>O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N</w:t>
            </w:r>
            <w:r w:rsidRPr="00222047">
              <w:rPr>
                <w:rFonts w:eastAsia="Calibri"/>
                <w:b/>
                <w:sz w:val="20"/>
                <w:szCs w:val="20"/>
              </w:rPr>
              <w:t>AY</w:t>
            </w:r>
          </w:p>
        </w:tc>
        <w:tc>
          <w:tcPr>
            <w:tcW w:w="55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5869D90" w14:textId="77777777" w:rsidR="00366308" w:rsidRPr="00222047" w:rsidRDefault="00366308" w:rsidP="00DE186C">
            <w:pPr>
              <w:spacing w:line="140" w:lineRule="exact"/>
              <w:rPr>
                <w:sz w:val="20"/>
                <w:szCs w:val="20"/>
              </w:rPr>
            </w:pPr>
          </w:p>
          <w:p w14:paraId="28578E15" w14:textId="77777777" w:rsidR="00366308" w:rsidRPr="00222047" w:rsidRDefault="00366308" w:rsidP="00DE186C">
            <w:pPr>
              <w:ind w:left="2092" w:right="2225"/>
              <w:jc w:val="center"/>
              <w:rPr>
                <w:rFonts w:eastAsia="Calibri"/>
                <w:w w:val="99"/>
                <w:sz w:val="20"/>
                <w:szCs w:val="20"/>
              </w:rPr>
            </w:pPr>
            <w:r w:rsidRPr="00222047">
              <w:rPr>
                <w:rFonts w:eastAsia="Calibri"/>
                <w:sz w:val="20"/>
                <w:szCs w:val="20"/>
              </w:rPr>
              <w:t>Ka</w:t>
            </w:r>
            <w:r w:rsidRPr="00222047">
              <w:rPr>
                <w:rFonts w:eastAsia="Calibri"/>
                <w:spacing w:val="2"/>
                <w:sz w:val="20"/>
                <w:szCs w:val="20"/>
              </w:rPr>
              <w:t>ş</w:t>
            </w:r>
            <w:r w:rsidRPr="00222047">
              <w:rPr>
                <w:rFonts w:eastAsia="Calibri"/>
                <w:sz w:val="20"/>
                <w:szCs w:val="20"/>
              </w:rPr>
              <w:t>e</w:t>
            </w:r>
            <w:r w:rsidRPr="00222047">
              <w:rPr>
                <w:rFonts w:eastAsia="Calibri"/>
                <w:spacing w:val="-2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sz w:val="20"/>
                <w:szCs w:val="20"/>
              </w:rPr>
              <w:t>/</w:t>
            </w:r>
            <w:r w:rsidRPr="00222047">
              <w:rPr>
                <w:rFonts w:eastAsia="Calibri"/>
                <w:spacing w:val="-3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spacing w:val="2"/>
                <w:sz w:val="20"/>
                <w:szCs w:val="20"/>
              </w:rPr>
              <w:t>İ</w:t>
            </w:r>
            <w:r w:rsidRPr="00222047">
              <w:rPr>
                <w:rFonts w:eastAsia="Calibri"/>
                <w:sz w:val="20"/>
                <w:szCs w:val="20"/>
              </w:rPr>
              <w:t>m</w:t>
            </w:r>
            <w:r w:rsidRPr="00222047">
              <w:rPr>
                <w:rFonts w:eastAsia="Calibri"/>
                <w:spacing w:val="1"/>
                <w:w w:val="99"/>
                <w:sz w:val="20"/>
                <w:szCs w:val="20"/>
              </w:rPr>
              <w:t>z</w:t>
            </w:r>
            <w:r w:rsidRPr="00222047">
              <w:rPr>
                <w:rFonts w:eastAsia="Calibri"/>
                <w:w w:val="99"/>
                <w:sz w:val="20"/>
                <w:szCs w:val="20"/>
              </w:rPr>
              <w:t>a</w:t>
            </w:r>
          </w:p>
        </w:tc>
        <w:tc>
          <w:tcPr>
            <w:tcW w:w="2303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1F27D44" w14:textId="77777777" w:rsidR="00366308" w:rsidRPr="00222047" w:rsidRDefault="00366308" w:rsidP="00DE186C">
            <w:pPr>
              <w:spacing w:before="5" w:line="140" w:lineRule="exact"/>
              <w:rPr>
                <w:sz w:val="20"/>
                <w:szCs w:val="20"/>
              </w:rPr>
            </w:pPr>
          </w:p>
          <w:p w14:paraId="0EBC780B" w14:textId="77777777" w:rsidR="00366308" w:rsidRPr="00222047" w:rsidRDefault="00366308" w:rsidP="00DE186C">
            <w:pPr>
              <w:ind w:left="142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Top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z w:val="20"/>
                <w:szCs w:val="20"/>
              </w:rPr>
              <w:t>m</w:t>
            </w:r>
            <w:r w:rsidRPr="00222047">
              <w:rPr>
                <w:rFonts w:eastAsia="Calibri"/>
                <w:b/>
                <w:spacing w:val="-3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S</w:t>
            </w:r>
            <w:r w:rsidRPr="00222047">
              <w:rPr>
                <w:rFonts w:eastAsia="Calibri"/>
                <w:b/>
                <w:spacing w:val="-3"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z w:val="20"/>
                <w:szCs w:val="20"/>
              </w:rPr>
              <w:t>t:</w:t>
            </w:r>
          </w:p>
          <w:p w14:paraId="6F55E568" w14:textId="77777777" w:rsidR="00366308" w:rsidRPr="00222047" w:rsidRDefault="00366308" w:rsidP="00DE186C">
            <w:pPr>
              <w:rPr>
                <w:rFonts w:eastAsia="Calibri"/>
                <w:sz w:val="20"/>
                <w:szCs w:val="20"/>
              </w:rPr>
            </w:pPr>
          </w:p>
        </w:tc>
      </w:tr>
    </w:tbl>
    <w:p w14:paraId="5F93E18E" w14:textId="77777777" w:rsidR="00366308" w:rsidRDefault="00366308" w:rsidP="00366308">
      <w:pPr>
        <w:rPr>
          <w:sz w:val="18"/>
          <w:szCs w:val="18"/>
        </w:rPr>
      </w:pPr>
    </w:p>
    <w:p w14:paraId="4740EA30" w14:textId="77777777" w:rsidR="00366308" w:rsidRDefault="00366308" w:rsidP="00366308">
      <w:pPr>
        <w:rPr>
          <w:sz w:val="18"/>
          <w:szCs w:val="18"/>
        </w:rPr>
      </w:pPr>
    </w:p>
    <w:p w14:paraId="206518F8" w14:textId="77777777" w:rsidR="00366308" w:rsidRDefault="00366308" w:rsidP="00366308">
      <w:pPr>
        <w:rPr>
          <w:sz w:val="18"/>
          <w:szCs w:val="18"/>
        </w:rPr>
      </w:pPr>
    </w:p>
    <w:p w14:paraId="617B9A4A" w14:textId="77777777" w:rsidR="00366308" w:rsidRPr="00222047" w:rsidRDefault="00366308" w:rsidP="00366308">
      <w:pPr>
        <w:spacing w:before="11"/>
        <w:ind w:left="120"/>
        <w:rPr>
          <w:rFonts w:eastAsia="Calibri"/>
          <w:spacing w:val="7"/>
          <w:sz w:val="20"/>
          <w:szCs w:val="20"/>
        </w:rPr>
      </w:pPr>
      <w:r w:rsidRPr="00222047">
        <w:rPr>
          <w:rFonts w:eastAsia="Calibri"/>
          <w:spacing w:val="7"/>
          <w:sz w:val="20"/>
          <w:szCs w:val="20"/>
        </w:rPr>
        <w:t xml:space="preserve">___ </w:t>
      </w:r>
      <w:r w:rsidRPr="00222047">
        <w:rPr>
          <w:rFonts w:eastAsia="Calibri"/>
          <w:w w:val="99"/>
          <w:sz w:val="20"/>
          <w:szCs w:val="20"/>
        </w:rPr>
        <w:t>/</w:t>
      </w:r>
      <w:r w:rsidRPr="00222047">
        <w:rPr>
          <w:rFonts w:eastAsia="Calibri"/>
          <w:spacing w:val="-22"/>
          <w:sz w:val="20"/>
          <w:szCs w:val="20"/>
        </w:rPr>
        <w:t xml:space="preserve"> </w:t>
      </w:r>
      <w:r w:rsidRPr="00222047">
        <w:rPr>
          <w:rFonts w:eastAsia="Calibri"/>
          <w:spacing w:val="1"/>
          <w:sz w:val="20"/>
          <w:szCs w:val="20"/>
        </w:rPr>
        <w:t>____</w:t>
      </w:r>
      <w:r w:rsidRPr="00222047">
        <w:rPr>
          <w:rFonts w:eastAsia="Calibri"/>
          <w:spacing w:val="11"/>
          <w:sz w:val="20"/>
          <w:szCs w:val="20"/>
        </w:rPr>
        <w:t xml:space="preserve"> </w:t>
      </w:r>
      <w:r w:rsidRPr="00222047">
        <w:rPr>
          <w:rFonts w:eastAsia="Calibri"/>
          <w:sz w:val="20"/>
          <w:szCs w:val="20"/>
        </w:rPr>
        <w:t>/</w:t>
      </w:r>
      <w:r w:rsidRPr="00222047">
        <w:rPr>
          <w:rFonts w:eastAsia="Calibri"/>
          <w:spacing w:val="-18"/>
          <w:sz w:val="20"/>
          <w:szCs w:val="20"/>
        </w:rPr>
        <w:t xml:space="preserve"> 20</w:t>
      </w:r>
      <w:r w:rsidRPr="00222047">
        <w:rPr>
          <w:rFonts w:eastAsia="Calibri"/>
          <w:spacing w:val="-1"/>
          <w:sz w:val="20"/>
          <w:szCs w:val="20"/>
        </w:rPr>
        <w:t>____</w:t>
      </w:r>
      <w:r w:rsidRPr="00222047">
        <w:rPr>
          <w:rFonts w:eastAsia="Calibri"/>
          <w:spacing w:val="8"/>
          <w:sz w:val="20"/>
          <w:szCs w:val="20"/>
        </w:rPr>
        <w:t xml:space="preserve"> </w:t>
      </w:r>
      <w:r w:rsidRPr="00222047">
        <w:rPr>
          <w:rFonts w:eastAsia="Calibri"/>
          <w:spacing w:val="-2"/>
          <w:sz w:val="20"/>
          <w:szCs w:val="20"/>
        </w:rPr>
        <w:t>t</w:t>
      </w:r>
      <w:r w:rsidRPr="00222047">
        <w:rPr>
          <w:rFonts w:eastAsia="Calibri"/>
          <w:sz w:val="20"/>
          <w:szCs w:val="20"/>
        </w:rPr>
        <w:t>ar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h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nd</w:t>
      </w:r>
      <w:r w:rsidRPr="00222047">
        <w:rPr>
          <w:rFonts w:eastAsia="Calibri"/>
          <w:sz w:val="20"/>
          <w:szCs w:val="20"/>
        </w:rPr>
        <w:t>en</w:t>
      </w:r>
      <w:r w:rsidRPr="00222047">
        <w:rPr>
          <w:rFonts w:eastAsia="Calibri"/>
          <w:spacing w:val="-3"/>
          <w:sz w:val="20"/>
          <w:szCs w:val="20"/>
        </w:rPr>
        <w:t xml:space="preserve"> </w:t>
      </w:r>
      <w:r w:rsidRPr="00222047">
        <w:rPr>
          <w:rFonts w:eastAsia="Calibri"/>
          <w:spacing w:val="7"/>
          <w:sz w:val="20"/>
          <w:szCs w:val="20"/>
        </w:rPr>
        <w:t xml:space="preserve">____ </w:t>
      </w:r>
      <w:r w:rsidRPr="00222047">
        <w:rPr>
          <w:rFonts w:eastAsia="Calibri"/>
          <w:w w:val="99"/>
          <w:sz w:val="20"/>
          <w:szCs w:val="20"/>
        </w:rPr>
        <w:t>/</w:t>
      </w:r>
      <w:r w:rsidRPr="00222047">
        <w:rPr>
          <w:rFonts w:eastAsia="Calibri"/>
          <w:spacing w:val="-22"/>
          <w:sz w:val="20"/>
          <w:szCs w:val="20"/>
        </w:rPr>
        <w:t xml:space="preserve"> </w:t>
      </w:r>
      <w:r w:rsidRPr="00222047">
        <w:rPr>
          <w:rFonts w:eastAsia="Calibri"/>
          <w:spacing w:val="1"/>
          <w:sz w:val="20"/>
          <w:szCs w:val="20"/>
        </w:rPr>
        <w:t>____</w:t>
      </w:r>
      <w:r w:rsidRPr="00222047">
        <w:rPr>
          <w:rFonts w:eastAsia="Calibri"/>
          <w:spacing w:val="11"/>
          <w:sz w:val="20"/>
          <w:szCs w:val="20"/>
        </w:rPr>
        <w:t xml:space="preserve"> </w:t>
      </w:r>
      <w:r w:rsidRPr="00222047">
        <w:rPr>
          <w:rFonts w:eastAsia="Calibri"/>
          <w:sz w:val="20"/>
          <w:szCs w:val="20"/>
        </w:rPr>
        <w:t>/</w:t>
      </w:r>
      <w:r w:rsidRPr="00222047">
        <w:rPr>
          <w:rFonts w:eastAsia="Calibri"/>
          <w:spacing w:val="-18"/>
          <w:sz w:val="20"/>
          <w:szCs w:val="20"/>
        </w:rPr>
        <w:t xml:space="preserve"> 20</w:t>
      </w:r>
      <w:r w:rsidRPr="00222047">
        <w:rPr>
          <w:rFonts w:eastAsia="Calibri"/>
          <w:spacing w:val="-1"/>
          <w:sz w:val="20"/>
          <w:szCs w:val="20"/>
        </w:rPr>
        <w:t>____</w:t>
      </w:r>
      <w:r w:rsidRPr="00222047">
        <w:rPr>
          <w:rFonts w:eastAsia="Calibri"/>
          <w:spacing w:val="8"/>
          <w:sz w:val="20"/>
          <w:szCs w:val="20"/>
        </w:rPr>
        <w:t xml:space="preserve"> </w:t>
      </w:r>
      <w:r w:rsidRPr="00222047">
        <w:rPr>
          <w:rFonts w:eastAsia="Calibri"/>
          <w:spacing w:val="-2"/>
          <w:sz w:val="20"/>
          <w:szCs w:val="20"/>
        </w:rPr>
        <w:t>t</w:t>
      </w:r>
      <w:r w:rsidRPr="00222047">
        <w:rPr>
          <w:rFonts w:eastAsia="Calibri"/>
          <w:sz w:val="20"/>
          <w:szCs w:val="20"/>
        </w:rPr>
        <w:t>ar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h</w:t>
      </w:r>
      <w:r w:rsidRPr="00222047">
        <w:rPr>
          <w:rFonts w:eastAsia="Calibri"/>
          <w:spacing w:val="2"/>
          <w:sz w:val="20"/>
          <w:szCs w:val="20"/>
        </w:rPr>
        <w:t>i</w:t>
      </w:r>
      <w:r w:rsidRPr="00222047">
        <w:rPr>
          <w:rFonts w:eastAsia="Calibri"/>
          <w:spacing w:val="-1"/>
          <w:sz w:val="20"/>
          <w:szCs w:val="20"/>
        </w:rPr>
        <w:t>n</w:t>
      </w:r>
      <w:r w:rsidRPr="00222047">
        <w:rPr>
          <w:rFonts w:eastAsia="Calibri"/>
          <w:sz w:val="20"/>
          <w:szCs w:val="20"/>
        </w:rPr>
        <w:t>e</w:t>
      </w:r>
      <w:r w:rsidRPr="00222047">
        <w:rPr>
          <w:rFonts w:eastAsia="Calibri"/>
          <w:spacing w:val="-1"/>
          <w:sz w:val="20"/>
          <w:szCs w:val="20"/>
        </w:rPr>
        <w:t xml:space="preserve"> </w:t>
      </w:r>
      <w:r w:rsidRPr="00222047">
        <w:rPr>
          <w:rFonts w:eastAsia="Calibri"/>
          <w:sz w:val="20"/>
          <w:szCs w:val="20"/>
        </w:rPr>
        <w:t>kadar bir haftalık</w:t>
      </w:r>
      <w:r w:rsidRPr="00222047">
        <w:rPr>
          <w:rFonts w:eastAsia="Calibri"/>
          <w:spacing w:val="-1"/>
          <w:sz w:val="20"/>
          <w:szCs w:val="20"/>
        </w:rPr>
        <w:t xml:space="preserve"> </w:t>
      </w:r>
      <w:r w:rsidRPr="00222047">
        <w:rPr>
          <w:rFonts w:eastAsia="Calibri"/>
          <w:spacing w:val="-2"/>
          <w:sz w:val="20"/>
          <w:szCs w:val="20"/>
        </w:rPr>
        <w:t>ç</w:t>
      </w:r>
      <w:r w:rsidRPr="00222047">
        <w:rPr>
          <w:rFonts w:eastAsia="Calibri"/>
          <w:sz w:val="20"/>
          <w:szCs w:val="20"/>
        </w:rPr>
        <w:t>a</w:t>
      </w:r>
      <w:r w:rsidRPr="00222047">
        <w:rPr>
          <w:rFonts w:eastAsia="Calibri"/>
          <w:spacing w:val="2"/>
          <w:sz w:val="20"/>
          <w:szCs w:val="20"/>
        </w:rPr>
        <w:t>lı</w:t>
      </w:r>
      <w:r w:rsidRPr="00222047">
        <w:rPr>
          <w:rFonts w:eastAsia="Calibri"/>
          <w:sz w:val="20"/>
          <w:szCs w:val="20"/>
        </w:rPr>
        <w:t>ş</w:t>
      </w:r>
      <w:r w:rsidRPr="00222047">
        <w:rPr>
          <w:rFonts w:eastAsia="Calibri"/>
          <w:spacing w:val="1"/>
          <w:sz w:val="20"/>
          <w:szCs w:val="20"/>
        </w:rPr>
        <w:t>m</w:t>
      </w:r>
      <w:r w:rsidRPr="00222047">
        <w:rPr>
          <w:rFonts w:eastAsia="Calibri"/>
          <w:sz w:val="20"/>
          <w:szCs w:val="20"/>
        </w:rPr>
        <w:t>a</w:t>
      </w:r>
      <w:r w:rsidRPr="00222047">
        <w:rPr>
          <w:rFonts w:eastAsia="Calibri"/>
          <w:spacing w:val="-2"/>
          <w:sz w:val="20"/>
          <w:szCs w:val="20"/>
        </w:rPr>
        <w:t xml:space="preserve"> </w:t>
      </w:r>
      <w:r w:rsidRPr="00222047">
        <w:rPr>
          <w:rFonts w:eastAsia="Calibri"/>
          <w:spacing w:val="-1"/>
          <w:sz w:val="20"/>
          <w:szCs w:val="20"/>
        </w:rPr>
        <w:t>p</w:t>
      </w:r>
      <w:r w:rsidRPr="00222047">
        <w:rPr>
          <w:rFonts w:eastAsia="Calibri"/>
          <w:sz w:val="20"/>
          <w:szCs w:val="20"/>
        </w:rPr>
        <w:t>r</w:t>
      </w:r>
      <w:r w:rsidRPr="00222047">
        <w:rPr>
          <w:rFonts w:eastAsia="Calibri"/>
          <w:spacing w:val="-1"/>
          <w:sz w:val="20"/>
          <w:szCs w:val="20"/>
        </w:rPr>
        <w:t>o</w:t>
      </w:r>
      <w:r w:rsidRPr="00222047">
        <w:rPr>
          <w:rFonts w:eastAsia="Calibri"/>
          <w:spacing w:val="2"/>
          <w:sz w:val="20"/>
          <w:szCs w:val="20"/>
        </w:rPr>
        <w:t>g</w:t>
      </w:r>
      <w:r w:rsidRPr="00222047">
        <w:rPr>
          <w:rFonts w:eastAsia="Calibri"/>
          <w:sz w:val="20"/>
          <w:szCs w:val="20"/>
        </w:rPr>
        <w:t>ra</w:t>
      </w:r>
      <w:r w:rsidRPr="00222047">
        <w:rPr>
          <w:rFonts w:eastAsia="Calibri"/>
          <w:spacing w:val="-4"/>
          <w:sz w:val="20"/>
          <w:szCs w:val="20"/>
        </w:rPr>
        <w:t>m</w:t>
      </w:r>
      <w:r w:rsidRPr="00222047">
        <w:rPr>
          <w:rFonts w:eastAsia="Calibri"/>
          <w:sz w:val="20"/>
          <w:szCs w:val="20"/>
        </w:rPr>
        <w:t>ı</w:t>
      </w:r>
    </w:p>
    <w:p w14:paraId="5DDAEB90" w14:textId="77777777" w:rsidR="00366308" w:rsidRPr="00222047" w:rsidRDefault="00366308" w:rsidP="00366308">
      <w:pPr>
        <w:spacing w:before="3" w:line="180" w:lineRule="exact"/>
        <w:rPr>
          <w:sz w:val="20"/>
          <w:szCs w:val="20"/>
        </w:r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49"/>
        <w:gridCol w:w="5594"/>
        <w:gridCol w:w="1145"/>
        <w:gridCol w:w="1158"/>
      </w:tblGrid>
      <w:tr w:rsidR="00366308" w:rsidRPr="00222047" w14:paraId="71608D3B" w14:textId="77777777" w:rsidTr="00DE186C">
        <w:trPr>
          <w:trHeight w:hRule="exact" w:val="410"/>
        </w:trPr>
        <w:tc>
          <w:tcPr>
            <w:tcW w:w="15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28BD59F" w14:textId="77777777" w:rsidR="00366308" w:rsidRPr="00222047" w:rsidRDefault="00366308" w:rsidP="00DE186C">
            <w:pPr>
              <w:spacing w:before="92"/>
              <w:ind w:left="129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HAFTALAR</w:t>
            </w:r>
          </w:p>
        </w:tc>
        <w:tc>
          <w:tcPr>
            <w:tcW w:w="55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8EF43A" w14:textId="77777777" w:rsidR="00366308" w:rsidRPr="00222047" w:rsidRDefault="00366308" w:rsidP="00DE186C">
            <w:pPr>
              <w:spacing w:before="92"/>
              <w:ind w:left="148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z w:val="20"/>
                <w:szCs w:val="20"/>
              </w:rPr>
              <w:t>YA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P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I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z w:val="20"/>
                <w:szCs w:val="20"/>
              </w:rPr>
              <w:t>AN</w:t>
            </w:r>
            <w:r w:rsidRPr="00222047">
              <w:rPr>
                <w:rFonts w:eastAsia="Calibri"/>
                <w:b/>
                <w:spacing w:val="-3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Ç</w:t>
            </w:r>
            <w:r w:rsidRPr="00222047">
              <w:rPr>
                <w:rFonts w:eastAsia="Calibri"/>
                <w:b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I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Ş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M</w:t>
            </w:r>
            <w:r w:rsidRPr="00222047">
              <w:rPr>
                <w:rFonts w:eastAsia="Calibri"/>
                <w:b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z w:val="20"/>
                <w:szCs w:val="20"/>
              </w:rPr>
              <w:t>AR</w:t>
            </w:r>
          </w:p>
        </w:tc>
        <w:tc>
          <w:tcPr>
            <w:tcW w:w="11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3C2924" w14:textId="77777777" w:rsidR="00366308" w:rsidRPr="00222047" w:rsidRDefault="00366308" w:rsidP="00DE186C">
            <w:pPr>
              <w:spacing w:before="92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S</w:t>
            </w:r>
            <w:r w:rsidRPr="00222047">
              <w:rPr>
                <w:rFonts w:eastAsia="Calibri"/>
                <w:b/>
                <w:sz w:val="20"/>
                <w:szCs w:val="20"/>
              </w:rPr>
              <w:t>AYFA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 xml:space="preserve"> N</w:t>
            </w:r>
            <w:r w:rsidRPr="00222047">
              <w:rPr>
                <w:rFonts w:eastAsia="Calibri"/>
                <w:b/>
                <w:sz w:val="20"/>
                <w:szCs w:val="20"/>
              </w:rPr>
              <w:t>O</w:t>
            </w:r>
          </w:p>
        </w:tc>
        <w:tc>
          <w:tcPr>
            <w:tcW w:w="11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031C46" w14:textId="77777777" w:rsidR="00366308" w:rsidRPr="00222047" w:rsidRDefault="00366308" w:rsidP="00DE186C">
            <w:pPr>
              <w:spacing w:before="92"/>
              <w:ind w:left="319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S</w:t>
            </w:r>
            <w:r w:rsidRPr="00222047">
              <w:rPr>
                <w:rFonts w:eastAsia="Calibri"/>
                <w:b/>
                <w:sz w:val="20"/>
                <w:szCs w:val="20"/>
              </w:rPr>
              <w:t>AAT</w:t>
            </w:r>
          </w:p>
        </w:tc>
      </w:tr>
      <w:tr w:rsidR="00366308" w:rsidRPr="00222047" w14:paraId="126F3AA5" w14:textId="77777777" w:rsidTr="00DE186C">
        <w:trPr>
          <w:trHeight w:hRule="exact" w:val="405"/>
        </w:trPr>
        <w:tc>
          <w:tcPr>
            <w:tcW w:w="1549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20170E8A" w14:textId="77777777" w:rsidR="00366308" w:rsidRPr="00222047" w:rsidRDefault="00366308" w:rsidP="00DE186C">
            <w:pPr>
              <w:spacing w:before="92"/>
              <w:rPr>
                <w:rFonts w:eastAsia="Calibri"/>
                <w:b/>
                <w:sz w:val="20"/>
                <w:szCs w:val="20"/>
              </w:rPr>
            </w:pPr>
            <w:r>
              <w:rPr>
                <w:rFonts w:eastAsia="Calibri"/>
                <w:b/>
                <w:spacing w:val="-2"/>
                <w:sz w:val="20"/>
                <w:szCs w:val="20"/>
              </w:rPr>
              <w:t xml:space="preserve">  </w:t>
            </w: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Pazartesi</w:t>
            </w:r>
          </w:p>
        </w:tc>
        <w:tc>
          <w:tcPr>
            <w:tcW w:w="5594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2F959296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18253ECA" w14:textId="77777777" w:rsidR="00366308" w:rsidRPr="00222047" w:rsidRDefault="00366308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67E68AFF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</w:tr>
      <w:tr w:rsidR="00366308" w:rsidRPr="00222047" w14:paraId="33D5C4C1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502995E5" w14:textId="77777777" w:rsidR="00366308" w:rsidRPr="00222047" w:rsidRDefault="00366308" w:rsidP="00DE186C">
            <w:pPr>
              <w:spacing w:before="87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z w:val="20"/>
                <w:szCs w:val="20"/>
              </w:rPr>
              <w:t xml:space="preserve">  Salı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666856BE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4BD4AE16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39274D85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</w:tr>
      <w:tr w:rsidR="00366308" w:rsidRPr="00222047" w14:paraId="5875B28B" w14:textId="77777777" w:rsidTr="00DE186C">
        <w:trPr>
          <w:trHeight w:hRule="exact" w:val="398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2AE9E6FF" w14:textId="77777777" w:rsidR="00366308" w:rsidRPr="00222047" w:rsidRDefault="00366308" w:rsidP="00DE186C">
            <w:pPr>
              <w:spacing w:before="87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Çarşamba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6A4F9808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A884B1E" w14:textId="77777777" w:rsidR="00366308" w:rsidRPr="00222047" w:rsidRDefault="00366308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29B67A11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</w:tr>
      <w:tr w:rsidR="00366308" w:rsidRPr="00222047" w14:paraId="27092CB0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364F6C91" w14:textId="77777777" w:rsidR="00366308" w:rsidRPr="00222047" w:rsidRDefault="00366308" w:rsidP="00DE186C">
            <w:pPr>
              <w:spacing w:before="92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Perşembe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2004CA00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72C614E0" w14:textId="77777777" w:rsidR="00366308" w:rsidRPr="00222047" w:rsidRDefault="00366308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341BBC07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</w:tr>
      <w:tr w:rsidR="00366308" w:rsidRPr="00222047" w14:paraId="641FB4EA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2604351B" w14:textId="77777777" w:rsidR="00366308" w:rsidRPr="00222047" w:rsidRDefault="00366308" w:rsidP="00DE186C">
            <w:pPr>
              <w:spacing w:before="87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Cuma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0A760622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6CD5F81A" w14:textId="77777777" w:rsidR="00366308" w:rsidRPr="00222047" w:rsidRDefault="00366308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679BEEA9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</w:tr>
      <w:tr w:rsidR="00366308" w:rsidRPr="00222047" w14:paraId="3793D179" w14:textId="77777777" w:rsidTr="00DE186C">
        <w:trPr>
          <w:trHeight w:hRule="exact" w:val="402"/>
        </w:trPr>
        <w:tc>
          <w:tcPr>
            <w:tcW w:w="1549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2F6C67F3" w14:textId="77777777" w:rsidR="00366308" w:rsidRPr="00222047" w:rsidRDefault="00366308" w:rsidP="00DE186C">
            <w:pPr>
              <w:spacing w:before="87"/>
              <w:ind w:left="129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-2"/>
                <w:sz w:val="20"/>
                <w:szCs w:val="20"/>
              </w:rPr>
              <w:t>Cumartesi</w:t>
            </w:r>
          </w:p>
        </w:tc>
        <w:tc>
          <w:tcPr>
            <w:tcW w:w="5594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6CDCA12D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67203B9F" w14:textId="77777777" w:rsidR="00366308" w:rsidRPr="00222047" w:rsidRDefault="00366308" w:rsidP="00DE18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8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5A9C41C4" w14:textId="77777777" w:rsidR="00366308" w:rsidRPr="00222047" w:rsidRDefault="00366308" w:rsidP="00DE186C">
            <w:pPr>
              <w:rPr>
                <w:sz w:val="20"/>
                <w:szCs w:val="20"/>
              </w:rPr>
            </w:pPr>
          </w:p>
        </w:tc>
      </w:tr>
      <w:tr w:rsidR="00366308" w:rsidRPr="00222047" w14:paraId="0F4DE7AE" w14:textId="77777777" w:rsidTr="00DE186C">
        <w:trPr>
          <w:trHeight w:hRule="exact" w:val="509"/>
        </w:trPr>
        <w:tc>
          <w:tcPr>
            <w:tcW w:w="15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D7DD8F" w14:textId="77777777" w:rsidR="00366308" w:rsidRPr="00222047" w:rsidRDefault="00366308" w:rsidP="00DE186C">
            <w:pPr>
              <w:spacing w:before="5" w:line="140" w:lineRule="exact"/>
              <w:rPr>
                <w:sz w:val="20"/>
                <w:szCs w:val="20"/>
              </w:rPr>
            </w:pPr>
          </w:p>
          <w:p w14:paraId="405B7F2E" w14:textId="77777777" w:rsidR="00366308" w:rsidRPr="00222047" w:rsidRDefault="00366308" w:rsidP="00DE186C">
            <w:pPr>
              <w:ind w:left="129"/>
              <w:rPr>
                <w:rFonts w:eastAsia="Calibri"/>
                <w:sz w:val="20"/>
                <w:szCs w:val="20"/>
              </w:rPr>
            </w:pPr>
            <w:r w:rsidRPr="00222047">
              <w:rPr>
                <w:rFonts w:eastAsia="Calibri"/>
                <w:b/>
                <w:sz w:val="20"/>
                <w:szCs w:val="20"/>
              </w:rPr>
              <w:t>O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N</w:t>
            </w:r>
            <w:r w:rsidRPr="00222047">
              <w:rPr>
                <w:rFonts w:eastAsia="Calibri"/>
                <w:b/>
                <w:sz w:val="20"/>
                <w:szCs w:val="20"/>
              </w:rPr>
              <w:t>AY</w:t>
            </w:r>
          </w:p>
        </w:tc>
        <w:tc>
          <w:tcPr>
            <w:tcW w:w="55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12AE573" w14:textId="77777777" w:rsidR="00366308" w:rsidRPr="00222047" w:rsidRDefault="00366308" w:rsidP="00DE186C">
            <w:pPr>
              <w:spacing w:line="140" w:lineRule="exact"/>
              <w:rPr>
                <w:sz w:val="20"/>
                <w:szCs w:val="20"/>
              </w:rPr>
            </w:pPr>
          </w:p>
          <w:p w14:paraId="35B1292C" w14:textId="77777777" w:rsidR="00366308" w:rsidRPr="00222047" w:rsidRDefault="00366308" w:rsidP="00DE186C">
            <w:pPr>
              <w:ind w:left="2092" w:right="2225"/>
              <w:jc w:val="center"/>
              <w:rPr>
                <w:rFonts w:eastAsia="Calibri"/>
                <w:w w:val="99"/>
                <w:sz w:val="20"/>
                <w:szCs w:val="20"/>
              </w:rPr>
            </w:pPr>
            <w:r w:rsidRPr="00222047">
              <w:rPr>
                <w:rFonts w:eastAsia="Calibri"/>
                <w:sz w:val="20"/>
                <w:szCs w:val="20"/>
              </w:rPr>
              <w:t>Ka</w:t>
            </w:r>
            <w:r w:rsidRPr="00222047">
              <w:rPr>
                <w:rFonts w:eastAsia="Calibri"/>
                <w:spacing w:val="2"/>
                <w:sz w:val="20"/>
                <w:szCs w:val="20"/>
              </w:rPr>
              <w:t>ş</w:t>
            </w:r>
            <w:r w:rsidRPr="00222047">
              <w:rPr>
                <w:rFonts w:eastAsia="Calibri"/>
                <w:sz w:val="20"/>
                <w:szCs w:val="20"/>
              </w:rPr>
              <w:t>e</w:t>
            </w:r>
            <w:r w:rsidRPr="00222047">
              <w:rPr>
                <w:rFonts w:eastAsia="Calibri"/>
                <w:spacing w:val="-2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sz w:val="20"/>
                <w:szCs w:val="20"/>
              </w:rPr>
              <w:t>/</w:t>
            </w:r>
            <w:r w:rsidRPr="00222047">
              <w:rPr>
                <w:rFonts w:eastAsia="Calibri"/>
                <w:spacing w:val="-3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spacing w:val="2"/>
                <w:sz w:val="20"/>
                <w:szCs w:val="20"/>
              </w:rPr>
              <w:t>İ</w:t>
            </w:r>
            <w:r w:rsidRPr="00222047">
              <w:rPr>
                <w:rFonts w:eastAsia="Calibri"/>
                <w:sz w:val="20"/>
                <w:szCs w:val="20"/>
              </w:rPr>
              <w:t>m</w:t>
            </w:r>
            <w:r w:rsidRPr="00222047">
              <w:rPr>
                <w:rFonts w:eastAsia="Calibri"/>
                <w:spacing w:val="1"/>
                <w:w w:val="99"/>
                <w:sz w:val="20"/>
                <w:szCs w:val="20"/>
              </w:rPr>
              <w:t>z</w:t>
            </w:r>
            <w:r w:rsidRPr="00222047">
              <w:rPr>
                <w:rFonts w:eastAsia="Calibri"/>
                <w:w w:val="99"/>
                <w:sz w:val="20"/>
                <w:szCs w:val="20"/>
              </w:rPr>
              <w:t>a</w:t>
            </w:r>
          </w:p>
        </w:tc>
        <w:tc>
          <w:tcPr>
            <w:tcW w:w="2303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8853FE5" w14:textId="77777777" w:rsidR="00366308" w:rsidRPr="00222047" w:rsidRDefault="00366308" w:rsidP="00DE186C">
            <w:pPr>
              <w:spacing w:before="5" w:line="140" w:lineRule="exact"/>
              <w:rPr>
                <w:sz w:val="20"/>
                <w:szCs w:val="20"/>
              </w:rPr>
            </w:pPr>
          </w:p>
          <w:p w14:paraId="5AF115E6" w14:textId="77777777" w:rsidR="00366308" w:rsidRPr="00222047" w:rsidRDefault="00366308" w:rsidP="00DE186C">
            <w:pPr>
              <w:ind w:left="142"/>
              <w:rPr>
                <w:rFonts w:eastAsia="Calibri"/>
                <w:b/>
                <w:sz w:val="20"/>
                <w:szCs w:val="20"/>
              </w:rPr>
            </w:pP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Top</w:t>
            </w:r>
            <w:r w:rsidRPr="00222047">
              <w:rPr>
                <w:rFonts w:eastAsia="Calibri"/>
                <w:b/>
                <w:spacing w:val="-1"/>
                <w:sz w:val="20"/>
                <w:szCs w:val="20"/>
              </w:rPr>
              <w:t>l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z w:val="20"/>
                <w:szCs w:val="20"/>
              </w:rPr>
              <w:t>m</w:t>
            </w:r>
            <w:r w:rsidRPr="00222047">
              <w:rPr>
                <w:rFonts w:eastAsia="Calibri"/>
                <w:b/>
                <w:spacing w:val="-3"/>
                <w:sz w:val="20"/>
                <w:szCs w:val="20"/>
              </w:rPr>
              <w:t xml:space="preserve"> 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S</w:t>
            </w:r>
            <w:r w:rsidRPr="00222047">
              <w:rPr>
                <w:rFonts w:eastAsia="Calibri"/>
                <w:b/>
                <w:spacing w:val="-3"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pacing w:val="1"/>
                <w:sz w:val="20"/>
                <w:szCs w:val="20"/>
              </w:rPr>
              <w:t>a</w:t>
            </w:r>
            <w:r w:rsidRPr="00222047">
              <w:rPr>
                <w:rFonts w:eastAsia="Calibri"/>
                <w:b/>
                <w:sz w:val="20"/>
                <w:szCs w:val="20"/>
              </w:rPr>
              <w:t>t:</w:t>
            </w:r>
          </w:p>
          <w:p w14:paraId="6DE1ECFF" w14:textId="77777777" w:rsidR="00366308" w:rsidRPr="00222047" w:rsidRDefault="00366308" w:rsidP="00DE186C">
            <w:pPr>
              <w:rPr>
                <w:rFonts w:eastAsia="Calibri"/>
                <w:sz w:val="20"/>
                <w:szCs w:val="20"/>
              </w:rPr>
            </w:pPr>
          </w:p>
        </w:tc>
      </w:tr>
    </w:tbl>
    <w:p w14:paraId="306F2793" w14:textId="77777777" w:rsidR="00366308" w:rsidRDefault="00366308" w:rsidP="00FE30F2">
      <w:pPr>
        <w:rPr>
          <w:sz w:val="18"/>
          <w:szCs w:val="18"/>
        </w:rPr>
      </w:pPr>
    </w:p>
    <w:p w14:paraId="57B6E21A" w14:textId="5FF98FBA" w:rsidR="005000BA" w:rsidRDefault="005000BA" w:rsidP="00FE30F2">
      <w:pPr>
        <w:rPr>
          <w:sz w:val="18"/>
          <w:szCs w:val="18"/>
        </w:rPr>
        <w:sectPr w:rsidR="005000BA" w:rsidSect="00187EEB">
          <w:footerReference w:type="default" r:id="rId12"/>
          <w:pgSz w:w="11906" w:h="16838"/>
          <w:pgMar w:top="864" w:right="734" w:bottom="720" w:left="1138" w:header="706" w:footer="706" w:gutter="0"/>
          <w:pgNumType w:fmt="upperRoman" w:start="1"/>
          <w:cols w:space="708"/>
          <w:docGrid w:linePitch="360"/>
        </w:sectPr>
      </w:pPr>
    </w:p>
    <w:tbl>
      <w:tblPr>
        <w:tblW w:w="9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35"/>
        <w:gridCol w:w="4500"/>
        <w:gridCol w:w="2250"/>
      </w:tblGrid>
      <w:tr w:rsidR="00C53EC3" w:rsidRPr="00F213C0" w14:paraId="294F6BEC" w14:textId="77777777" w:rsidTr="00E7451D">
        <w:trPr>
          <w:trHeight w:val="503"/>
          <w:tblHeader/>
        </w:trPr>
        <w:tc>
          <w:tcPr>
            <w:tcW w:w="9985" w:type="dxa"/>
            <w:gridSpan w:val="3"/>
            <w:shd w:val="clear" w:color="auto" w:fill="auto"/>
            <w:vAlign w:val="center"/>
          </w:tcPr>
          <w:p w14:paraId="6DC13D09" w14:textId="5208ACC1" w:rsidR="00C53EC3" w:rsidRPr="00CD078C" w:rsidRDefault="00CD078C" w:rsidP="00E7451D">
            <w:pPr>
              <w:rPr>
                <w:sz w:val="22"/>
                <w:szCs w:val="22"/>
              </w:rPr>
            </w:pPr>
            <w:r w:rsidRPr="00CD078C">
              <w:rPr>
                <w:b/>
                <w:bCs/>
                <w:color w:val="000000"/>
                <w:sz w:val="22"/>
                <w:szCs w:val="22"/>
              </w:rPr>
              <w:lastRenderedPageBreak/>
              <w:t>Yapılan Çalışmanın Konusu:</w:t>
            </w:r>
          </w:p>
        </w:tc>
      </w:tr>
      <w:tr w:rsidR="00CD078C" w:rsidRPr="00F213C0" w14:paraId="3B54903E" w14:textId="77777777" w:rsidTr="005000BA">
        <w:trPr>
          <w:trHeight w:val="13337"/>
          <w:tblHeader/>
        </w:trPr>
        <w:tc>
          <w:tcPr>
            <w:tcW w:w="9985" w:type="dxa"/>
            <w:gridSpan w:val="3"/>
            <w:shd w:val="clear" w:color="auto" w:fill="auto"/>
          </w:tcPr>
          <w:p w14:paraId="6A514901" w14:textId="77777777" w:rsidR="008B09F9" w:rsidRPr="008B09F9" w:rsidRDefault="008B09F9" w:rsidP="008B09F9">
            <w:pPr>
              <w:rPr>
                <w:sz w:val="18"/>
                <w:szCs w:val="18"/>
              </w:rPr>
            </w:pPr>
          </w:p>
          <w:p w14:paraId="3CACF7F7" w14:textId="77777777" w:rsidR="008951FA" w:rsidRDefault="008951FA" w:rsidP="008951FA">
            <w:pPr>
              <w:jc w:val="center"/>
              <w:rPr>
                <w:color w:val="FF0000"/>
                <w:sz w:val="32"/>
                <w:szCs w:val="32"/>
              </w:rPr>
            </w:pPr>
            <w:r w:rsidRPr="008B09F9">
              <w:rPr>
                <w:color w:val="FF0000"/>
                <w:sz w:val="32"/>
                <w:szCs w:val="32"/>
              </w:rPr>
              <w:t xml:space="preserve">BU SAYFA </w:t>
            </w:r>
            <w:r w:rsidRPr="00420EE7">
              <w:rPr>
                <w:b/>
                <w:bCs/>
                <w:color w:val="FF0000"/>
                <w:sz w:val="32"/>
                <w:szCs w:val="32"/>
                <w:u w:val="single"/>
              </w:rPr>
              <w:t>MİNİMUM</w:t>
            </w:r>
            <w:r w:rsidRPr="008B09F9">
              <w:rPr>
                <w:color w:val="FF0000"/>
                <w:sz w:val="32"/>
                <w:szCs w:val="32"/>
              </w:rPr>
              <w:t xml:space="preserve"> YAPILAN STAJ GÜN SAYISI KADAR OLMALIDIR. </w:t>
            </w:r>
          </w:p>
          <w:p w14:paraId="52B1901A" w14:textId="77777777" w:rsidR="008951FA" w:rsidRDefault="008951FA" w:rsidP="008951FA">
            <w:pPr>
              <w:jc w:val="center"/>
              <w:rPr>
                <w:color w:val="FF0000"/>
                <w:sz w:val="32"/>
                <w:szCs w:val="32"/>
              </w:rPr>
            </w:pPr>
          </w:p>
          <w:p w14:paraId="00F21954" w14:textId="77777777" w:rsidR="008951FA" w:rsidRDefault="008951FA" w:rsidP="008951FA">
            <w:pPr>
              <w:jc w:val="center"/>
              <w:rPr>
                <w:color w:val="FF0000"/>
                <w:sz w:val="32"/>
                <w:szCs w:val="32"/>
              </w:rPr>
            </w:pPr>
            <w:r w:rsidRPr="008B09F9">
              <w:rPr>
                <w:color w:val="FF0000"/>
                <w:sz w:val="32"/>
                <w:szCs w:val="32"/>
              </w:rPr>
              <w:t xml:space="preserve">İHTİYAÇ DAHİLİNDE </w:t>
            </w:r>
            <w:r>
              <w:rPr>
                <w:color w:val="FF0000"/>
                <w:sz w:val="32"/>
                <w:szCs w:val="32"/>
              </w:rPr>
              <w:t xml:space="preserve">TÜM TABLO KOPYALANIP SONRAKİ SAYFAYA YAPIŞTIRILARAK </w:t>
            </w:r>
            <w:r w:rsidRPr="008B09F9">
              <w:rPr>
                <w:color w:val="FF0000"/>
                <w:sz w:val="32"/>
                <w:szCs w:val="32"/>
              </w:rPr>
              <w:t>SAYFA SAYISI ARTIRILABİLİR.</w:t>
            </w:r>
          </w:p>
          <w:p w14:paraId="300E430E" w14:textId="77777777" w:rsidR="008654B8" w:rsidRDefault="008654B8" w:rsidP="008B09F9">
            <w:pPr>
              <w:jc w:val="center"/>
              <w:rPr>
                <w:sz w:val="32"/>
                <w:szCs w:val="32"/>
              </w:rPr>
            </w:pPr>
          </w:p>
          <w:p w14:paraId="67565937" w14:textId="77FC404A" w:rsidR="00187EEB" w:rsidRDefault="00DE1DB9" w:rsidP="008B09F9">
            <w:pPr>
              <w:jc w:val="center"/>
            </w:pPr>
            <w:r>
              <w:t xml:space="preserve">TABLO DIŞINDA EN ALT SOL KISMA TIKLA </w:t>
            </w:r>
            <w:r>
              <w:sym w:font="Wingdings" w:char="F0E0"/>
            </w:r>
            <w:r>
              <w:t xml:space="preserve"> ENTER</w:t>
            </w:r>
            <w:r>
              <w:sym w:font="Wingdings" w:char="F0E0"/>
            </w:r>
            <w:r w:rsidR="000503CF">
              <w:t>MEVCUT TABLOYU KOPYALA YAPIŞTIR</w:t>
            </w:r>
          </w:p>
          <w:p w14:paraId="233B493A" w14:textId="1E9C80E0" w:rsidR="000503CF" w:rsidRDefault="000503CF" w:rsidP="008B09F9">
            <w:pPr>
              <w:jc w:val="center"/>
            </w:pPr>
          </w:p>
          <w:p w14:paraId="7508D375" w14:textId="5354B6CB" w:rsidR="000503CF" w:rsidRDefault="000503CF" w:rsidP="008B09F9">
            <w:pPr>
              <w:jc w:val="center"/>
              <w:rPr>
                <w:sz w:val="32"/>
                <w:szCs w:val="32"/>
              </w:rPr>
            </w:pPr>
            <w:r>
              <w:object w:dxaOrig="1770" w:dyaOrig="2565" w14:anchorId="6EA537A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88.5pt;height:128.25pt" o:ole="">
                  <v:imagedata r:id="rId13" o:title=""/>
                </v:shape>
                <o:OLEObject Type="Embed" ProgID="PBrush" ShapeID="_x0000_i1025" DrawAspect="Content" ObjectID="_1801466286" r:id="rId14"/>
              </w:object>
            </w:r>
          </w:p>
          <w:p w14:paraId="60C597A9" w14:textId="77777777" w:rsidR="00187EEB" w:rsidRDefault="00187EEB" w:rsidP="008B09F9">
            <w:pPr>
              <w:jc w:val="center"/>
              <w:rPr>
                <w:sz w:val="32"/>
                <w:szCs w:val="32"/>
              </w:rPr>
            </w:pPr>
          </w:p>
          <w:p w14:paraId="2A4E944B" w14:textId="77777777" w:rsidR="00187EEB" w:rsidRDefault="00187EEB" w:rsidP="008B09F9">
            <w:pPr>
              <w:jc w:val="center"/>
              <w:rPr>
                <w:sz w:val="32"/>
                <w:szCs w:val="32"/>
              </w:rPr>
            </w:pPr>
          </w:p>
          <w:p w14:paraId="2BDD7BED" w14:textId="77777777" w:rsidR="00187EEB" w:rsidRDefault="00187EEB" w:rsidP="008B09F9">
            <w:pPr>
              <w:jc w:val="center"/>
              <w:rPr>
                <w:sz w:val="32"/>
                <w:szCs w:val="32"/>
              </w:rPr>
            </w:pPr>
          </w:p>
          <w:p w14:paraId="6156BB1A" w14:textId="77777777" w:rsidR="00187EEB" w:rsidRDefault="00187EEB" w:rsidP="008B09F9">
            <w:pPr>
              <w:jc w:val="center"/>
              <w:rPr>
                <w:sz w:val="32"/>
                <w:szCs w:val="32"/>
              </w:rPr>
            </w:pPr>
          </w:p>
          <w:p w14:paraId="6960D927" w14:textId="77777777" w:rsidR="00187EEB" w:rsidRDefault="00187EEB" w:rsidP="008B09F9">
            <w:pPr>
              <w:jc w:val="center"/>
              <w:rPr>
                <w:sz w:val="32"/>
                <w:szCs w:val="32"/>
              </w:rPr>
            </w:pPr>
          </w:p>
          <w:p w14:paraId="5CB3DBB0" w14:textId="77777777" w:rsidR="00187EEB" w:rsidRDefault="00187EEB" w:rsidP="008B09F9">
            <w:pPr>
              <w:jc w:val="center"/>
              <w:rPr>
                <w:sz w:val="32"/>
                <w:szCs w:val="32"/>
              </w:rPr>
            </w:pPr>
          </w:p>
          <w:p w14:paraId="453BA422" w14:textId="77777777" w:rsidR="00187EEB" w:rsidRDefault="00187EEB" w:rsidP="008B09F9">
            <w:pPr>
              <w:jc w:val="center"/>
              <w:rPr>
                <w:sz w:val="32"/>
                <w:szCs w:val="32"/>
              </w:rPr>
            </w:pPr>
          </w:p>
          <w:p w14:paraId="59E2DDAE" w14:textId="77777777" w:rsidR="00187EEB" w:rsidRDefault="00187EEB" w:rsidP="008B09F9">
            <w:pPr>
              <w:jc w:val="center"/>
              <w:rPr>
                <w:sz w:val="32"/>
                <w:szCs w:val="32"/>
              </w:rPr>
            </w:pPr>
          </w:p>
          <w:p w14:paraId="337E18D3" w14:textId="77777777" w:rsidR="00187EEB" w:rsidRDefault="00187EEB" w:rsidP="008B09F9">
            <w:pPr>
              <w:jc w:val="center"/>
              <w:rPr>
                <w:sz w:val="32"/>
                <w:szCs w:val="32"/>
              </w:rPr>
            </w:pPr>
          </w:p>
          <w:p w14:paraId="0209A0DD" w14:textId="77777777" w:rsidR="00187EEB" w:rsidRDefault="00187EEB" w:rsidP="008B09F9">
            <w:pPr>
              <w:jc w:val="center"/>
              <w:rPr>
                <w:sz w:val="32"/>
                <w:szCs w:val="32"/>
              </w:rPr>
            </w:pPr>
          </w:p>
          <w:p w14:paraId="5B97E21E" w14:textId="77777777" w:rsidR="00187EEB" w:rsidRDefault="00187EEB" w:rsidP="008B09F9">
            <w:pPr>
              <w:jc w:val="center"/>
              <w:rPr>
                <w:sz w:val="32"/>
                <w:szCs w:val="32"/>
              </w:rPr>
            </w:pPr>
          </w:p>
          <w:p w14:paraId="2B129A53" w14:textId="77777777" w:rsidR="00187EEB" w:rsidRDefault="00187EEB" w:rsidP="008B09F9">
            <w:pPr>
              <w:jc w:val="center"/>
              <w:rPr>
                <w:sz w:val="32"/>
                <w:szCs w:val="32"/>
              </w:rPr>
            </w:pPr>
          </w:p>
          <w:p w14:paraId="26E45830" w14:textId="77777777" w:rsidR="00187EEB" w:rsidRDefault="00187EEB" w:rsidP="008B09F9">
            <w:pPr>
              <w:jc w:val="center"/>
              <w:rPr>
                <w:sz w:val="32"/>
                <w:szCs w:val="32"/>
              </w:rPr>
            </w:pPr>
          </w:p>
          <w:p w14:paraId="31484C35" w14:textId="77777777" w:rsidR="00187EEB" w:rsidRDefault="00187EEB" w:rsidP="008B09F9">
            <w:pPr>
              <w:jc w:val="center"/>
              <w:rPr>
                <w:sz w:val="32"/>
                <w:szCs w:val="32"/>
              </w:rPr>
            </w:pPr>
          </w:p>
          <w:p w14:paraId="4C526464" w14:textId="77777777" w:rsidR="00187EEB" w:rsidRDefault="00187EEB" w:rsidP="008B09F9">
            <w:pPr>
              <w:jc w:val="center"/>
              <w:rPr>
                <w:sz w:val="32"/>
                <w:szCs w:val="32"/>
              </w:rPr>
            </w:pPr>
          </w:p>
          <w:p w14:paraId="750DA78C" w14:textId="77777777" w:rsidR="00187EEB" w:rsidRDefault="00187EEB" w:rsidP="008B09F9">
            <w:pPr>
              <w:jc w:val="center"/>
              <w:rPr>
                <w:sz w:val="32"/>
                <w:szCs w:val="32"/>
              </w:rPr>
            </w:pPr>
          </w:p>
          <w:p w14:paraId="128AB527" w14:textId="77777777" w:rsidR="00187EEB" w:rsidRDefault="00187EEB" w:rsidP="008B09F9">
            <w:pPr>
              <w:jc w:val="center"/>
              <w:rPr>
                <w:sz w:val="32"/>
                <w:szCs w:val="32"/>
              </w:rPr>
            </w:pPr>
          </w:p>
          <w:p w14:paraId="37151930" w14:textId="77777777" w:rsidR="00187EEB" w:rsidRDefault="00187EEB" w:rsidP="008B09F9">
            <w:pPr>
              <w:jc w:val="center"/>
              <w:rPr>
                <w:sz w:val="32"/>
                <w:szCs w:val="32"/>
              </w:rPr>
            </w:pPr>
          </w:p>
          <w:p w14:paraId="36AE1E4D" w14:textId="77777777" w:rsidR="00187EEB" w:rsidRDefault="00187EEB" w:rsidP="008B09F9">
            <w:pPr>
              <w:jc w:val="center"/>
              <w:rPr>
                <w:sz w:val="32"/>
                <w:szCs w:val="32"/>
              </w:rPr>
            </w:pPr>
          </w:p>
          <w:p w14:paraId="48F35D71" w14:textId="0147145B" w:rsidR="005000BA" w:rsidRPr="008B09F9" w:rsidRDefault="005000BA" w:rsidP="008B09F9">
            <w:pPr>
              <w:jc w:val="center"/>
              <w:rPr>
                <w:sz w:val="32"/>
                <w:szCs w:val="32"/>
              </w:rPr>
            </w:pPr>
          </w:p>
        </w:tc>
      </w:tr>
      <w:tr w:rsidR="008B09F9" w:rsidRPr="00F213C0" w14:paraId="7436D6B6" w14:textId="77777777" w:rsidTr="001171D9">
        <w:trPr>
          <w:trHeight w:val="750"/>
          <w:tblHeader/>
        </w:trPr>
        <w:tc>
          <w:tcPr>
            <w:tcW w:w="3235" w:type="dxa"/>
            <w:shd w:val="clear" w:color="auto" w:fill="auto"/>
            <w:vAlign w:val="center"/>
          </w:tcPr>
          <w:p w14:paraId="66EBF4B4" w14:textId="2AB25AFC" w:rsidR="008B09F9" w:rsidRPr="008B09F9" w:rsidRDefault="008B09F9" w:rsidP="008B09F9">
            <w:pPr>
              <w:rPr>
                <w:b/>
                <w:bCs/>
                <w:sz w:val="18"/>
                <w:szCs w:val="18"/>
              </w:rPr>
            </w:pPr>
            <w:r w:rsidRPr="008B09F9">
              <w:rPr>
                <w:b/>
                <w:bCs/>
                <w:sz w:val="18"/>
                <w:szCs w:val="18"/>
              </w:rPr>
              <w:t xml:space="preserve">Tarih : </w:t>
            </w:r>
            <w:r w:rsidR="0089425C">
              <w:rPr>
                <w:b/>
                <w:bCs/>
                <w:sz w:val="18"/>
                <w:szCs w:val="18"/>
              </w:rPr>
              <w:t xml:space="preserve"> </w:t>
            </w:r>
            <w:proofErr w:type="gramStart"/>
            <w:r w:rsidRPr="008B09F9">
              <w:rPr>
                <w:b/>
                <w:bCs/>
                <w:sz w:val="18"/>
                <w:szCs w:val="18"/>
              </w:rPr>
              <w:t>……</w:t>
            </w:r>
            <w:proofErr w:type="gramEnd"/>
            <w:r w:rsidRPr="008B09F9">
              <w:rPr>
                <w:b/>
                <w:bCs/>
                <w:sz w:val="18"/>
                <w:szCs w:val="18"/>
              </w:rPr>
              <w:t xml:space="preserve"> / </w:t>
            </w:r>
            <w:proofErr w:type="gramStart"/>
            <w:r w:rsidR="0089425C">
              <w:rPr>
                <w:b/>
                <w:bCs/>
                <w:sz w:val="18"/>
                <w:szCs w:val="18"/>
              </w:rPr>
              <w:t>...</w:t>
            </w:r>
            <w:r w:rsidRPr="008B09F9">
              <w:rPr>
                <w:b/>
                <w:bCs/>
                <w:sz w:val="18"/>
                <w:szCs w:val="18"/>
              </w:rPr>
              <w:t>…</w:t>
            </w:r>
            <w:proofErr w:type="gramEnd"/>
            <w:r w:rsidRPr="008B09F9">
              <w:rPr>
                <w:b/>
                <w:bCs/>
                <w:sz w:val="18"/>
                <w:szCs w:val="18"/>
              </w:rPr>
              <w:t xml:space="preserve"> / 20…</w:t>
            </w:r>
          </w:p>
        </w:tc>
        <w:tc>
          <w:tcPr>
            <w:tcW w:w="4500" w:type="dxa"/>
            <w:shd w:val="clear" w:color="auto" w:fill="auto"/>
            <w:vAlign w:val="center"/>
          </w:tcPr>
          <w:p w14:paraId="337797E1" w14:textId="0DB99E47" w:rsidR="008B09F9" w:rsidRPr="008B09F9" w:rsidRDefault="008B09F9" w:rsidP="008B09F9">
            <w:pPr>
              <w:jc w:val="center"/>
              <w:rPr>
                <w:b/>
                <w:bCs/>
                <w:color w:val="BFBFBF" w:themeColor="background1" w:themeShade="BF"/>
                <w:sz w:val="18"/>
                <w:szCs w:val="18"/>
              </w:rPr>
            </w:pPr>
            <w:r w:rsidRPr="008B09F9">
              <w:rPr>
                <w:b/>
                <w:bCs/>
                <w:color w:val="BFBFBF" w:themeColor="background1" w:themeShade="BF"/>
                <w:sz w:val="18"/>
                <w:szCs w:val="18"/>
              </w:rPr>
              <w:t>Kaşe-İmza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05179189" w14:textId="738206D9" w:rsidR="008B09F9" w:rsidRPr="008B09F9" w:rsidRDefault="008B09F9" w:rsidP="00C53EC3">
            <w:pPr>
              <w:rPr>
                <w:b/>
                <w:bCs/>
                <w:sz w:val="18"/>
                <w:szCs w:val="18"/>
              </w:rPr>
            </w:pPr>
            <w:r w:rsidRPr="008B09F9">
              <w:rPr>
                <w:b/>
                <w:bCs/>
                <w:sz w:val="18"/>
                <w:szCs w:val="18"/>
              </w:rPr>
              <w:t>Sayfa No:</w:t>
            </w:r>
            <w:r w:rsidR="008654B8">
              <w:rPr>
                <w:b/>
                <w:bCs/>
                <w:sz w:val="18"/>
                <w:szCs w:val="18"/>
              </w:rPr>
              <w:t xml:space="preserve"> </w:t>
            </w:r>
          </w:p>
        </w:tc>
      </w:tr>
    </w:tbl>
    <w:p w14:paraId="0F425C00" w14:textId="77777777" w:rsidR="004F220C" w:rsidRDefault="004F220C">
      <w:pPr>
        <w:rPr>
          <w:sz w:val="18"/>
          <w:szCs w:val="18"/>
        </w:rPr>
      </w:pPr>
    </w:p>
    <w:tbl>
      <w:tblPr>
        <w:tblW w:w="9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35"/>
        <w:gridCol w:w="4500"/>
        <w:gridCol w:w="2250"/>
      </w:tblGrid>
      <w:tr w:rsidR="000503CF" w:rsidRPr="00F213C0" w14:paraId="67073AA3" w14:textId="77777777" w:rsidTr="008F4A91">
        <w:trPr>
          <w:trHeight w:val="503"/>
          <w:tblHeader/>
        </w:trPr>
        <w:tc>
          <w:tcPr>
            <w:tcW w:w="9985" w:type="dxa"/>
            <w:gridSpan w:val="3"/>
            <w:shd w:val="clear" w:color="auto" w:fill="auto"/>
            <w:vAlign w:val="center"/>
          </w:tcPr>
          <w:p w14:paraId="6D2607D4" w14:textId="77777777" w:rsidR="000503CF" w:rsidRPr="00CD078C" w:rsidRDefault="000503CF" w:rsidP="008F4A91">
            <w:pPr>
              <w:rPr>
                <w:sz w:val="22"/>
                <w:szCs w:val="22"/>
              </w:rPr>
            </w:pPr>
            <w:r w:rsidRPr="00CD078C">
              <w:rPr>
                <w:b/>
                <w:bCs/>
                <w:color w:val="000000"/>
                <w:sz w:val="22"/>
                <w:szCs w:val="22"/>
              </w:rPr>
              <w:lastRenderedPageBreak/>
              <w:t>Yapılan Çalışmanın Konusu:</w:t>
            </w:r>
          </w:p>
        </w:tc>
      </w:tr>
      <w:tr w:rsidR="000503CF" w:rsidRPr="00F213C0" w14:paraId="1D414FF0" w14:textId="77777777" w:rsidTr="008F4A91">
        <w:trPr>
          <w:trHeight w:val="13337"/>
          <w:tblHeader/>
        </w:trPr>
        <w:tc>
          <w:tcPr>
            <w:tcW w:w="9985" w:type="dxa"/>
            <w:gridSpan w:val="3"/>
            <w:shd w:val="clear" w:color="auto" w:fill="auto"/>
          </w:tcPr>
          <w:p w14:paraId="1B616B57" w14:textId="77777777" w:rsidR="000503CF" w:rsidRPr="008B09F9" w:rsidRDefault="000503CF" w:rsidP="008F4A91">
            <w:pPr>
              <w:rPr>
                <w:sz w:val="18"/>
                <w:szCs w:val="18"/>
              </w:rPr>
            </w:pPr>
          </w:p>
          <w:p w14:paraId="035FA035" w14:textId="77777777" w:rsidR="000503CF" w:rsidRDefault="000503CF" w:rsidP="008F4A91">
            <w:pPr>
              <w:jc w:val="center"/>
              <w:rPr>
                <w:color w:val="FF0000"/>
                <w:sz w:val="32"/>
                <w:szCs w:val="32"/>
              </w:rPr>
            </w:pPr>
            <w:r w:rsidRPr="008B09F9">
              <w:rPr>
                <w:color w:val="FF0000"/>
                <w:sz w:val="32"/>
                <w:szCs w:val="32"/>
              </w:rPr>
              <w:t xml:space="preserve">BU SAYFA </w:t>
            </w:r>
            <w:r w:rsidRPr="00420EE7">
              <w:rPr>
                <w:b/>
                <w:bCs/>
                <w:color w:val="FF0000"/>
                <w:sz w:val="32"/>
                <w:szCs w:val="32"/>
                <w:u w:val="single"/>
              </w:rPr>
              <w:t>MİNİMUM</w:t>
            </w:r>
            <w:r w:rsidRPr="008B09F9">
              <w:rPr>
                <w:color w:val="FF0000"/>
                <w:sz w:val="32"/>
                <w:szCs w:val="32"/>
              </w:rPr>
              <w:t xml:space="preserve"> YAPILAN STAJ GÜN SAYISI KADAR OLMALIDIR. </w:t>
            </w:r>
          </w:p>
          <w:p w14:paraId="0691BC31" w14:textId="77777777" w:rsidR="000503CF" w:rsidRDefault="000503CF" w:rsidP="008F4A91">
            <w:pPr>
              <w:jc w:val="center"/>
              <w:rPr>
                <w:color w:val="FF0000"/>
                <w:sz w:val="32"/>
                <w:szCs w:val="32"/>
              </w:rPr>
            </w:pPr>
          </w:p>
          <w:p w14:paraId="1FED5A5A" w14:textId="77777777" w:rsidR="000503CF" w:rsidRDefault="000503CF" w:rsidP="008F4A91">
            <w:pPr>
              <w:jc w:val="center"/>
              <w:rPr>
                <w:color w:val="FF0000"/>
                <w:sz w:val="32"/>
                <w:szCs w:val="32"/>
              </w:rPr>
            </w:pPr>
            <w:r w:rsidRPr="008B09F9">
              <w:rPr>
                <w:color w:val="FF0000"/>
                <w:sz w:val="32"/>
                <w:szCs w:val="32"/>
              </w:rPr>
              <w:t xml:space="preserve">İHTİYAÇ DAHİLİNDE </w:t>
            </w:r>
            <w:r>
              <w:rPr>
                <w:color w:val="FF0000"/>
                <w:sz w:val="32"/>
                <w:szCs w:val="32"/>
              </w:rPr>
              <w:t xml:space="preserve">TÜM TABLO KOPYALANIP SONRAKİ SAYFAYA YAPIŞTIRILARAK </w:t>
            </w:r>
            <w:r w:rsidRPr="008B09F9">
              <w:rPr>
                <w:color w:val="FF0000"/>
                <w:sz w:val="32"/>
                <w:szCs w:val="32"/>
              </w:rPr>
              <w:t>SAYFA SAYISI ARTIRILABİLİR.</w:t>
            </w:r>
          </w:p>
          <w:p w14:paraId="6FAFEB29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4ADD7423" w14:textId="77777777" w:rsidR="000503CF" w:rsidRDefault="000503CF" w:rsidP="008F4A91">
            <w:pPr>
              <w:jc w:val="center"/>
            </w:pPr>
            <w:r>
              <w:t xml:space="preserve">TABLO DIŞINDA EN ALT SOL KISMA TIKLA </w:t>
            </w:r>
            <w:r>
              <w:sym w:font="Wingdings" w:char="F0E0"/>
            </w:r>
            <w:r>
              <w:t xml:space="preserve"> ENTER</w:t>
            </w:r>
            <w:r>
              <w:sym w:font="Wingdings" w:char="F0E0"/>
            </w:r>
            <w:r>
              <w:t>MEVCUT TABLOYU KOPYALA YAPIŞTIR</w:t>
            </w:r>
          </w:p>
          <w:p w14:paraId="2CBD4074" w14:textId="77777777" w:rsidR="000503CF" w:rsidRDefault="000503CF" w:rsidP="008F4A91">
            <w:pPr>
              <w:jc w:val="center"/>
            </w:pPr>
          </w:p>
          <w:p w14:paraId="735E5E88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  <w:r>
              <w:object w:dxaOrig="1770" w:dyaOrig="2565" w14:anchorId="7EB7D2FC">
                <v:shape id="_x0000_i1026" type="#_x0000_t75" style="width:88.5pt;height:128.25pt" o:ole="">
                  <v:imagedata r:id="rId13" o:title=""/>
                </v:shape>
                <o:OLEObject Type="Embed" ProgID="PBrush" ShapeID="_x0000_i1026" DrawAspect="Content" ObjectID="_1801466287" r:id="rId15"/>
              </w:object>
            </w:r>
          </w:p>
          <w:p w14:paraId="065D70AF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49B8A4FE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4B9E7FB0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1A954D7E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6CCAAA58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35F5EE6D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36C89A33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48D05EC2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7CD01635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55F0F85F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18753DF0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64D5E977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7D6A6CCB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76DC9D88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089458EE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3E2452F1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128EAF09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06DDAAB0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00E9E12E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277060E1" w14:textId="77777777" w:rsidR="000503CF" w:rsidRPr="008B09F9" w:rsidRDefault="000503CF" w:rsidP="008F4A91">
            <w:pPr>
              <w:jc w:val="center"/>
              <w:rPr>
                <w:sz w:val="32"/>
                <w:szCs w:val="32"/>
              </w:rPr>
            </w:pPr>
          </w:p>
        </w:tc>
      </w:tr>
      <w:tr w:rsidR="000503CF" w:rsidRPr="00F213C0" w14:paraId="4E1E5EE8" w14:textId="77777777" w:rsidTr="008F4A91">
        <w:trPr>
          <w:trHeight w:val="750"/>
          <w:tblHeader/>
        </w:trPr>
        <w:tc>
          <w:tcPr>
            <w:tcW w:w="3235" w:type="dxa"/>
            <w:shd w:val="clear" w:color="auto" w:fill="auto"/>
            <w:vAlign w:val="center"/>
          </w:tcPr>
          <w:p w14:paraId="6DA47201" w14:textId="77777777" w:rsidR="000503CF" w:rsidRPr="008B09F9" w:rsidRDefault="000503CF" w:rsidP="008F4A91">
            <w:pPr>
              <w:rPr>
                <w:b/>
                <w:bCs/>
                <w:sz w:val="18"/>
                <w:szCs w:val="18"/>
              </w:rPr>
            </w:pPr>
            <w:r w:rsidRPr="008B09F9">
              <w:rPr>
                <w:b/>
                <w:bCs/>
                <w:sz w:val="18"/>
                <w:szCs w:val="18"/>
              </w:rPr>
              <w:t xml:space="preserve">Tarih : 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  <w:proofErr w:type="gramStart"/>
            <w:r w:rsidRPr="008B09F9">
              <w:rPr>
                <w:b/>
                <w:bCs/>
                <w:sz w:val="18"/>
                <w:szCs w:val="18"/>
              </w:rPr>
              <w:t>……</w:t>
            </w:r>
            <w:proofErr w:type="gramEnd"/>
            <w:r w:rsidRPr="008B09F9">
              <w:rPr>
                <w:b/>
                <w:bCs/>
                <w:sz w:val="18"/>
                <w:szCs w:val="18"/>
              </w:rPr>
              <w:t xml:space="preserve"> / </w:t>
            </w:r>
            <w:proofErr w:type="gramStart"/>
            <w:r>
              <w:rPr>
                <w:b/>
                <w:bCs/>
                <w:sz w:val="18"/>
                <w:szCs w:val="18"/>
              </w:rPr>
              <w:t>...</w:t>
            </w:r>
            <w:r w:rsidRPr="008B09F9">
              <w:rPr>
                <w:b/>
                <w:bCs/>
                <w:sz w:val="18"/>
                <w:szCs w:val="18"/>
              </w:rPr>
              <w:t>…</w:t>
            </w:r>
            <w:proofErr w:type="gramEnd"/>
            <w:r w:rsidRPr="008B09F9">
              <w:rPr>
                <w:b/>
                <w:bCs/>
                <w:sz w:val="18"/>
                <w:szCs w:val="18"/>
              </w:rPr>
              <w:t xml:space="preserve"> / 20…</w:t>
            </w:r>
          </w:p>
        </w:tc>
        <w:tc>
          <w:tcPr>
            <w:tcW w:w="4500" w:type="dxa"/>
            <w:shd w:val="clear" w:color="auto" w:fill="auto"/>
            <w:vAlign w:val="center"/>
          </w:tcPr>
          <w:p w14:paraId="58B68151" w14:textId="77777777" w:rsidR="000503CF" w:rsidRPr="008B09F9" w:rsidRDefault="000503CF" w:rsidP="008F4A91">
            <w:pPr>
              <w:jc w:val="center"/>
              <w:rPr>
                <w:b/>
                <w:bCs/>
                <w:color w:val="BFBFBF" w:themeColor="background1" w:themeShade="BF"/>
                <w:sz w:val="18"/>
                <w:szCs w:val="18"/>
              </w:rPr>
            </w:pPr>
            <w:r w:rsidRPr="008B09F9">
              <w:rPr>
                <w:b/>
                <w:bCs/>
                <w:color w:val="BFBFBF" w:themeColor="background1" w:themeShade="BF"/>
                <w:sz w:val="18"/>
                <w:szCs w:val="18"/>
              </w:rPr>
              <w:t>Kaşe-İmza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6C8BE6B3" w14:textId="77777777" w:rsidR="000503CF" w:rsidRPr="008B09F9" w:rsidRDefault="000503CF" w:rsidP="008F4A91">
            <w:pPr>
              <w:rPr>
                <w:b/>
                <w:bCs/>
                <w:sz w:val="18"/>
                <w:szCs w:val="18"/>
              </w:rPr>
            </w:pPr>
            <w:r w:rsidRPr="008B09F9">
              <w:rPr>
                <w:b/>
                <w:bCs/>
                <w:sz w:val="18"/>
                <w:szCs w:val="18"/>
              </w:rPr>
              <w:t>Sayfa No: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</w:p>
        </w:tc>
      </w:tr>
    </w:tbl>
    <w:p w14:paraId="7C1F8574" w14:textId="77777777" w:rsidR="000503CF" w:rsidRDefault="000503CF" w:rsidP="004F220C">
      <w:pPr>
        <w:rPr>
          <w:sz w:val="18"/>
          <w:szCs w:val="18"/>
        </w:rPr>
      </w:pPr>
    </w:p>
    <w:p w14:paraId="6CCE06A5" w14:textId="77777777" w:rsidR="000503CF" w:rsidRDefault="000503CF" w:rsidP="000503CF">
      <w:pPr>
        <w:rPr>
          <w:sz w:val="18"/>
          <w:szCs w:val="18"/>
        </w:rPr>
      </w:pPr>
    </w:p>
    <w:tbl>
      <w:tblPr>
        <w:tblW w:w="9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35"/>
        <w:gridCol w:w="4500"/>
        <w:gridCol w:w="2250"/>
      </w:tblGrid>
      <w:tr w:rsidR="000503CF" w:rsidRPr="00F213C0" w14:paraId="773C905B" w14:textId="77777777" w:rsidTr="008F4A91">
        <w:trPr>
          <w:trHeight w:val="503"/>
          <w:tblHeader/>
        </w:trPr>
        <w:tc>
          <w:tcPr>
            <w:tcW w:w="9985" w:type="dxa"/>
            <w:gridSpan w:val="3"/>
            <w:shd w:val="clear" w:color="auto" w:fill="auto"/>
            <w:vAlign w:val="center"/>
          </w:tcPr>
          <w:p w14:paraId="2C9F52E9" w14:textId="77777777" w:rsidR="000503CF" w:rsidRPr="00CD078C" w:rsidRDefault="000503CF" w:rsidP="008F4A91">
            <w:pPr>
              <w:rPr>
                <w:sz w:val="22"/>
                <w:szCs w:val="22"/>
              </w:rPr>
            </w:pPr>
            <w:r w:rsidRPr="00CD078C">
              <w:rPr>
                <w:b/>
                <w:bCs/>
                <w:color w:val="000000"/>
                <w:sz w:val="22"/>
                <w:szCs w:val="22"/>
              </w:rPr>
              <w:t>Yapılan Çalışmanın Konusu:</w:t>
            </w:r>
          </w:p>
        </w:tc>
      </w:tr>
      <w:tr w:rsidR="000503CF" w:rsidRPr="00F213C0" w14:paraId="5B805896" w14:textId="77777777" w:rsidTr="008F4A91">
        <w:trPr>
          <w:trHeight w:val="13337"/>
          <w:tblHeader/>
        </w:trPr>
        <w:tc>
          <w:tcPr>
            <w:tcW w:w="9985" w:type="dxa"/>
            <w:gridSpan w:val="3"/>
            <w:shd w:val="clear" w:color="auto" w:fill="auto"/>
          </w:tcPr>
          <w:p w14:paraId="697AD97C" w14:textId="77777777" w:rsidR="000503CF" w:rsidRPr="008B09F9" w:rsidRDefault="000503CF" w:rsidP="008F4A91">
            <w:pPr>
              <w:rPr>
                <w:sz w:val="18"/>
                <w:szCs w:val="18"/>
              </w:rPr>
            </w:pPr>
          </w:p>
          <w:p w14:paraId="28F64F94" w14:textId="77777777" w:rsidR="000503CF" w:rsidRDefault="000503CF" w:rsidP="008F4A91">
            <w:pPr>
              <w:jc w:val="center"/>
              <w:rPr>
                <w:color w:val="FF0000"/>
                <w:sz w:val="32"/>
                <w:szCs w:val="32"/>
              </w:rPr>
            </w:pPr>
            <w:r w:rsidRPr="008B09F9">
              <w:rPr>
                <w:color w:val="FF0000"/>
                <w:sz w:val="32"/>
                <w:szCs w:val="32"/>
              </w:rPr>
              <w:t xml:space="preserve">BU SAYFA </w:t>
            </w:r>
            <w:r w:rsidRPr="00420EE7">
              <w:rPr>
                <w:b/>
                <w:bCs/>
                <w:color w:val="FF0000"/>
                <w:sz w:val="32"/>
                <w:szCs w:val="32"/>
                <w:u w:val="single"/>
              </w:rPr>
              <w:t>MİNİMUM</w:t>
            </w:r>
            <w:r w:rsidRPr="008B09F9">
              <w:rPr>
                <w:color w:val="FF0000"/>
                <w:sz w:val="32"/>
                <w:szCs w:val="32"/>
              </w:rPr>
              <w:t xml:space="preserve"> YAPILAN STAJ GÜN SAYISI KADAR OLMALIDIR. </w:t>
            </w:r>
          </w:p>
          <w:p w14:paraId="0C5798F7" w14:textId="77777777" w:rsidR="000503CF" w:rsidRDefault="000503CF" w:rsidP="008F4A91">
            <w:pPr>
              <w:jc w:val="center"/>
              <w:rPr>
                <w:color w:val="FF0000"/>
                <w:sz w:val="32"/>
                <w:szCs w:val="32"/>
              </w:rPr>
            </w:pPr>
          </w:p>
          <w:p w14:paraId="1793F80D" w14:textId="77777777" w:rsidR="000503CF" w:rsidRDefault="000503CF" w:rsidP="008F4A91">
            <w:pPr>
              <w:jc w:val="center"/>
              <w:rPr>
                <w:color w:val="FF0000"/>
                <w:sz w:val="32"/>
                <w:szCs w:val="32"/>
              </w:rPr>
            </w:pPr>
            <w:r w:rsidRPr="008B09F9">
              <w:rPr>
                <w:color w:val="FF0000"/>
                <w:sz w:val="32"/>
                <w:szCs w:val="32"/>
              </w:rPr>
              <w:t xml:space="preserve">İHTİYAÇ DAHİLİNDE </w:t>
            </w:r>
            <w:r>
              <w:rPr>
                <w:color w:val="FF0000"/>
                <w:sz w:val="32"/>
                <w:szCs w:val="32"/>
              </w:rPr>
              <w:t xml:space="preserve">TÜM TABLO KOPYALANIP SONRAKİ SAYFAYA YAPIŞTIRILARAK </w:t>
            </w:r>
            <w:r w:rsidRPr="008B09F9">
              <w:rPr>
                <w:color w:val="FF0000"/>
                <w:sz w:val="32"/>
                <w:szCs w:val="32"/>
              </w:rPr>
              <w:t>SAYFA SAYISI ARTIRILABİLİR.</w:t>
            </w:r>
          </w:p>
          <w:p w14:paraId="229FC6AB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66954D95" w14:textId="77777777" w:rsidR="000503CF" w:rsidRDefault="000503CF" w:rsidP="008F4A91">
            <w:pPr>
              <w:jc w:val="center"/>
            </w:pPr>
            <w:r>
              <w:t xml:space="preserve">TABLO DIŞINDA EN ALT SOL KISMA TIKLA </w:t>
            </w:r>
            <w:r>
              <w:sym w:font="Wingdings" w:char="F0E0"/>
            </w:r>
            <w:r>
              <w:t xml:space="preserve"> ENTER</w:t>
            </w:r>
            <w:r>
              <w:sym w:font="Wingdings" w:char="F0E0"/>
            </w:r>
            <w:r>
              <w:t>MEVCUT TABLOYU KOPYALA YAPIŞTIR</w:t>
            </w:r>
          </w:p>
          <w:p w14:paraId="08CE4791" w14:textId="77777777" w:rsidR="000503CF" w:rsidRDefault="000503CF" w:rsidP="008F4A91">
            <w:pPr>
              <w:jc w:val="center"/>
            </w:pPr>
          </w:p>
          <w:p w14:paraId="6C9C3182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  <w:r>
              <w:object w:dxaOrig="1770" w:dyaOrig="2565" w14:anchorId="6A788551">
                <v:shape id="_x0000_i1027" type="#_x0000_t75" style="width:88.5pt;height:128.25pt" o:ole="">
                  <v:imagedata r:id="rId13" o:title=""/>
                </v:shape>
                <o:OLEObject Type="Embed" ProgID="PBrush" ShapeID="_x0000_i1027" DrawAspect="Content" ObjectID="_1801466288" r:id="rId16"/>
              </w:object>
            </w:r>
          </w:p>
          <w:p w14:paraId="3F242C08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69BA06A5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209DDCAF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6327D8E6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0AB8D9A8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7082BD4C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62A50072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6F0F0EB8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2FB4ABF8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41361E23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542F04C6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2AD6F486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136F954B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3ABF2534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52031641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5B7997B3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62BD90EE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1D6DF1AD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1DDD2CF3" w14:textId="77777777" w:rsidR="000503CF" w:rsidRDefault="000503CF" w:rsidP="008F4A91">
            <w:pPr>
              <w:jc w:val="center"/>
              <w:rPr>
                <w:sz w:val="32"/>
                <w:szCs w:val="32"/>
              </w:rPr>
            </w:pPr>
          </w:p>
          <w:p w14:paraId="49123B78" w14:textId="77777777" w:rsidR="000503CF" w:rsidRPr="008B09F9" w:rsidRDefault="000503CF" w:rsidP="008F4A91">
            <w:pPr>
              <w:jc w:val="center"/>
              <w:rPr>
                <w:sz w:val="32"/>
                <w:szCs w:val="32"/>
              </w:rPr>
            </w:pPr>
          </w:p>
        </w:tc>
      </w:tr>
      <w:tr w:rsidR="000503CF" w:rsidRPr="00F213C0" w14:paraId="13F724A8" w14:textId="77777777" w:rsidTr="008F4A91">
        <w:trPr>
          <w:trHeight w:val="750"/>
          <w:tblHeader/>
        </w:trPr>
        <w:tc>
          <w:tcPr>
            <w:tcW w:w="3235" w:type="dxa"/>
            <w:shd w:val="clear" w:color="auto" w:fill="auto"/>
            <w:vAlign w:val="center"/>
          </w:tcPr>
          <w:p w14:paraId="65D36535" w14:textId="77777777" w:rsidR="000503CF" w:rsidRPr="008B09F9" w:rsidRDefault="000503CF" w:rsidP="008F4A91">
            <w:pPr>
              <w:rPr>
                <w:b/>
                <w:bCs/>
                <w:sz w:val="18"/>
                <w:szCs w:val="18"/>
              </w:rPr>
            </w:pPr>
            <w:r w:rsidRPr="008B09F9">
              <w:rPr>
                <w:b/>
                <w:bCs/>
                <w:sz w:val="18"/>
                <w:szCs w:val="18"/>
              </w:rPr>
              <w:t xml:space="preserve">Tarih : 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  <w:proofErr w:type="gramStart"/>
            <w:r w:rsidRPr="008B09F9">
              <w:rPr>
                <w:b/>
                <w:bCs/>
                <w:sz w:val="18"/>
                <w:szCs w:val="18"/>
              </w:rPr>
              <w:t>……</w:t>
            </w:r>
            <w:proofErr w:type="gramEnd"/>
            <w:r w:rsidRPr="008B09F9">
              <w:rPr>
                <w:b/>
                <w:bCs/>
                <w:sz w:val="18"/>
                <w:szCs w:val="18"/>
              </w:rPr>
              <w:t xml:space="preserve"> / </w:t>
            </w:r>
            <w:proofErr w:type="gramStart"/>
            <w:r>
              <w:rPr>
                <w:b/>
                <w:bCs/>
                <w:sz w:val="18"/>
                <w:szCs w:val="18"/>
              </w:rPr>
              <w:t>...</w:t>
            </w:r>
            <w:r w:rsidRPr="008B09F9">
              <w:rPr>
                <w:b/>
                <w:bCs/>
                <w:sz w:val="18"/>
                <w:szCs w:val="18"/>
              </w:rPr>
              <w:t>…</w:t>
            </w:r>
            <w:proofErr w:type="gramEnd"/>
            <w:r w:rsidRPr="008B09F9">
              <w:rPr>
                <w:b/>
                <w:bCs/>
                <w:sz w:val="18"/>
                <w:szCs w:val="18"/>
              </w:rPr>
              <w:t xml:space="preserve"> / 20…</w:t>
            </w:r>
          </w:p>
        </w:tc>
        <w:tc>
          <w:tcPr>
            <w:tcW w:w="4500" w:type="dxa"/>
            <w:shd w:val="clear" w:color="auto" w:fill="auto"/>
            <w:vAlign w:val="center"/>
          </w:tcPr>
          <w:p w14:paraId="79DE7F9D" w14:textId="77777777" w:rsidR="000503CF" w:rsidRPr="008B09F9" w:rsidRDefault="000503CF" w:rsidP="008F4A91">
            <w:pPr>
              <w:jc w:val="center"/>
              <w:rPr>
                <w:b/>
                <w:bCs/>
                <w:color w:val="BFBFBF" w:themeColor="background1" w:themeShade="BF"/>
                <w:sz w:val="18"/>
                <w:szCs w:val="18"/>
              </w:rPr>
            </w:pPr>
            <w:r w:rsidRPr="008B09F9">
              <w:rPr>
                <w:b/>
                <w:bCs/>
                <w:color w:val="BFBFBF" w:themeColor="background1" w:themeShade="BF"/>
                <w:sz w:val="18"/>
                <w:szCs w:val="18"/>
              </w:rPr>
              <w:t>Kaşe-İmza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67D2904F" w14:textId="77777777" w:rsidR="000503CF" w:rsidRPr="008B09F9" w:rsidRDefault="000503CF" w:rsidP="008F4A91">
            <w:pPr>
              <w:rPr>
                <w:b/>
                <w:bCs/>
                <w:sz w:val="18"/>
                <w:szCs w:val="18"/>
              </w:rPr>
            </w:pPr>
            <w:r w:rsidRPr="008B09F9">
              <w:rPr>
                <w:b/>
                <w:bCs/>
                <w:sz w:val="18"/>
                <w:szCs w:val="18"/>
              </w:rPr>
              <w:t>Sayfa No: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</w:p>
        </w:tc>
      </w:tr>
    </w:tbl>
    <w:p w14:paraId="648552BA" w14:textId="604FB48A" w:rsidR="000503CF" w:rsidRPr="000503CF" w:rsidRDefault="000503CF" w:rsidP="000503CF">
      <w:pPr>
        <w:rPr>
          <w:sz w:val="18"/>
          <w:szCs w:val="18"/>
        </w:rPr>
        <w:sectPr w:rsidR="000503CF" w:rsidRPr="000503CF" w:rsidSect="00C252A2">
          <w:footerReference w:type="default" r:id="rId17"/>
          <w:pgSz w:w="11906" w:h="16838"/>
          <w:pgMar w:top="864" w:right="734" w:bottom="810" w:left="1138" w:header="706" w:footer="706" w:gutter="0"/>
          <w:pgNumType w:start="1"/>
          <w:cols w:space="708"/>
          <w:docGrid w:linePitch="360"/>
        </w:sectPr>
      </w:pPr>
    </w:p>
    <w:p w14:paraId="09B5FDBB" w14:textId="77777777" w:rsidR="00380B7E" w:rsidRDefault="00380B7E">
      <w:pPr>
        <w:rPr>
          <w:noProof/>
          <w:sz w:val="18"/>
          <w:szCs w:val="18"/>
        </w:rPr>
      </w:pPr>
    </w:p>
    <w:p w14:paraId="25D39992" w14:textId="77777777" w:rsidR="00380B7E" w:rsidRDefault="00380B7E">
      <w:pPr>
        <w:rPr>
          <w:noProof/>
          <w:sz w:val="18"/>
          <w:szCs w:val="18"/>
        </w:rPr>
      </w:pPr>
    </w:p>
    <w:p w14:paraId="41B73714" w14:textId="77777777" w:rsidR="00380B7E" w:rsidRDefault="00380B7E">
      <w:pPr>
        <w:rPr>
          <w:noProof/>
          <w:sz w:val="18"/>
          <w:szCs w:val="18"/>
        </w:rPr>
      </w:pPr>
    </w:p>
    <w:p w14:paraId="2CC8C738" w14:textId="77777777" w:rsidR="00380B7E" w:rsidRDefault="00380B7E">
      <w:pPr>
        <w:rPr>
          <w:noProof/>
          <w:sz w:val="18"/>
          <w:szCs w:val="18"/>
        </w:rPr>
      </w:pPr>
    </w:p>
    <w:p w14:paraId="2D8F77BA" w14:textId="77777777" w:rsidR="00380B7E" w:rsidRDefault="00380B7E">
      <w:pPr>
        <w:rPr>
          <w:noProof/>
          <w:sz w:val="18"/>
          <w:szCs w:val="18"/>
        </w:rPr>
      </w:pPr>
    </w:p>
    <w:p w14:paraId="73F0DFE0" w14:textId="77777777" w:rsidR="00380B7E" w:rsidRDefault="00380B7E">
      <w:pPr>
        <w:rPr>
          <w:noProof/>
          <w:sz w:val="18"/>
          <w:szCs w:val="18"/>
        </w:rPr>
      </w:pPr>
    </w:p>
    <w:p w14:paraId="7AC99540" w14:textId="77777777" w:rsidR="00380B7E" w:rsidRDefault="00380B7E">
      <w:pPr>
        <w:rPr>
          <w:noProof/>
          <w:sz w:val="18"/>
          <w:szCs w:val="18"/>
        </w:rPr>
      </w:pPr>
    </w:p>
    <w:p w14:paraId="226FA247" w14:textId="77777777" w:rsidR="00380B7E" w:rsidRDefault="00380B7E">
      <w:pPr>
        <w:rPr>
          <w:noProof/>
          <w:sz w:val="18"/>
          <w:szCs w:val="18"/>
        </w:rPr>
      </w:pPr>
    </w:p>
    <w:p w14:paraId="2FB1322B" w14:textId="77777777" w:rsidR="00380B7E" w:rsidRDefault="00380B7E">
      <w:pPr>
        <w:rPr>
          <w:noProof/>
          <w:sz w:val="18"/>
          <w:szCs w:val="18"/>
        </w:rPr>
      </w:pPr>
    </w:p>
    <w:p w14:paraId="3BDE7430" w14:textId="77777777" w:rsidR="00380B7E" w:rsidRDefault="00380B7E">
      <w:pPr>
        <w:rPr>
          <w:noProof/>
          <w:sz w:val="18"/>
          <w:szCs w:val="18"/>
        </w:rPr>
      </w:pPr>
    </w:p>
    <w:p w14:paraId="601C23BC" w14:textId="77777777" w:rsidR="00380B7E" w:rsidRDefault="00380B7E">
      <w:pPr>
        <w:rPr>
          <w:noProof/>
          <w:sz w:val="18"/>
          <w:szCs w:val="18"/>
        </w:rPr>
      </w:pPr>
    </w:p>
    <w:p w14:paraId="3293DC62" w14:textId="77777777" w:rsidR="00380B7E" w:rsidRDefault="00380B7E">
      <w:pPr>
        <w:rPr>
          <w:noProof/>
          <w:sz w:val="18"/>
          <w:szCs w:val="18"/>
        </w:rPr>
      </w:pPr>
    </w:p>
    <w:p w14:paraId="6D7A6375" w14:textId="77777777" w:rsidR="00380B7E" w:rsidRDefault="00380B7E">
      <w:pPr>
        <w:rPr>
          <w:noProof/>
          <w:sz w:val="18"/>
          <w:szCs w:val="18"/>
        </w:rPr>
      </w:pPr>
    </w:p>
    <w:p w14:paraId="0B4660C4" w14:textId="77777777" w:rsidR="00380B7E" w:rsidRDefault="00380B7E">
      <w:pPr>
        <w:rPr>
          <w:noProof/>
          <w:sz w:val="18"/>
          <w:szCs w:val="18"/>
        </w:rPr>
      </w:pPr>
    </w:p>
    <w:p w14:paraId="25FAE9FD" w14:textId="77777777" w:rsidR="00380B7E" w:rsidRDefault="00380B7E">
      <w:pPr>
        <w:rPr>
          <w:noProof/>
          <w:sz w:val="18"/>
          <w:szCs w:val="18"/>
        </w:rPr>
      </w:pPr>
    </w:p>
    <w:p w14:paraId="25EF5DE3" w14:textId="77777777" w:rsidR="00380B7E" w:rsidRDefault="00380B7E">
      <w:pPr>
        <w:rPr>
          <w:noProof/>
          <w:sz w:val="18"/>
          <w:szCs w:val="18"/>
        </w:rPr>
      </w:pPr>
    </w:p>
    <w:p w14:paraId="17169978" w14:textId="28D0A02D" w:rsidR="004F220C" w:rsidRDefault="004F220C">
      <w:pPr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669DA23B" wp14:editId="61C5C702">
            <wp:extent cx="7588820" cy="5394585"/>
            <wp:effectExtent l="0" t="0" r="0" b="0"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Resim 7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20" cy="5394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F220C" w:rsidSect="004F220C">
      <w:pgSz w:w="11906" w:h="16838"/>
      <w:pgMar w:top="0" w:right="0" w:bottom="0" w:left="0" w:header="706" w:footer="70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459DDB4" w14:textId="77777777" w:rsidR="00E560CA" w:rsidRDefault="00E560CA" w:rsidP="00407D18">
      <w:r>
        <w:separator/>
      </w:r>
    </w:p>
  </w:endnote>
  <w:endnote w:type="continuationSeparator" w:id="0">
    <w:p w14:paraId="7CCF78F7" w14:textId="77777777" w:rsidR="00E560CA" w:rsidRDefault="00E560CA" w:rsidP="00407D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A2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orbel Light">
    <w:panose1 w:val="020B0303020204020204"/>
    <w:charset w:val="A2"/>
    <w:family w:val="swiss"/>
    <w:pitch w:val="variable"/>
    <w:sig w:usb0="A00002EF" w:usb1="4000A44B" w:usb2="00000000" w:usb3="00000000" w:csb0="0000019F" w:csb1="00000000"/>
  </w:font>
  <w:font w:name="RomanT">
    <w:altName w:val="Courier New"/>
    <w:charset w:val="00"/>
    <w:family w:val="auto"/>
    <w:pitch w:val="variable"/>
    <w:sig w:usb0="00000000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421684520"/>
      <w:docPartObj>
        <w:docPartGallery w:val="Page Numbers (Bottom of Page)"/>
        <w:docPartUnique/>
      </w:docPartObj>
    </w:sdtPr>
    <w:sdtEndPr/>
    <w:sdtContent>
      <w:p w14:paraId="7963B359" w14:textId="0321FE59" w:rsidR="00187EEB" w:rsidRDefault="00E560CA">
        <w:pPr>
          <w:pStyle w:val="Altbilgi"/>
          <w:jc w:val="center"/>
        </w:pPr>
      </w:p>
    </w:sdtContent>
  </w:sdt>
  <w:p w14:paraId="290AEAB9" w14:textId="77777777" w:rsidR="00187EEB" w:rsidRDefault="00187EEB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899438997"/>
      <w:docPartObj>
        <w:docPartGallery w:val="Page Numbers (Bottom of Page)"/>
        <w:docPartUnique/>
      </w:docPartObj>
    </w:sdtPr>
    <w:sdtEndPr/>
    <w:sdtContent>
      <w:p w14:paraId="2A4C5FF0" w14:textId="77777777" w:rsidR="0089425C" w:rsidRDefault="0089425C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05478">
          <w:rPr>
            <w:noProof/>
          </w:rPr>
          <w:t>V</w:t>
        </w:r>
        <w:r>
          <w:fldChar w:fldCharType="end"/>
        </w:r>
      </w:p>
    </w:sdtContent>
  </w:sdt>
  <w:p w14:paraId="4F0939F3" w14:textId="77777777" w:rsidR="0089425C" w:rsidRDefault="0089425C">
    <w:pPr>
      <w:pStyle w:val="Altbilgi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68FAD6D" w14:textId="0ED47E22" w:rsidR="00C252A2" w:rsidRDefault="00C252A2" w:rsidP="00C252A2">
    <w:pPr>
      <w:pStyle w:val="Altbilgi"/>
      <w:jc w:val="center"/>
    </w:pPr>
    <w:r>
      <w:t>Malatya Turgut Özal Üniversitesi Mühendislik ve Doğa Bilimleri Fakültesi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39BE645" w14:textId="77777777" w:rsidR="00E560CA" w:rsidRDefault="00E560CA" w:rsidP="00407D18">
      <w:r>
        <w:separator/>
      </w:r>
    </w:p>
  </w:footnote>
  <w:footnote w:type="continuationSeparator" w:id="0">
    <w:p w14:paraId="66293E8E" w14:textId="77777777" w:rsidR="00E560CA" w:rsidRDefault="00E560CA" w:rsidP="00407D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A90EC7"/>
    <w:multiLevelType w:val="hybridMultilevel"/>
    <w:tmpl w:val="A6EAD00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0C0246"/>
    <w:multiLevelType w:val="multilevel"/>
    <w:tmpl w:val="D3CA9FAE"/>
    <w:lvl w:ilvl="0">
      <w:start w:val="3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7DE6D9D"/>
    <w:multiLevelType w:val="hybridMultilevel"/>
    <w:tmpl w:val="D5D4DD3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E383BB2"/>
    <w:multiLevelType w:val="multilevel"/>
    <w:tmpl w:val="965E11D0"/>
    <w:lvl w:ilvl="0">
      <w:start w:val="1"/>
      <w:numFmt w:val="lowerLetter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0F6B3AE2"/>
    <w:multiLevelType w:val="hybridMultilevel"/>
    <w:tmpl w:val="8EA6E514"/>
    <w:lvl w:ilvl="0" w:tplc="E0CE03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0F40265"/>
    <w:multiLevelType w:val="hybridMultilevel"/>
    <w:tmpl w:val="38C2C082"/>
    <w:lvl w:ilvl="0" w:tplc="BCE4E802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1047D65"/>
    <w:multiLevelType w:val="hybridMultilevel"/>
    <w:tmpl w:val="A13E66E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6DA5E60"/>
    <w:multiLevelType w:val="hybridMultilevel"/>
    <w:tmpl w:val="50B0D4D8"/>
    <w:lvl w:ilvl="0" w:tplc="14B0E7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4C97601"/>
    <w:multiLevelType w:val="multilevel"/>
    <w:tmpl w:val="94E8FDC4"/>
    <w:lvl w:ilvl="0">
      <w:start w:val="1"/>
      <w:numFmt w:val="upperRoman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250E4B04"/>
    <w:multiLevelType w:val="multilevel"/>
    <w:tmpl w:val="49A251F0"/>
    <w:lvl w:ilvl="0">
      <w:start w:val="7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2CE17639"/>
    <w:multiLevelType w:val="hybridMultilevel"/>
    <w:tmpl w:val="9A06705C"/>
    <w:lvl w:ilvl="0" w:tplc="B5E0DFC2">
      <w:start w:val="1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D3E6629"/>
    <w:multiLevelType w:val="multilevel"/>
    <w:tmpl w:val="5B8C94C2"/>
    <w:lvl w:ilvl="0">
      <w:start w:val="1"/>
      <w:numFmt w:val="decimal"/>
      <w:lvlText w:val="%1."/>
      <w:lvlJc w:val="left"/>
      <w:pPr>
        <w:ind w:left="0" w:firstLine="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2">
    <w:nsid w:val="339226A3"/>
    <w:multiLevelType w:val="hybridMultilevel"/>
    <w:tmpl w:val="F6E202A6"/>
    <w:lvl w:ilvl="0" w:tplc="041F000F">
      <w:start w:val="1"/>
      <w:numFmt w:val="decimal"/>
      <w:lvlText w:val="%1."/>
      <w:lvlJc w:val="left"/>
      <w:pPr>
        <w:ind w:left="1100" w:hanging="360"/>
      </w:pPr>
    </w:lvl>
    <w:lvl w:ilvl="1" w:tplc="041F0019" w:tentative="1">
      <w:start w:val="1"/>
      <w:numFmt w:val="lowerLetter"/>
      <w:lvlText w:val="%2."/>
      <w:lvlJc w:val="left"/>
      <w:pPr>
        <w:ind w:left="1820" w:hanging="360"/>
      </w:pPr>
    </w:lvl>
    <w:lvl w:ilvl="2" w:tplc="041F001B" w:tentative="1">
      <w:start w:val="1"/>
      <w:numFmt w:val="lowerRoman"/>
      <w:lvlText w:val="%3."/>
      <w:lvlJc w:val="right"/>
      <w:pPr>
        <w:ind w:left="2540" w:hanging="180"/>
      </w:pPr>
    </w:lvl>
    <w:lvl w:ilvl="3" w:tplc="041F000F" w:tentative="1">
      <w:start w:val="1"/>
      <w:numFmt w:val="decimal"/>
      <w:lvlText w:val="%4."/>
      <w:lvlJc w:val="left"/>
      <w:pPr>
        <w:ind w:left="3260" w:hanging="360"/>
      </w:pPr>
    </w:lvl>
    <w:lvl w:ilvl="4" w:tplc="041F0019" w:tentative="1">
      <w:start w:val="1"/>
      <w:numFmt w:val="lowerLetter"/>
      <w:lvlText w:val="%5."/>
      <w:lvlJc w:val="left"/>
      <w:pPr>
        <w:ind w:left="3980" w:hanging="360"/>
      </w:pPr>
    </w:lvl>
    <w:lvl w:ilvl="5" w:tplc="041F001B" w:tentative="1">
      <w:start w:val="1"/>
      <w:numFmt w:val="lowerRoman"/>
      <w:lvlText w:val="%6."/>
      <w:lvlJc w:val="right"/>
      <w:pPr>
        <w:ind w:left="4700" w:hanging="180"/>
      </w:pPr>
    </w:lvl>
    <w:lvl w:ilvl="6" w:tplc="041F000F" w:tentative="1">
      <w:start w:val="1"/>
      <w:numFmt w:val="decimal"/>
      <w:lvlText w:val="%7."/>
      <w:lvlJc w:val="left"/>
      <w:pPr>
        <w:ind w:left="5420" w:hanging="360"/>
      </w:pPr>
    </w:lvl>
    <w:lvl w:ilvl="7" w:tplc="041F0019" w:tentative="1">
      <w:start w:val="1"/>
      <w:numFmt w:val="lowerLetter"/>
      <w:lvlText w:val="%8."/>
      <w:lvlJc w:val="left"/>
      <w:pPr>
        <w:ind w:left="6140" w:hanging="360"/>
      </w:pPr>
    </w:lvl>
    <w:lvl w:ilvl="8" w:tplc="041F001B" w:tentative="1">
      <w:start w:val="1"/>
      <w:numFmt w:val="lowerRoman"/>
      <w:lvlText w:val="%9."/>
      <w:lvlJc w:val="right"/>
      <w:pPr>
        <w:ind w:left="6860" w:hanging="180"/>
      </w:pPr>
    </w:lvl>
  </w:abstractNum>
  <w:abstractNum w:abstractNumId="13">
    <w:nsid w:val="38403C71"/>
    <w:multiLevelType w:val="hybridMultilevel"/>
    <w:tmpl w:val="F1FAC36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9A40BB7"/>
    <w:multiLevelType w:val="multilevel"/>
    <w:tmpl w:val="965E11D0"/>
    <w:lvl w:ilvl="0">
      <w:start w:val="1"/>
      <w:numFmt w:val="lowerLetter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3D1344B2"/>
    <w:multiLevelType w:val="multilevel"/>
    <w:tmpl w:val="965E11D0"/>
    <w:lvl w:ilvl="0">
      <w:start w:val="1"/>
      <w:numFmt w:val="lowerLetter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43AD7DA4"/>
    <w:multiLevelType w:val="multilevel"/>
    <w:tmpl w:val="49A251F0"/>
    <w:lvl w:ilvl="0">
      <w:start w:val="7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47C50F28"/>
    <w:multiLevelType w:val="hybridMultilevel"/>
    <w:tmpl w:val="31641620"/>
    <w:lvl w:ilvl="0" w:tplc="041F000F">
      <w:start w:val="1"/>
      <w:numFmt w:val="decimal"/>
      <w:lvlText w:val="%1."/>
      <w:lvlJc w:val="left"/>
      <w:pPr>
        <w:ind w:left="1100" w:hanging="360"/>
      </w:pPr>
    </w:lvl>
    <w:lvl w:ilvl="1" w:tplc="041F0019" w:tentative="1">
      <w:start w:val="1"/>
      <w:numFmt w:val="lowerLetter"/>
      <w:lvlText w:val="%2."/>
      <w:lvlJc w:val="left"/>
      <w:pPr>
        <w:ind w:left="1820" w:hanging="360"/>
      </w:pPr>
    </w:lvl>
    <w:lvl w:ilvl="2" w:tplc="041F001B" w:tentative="1">
      <w:start w:val="1"/>
      <w:numFmt w:val="lowerRoman"/>
      <w:lvlText w:val="%3."/>
      <w:lvlJc w:val="right"/>
      <w:pPr>
        <w:ind w:left="2540" w:hanging="180"/>
      </w:pPr>
    </w:lvl>
    <w:lvl w:ilvl="3" w:tplc="041F000F" w:tentative="1">
      <w:start w:val="1"/>
      <w:numFmt w:val="decimal"/>
      <w:lvlText w:val="%4."/>
      <w:lvlJc w:val="left"/>
      <w:pPr>
        <w:ind w:left="3260" w:hanging="360"/>
      </w:pPr>
    </w:lvl>
    <w:lvl w:ilvl="4" w:tplc="041F0019" w:tentative="1">
      <w:start w:val="1"/>
      <w:numFmt w:val="lowerLetter"/>
      <w:lvlText w:val="%5."/>
      <w:lvlJc w:val="left"/>
      <w:pPr>
        <w:ind w:left="3980" w:hanging="360"/>
      </w:pPr>
    </w:lvl>
    <w:lvl w:ilvl="5" w:tplc="041F001B" w:tentative="1">
      <w:start w:val="1"/>
      <w:numFmt w:val="lowerRoman"/>
      <w:lvlText w:val="%6."/>
      <w:lvlJc w:val="right"/>
      <w:pPr>
        <w:ind w:left="4700" w:hanging="180"/>
      </w:pPr>
    </w:lvl>
    <w:lvl w:ilvl="6" w:tplc="041F000F" w:tentative="1">
      <w:start w:val="1"/>
      <w:numFmt w:val="decimal"/>
      <w:lvlText w:val="%7."/>
      <w:lvlJc w:val="left"/>
      <w:pPr>
        <w:ind w:left="5420" w:hanging="360"/>
      </w:pPr>
    </w:lvl>
    <w:lvl w:ilvl="7" w:tplc="041F0019" w:tentative="1">
      <w:start w:val="1"/>
      <w:numFmt w:val="lowerLetter"/>
      <w:lvlText w:val="%8."/>
      <w:lvlJc w:val="left"/>
      <w:pPr>
        <w:ind w:left="6140" w:hanging="360"/>
      </w:pPr>
    </w:lvl>
    <w:lvl w:ilvl="8" w:tplc="041F001B" w:tentative="1">
      <w:start w:val="1"/>
      <w:numFmt w:val="lowerRoman"/>
      <w:lvlText w:val="%9."/>
      <w:lvlJc w:val="right"/>
      <w:pPr>
        <w:ind w:left="6860" w:hanging="180"/>
      </w:pPr>
    </w:lvl>
  </w:abstractNum>
  <w:abstractNum w:abstractNumId="18">
    <w:nsid w:val="48E362ED"/>
    <w:multiLevelType w:val="hybridMultilevel"/>
    <w:tmpl w:val="9C305FD0"/>
    <w:lvl w:ilvl="0" w:tplc="16A4CF10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sz w:val="18"/>
        <w:szCs w:val="18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BF65B4D"/>
    <w:multiLevelType w:val="multilevel"/>
    <w:tmpl w:val="A1C0CB12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527808C5"/>
    <w:multiLevelType w:val="hybridMultilevel"/>
    <w:tmpl w:val="307C86C8"/>
    <w:lvl w:ilvl="0" w:tplc="9BDA8D36">
      <w:start w:val="1"/>
      <w:numFmt w:val="decimal"/>
      <w:lvlText w:val="%1."/>
      <w:lvlJc w:val="left"/>
      <w:pPr>
        <w:ind w:left="110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8F56F52"/>
    <w:multiLevelType w:val="multilevel"/>
    <w:tmpl w:val="F7CA9AA4"/>
    <w:lvl w:ilvl="0">
      <w:start w:val="5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>
    <w:nsid w:val="5BF33881"/>
    <w:multiLevelType w:val="multilevel"/>
    <w:tmpl w:val="C42424FA"/>
    <w:lvl w:ilvl="0">
      <w:start w:val="1"/>
      <w:numFmt w:val="upperRoman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>
    <w:nsid w:val="5D304CAA"/>
    <w:multiLevelType w:val="hybridMultilevel"/>
    <w:tmpl w:val="9930309E"/>
    <w:lvl w:ilvl="0" w:tplc="9BDA8D36">
      <w:start w:val="1"/>
      <w:numFmt w:val="decimal"/>
      <w:lvlText w:val="%1."/>
      <w:lvlJc w:val="left"/>
      <w:pPr>
        <w:ind w:left="110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DF120CA"/>
    <w:multiLevelType w:val="hybridMultilevel"/>
    <w:tmpl w:val="41805CAE"/>
    <w:lvl w:ilvl="0" w:tplc="041F000F">
      <w:start w:val="1"/>
      <w:numFmt w:val="decimal"/>
      <w:lvlText w:val="%1."/>
      <w:lvlJc w:val="left"/>
      <w:pPr>
        <w:ind w:left="1100" w:hanging="360"/>
      </w:pPr>
    </w:lvl>
    <w:lvl w:ilvl="1" w:tplc="041F0019" w:tentative="1">
      <w:start w:val="1"/>
      <w:numFmt w:val="lowerLetter"/>
      <w:lvlText w:val="%2."/>
      <w:lvlJc w:val="left"/>
      <w:pPr>
        <w:ind w:left="1820" w:hanging="360"/>
      </w:pPr>
    </w:lvl>
    <w:lvl w:ilvl="2" w:tplc="041F001B" w:tentative="1">
      <w:start w:val="1"/>
      <w:numFmt w:val="lowerRoman"/>
      <w:lvlText w:val="%3."/>
      <w:lvlJc w:val="right"/>
      <w:pPr>
        <w:ind w:left="2540" w:hanging="180"/>
      </w:pPr>
    </w:lvl>
    <w:lvl w:ilvl="3" w:tplc="041F000F" w:tentative="1">
      <w:start w:val="1"/>
      <w:numFmt w:val="decimal"/>
      <w:lvlText w:val="%4."/>
      <w:lvlJc w:val="left"/>
      <w:pPr>
        <w:ind w:left="3260" w:hanging="360"/>
      </w:pPr>
    </w:lvl>
    <w:lvl w:ilvl="4" w:tplc="041F0019" w:tentative="1">
      <w:start w:val="1"/>
      <w:numFmt w:val="lowerLetter"/>
      <w:lvlText w:val="%5."/>
      <w:lvlJc w:val="left"/>
      <w:pPr>
        <w:ind w:left="3980" w:hanging="360"/>
      </w:pPr>
    </w:lvl>
    <w:lvl w:ilvl="5" w:tplc="041F001B" w:tentative="1">
      <w:start w:val="1"/>
      <w:numFmt w:val="lowerRoman"/>
      <w:lvlText w:val="%6."/>
      <w:lvlJc w:val="right"/>
      <w:pPr>
        <w:ind w:left="4700" w:hanging="180"/>
      </w:pPr>
    </w:lvl>
    <w:lvl w:ilvl="6" w:tplc="041F000F" w:tentative="1">
      <w:start w:val="1"/>
      <w:numFmt w:val="decimal"/>
      <w:lvlText w:val="%7."/>
      <w:lvlJc w:val="left"/>
      <w:pPr>
        <w:ind w:left="5420" w:hanging="360"/>
      </w:pPr>
    </w:lvl>
    <w:lvl w:ilvl="7" w:tplc="041F0019" w:tentative="1">
      <w:start w:val="1"/>
      <w:numFmt w:val="lowerLetter"/>
      <w:lvlText w:val="%8."/>
      <w:lvlJc w:val="left"/>
      <w:pPr>
        <w:ind w:left="6140" w:hanging="360"/>
      </w:pPr>
    </w:lvl>
    <w:lvl w:ilvl="8" w:tplc="041F001B" w:tentative="1">
      <w:start w:val="1"/>
      <w:numFmt w:val="lowerRoman"/>
      <w:lvlText w:val="%9."/>
      <w:lvlJc w:val="right"/>
      <w:pPr>
        <w:ind w:left="6860" w:hanging="180"/>
      </w:pPr>
    </w:lvl>
  </w:abstractNum>
  <w:abstractNum w:abstractNumId="25">
    <w:nsid w:val="5E936E14"/>
    <w:multiLevelType w:val="hybridMultilevel"/>
    <w:tmpl w:val="97ECA01E"/>
    <w:lvl w:ilvl="0" w:tplc="041F000F">
      <w:start w:val="1"/>
      <w:numFmt w:val="decimal"/>
      <w:lvlText w:val="%1."/>
      <w:lvlJc w:val="left"/>
      <w:pPr>
        <w:ind w:left="740" w:hanging="360"/>
      </w:pPr>
    </w:lvl>
    <w:lvl w:ilvl="1" w:tplc="041F0019" w:tentative="1">
      <w:start w:val="1"/>
      <w:numFmt w:val="lowerLetter"/>
      <w:lvlText w:val="%2."/>
      <w:lvlJc w:val="left"/>
      <w:pPr>
        <w:ind w:left="1460" w:hanging="360"/>
      </w:pPr>
    </w:lvl>
    <w:lvl w:ilvl="2" w:tplc="041F001B" w:tentative="1">
      <w:start w:val="1"/>
      <w:numFmt w:val="lowerRoman"/>
      <w:lvlText w:val="%3."/>
      <w:lvlJc w:val="right"/>
      <w:pPr>
        <w:ind w:left="2180" w:hanging="180"/>
      </w:pPr>
    </w:lvl>
    <w:lvl w:ilvl="3" w:tplc="041F000F" w:tentative="1">
      <w:start w:val="1"/>
      <w:numFmt w:val="decimal"/>
      <w:lvlText w:val="%4."/>
      <w:lvlJc w:val="left"/>
      <w:pPr>
        <w:ind w:left="2900" w:hanging="360"/>
      </w:pPr>
    </w:lvl>
    <w:lvl w:ilvl="4" w:tplc="041F0019" w:tentative="1">
      <w:start w:val="1"/>
      <w:numFmt w:val="lowerLetter"/>
      <w:lvlText w:val="%5."/>
      <w:lvlJc w:val="left"/>
      <w:pPr>
        <w:ind w:left="3620" w:hanging="360"/>
      </w:pPr>
    </w:lvl>
    <w:lvl w:ilvl="5" w:tplc="041F001B" w:tentative="1">
      <w:start w:val="1"/>
      <w:numFmt w:val="lowerRoman"/>
      <w:lvlText w:val="%6."/>
      <w:lvlJc w:val="right"/>
      <w:pPr>
        <w:ind w:left="4340" w:hanging="180"/>
      </w:pPr>
    </w:lvl>
    <w:lvl w:ilvl="6" w:tplc="041F000F" w:tentative="1">
      <w:start w:val="1"/>
      <w:numFmt w:val="decimal"/>
      <w:lvlText w:val="%7."/>
      <w:lvlJc w:val="left"/>
      <w:pPr>
        <w:ind w:left="5060" w:hanging="360"/>
      </w:pPr>
    </w:lvl>
    <w:lvl w:ilvl="7" w:tplc="041F0019" w:tentative="1">
      <w:start w:val="1"/>
      <w:numFmt w:val="lowerLetter"/>
      <w:lvlText w:val="%8."/>
      <w:lvlJc w:val="left"/>
      <w:pPr>
        <w:ind w:left="5780" w:hanging="360"/>
      </w:pPr>
    </w:lvl>
    <w:lvl w:ilvl="8" w:tplc="041F001B" w:tentative="1">
      <w:start w:val="1"/>
      <w:numFmt w:val="lowerRoman"/>
      <w:lvlText w:val="%9."/>
      <w:lvlJc w:val="right"/>
      <w:pPr>
        <w:ind w:left="6500" w:hanging="180"/>
      </w:pPr>
    </w:lvl>
  </w:abstractNum>
  <w:abstractNum w:abstractNumId="26">
    <w:nsid w:val="607E0DA8"/>
    <w:multiLevelType w:val="hybridMultilevel"/>
    <w:tmpl w:val="BC72EFE6"/>
    <w:lvl w:ilvl="0" w:tplc="E94002B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2D130E4"/>
    <w:multiLevelType w:val="hybridMultilevel"/>
    <w:tmpl w:val="A440B0EC"/>
    <w:lvl w:ilvl="0" w:tplc="06EA787A">
      <w:start w:val="1"/>
      <w:numFmt w:val="decimal"/>
      <w:lvlText w:val="%1."/>
      <w:lvlJc w:val="left"/>
      <w:pPr>
        <w:ind w:left="702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11" w:hanging="360"/>
      </w:pPr>
    </w:lvl>
    <w:lvl w:ilvl="2" w:tplc="041F001B" w:tentative="1">
      <w:start w:val="1"/>
      <w:numFmt w:val="lowerRoman"/>
      <w:lvlText w:val="%3."/>
      <w:lvlJc w:val="right"/>
      <w:pPr>
        <w:ind w:left="2331" w:hanging="180"/>
      </w:pPr>
    </w:lvl>
    <w:lvl w:ilvl="3" w:tplc="041F000F" w:tentative="1">
      <w:start w:val="1"/>
      <w:numFmt w:val="decimal"/>
      <w:lvlText w:val="%4."/>
      <w:lvlJc w:val="left"/>
      <w:pPr>
        <w:ind w:left="3051" w:hanging="360"/>
      </w:pPr>
    </w:lvl>
    <w:lvl w:ilvl="4" w:tplc="041F0019" w:tentative="1">
      <w:start w:val="1"/>
      <w:numFmt w:val="lowerLetter"/>
      <w:lvlText w:val="%5."/>
      <w:lvlJc w:val="left"/>
      <w:pPr>
        <w:ind w:left="3771" w:hanging="360"/>
      </w:pPr>
    </w:lvl>
    <w:lvl w:ilvl="5" w:tplc="041F001B" w:tentative="1">
      <w:start w:val="1"/>
      <w:numFmt w:val="lowerRoman"/>
      <w:lvlText w:val="%6."/>
      <w:lvlJc w:val="right"/>
      <w:pPr>
        <w:ind w:left="4491" w:hanging="180"/>
      </w:pPr>
    </w:lvl>
    <w:lvl w:ilvl="6" w:tplc="041F000F" w:tentative="1">
      <w:start w:val="1"/>
      <w:numFmt w:val="decimal"/>
      <w:lvlText w:val="%7."/>
      <w:lvlJc w:val="left"/>
      <w:pPr>
        <w:ind w:left="5211" w:hanging="360"/>
      </w:pPr>
    </w:lvl>
    <w:lvl w:ilvl="7" w:tplc="041F0019" w:tentative="1">
      <w:start w:val="1"/>
      <w:numFmt w:val="lowerLetter"/>
      <w:lvlText w:val="%8."/>
      <w:lvlJc w:val="left"/>
      <w:pPr>
        <w:ind w:left="5931" w:hanging="360"/>
      </w:pPr>
    </w:lvl>
    <w:lvl w:ilvl="8" w:tplc="041F001B" w:tentative="1">
      <w:start w:val="1"/>
      <w:numFmt w:val="lowerRoman"/>
      <w:lvlText w:val="%9."/>
      <w:lvlJc w:val="right"/>
      <w:pPr>
        <w:ind w:left="6651" w:hanging="180"/>
      </w:pPr>
    </w:lvl>
  </w:abstractNum>
  <w:abstractNum w:abstractNumId="28">
    <w:nsid w:val="641B2974"/>
    <w:multiLevelType w:val="multilevel"/>
    <w:tmpl w:val="F3A45D98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>
    <w:nsid w:val="663C4881"/>
    <w:multiLevelType w:val="hybridMultilevel"/>
    <w:tmpl w:val="E36671B6"/>
    <w:lvl w:ilvl="0" w:tplc="86F00B2C">
      <w:start w:val="1"/>
      <w:numFmt w:val="upperRoman"/>
      <w:lvlText w:val="%1."/>
      <w:lvlJc w:val="left"/>
      <w:pPr>
        <w:ind w:left="9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260" w:hanging="360"/>
      </w:pPr>
    </w:lvl>
    <w:lvl w:ilvl="2" w:tplc="041F001B" w:tentative="1">
      <w:start w:val="1"/>
      <w:numFmt w:val="lowerRoman"/>
      <w:lvlText w:val="%3."/>
      <w:lvlJc w:val="right"/>
      <w:pPr>
        <w:ind w:left="1980" w:hanging="180"/>
      </w:pPr>
    </w:lvl>
    <w:lvl w:ilvl="3" w:tplc="041F000F" w:tentative="1">
      <w:start w:val="1"/>
      <w:numFmt w:val="decimal"/>
      <w:lvlText w:val="%4."/>
      <w:lvlJc w:val="left"/>
      <w:pPr>
        <w:ind w:left="2700" w:hanging="360"/>
      </w:pPr>
    </w:lvl>
    <w:lvl w:ilvl="4" w:tplc="041F0019" w:tentative="1">
      <w:start w:val="1"/>
      <w:numFmt w:val="lowerLetter"/>
      <w:lvlText w:val="%5."/>
      <w:lvlJc w:val="left"/>
      <w:pPr>
        <w:ind w:left="3420" w:hanging="360"/>
      </w:pPr>
    </w:lvl>
    <w:lvl w:ilvl="5" w:tplc="041F001B" w:tentative="1">
      <w:start w:val="1"/>
      <w:numFmt w:val="lowerRoman"/>
      <w:lvlText w:val="%6."/>
      <w:lvlJc w:val="right"/>
      <w:pPr>
        <w:ind w:left="4140" w:hanging="180"/>
      </w:pPr>
    </w:lvl>
    <w:lvl w:ilvl="6" w:tplc="041F000F" w:tentative="1">
      <w:start w:val="1"/>
      <w:numFmt w:val="decimal"/>
      <w:lvlText w:val="%7."/>
      <w:lvlJc w:val="left"/>
      <w:pPr>
        <w:ind w:left="4860" w:hanging="360"/>
      </w:pPr>
    </w:lvl>
    <w:lvl w:ilvl="7" w:tplc="041F0019" w:tentative="1">
      <w:start w:val="1"/>
      <w:numFmt w:val="lowerLetter"/>
      <w:lvlText w:val="%8."/>
      <w:lvlJc w:val="left"/>
      <w:pPr>
        <w:ind w:left="5580" w:hanging="360"/>
      </w:pPr>
    </w:lvl>
    <w:lvl w:ilvl="8" w:tplc="041F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0">
    <w:nsid w:val="6D3426BD"/>
    <w:multiLevelType w:val="hybridMultilevel"/>
    <w:tmpl w:val="BCD002F6"/>
    <w:lvl w:ilvl="0" w:tplc="041F000F">
      <w:start w:val="1"/>
      <w:numFmt w:val="decimal"/>
      <w:lvlText w:val="%1."/>
      <w:lvlJc w:val="left"/>
      <w:pPr>
        <w:ind w:left="1100" w:hanging="360"/>
      </w:pPr>
    </w:lvl>
    <w:lvl w:ilvl="1" w:tplc="041F0019" w:tentative="1">
      <w:start w:val="1"/>
      <w:numFmt w:val="lowerLetter"/>
      <w:lvlText w:val="%2."/>
      <w:lvlJc w:val="left"/>
      <w:pPr>
        <w:ind w:left="1820" w:hanging="360"/>
      </w:pPr>
    </w:lvl>
    <w:lvl w:ilvl="2" w:tplc="041F001B" w:tentative="1">
      <w:start w:val="1"/>
      <w:numFmt w:val="lowerRoman"/>
      <w:lvlText w:val="%3."/>
      <w:lvlJc w:val="right"/>
      <w:pPr>
        <w:ind w:left="2540" w:hanging="180"/>
      </w:pPr>
    </w:lvl>
    <w:lvl w:ilvl="3" w:tplc="041F000F" w:tentative="1">
      <w:start w:val="1"/>
      <w:numFmt w:val="decimal"/>
      <w:lvlText w:val="%4."/>
      <w:lvlJc w:val="left"/>
      <w:pPr>
        <w:ind w:left="3260" w:hanging="360"/>
      </w:pPr>
    </w:lvl>
    <w:lvl w:ilvl="4" w:tplc="041F0019" w:tentative="1">
      <w:start w:val="1"/>
      <w:numFmt w:val="lowerLetter"/>
      <w:lvlText w:val="%5."/>
      <w:lvlJc w:val="left"/>
      <w:pPr>
        <w:ind w:left="3980" w:hanging="360"/>
      </w:pPr>
    </w:lvl>
    <w:lvl w:ilvl="5" w:tplc="041F001B" w:tentative="1">
      <w:start w:val="1"/>
      <w:numFmt w:val="lowerRoman"/>
      <w:lvlText w:val="%6."/>
      <w:lvlJc w:val="right"/>
      <w:pPr>
        <w:ind w:left="4700" w:hanging="180"/>
      </w:pPr>
    </w:lvl>
    <w:lvl w:ilvl="6" w:tplc="041F000F" w:tentative="1">
      <w:start w:val="1"/>
      <w:numFmt w:val="decimal"/>
      <w:lvlText w:val="%7."/>
      <w:lvlJc w:val="left"/>
      <w:pPr>
        <w:ind w:left="5420" w:hanging="360"/>
      </w:pPr>
    </w:lvl>
    <w:lvl w:ilvl="7" w:tplc="041F0019" w:tentative="1">
      <w:start w:val="1"/>
      <w:numFmt w:val="lowerLetter"/>
      <w:lvlText w:val="%8."/>
      <w:lvlJc w:val="left"/>
      <w:pPr>
        <w:ind w:left="6140" w:hanging="360"/>
      </w:pPr>
    </w:lvl>
    <w:lvl w:ilvl="8" w:tplc="041F001B" w:tentative="1">
      <w:start w:val="1"/>
      <w:numFmt w:val="lowerRoman"/>
      <w:lvlText w:val="%9."/>
      <w:lvlJc w:val="right"/>
      <w:pPr>
        <w:ind w:left="6860" w:hanging="180"/>
      </w:pPr>
    </w:lvl>
  </w:abstractNum>
  <w:abstractNum w:abstractNumId="31">
    <w:nsid w:val="72E870C8"/>
    <w:multiLevelType w:val="hybridMultilevel"/>
    <w:tmpl w:val="487E7FBC"/>
    <w:lvl w:ilvl="0" w:tplc="06EA787A">
      <w:start w:val="1"/>
      <w:numFmt w:val="decimal"/>
      <w:lvlText w:val="%1."/>
      <w:lvlJc w:val="left"/>
      <w:pPr>
        <w:ind w:left="531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251" w:hanging="360"/>
      </w:pPr>
    </w:lvl>
    <w:lvl w:ilvl="2" w:tplc="041F001B" w:tentative="1">
      <w:start w:val="1"/>
      <w:numFmt w:val="lowerRoman"/>
      <w:lvlText w:val="%3."/>
      <w:lvlJc w:val="right"/>
      <w:pPr>
        <w:ind w:left="1971" w:hanging="180"/>
      </w:pPr>
    </w:lvl>
    <w:lvl w:ilvl="3" w:tplc="041F000F" w:tentative="1">
      <w:start w:val="1"/>
      <w:numFmt w:val="decimal"/>
      <w:lvlText w:val="%4."/>
      <w:lvlJc w:val="left"/>
      <w:pPr>
        <w:ind w:left="2691" w:hanging="360"/>
      </w:pPr>
    </w:lvl>
    <w:lvl w:ilvl="4" w:tplc="041F0019" w:tentative="1">
      <w:start w:val="1"/>
      <w:numFmt w:val="lowerLetter"/>
      <w:lvlText w:val="%5."/>
      <w:lvlJc w:val="left"/>
      <w:pPr>
        <w:ind w:left="3411" w:hanging="360"/>
      </w:pPr>
    </w:lvl>
    <w:lvl w:ilvl="5" w:tplc="041F001B" w:tentative="1">
      <w:start w:val="1"/>
      <w:numFmt w:val="lowerRoman"/>
      <w:lvlText w:val="%6."/>
      <w:lvlJc w:val="right"/>
      <w:pPr>
        <w:ind w:left="4131" w:hanging="180"/>
      </w:pPr>
    </w:lvl>
    <w:lvl w:ilvl="6" w:tplc="041F000F" w:tentative="1">
      <w:start w:val="1"/>
      <w:numFmt w:val="decimal"/>
      <w:lvlText w:val="%7."/>
      <w:lvlJc w:val="left"/>
      <w:pPr>
        <w:ind w:left="4851" w:hanging="360"/>
      </w:pPr>
    </w:lvl>
    <w:lvl w:ilvl="7" w:tplc="041F0019" w:tentative="1">
      <w:start w:val="1"/>
      <w:numFmt w:val="lowerLetter"/>
      <w:lvlText w:val="%8."/>
      <w:lvlJc w:val="left"/>
      <w:pPr>
        <w:ind w:left="5571" w:hanging="360"/>
      </w:pPr>
    </w:lvl>
    <w:lvl w:ilvl="8" w:tplc="041F001B" w:tentative="1">
      <w:start w:val="1"/>
      <w:numFmt w:val="lowerRoman"/>
      <w:lvlText w:val="%9."/>
      <w:lvlJc w:val="right"/>
      <w:pPr>
        <w:ind w:left="6291" w:hanging="180"/>
      </w:pPr>
    </w:lvl>
  </w:abstractNum>
  <w:abstractNum w:abstractNumId="32">
    <w:nsid w:val="768234B4"/>
    <w:multiLevelType w:val="hybridMultilevel"/>
    <w:tmpl w:val="276E06E6"/>
    <w:lvl w:ilvl="0" w:tplc="041F000F">
      <w:start w:val="1"/>
      <w:numFmt w:val="decimal"/>
      <w:lvlText w:val="%1."/>
      <w:lvlJc w:val="left"/>
      <w:pPr>
        <w:ind w:left="1100" w:hanging="360"/>
      </w:pPr>
    </w:lvl>
    <w:lvl w:ilvl="1" w:tplc="041F0019" w:tentative="1">
      <w:start w:val="1"/>
      <w:numFmt w:val="lowerLetter"/>
      <w:lvlText w:val="%2."/>
      <w:lvlJc w:val="left"/>
      <w:pPr>
        <w:ind w:left="1820" w:hanging="360"/>
      </w:pPr>
    </w:lvl>
    <w:lvl w:ilvl="2" w:tplc="041F001B" w:tentative="1">
      <w:start w:val="1"/>
      <w:numFmt w:val="lowerRoman"/>
      <w:lvlText w:val="%3."/>
      <w:lvlJc w:val="right"/>
      <w:pPr>
        <w:ind w:left="2540" w:hanging="180"/>
      </w:pPr>
    </w:lvl>
    <w:lvl w:ilvl="3" w:tplc="041F000F" w:tentative="1">
      <w:start w:val="1"/>
      <w:numFmt w:val="decimal"/>
      <w:lvlText w:val="%4."/>
      <w:lvlJc w:val="left"/>
      <w:pPr>
        <w:ind w:left="3260" w:hanging="360"/>
      </w:pPr>
    </w:lvl>
    <w:lvl w:ilvl="4" w:tplc="041F0019" w:tentative="1">
      <w:start w:val="1"/>
      <w:numFmt w:val="lowerLetter"/>
      <w:lvlText w:val="%5."/>
      <w:lvlJc w:val="left"/>
      <w:pPr>
        <w:ind w:left="3980" w:hanging="360"/>
      </w:pPr>
    </w:lvl>
    <w:lvl w:ilvl="5" w:tplc="041F001B" w:tentative="1">
      <w:start w:val="1"/>
      <w:numFmt w:val="lowerRoman"/>
      <w:lvlText w:val="%6."/>
      <w:lvlJc w:val="right"/>
      <w:pPr>
        <w:ind w:left="4700" w:hanging="180"/>
      </w:pPr>
    </w:lvl>
    <w:lvl w:ilvl="6" w:tplc="041F000F" w:tentative="1">
      <w:start w:val="1"/>
      <w:numFmt w:val="decimal"/>
      <w:lvlText w:val="%7."/>
      <w:lvlJc w:val="left"/>
      <w:pPr>
        <w:ind w:left="5420" w:hanging="360"/>
      </w:pPr>
    </w:lvl>
    <w:lvl w:ilvl="7" w:tplc="041F0019" w:tentative="1">
      <w:start w:val="1"/>
      <w:numFmt w:val="lowerLetter"/>
      <w:lvlText w:val="%8."/>
      <w:lvlJc w:val="left"/>
      <w:pPr>
        <w:ind w:left="6140" w:hanging="360"/>
      </w:pPr>
    </w:lvl>
    <w:lvl w:ilvl="8" w:tplc="041F001B" w:tentative="1">
      <w:start w:val="1"/>
      <w:numFmt w:val="lowerRoman"/>
      <w:lvlText w:val="%9."/>
      <w:lvlJc w:val="right"/>
      <w:pPr>
        <w:ind w:left="6860" w:hanging="180"/>
      </w:pPr>
    </w:lvl>
  </w:abstractNum>
  <w:abstractNum w:abstractNumId="33">
    <w:nsid w:val="77C16D2D"/>
    <w:multiLevelType w:val="multilevel"/>
    <w:tmpl w:val="4E08EA12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>
    <w:nsid w:val="79AC7ED9"/>
    <w:multiLevelType w:val="multilevel"/>
    <w:tmpl w:val="5C9C391E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5">
    <w:nsid w:val="7A1670D3"/>
    <w:multiLevelType w:val="multilevel"/>
    <w:tmpl w:val="4C269B9E"/>
    <w:lvl w:ilvl="0">
      <w:start w:val="1"/>
      <w:numFmt w:val="lowerLetter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22"/>
  </w:num>
  <w:num w:numId="3">
    <w:abstractNumId w:val="35"/>
  </w:num>
  <w:num w:numId="4">
    <w:abstractNumId w:val="19"/>
  </w:num>
  <w:num w:numId="5">
    <w:abstractNumId w:val="33"/>
  </w:num>
  <w:num w:numId="6">
    <w:abstractNumId w:val="8"/>
  </w:num>
  <w:num w:numId="7">
    <w:abstractNumId w:val="1"/>
  </w:num>
  <w:num w:numId="8">
    <w:abstractNumId w:val="9"/>
  </w:num>
  <w:num w:numId="9">
    <w:abstractNumId w:val="28"/>
  </w:num>
  <w:num w:numId="10">
    <w:abstractNumId w:val="16"/>
  </w:num>
  <w:num w:numId="11">
    <w:abstractNumId w:val="34"/>
  </w:num>
  <w:num w:numId="12">
    <w:abstractNumId w:val="21"/>
  </w:num>
  <w:num w:numId="13">
    <w:abstractNumId w:val="14"/>
  </w:num>
  <w:num w:numId="14">
    <w:abstractNumId w:val="15"/>
  </w:num>
  <w:num w:numId="15">
    <w:abstractNumId w:val="24"/>
  </w:num>
  <w:num w:numId="16">
    <w:abstractNumId w:val="12"/>
  </w:num>
  <w:num w:numId="17">
    <w:abstractNumId w:val="13"/>
  </w:num>
  <w:num w:numId="18">
    <w:abstractNumId w:val="2"/>
  </w:num>
  <w:num w:numId="19">
    <w:abstractNumId w:val="25"/>
  </w:num>
  <w:num w:numId="20">
    <w:abstractNumId w:val="30"/>
  </w:num>
  <w:num w:numId="21">
    <w:abstractNumId w:val="17"/>
  </w:num>
  <w:num w:numId="22">
    <w:abstractNumId w:val="32"/>
  </w:num>
  <w:num w:numId="23">
    <w:abstractNumId w:val="0"/>
  </w:num>
  <w:num w:numId="24">
    <w:abstractNumId w:val="11"/>
  </w:num>
  <w:num w:numId="25">
    <w:abstractNumId w:val="31"/>
  </w:num>
  <w:num w:numId="26">
    <w:abstractNumId w:val="27"/>
  </w:num>
  <w:num w:numId="27">
    <w:abstractNumId w:val="4"/>
  </w:num>
  <w:num w:numId="28">
    <w:abstractNumId w:val="26"/>
  </w:num>
  <w:num w:numId="29">
    <w:abstractNumId w:val="5"/>
  </w:num>
  <w:num w:numId="30">
    <w:abstractNumId w:val="18"/>
  </w:num>
  <w:num w:numId="31">
    <w:abstractNumId w:val="6"/>
  </w:num>
  <w:num w:numId="32">
    <w:abstractNumId w:val="10"/>
  </w:num>
  <w:num w:numId="33">
    <w:abstractNumId w:val="23"/>
  </w:num>
  <w:num w:numId="34">
    <w:abstractNumId w:val="20"/>
  </w:num>
  <w:num w:numId="35">
    <w:abstractNumId w:val="7"/>
  </w:num>
  <w:num w:numId="3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xNDY0NrMwNDIzNbBQ0lEKTi0uzszPAykwrgUAPa8siCwAAAA="/>
  </w:docVars>
  <w:rsids>
    <w:rsidRoot w:val="00A6513D"/>
    <w:rsid w:val="00005AB8"/>
    <w:rsid w:val="00017827"/>
    <w:rsid w:val="0002619D"/>
    <w:rsid w:val="00031AE6"/>
    <w:rsid w:val="00035239"/>
    <w:rsid w:val="000457AE"/>
    <w:rsid w:val="000503CF"/>
    <w:rsid w:val="0005174D"/>
    <w:rsid w:val="00055496"/>
    <w:rsid w:val="000560F9"/>
    <w:rsid w:val="00067AAE"/>
    <w:rsid w:val="00073E73"/>
    <w:rsid w:val="0009759B"/>
    <w:rsid w:val="000C0329"/>
    <w:rsid w:val="000C7D50"/>
    <w:rsid w:val="000F04A9"/>
    <w:rsid w:val="000F3BE2"/>
    <w:rsid w:val="00112A4E"/>
    <w:rsid w:val="00113254"/>
    <w:rsid w:val="00113326"/>
    <w:rsid w:val="00113934"/>
    <w:rsid w:val="001171D9"/>
    <w:rsid w:val="001311F5"/>
    <w:rsid w:val="00142185"/>
    <w:rsid w:val="0014259B"/>
    <w:rsid w:val="00187EEB"/>
    <w:rsid w:val="001A4B56"/>
    <w:rsid w:val="001B091D"/>
    <w:rsid w:val="001B6CA9"/>
    <w:rsid w:val="001C5EC0"/>
    <w:rsid w:val="001D0124"/>
    <w:rsid w:val="001D211F"/>
    <w:rsid w:val="00203AFE"/>
    <w:rsid w:val="00222047"/>
    <w:rsid w:val="00226CB7"/>
    <w:rsid w:val="002305FE"/>
    <w:rsid w:val="00252224"/>
    <w:rsid w:val="00253C02"/>
    <w:rsid w:val="002573A8"/>
    <w:rsid w:val="00261027"/>
    <w:rsid w:val="0026240A"/>
    <w:rsid w:val="0027418A"/>
    <w:rsid w:val="00274C8A"/>
    <w:rsid w:val="002A147D"/>
    <w:rsid w:val="002A666D"/>
    <w:rsid w:val="002B00D8"/>
    <w:rsid w:val="002B1DBE"/>
    <w:rsid w:val="002C7333"/>
    <w:rsid w:val="002C785D"/>
    <w:rsid w:val="002C7C36"/>
    <w:rsid w:val="002D49A8"/>
    <w:rsid w:val="003014A7"/>
    <w:rsid w:val="003032DF"/>
    <w:rsid w:val="0033407B"/>
    <w:rsid w:val="00366308"/>
    <w:rsid w:val="00366BF0"/>
    <w:rsid w:val="003719A2"/>
    <w:rsid w:val="003729BA"/>
    <w:rsid w:val="00376B3E"/>
    <w:rsid w:val="00380B7E"/>
    <w:rsid w:val="00381F71"/>
    <w:rsid w:val="003A4245"/>
    <w:rsid w:val="003E2138"/>
    <w:rsid w:val="003F4BD5"/>
    <w:rsid w:val="003F5907"/>
    <w:rsid w:val="00404AAD"/>
    <w:rsid w:val="00406051"/>
    <w:rsid w:val="004072B9"/>
    <w:rsid w:val="00407D18"/>
    <w:rsid w:val="00410ABF"/>
    <w:rsid w:val="00414570"/>
    <w:rsid w:val="00414817"/>
    <w:rsid w:val="00415723"/>
    <w:rsid w:val="00420EE7"/>
    <w:rsid w:val="0043124E"/>
    <w:rsid w:val="0044195E"/>
    <w:rsid w:val="00450158"/>
    <w:rsid w:val="0046153F"/>
    <w:rsid w:val="004627CA"/>
    <w:rsid w:val="00465853"/>
    <w:rsid w:val="004847E4"/>
    <w:rsid w:val="004A1C4E"/>
    <w:rsid w:val="004A2949"/>
    <w:rsid w:val="004C4191"/>
    <w:rsid w:val="004C7535"/>
    <w:rsid w:val="004D3FAB"/>
    <w:rsid w:val="004D523A"/>
    <w:rsid w:val="004D5986"/>
    <w:rsid w:val="004E660A"/>
    <w:rsid w:val="004E75DB"/>
    <w:rsid w:val="004F220C"/>
    <w:rsid w:val="004F2A92"/>
    <w:rsid w:val="004F6299"/>
    <w:rsid w:val="005000BA"/>
    <w:rsid w:val="005003B7"/>
    <w:rsid w:val="00510DA3"/>
    <w:rsid w:val="005132ED"/>
    <w:rsid w:val="00541393"/>
    <w:rsid w:val="005477AF"/>
    <w:rsid w:val="005664CE"/>
    <w:rsid w:val="0057055A"/>
    <w:rsid w:val="005720D3"/>
    <w:rsid w:val="00572919"/>
    <w:rsid w:val="00582333"/>
    <w:rsid w:val="00584A9F"/>
    <w:rsid w:val="00593292"/>
    <w:rsid w:val="005A099A"/>
    <w:rsid w:val="005A23C4"/>
    <w:rsid w:val="005C240B"/>
    <w:rsid w:val="005C2B5E"/>
    <w:rsid w:val="005E4B89"/>
    <w:rsid w:val="005F0CFE"/>
    <w:rsid w:val="005F207F"/>
    <w:rsid w:val="00600D76"/>
    <w:rsid w:val="006022F1"/>
    <w:rsid w:val="00604AA2"/>
    <w:rsid w:val="0060709D"/>
    <w:rsid w:val="00614B9F"/>
    <w:rsid w:val="00623537"/>
    <w:rsid w:val="006336DD"/>
    <w:rsid w:val="0063406A"/>
    <w:rsid w:val="00634850"/>
    <w:rsid w:val="00642FAE"/>
    <w:rsid w:val="006563C6"/>
    <w:rsid w:val="00660F98"/>
    <w:rsid w:val="00663C9E"/>
    <w:rsid w:val="00665964"/>
    <w:rsid w:val="00665F56"/>
    <w:rsid w:val="006745FA"/>
    <w:rsid w:val="0067465E"/>
    <w:rsid w:val="00687741"/>
    <w:rsid w:val="0069620B"/>
    <w:rsid w:val="00696F31"/>
    <w:rsid w:val="006F2AF9"/>
    <w:rsid w:val="00711C29"/>
    <w:rsid w:val="00733EB9"/>
    <w:rsid w:val="0073679D"/>
    <w:rsid w:val="00757135"/>
    <w:rsid w:val="00762D45"/>
    <w:rsid w:val="00767905"/>
    <w:rsid w:val="00767CDB"/>
    <w:rsid w:val="00772F8A"/>
    <w:rsid w:val="00773CA8"/>
    <w:rsid w:val="00776E7C"/>
    <w:rsid w:val="007B1D9B"/>
    <w:rsid w:val="007C7E7A"/>
    <w:rsid w:val="007D2C15"/>
    <w:rsid w:val="008004A2"/>
    <w:rsid w:val="00812610"/>
    <w:rsid w:val="008347A0"/>
    <w:rsid w:val="008368D9"/>
    <w:rsid w:val="008412AF"/>
    <w:rsid w:val="00845148"/>
    <w:rsid w:val="008470E3"/>
    <w:rsid w:val="008509D6"/>
    <w:rsid w:val="008654B8"/>
    <w:rsid w:val="008701C4"/>
    <w:rsid w:val="00882215"/>
    <w:rsid w:val="0089425C"/>
    <w:rsid w:val="008951FA"/>
    <w:rsid w:val="008A5D10"/>
    <w:rsid w:val="008B09F9"/>
    <w:rsid w:val="008B6226"/>
    <w:rsid w:val="008C1619"/>
    <w:rsid w:val="008C4EE8"/>
    <w:rsid w:val="008C559A"/>
    <w:rsid w:val="008C63A9"/>
    <w:rsid w:val="00900C74"/>
    <w:rsid w:val="00900FE0"/>
    <w:rsid w:val="00903FB3"/>
    <w:rsid w:val="00904EDF"/>
    <w:rsid w:val="00922C12"/>
    <w:rsid w:val="009264CC"/>
    <w:rsid w:val="00927D58"/>
    <w:rsid w:val="00932353"/>
    <w:rsid w:val="009345AD"/>
    <w:rsid w:val="00945BC5"/>
    <w:rsid w:val="00947E2F"/>
    <w:rsid w:val="00963331"/>
    <w:rsid w:val="009646FB"/>
    <w:rsid w:val="00967DEB"/>
    <w:rsid w:val="00974331"/>
    <w:rsid w:val="009750D8"/>
    <w:rsid w:val="00985285"/>
    <w:rsid w:val="009A4685"/>
    <w:rsid w:val="009C2922"/>
    <w:rsid w:val="009D29F1"/>
    <w:rsid w:val="009D7C8A"/>
    <w:rsid w:val="009E1F85"/>
    <w:rsid w:val="009E433F"/>
    <w:rsid w:val="009F6900"/>
    <w:rsid w:val="00A104C3"/>
    <w:rsid w:val="00A16365"/>
    <w:rsid w:val="00A277BA"/>
    <w:rsid w:val="00A344C7"/>
    <w:rsid w:val="00A37B14"/>
    <w:rsid w:val="00A426EC"/>
    <w:rsid w:val="00A53056"/>
    <w:rsid w:val="00A6513D"/>
    <w:rsid w:val="00A677FA"/>
    <w:rsid w:val="00A7111F"/>
    <w:rsid w:val="00A72A3B"/>
    <w:rsid w:val="00A73983"/>
    <w:rsid w:val="00A77801"/>
    <w:rsid w:val="00A807AF"/>
    <w:rsid w:val="00A86A1E"/>
    <w:rsid w:val="00AA29EC"/>
    <w:rsid w:val="00AC394C"/>
    <w:rsid w:val="00AC5908"/>
    <w:rsid w:val="00AD319C"/>
    <w:rsid w:val="00AD539A"/>
    <w:rsid w:val="00AD6889"/>
    <w:rsid w:val="00AE1C34"/>
    <w:rsid w:val="00AE3E84"/>
    <w:rsid w:val="00AE557D"/>
    <w:rsid w:val="00B056CB"/>
    <w:rsid w:val="00B05734"/>
    <w:rsid w:val="00B0682D"/>
    <w:rsid w:val="00B10B66"/>
    <w:rsid w:val="00B14A2C"/>
    <w:rsid w:val="00B22729"/>
    <w:rsid w:val="00B2315F"/>
    <w:rsid w:val="00B323AC"/>
    <w:rsid w:val="00B40C83"/>
    <w:rsid w:val="00B41B28"/>
    <w:rsid w:val="00B43E1F"/>
    <w:rsid w:val="00B445F7"/>
    <w:rsid w:val="00B6068F"/>
    <w:rsid w:val="00B63D95"/>
    <w:rsid w:val="00B81FD0"/>
    <w:rsid w:val="00B87B02"/>
    <w:rsid w:val="00B9012F"/>
    <w:rsid w:val="00B90FF5"/>
    <w:rsid w:val="00BA038F"/>
    <w:rsid w:val="00BA1C69"/>
    <w:rsid w:val="00BB0530"/>
    <w:rsid w:val="00BC0B9C"/>
    <w:rsid w:val="00BC3350"/>
    <w:rsid w:val="00BD577C"/>
    <w:rsid w:val="00BF075F"/>
    <w:rsid w:val="00BF64F1"/>
    <w:rsid w:val="00C02C23"/>
    <w:rsid w:val="00C05C59"/>
    <w:rsid w:val="00C149CC"/>
    <w:rsid w:val="00C14C25"/>
    <w:rsid w:val="00C14F56"/>
    <w:rsid w:val="00C252A2"/>
    <w:rsid w:val="00C348CF"/>
    <w:rsid w:val="00C46066"/>
    <w:rsid w:val="00C53EC3"/>
    <w:rsid w:val="00C64415"/>
    <w:rsid w:val="00C67DD0"/>
    <w:rsid w:val="00C70B09"/>
    <w:rsid w:val="00C71E21"/>
    <w:rsid w:val="00C73B2E"/>
    <w:rsid w:val="00C74C82"/>
    <w:rsid w:val="00C80364"/>
    <w:rsid w:val="00C80743"/>
    <w:rsid w:val="00C85365"/>
    <w:rsid w:val="00C9747F"/>
    <w:rsid w:val="00C9770D"/>
    <w:rsid w:val="00CA3494"/>
    <w:rsid w:val="00CA3C10"/>
    <w:rsid w:val="00CA4DEC"/>
    <w:rsid w:val="00CA60F5"/>
    <w:rsid w:val="00CB11AD"/>
    <w:rsid w:val="00CB1FEE"/>
    <w:rsid w:val="00CC7C42"/>
    <w:rsid w:val="00CD078C"/>
    <w:rsid w:val="00CD15BA"/>
    <w:rsid w:val="00CF740F"/>
    <w:rsid w:val="00D0672D"/>
    <w:rsid w:val="00D15AA9"/>
    <w:rsid w:val="00D16468"/>
    <w:rsid w:val="00D3515F"/>
    <w:rsid w:val="00D43DDC"/>
    <w:rsid w:val="00D45E9E"/>
    <w:rsid w:val="00D46D4D"/>
    <w:rsid w:val="00D51241"/>
    <w:rsid w:val="00D53D63"/>
    <w:rsid w:val="00D57194"/>
    <w:rsid w:val="00D6197A"/>
    <w:rsid w:val="00D654D6"/>
    <w:rsid w:val="00D74EAB"/>
    <w:rsid w:val="00D805A7"/>
    <w:rsid w:val="00D809FC"/>
    <w:rsid w:val="00D92714"/>
    <w:rsid w:val="00D9632B"/>
    <w:rsid w:val="00DC4067"/>
    <w:rsid w:val="00DC7514"/>
    <w:rsid w:val="00DD47DF"/>
    <w:rsid w:val="00DD48A0"/>
    <w:rsid w:val="00DE0FD3"/>
    <w:rsid w:val="00DE1DB9"/>
    <w:rsid w:val="00DF244E"/>
    <w:rsid w:val="00DF3E25"/>
    <w:rsid w:val="00E05478"/>
    <w:rsid w:val="00E0616D"/>
    <w:rsid w:val="00E11D20"/>
    <w:rsid w:val="00E25A34"/>
    <w:rsid w:val="00E440B0"/>
    <w:rsid w:val="00E55CE4"/>
    <w:rsid w:val="00E560CA"/>
    <w:rsid w:val="00E57396"/>
    <w:rsid w:val="00E640D5"/>
    <w:rsid w:val="00E64109"/>
    <w:rsid w:val="00E66CC3"/>
    <w:rsid w:val="00E70467"/>
    <w:rsid w:val="00E7451D"/>
    <w:rsid w:val="00E74593"/>
    <w:rsid w:val="00E96E3C"/>
    <w:rsid w:val="00E9729C"/>
    <w:rsid w:val="00EA13F0"/>
    <w:rsid w:val="00EC22AF"/>
    <w:rsid w:val="00EC5A0E"/>
    <w:rsid w:val="00EE312A"/>
    <w:rsid w:val="00EE78A0"/>
    <w:rsid w:val="00F11775"/>
    <w:rsid w:val="00F11F50"/>
    <w:rsid w:val="00F12BA7"/>
    <w:rsid w:val="00F213C0"/>
    <w:rsid w:val="00F24AE3"/>
    <w:rsid w:val="00F3332E"/>
    <w:rsid w:val="00F35D1D"/>
    <w:rsid w:val="00F36280"/>
    <w:rsid w:val="00F36413"/>
    <w:rsid w:val="00F45743"/>
    <w:rsid w:val="00F47D1C"/>
    <w:rsid w:val="00F81B57"/>
    <w:rsid w:val="00F85219"/>
    <w:rsid w:val="00F97E5E"/>
    <w:rsid w:val="00FA09BB"/>
    <w:rsid w:val="00FA51A3"/>
    <w:rsid w:val="00FB18B6"/>
    <w:rsid w:val="00FE05BE"/>
    <w:rsid w:val="00FE30F2"/>
    <w:rsid w:val="00FF5757"/>
    <w:rsid w:val="00FF6518"/>
    <w:rsid w:val="00FF72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63E1B2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semiHidden="0" w:unhideWhenUsed="0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paragraph" w:styleId="Balk5">
    <w:name w:val="heading 5"/>
    <w:basedOn w:val="Normal"/>
    <w:next w:val="Normal"/>
    <w:link w:val="Balk5Char"/>
    <w:qFormat/>
    <w:rsid w:val="0026240A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A651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semiHidden/>
    <w:rsid w:val="000457AE"/>
    <w:rPr>
      <w:rFonts w:ascii="Tahoma" w:hAnsi="Tahoma" w:cs="Tahoma"/>
      <w:sz w:val="16"/>
      <w:szCs w:val="16"/>
    </w:rPr>
  </w:style>
  <w:style w:type="paragraph" w:customStyle="1" w:styleId="p3">
    <w:name w:val="p3"/>
    <w:basedOn w:val="Normal"/>
    <w:rsid w:val="00E640D5"/>
    <w:pPr>
      <w:widowControl w:val="0"/>
      <w:tabs>
        <w:tab w:val="left" w:pos="280"/>
      </w:tabs>
      <w:spacing w:line="280" w:lineRule="atLeast"/>
      <w:ind w:left="1440" w:firstLine="288"/>
    </w:pPr>
    <w:rPr>
      <w:snapToGrid w:val="0"/>
      <w:szCs w:val="20"/>
    </w:rPr>
  </w:style>
  <w:style w:type="paragraph" w:customStyle="1" w:styleId="p6">
    <w:name w:val="p6"/>
    <w:basedOn w:val="Normal"/>
    <w:rsid w:val="00E640D5"/>
    <w:pPr>
      <w:widowControl w:val="0"/>
      <w:tabs>
        <w:tab w:val="left" w:pos="280"/>
      </w:tabs>
      <w:spacing w:line="240" w:lineRule="atLeast"/>
      <w:ind w:left="1152" w:hanging="288"/>
    </w:pPr>
    <w:rPr>
      <w:snapToGrid w:val="0"/>
      <w:szCs w:val="20"/>
    </w:rPr>
  </w:style>
  <w:style w:type="paragraph" w:customStyle="1" w:styleId="p2">
    <w:name w:val="p2"/>
    <w:basedOn w:val="Normal"/>
    <w:rsid w:val="00E640D5"/>
    <w:pPr>
      <w:widowControl w:val="0"/>
      <w:tabs>
        <w:tab w:val="left" w:pos="580"/>
      </w:tabs>
      <w:spacing w:line="240" w:lineRule="atLeast"/>
      <w:ind w:left="864" w:hanging="432"/>
      <w:jc w:val="both"/>
    </w:pPr>
    <w:rPr>
      <w:snapToGrid w:val="0"/>
      <w:szCs w:val="20"/>
    </w:rPr>
  </w:style>
  <w:style w:type="paragraph" w:customStyle="1" w:styleId="p5">
    <w:name w:val="p5"/>
    <w:basedOn w:val="Normal"/>
    <w:rsid w:val="00E640D5"/>
    <w:pPr>
      <w:widowControl w:val="0"/>
      <w:tabs>
        <w:tab w:val="left" w:pos="580"/>
        <w:tab w:val="left" w:pos="1820"/>
      </w:tabs>
      <w:spacing w:line="240" w:lineRule="atLeast"/>
      <w:ind w:left="432" w:hanging="1296"/>
      <w:jc w:val="both"/>
    </w:pPr>
    <w:rPr>
      <w:snapToGrid w:val="0"/>
      <w:szCs w:val="20"/>
    </w:rPr>
  </w:style>
  <w:style w:type="paragraph" w:customStyle="1" w:styleId="3-NormalYaz">
    <w:name w:val="3-Normal Yazı"/>
    <w:rsid w:val="00DC7514"/>
    <w:pPr>
      <w:tabs>
        <w:tab w:val="left" w:pos="566"/>
      </w:tabs>
      <w:jc w:val="both"/>
    </w:pPr>
    <w:rPr>
      <w:sz w:val="19"/>
      <w:lang w:eastAsia="en-US"/>
    </w:rPr>
  </w:style>
  <w:style w:type="paragraph" w:customStyle="1" w:styleId="2-OrtaBaslk">
    <w:name w:val="2-Orta Baslık"/>
    <w:rsid w:val="00642FAE"/>
    <w:pPr>
      <w:jc w:val="center"/>
    </w:pPr>
    <w:rPr>
      <w:b/>
      <w:sz w:val="19"/>
      <w:lang w:eastAsia="en-US"/>
    </w:rPr>
  </w:style>
  <w:style w:type="paragraph" w:styleId="NormalWeb">
    <w:name w:val="Normal (Web)"/>
    <w:basedOn w:val="Normal"/>
    <w:unhideWhenUsed/>
    <w:rsid w:val="005003B7"/>
    <w:pPr>
      <w:spacing w:before="100" w:beforeAutospacing="1" w:after="100" w:afterAutospacing="1"/>
    </w:pPr>
  </w:style>
  <w:style w:type="character" w:customStyle="1" w:styleId="Balk5Char">
    <w:name w:val="Başlık 5 Char"/>
    <w:link w:val="Balk5"/>
    <w:rsid w:val="0026240A"/>
    <w:rPr>
      <w:rFonts w:ascii="Calibri" w:hAnsi="Calibri"/>
      <w:b/>
      <w:bCs/>
      <w:i/>
      <w:iCs/>
      <w:sz w:val="26"/>
      <w:szCs w:val="26"/>
      <w:lang w:val="tr-TR" w:eastAsia="tr-TR" w:bidi="ar-SA"/>
    </w:rPr>
  </w:style>
  <w:style w:type="character" w:customStyle="1" w:styleId="Gvdemetni25pttalikdeil-1ptbolukbraklyor">
    <w:name w:val="Gövde metni + 25 pt;İtalik değil;-1 pt boşluk bırakılıyor"/>
    <w:rsid w:val="00A807AF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-20"/>
      <w:w w:val="100"/>
      <w:position w:val="0"/>
      <w:sz w:val="50"/>
      <w:szCs w:val="50"/>
      <w:u w:val="none"/>
      <w:lang w:val="tr-TR"/>
    </w:rPr>
  </w:style>
  <w:style w:type="character" w:customStyle="1" w:styleId="Gvdemetni2">
    <w:name w:val="Gövde metni (2)_"/>
    <w:link w:val="Gvdemetni20"/>
    <w:rsid w:val="00A53056"/>
    <w:rPr>
      <w:b/>
      <w:bCs/>
      <w:sz w:val="18"/>
      <w:szCs w:val="18"/>
      <w:shd w:val="clear" w:color="auto" w:fill="FFFFFF"/>
    </w:rPr>
  </w:style>
  <w:style w:type="character" w:customStyle="1" w:styleId="Gvdemetni3">
    <w:name w:val="Gövde metni (3)_"/>
    <w:link w:val="Gvdemetni30"/>
    <w:rsid w:val="00A53056"/>
    <w:rPr>
      <w:i/>
      <w:iCs/>
      <w:sz w:val="19"/>
      <w:szCs w:val="19"/>
      <w:shd w:val="clear" w:color="auto" w:fill="FFFFFF"/>
    </w:rPr>
  </w:style>
  <w:style w:type="paragraph" w:customStyle="1" w:styleId="Gvdemetni20">
    <w:name w:val="Gövde metni (2)"/>
    <w:basedOn w:val="Normal"/>
    <w:link w:val="Gvdemetni2"/>
    <w:rsid w:val="00A53056"/>
    <w:pPr>
      <w:widowControl w:val="0"/>
      <w:shd w:val="clear" w:color="auto" w:fill="FFFFFF"/>
      <w:spacing w:after="60" w:line="0" w:lineRule="atLeast"/>
      <w:ind w:hanging="360"/>
    </w:pPr>
    <w:rPr>
      <w:b/>
      <w:bCs/>
      <w:sz w:val="18"/>
      <w:szCs w:val="18"/>
    </w:rPr>
  </w:style>
  <w:style w:type="paragraph" w:customStyle="1" w:styleId="Gvdemetni30">
    <w:name w:val="Gövde metni (3)"/>
    <w:basedOn w:val="Normal"/>
    <w:link w:val="Gvdemetni3"/>
    <w:rsid w:val="00A53056"/>
    <w:pPr>
      <w:widowControl w:val="0"/>
      <w:shd w:val="clear" w:color="auto" w:fill="FFFFFF"/>
      <w:spacing w:before="60" w:after="240" w:line="0" w:lineRule="atLeast"/>
    </w:pPr>
    <w:rPr>
      <w:i/>
      <w:iCs/>
      <w:sz w:val="19"/>
      <w:szCs w:val="19"/>
    </w:rPr>
  </w:style>
  <w:style w:type="character" w:customStyle="1" w:styleId="Gvdemetni">
    <w:name w:val="Gövde metni_"/>
    <w:link w:val="Gvdemetni0"/>
    <w:rsid w:val="00A53056"/>
    <w:rPr>
      <w:sz w:val="18"/>
      <w:szCs w:val="18"/>
      <w:shd w:val="clear" w:color="auto" w:fill="FFFFFF"/>
    </w:rPr>
  </w:style>
  <w:style w:type="paragraph" w:customStyle="1" w:styleId="Gvdemetni0">
    <w:name w:val="Gövde metni"/>
    <w:basedOn w:val="Normal"/>
    <w:link w:val="Gvdemetni"/>
    <w:rsid w:val="00A53056"/>
    <w:pPr>
      <w:widowControl w:val="0"/>
      <w:shd w:val="clear" w:color="auto" w:fill="FFFFFF"/>
      <w:spacing w:before="240" w:after="60" w:line="223" w:lineRule="exact"/>
      <w:ind w:hanging="360"/>
    </w:pPr>
    <w:rPr>
      <w:sz w:val="18"/>
      <w:szCs w:val="18"/>
    </w:rPr>
  </w:style>
  <w:style w:type="character" w:customStyle="1" w:styleId="GvdemetniKaln">
    <w:name w:val="Gövde metni + Kalın"/>
    <w:rsid w:val="009D7C8A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none"/>
      <w:shd w:val="clear" w:color="auto" w:fill="FFFFFF"/>
      <w:lang w:val="tr-TR"/>
    </w:rPr>
  </w:style>
  <w:style w:type="character" w:customStyle="1" w:styleId="Balk1">
    <w:name w:val="Başlık #1_"/>
    <w:link w:val="Balk10"/>
    <w:rsid w:val="00A16365"/>
    <w:rPr>
      <w:b/>
      <w:bCs/>
      <w:sz w:val="18"/>
      <w:szCs w:val="18"/>
      <w:shd w:val="clear" w:color="auto" w:fill="FFFFFF"/>
    </w:rPr>
  </w:style>
  <w:style w:type="paragraph" w:customStyle="1" w:styleId="Balk10">
    <w:name w:val="Başlık #1"/>
    <w:basedOn w:val="Normal"/>
    <w:link w:val="Balk1"/>
    <w:rsid w:val="00A16365"/>
    <w:pPr>
      <w:widowControl w:val="0"/>
      <w:shd w:val="clear" w:color="auto" w:fill="FFFFFF"/>
      <w:spacing w:after="120" w:line="0" w:lineRule="atLeast"/>
      <w:ind w:hanging="260"/>
      <w:outlineLvl w:val="0"/>
    </w:pPr>
    <w:rPr>
      <w:b/>
      <w:bCs/>
      <w:sz w:val="18"/>
      <w:szCs w:val="18"/>
    </w:rPr>
  </w:style>
  <w:style w:type="character" w:customStyle="1" w:styleId="Gvdemetni105ptKaln20lek">
    <w:name w:val="Gövde metni + 10;5 pt;Kalın;20% ölçek"/>
    <w:rsid w:val="00A16365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20"/>
      <w:position w:val="0"/>
      <w:sz w:val="21"/>
      <w:szCs w:val="21"/>
      <w:u w:val="none"/>
      <w:shd w:val="clear" w:color="auto" w:fill="FFFFFF"/>
      <w:lang w:val="tr-TR"/>
    </w:rPr>
  </w:style>
  <w:style w:type="character" w:customStyle="1" w:styleId="Gvdemetni85ptKaln20lek">
    <w:name w:val="Gövde metni + 8;5 pt;Kalın;20% ölçek"/>
    <w:rsid w:val="00A16365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20"/>
      <w:position w:val="0"/>
      <w:sz w:val="17"/>
      <w:szCs w:val="17"/>
      <w:u w:val="none"/>
      <w:shd w:val="clear" w:color="auto" w:fill="FFFFFF"/>
      <w:lang w:val="tr-TR"/>
    </w:rPr>
  </w:style>
  <w:style w:type="character" w:customStyle="1" w:styleId="Gvdemetni55ptKaln30lek">
    <w:name w:val="Gövde metni + 5;5 pt;Kalın;30% ölçek"/>
    <w:rsid w:val="00A16365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30"/>
      <w:position w:val="0"/>
      <w:sz w:val="11"/>
      <w:szCs w:val="11"/>
      <w:u w:val="none"/>
      <w:shd w:val="clear" w:color="auto" w:fill="FFFFFF"/>
      <w:lang w:val="tr-TR"/>
    </w:rPr>
  </w:style>
  <w:style w:type="character" w:customStyle="1" w:styleId="Gvdemetni5">
    <w:name w:val="Gövde metni (5)_"/>
    <w:link w:val="Gvdemetni50"/>
    <w:rsid w:val="00A16365"/>
    <w:rPr>
      <w:rFonts w:ascii="Century Gothic" w:eastAsia="Century Gothic" w:hAnsi="Century Gothic" w:cs="Century Gothic"/>
      <w:sz w:val="23"/>
      <w:szCs w:val="23"/>
      <w:shd w:val="clear" w:color="auto" w:fill="FFFFFF"/>
    </w:rPr>
  </w:style>
  <w:style w:type="character" w:customStyle="1" w:styleId="Gvdemetni6">
    <w:name w:val="Gövde metni (6)_"/>
    <w:link w:val="Gvdemetni60"/>
    <w:rsid w:val="00A16365"/>
    <w:rPr>
      <w:rFonts w:ascii="Century Gothic" w:eastAsia="Century Gothic" w:hAnsi="Century Gothic" w:cs="Century Gothic"/>
      <w:sz w:val="27"/>
      <w:szCs w:val="27"/>
      <w:shd w:val="clear" w:color="auto" w:fill="FFFFFF"/>
    </w:rPr>
  </w:style>
  <w:style w:type="paragraph" w:customStyle="1" w:styleId="Gvdemetni50">
    <w:name w:val="Gövde metni (5)"/>
    <w:basedOn w:val="Normal"/>
    <w:link w:val="Gvdemetni5"/>
    <w:rsid w:val="00A16365"/>
    <w:pPr>
      <w:widowControl w:val="0"/>
      <w:shd w:val="clear" w:color="auto" w:fill="FFFFFF"/>
      <w:spacing w:after="120" w:line="0" w:lineRule="atLeast"/>
      <w:jc w:val="both"/>
    </w:pPr>
    <w:rPr>
      <w:rFonts w:ascii="Century Gothic" w:eastAsia="Century Gothic" w:hAnsi="Century Gothic" w:cs="Century Gothic"/>
      <w:sz w:val="23"/>
      <w:szCs w:val="23"/>
    </w:rPr>
  </w:style>
  <w:style w:type="paragraph" w:customStyle="1" w:styleId="Gvdemetni60">
    <w:name w:val="Gövde metni (6)"/>
    <w:basedOn w:val="Normal"/>
    <w:link w:val="Gvdemetni6"/>
    <w:rsid w:val="00A16365"/>
    <w:pPr>
      <w:widowControl w:val="0"/>
      <w:shd w:val="clear" w:color="auto" w:fill="FFFFFF"/>
      <w:spacing w:after="120" w:line="0" w:lineRule="atLeast"/>
      <w:jc w:val="both"/>
    </w:pPr>
    <w:rPr>
      <w:rFonts w:ascii="Century Gothic" w:eastAsia="Century Gothic" w:hAnsi="Century Gothic" w:cs="Century Gothic"/>
      <w:sz w:val="27"/>
      <w:szCs w:val="27"/>
    </w:rPr>
  </w:style>
  <w:style w:type="paragraph" w:styleId="ListeParagraf">
    <w:name w:val="List Paragraph"/>
    <w:basedOn w:val="Normal"/>
    <w:uiPriority w:val="34"/>
    <w:qFormat/>
    <w:rsid w:val="00BF075F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m-8670547294413088874gmail-msolistparagraph">
    <w:name w:val="m_-8670547294413088874gmail-msolistparagraph"/>
    <w:basedOn w:val="Normal"/>
    <w:rsid w:val="004D5986"/>
    <w:pPr>
      <w:spacing w:before="100" w:beforeAutospacing="1" w:after="100" w:afterAutospacing="1"/>
    </w:pPr>
  </w:style>
  <w:style w:type="paragraph" w:customStyle="1" w:styleId="m1170161547033259418gmail-gvdemetni0">
    <w:name w:val="m_1170161547033259418gmail-gvdemetni0"/>
    <w:basedOn w:val="Normal"/>
    <w:rsid w:val="004D5986"/>
    <w:pPr>
      <w:spacing w:before="100" w:beforeAutospacing="1" w:after="100" w:afterAutospacing="1"/>
    </w:pPr>
  </w:style>
  <w:style w:type="paragraph" w:styleId="AltKonuBal">
    <w:name w:val="Subtitle"/>
    <w:basedOn w:val="Normal"/>
    <w:next w:val="Normal"/>
    <w:link w:val="AltKonuBalChar"/>
    <w:qFormat/>
    <w:rsid w:val="004D598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ltKonuBalChar">
    <w:name w:val="Alt Konu Başlığı Char"/>
    <w:basedOn w:val="VarsaylanParagrafYazTipi"/>
    <w:link w:val="AltKonuBal"/>
    <w:rsid w:val="004D598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AralkYok">
    <w:name w:val="No Spacing"/>
    <w:link w:val="AralkYokChar"/>
    <w:uiPriority w:val="1"/>
    <w:qFormat/>
    <w:rsid w:val="004D5986"/>
    <w:pPr>
      <w:widowControl w:val="0"/>
    </w:pPr>
    <w:rPr>
      <w:rFonts w:ascii="Courier New" w:eastAsia="Courier New" w:hAnsi="Courier New" w:cs="Courier New"/>
      <w:sz w:val="24"/>
      <w:szCs w:val="24"/>
      <w:lang w:eastAsia="en-US"/>
    </w:rPr>
  </w:style>
  <w:style w:type="paragraph" w:customStyle="1" w:styleId="m1170161547033259418gmail-gvdemetni20">
    <w:name w:val="m_1170161547033259418gmail-gvdemetni20"/>
    <w:basedOn w:val="Normal"/>
    <w:rsid w:val="004D5986"/>
    <w:pPr>
      <w:spacing w:before="100" w:beforeAutospacing="1" w:after="100" w:afterAutospacing="1"/>
    </w:pPr>
  </w:style>
  <w:style w:type="paragraph" w:styleId="stbilgi">
    <w:name w:val="header"/>
    <w:basedOn w:val="Normal"/>
    <w:link w:val="stbilgiChar"/>
    <w:unhideWhenUsed/>
    <w:rsid w:val="00407D18"/>
    <w:pPr>
      <w:tabs>
        <w:tab w:val="center" w:pos="4680"/>
        <w:tab w:val="right" w:pos="9360"/>
      </w:tabs>
    </w:pPr>
  </w:style>
  <w:style w:type="character" w:customStyle="1" w:styleId="stbilgiChar">
    <w:name w:val="Üstbilgi Char"/>
    <w:basedOn w:val="VarsaylanParagrafYazTipi"/>
    <w:link w:val="stbilgi"/>
    <w:rsid w:val="00407D18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407D18"/>
    <w:pPr>
      <w:tabs>
        <w:tab w:val="center" w:pos="4680"/>
        <w:tab w:val="right" w:pos="9360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407D18"/>
    <w:rPr>
      <w:sz w:val="24"/>
      <w:szCs w:val="24"/>
    </w:rPr>
  </w:style>
  <w:style w:type="character" w:styleId="YerTutucuMetni">
    <w:name w:val="Placeholder Text"/>
    <w:basedOn w:val="VarsaylanParagrafYazTipi"/>
    <w:uiPriority w:val="99"/>
    <w:semiHidden/>
    <w:rsid w:val="004A2949"/>
    <w:rPr>
      <w:color w:val="808080"/>
    </w:rPr>
  </w:style>
  <w:style w:type="character" w:customStyle="1" w:styleId="AralkYokChar">
    <w:name w:val="Aralık Yok Char"/>
    <w:basedOn w:val="VarsaylanParagrafYazTipi"/>
    <w:link w:val="AralkYok"/>
    <w:uiPriority w:val="1"/>
    <w:rsid w:val="00226CB7"/>
    <w:rPr>
      <w:rFonts w:ascii="Courier New" w:eastAsia="Courier New" w:hAnsi="Courier New" w:cs="Courier New"/>
      <w:sz w:val="24"/>
      <w:szCs w:val="24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semiHidden="0" w:unhideWhenUsed="0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paragraph" w:styleId="Balk5">
    <w:name w:val="heading 5"/>
    <w:basedOn w:val="Normal"/>
    <w:next w:val="Normal"/>
    <w:link w:val="Balk5Char"/>
    <w:qFormat/>
    <w:rsid w:val="0026240A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A651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semiHidden/>
    <w:rsid w:val="000457AE"/>
    <w:rPr>
      <w:rFonts w:ascii="Tahoma" w:hAnsi="Tahoma" w:cs="Tahoma"/>
      <w:sz w:val="16"/>
      <w:szCs w:val="16"/>
    </w:rPr>
  </w:style>
  <w:style w:type="paragraph" w:customStyle="1" w:styleId="p3">
    <w:name w:val="p3"/>
    <w:basedOn w:val="Normal"/>
    <w:rsid w:val="00E640D5"/>
    <w:pPr>
      <w:widowControl w:val="0"/>
      <w:tabs>
        <w:tab w:val="left" w:pos="280"/>
      </w:tabs>
      <w:spacing w:line="280" w:lineRule="atLeast"/>
      <w:ind w:left="1440" w:firstLine="288"/>
    </w:pPr>
    <w:rPr>
      <w:snapToGrid w:val="0"/>
      <w:szCs w:val="20"/>
    </w:rPr>
  </w:style>
  <w:style w:type="paragraph" w:customStyle="1" w:styleId="p6">
    <w:name w:val="p6"/>
    <w:basedOn w:val="Normal"/>
    <w:rsid w:val="00E640D5"/>
    <w:pPr>
      <w:widowControl w:val="0"/>
      <w:tabs>
        <w:tab w:val="left" w:pos="280"/>
      </w:tabs>
      <w:spacing w:line="240" w:lineRule="atLeast"/>
      <w:ind w:left="1152" w:hanging="288"/>
    </w:pPr>
    <w:rPr>
      <w:snapToGrid w:val="0"/>
      <w:szCs w:val="20"/>
    </w:rPr>
  </w:style>
  <w:style w:type="paragraph" w:customStyle="1" w:styleId="p2">
    <w:name w:val="p2"/>
    <w:basedOn w:val="Normal"/>
    <w:rsid w:val="00E640D5"/>
    <w:pPr>
      <w:widowControl w:val="0"/>
      <w:tabs>
        <w:tab w:val="left" w:pos="580"/>
      </w:tabs>
      <w:spacing w:line="240" w:lineRule="atLeast"/>
      <w:ind w:left="864" w:hanging="432"/>
      <w:jc w:val="both"/>
    </w:pPr>
    <w:rPr>
      <w:snapToGrid w:val="0"/>
      <w:szCs w:val="20"/>
    </w:rPr>
  </w:style>
  <w:style w:type="paragraph" w:customStyle="1" w:styleId="p5">
    <w:name w:val="p5"/>
    <w:basedOn w:val="Normal"/>
    <w:rsid w:val="00E640D5"/>
    <w:pPr>
      <w:widowControl w:val="0"/>
      <w:tabs>
        <w:tab w:val="left" w:pos="580"/>
        <w:tab w:val="left" w:pos="1820"/>
      </w:tabs>
      <w:spacing w:line="240" w:lineRule="atLeast"/>
      <w:ind w:left="432" w:hanging="1296"/>
      <w:jc w:val="both"/>
    </w:pPr>
    <w:rPr>
      <w:snapToGrid w:val="0"/>
      <w:szCs w:val="20"/>
    </w:rPr>
  </w:style>
  <w:style w:type="paragraph" w:customStyle="1" w:styleId="3-NormalYaz">
    <w:name w:val="3-Normal Yazı"/>
    <w:rsid w:val="00DC7514"/>
    <w:pPr>
      <w:tabs>
        <w:tab w:val="left" w:pos="566"/>
      </w:tabs>
      <w:jc w:val="both"/>
    </w:pPr>
    <w:rPr>
      <w:sz w:val="19"/>
      <w:lang w:eastAsia="en-US"/>
    </w:rPr>
  </w:style>
  <w:style w:type="paragraph" w:customStyle="1" w:styleId="2-OrtaBaslk">
    <w:name w:val="2-Orta Baslık"/>
    <w:rsid w:val="00642FAE"/>
    <w:pPr>
      <w:jc w:val="center"/>
    </w:pPr>
    <w:rPr>
      <w:b/>
      <w:sz w:val="19"/>
      <w:lang w:eastAsia="en-US"/>
    </w:rPr>
  </w:style>
  <w:style w:type="paragraph" w:styleId="NormalWeb">
    <w:name w:val="Normal (Web)"/>
    <w:basedOn w:val="Normal"/>
    <w:unhideWhenUsed/>
    <w:rsid w:val="005003B7"/>
    <w:pPr>
      <w:spacing w:before="100" w:beforeAutospacing="1" w:after="100" w:afterAutospacing="1"/>
    </w:pPr>
  </w:style>
  <w:style w:type="character" w:customStyle="1" w:styleId="Balk5Char">
    <w:name w:val="Başlık 5 Char"/>
    <w:link w:val="Balk5"/>
    <w:rsid w:val="0026240A"/>
    <w:rPr>
      <w:rFonts w:ascii="Calibri" w:hAnsi="Calibri"/>
      <w:b/>
      <w:bCs/>
      <w:i/>
      <w:iCs/>
      <w:sz w:val="26"/>
      <w:szCs w:val="26"/>
      <w:lang w:val="tr-TR" w:eastAsia="tr-TR" w:bidi="ar-SA"/>
    </w:rPr>
  </w:style>
  <w:style w:type="character" w:customStyle="1" w:styleId="Gvdemetni25pttalikdeil-1ptbolukbraklyor">
    <w:name w:val="Gövde metni + 25 pt;İtalik değil;-1 pt boşluk bırakılıyor"/>
    <w:rsid w:val="00A807AF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-20"/>
      <w:w w:val="100"/>
      <w:position w:val="0"/>
      <w:sz w:val="50"/>
      <w:szCs w:val="50"/>
      <w:u w:val="none"/>
      <w:lang w:val="tr-TR"/>
    </w:rPr>
  </w:style>
  <w:style w:type="character" w:customStyle="1" w:styleId="Gvdemetni2">
    <w:name w:val="Gövde metni (2)_"/>
    <w:link w:val="Gvdemetni20"/>
    <w:rsid w:val="00A53056"/>
    <w:rPr>
      <w:b/>
      <w:bCs/>
      <w:sz w:val="18"/>
      <w:szCs w:val="18"/>
      <w:shd w:val="clear" w:color="auto" w:fill="FFFFFF"/>
    </w:rPr>
  </w:style>
  <w:style w:type="character" w:customStyle="1" w:styleId="Gvdemetni3">
    <w:name w:val="Gövde metni (3)_"/>
    <w:link w:val="Gvdemetni30"/>
    <w:rsid w:val="00A53056"/>
    <w:rPr>
      <w:i/>
      <w:iCs/>
      <w:sz w:val="19"/>
      <w:szCs w:val="19"/>
      <w:shd w:val="clear" w:color="auto" w:fill="FFFFFF"/>
    </w:rPr>
  </w:style>
  <w:style w:type="paragraph" w:customStyle="1" w:styleId="Gvdemetni20">
    <w:name w:val="Gövde metni (2)"/>
    <w:basedOn w:val="Normal"/>
    <w:link w:val="Gvdemetni2"/>
    <w:rsid w:val="00A53056"/>
    <w:pPr>
      <w:widowControl w:val="0"/>
      <w:shd w:val="clear" w:color="auto" w:fill="FFFFFF"/>
      <w:spacing w:after="60" w:line="0" w:lineRule="atLeast"/>
      <w:ind w:hanging="360"/>
    </w:pPr>
    <w:rPr>
      <w:b/>
      <w:bCs/>
      <w:sz w:val="18"/>
      <w:szCs w:val="18"/>
    </w:rPr>
  </w:style>
  <w:style w:type="paragraph" w:customStyle="1" w:styleId="Gvdemetni30">
    <w:name w:val="Gövde metni (3)"/>
    <w:basedOn w:val="Normal"/>
    <w:link w:val="Gvdemetni3"/>
    <w:rsid w:val="00A53056"/>
    <w:pPr>
      <w:widowControl w:val="0"/>
      <w:shd w:val="clear" w:color="auto" w:fill="FFFFFF"/>
      <w:spacing w:before="60" w:after="240" w:line="0" w:lineRule="atLeast"/>
    </w:pPr>
    <w:rPr>
      <w:i/>
      <w:iCs/>
      <w:sz w:val="19"/>
      <w:szCs w:val="19"/>
    </w:rPr>
  </w:style>
  <w:style w:type="character" w:customStyle="1" w:styleId="Gvdemetni">
    <w:name w:val="Gövde metni_"/>
    <w:link w:val="Gvdemetni0"/>
    <w:rsid w:val="00A53056"/>
    <w:rPr>
      <w:sz w:val="18"/>
      <w:szCs w:val="18"/>
      <w:shd w:val="clear" w:color="auto" w:fill="FFFFFF"/>
    </w:rPr>
  </w:style>
  <w:style w:type="paragraph" w:customStyle="1" w:styleId="Gvdemetni0">
    <w:name w:val="Gövde metni"/>
    <w:basedOn w:val="Normal"/>
    <w:link w:val="Gvdemetni"/>
    <w:rsid w:val="00A53056"/>
    <w:pPr>
      <w:widowControl w:val="0"/>
      <w:shd w:val="clear" w:color="auto" w:fill="FFFFFF"/>
      <w:spacing w:before="240" w:after="60" w:line="223" w:lineRule="exact"/>
      <w:ind w:hanging="360"/>
    </w:pPr>
    <w:rPr>
      <w:sz w:val="18"/>
      <w:szCs w:val="18"/>
    </w:rPr>
  </w:style>
  <w:style w:type="character" w:customStyle="1" w:styleId="GvdemetniKaln">
    <w:name w:val="Gövde metni + Kalın"/>
    <w:rsid w:val="009D7C8A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none"/>
      <w:shd w:val="clear" w:color="auto" w:fill="FFFFFF"/>
      <w:lang w:val="tr-TR"/>
    </w:rPr>
  </w:style>
  <w:style w:type="character" w:customStyle="1" w:styleId="Balk1">
    <w:name w:val="Başlık #1_"/>
    <w:link w:val="Balk10"/>
    <w:rsid w:val="00A16365"/>
    <w:rPr>
      <w:b/>
      <w:bCs/>
      <w:sz w:val="18"/>
      <w:szCs w:val="18"/>
      <w:shd w:val="clear" w:color="auto" w:fill="FFFFFF"/>
    </w:rPr>
  </w:style>
  <w:style w:type="paragraph" w:customStyle="1" w:styleId="Balk10">
    <w:name w:val="Başlık #1"/>
    <w:basedOn w:val="Normal"/>
    <w:link w:val="Balk1"/>
    <w:rsid w:val="00A16365"/>
    <w:pPr>
      <w:widowControl w:val="0"/>
      <w:shd w:val="clear" w:color="auto" w:fill="FFFFFF"/>
      <w:spacing w:after="120" w:line="0" w:lineRule="atLeast"/>
      <w:ind w:hanging="260"/>
      <w:outlineLvl w:val="0"/>
    </w:pPr>
    <w:rPr>
      <w:b/>
      <w:bCs/>
      <w:sz w:val="18"/>
      <w:szCs w:val="18"/>
    </w:rPr>
  </w:style>
  <w:style w:type="character" w:customStyle="1" w:styleId="Gvdemetni105ptKaln20lek">
    <w:name w:val="Gövde metni + 10;5 pt;Kalın;20% ölçek"/>
    <w:rsid w:val="00A16365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20"/>
      <w:position w:val="0"/>
      <w:sz w:val="21"/>
      <w:szCs w:val="21"/>
      <w:u w:val="none"/>
      <w:shd w:val="clear" w:color="auto" w:fill="FFFFFF"/>
      <w:lang w:val="tr-TR"/>
    </w:rPr>
  </w:style>
  <w:style w:type="character" w:customStyle="1" w:styleId="Gvdemetni85ptKaln20lek">
    <w:name w:val="Gövde metni + 8;5 pt;Kalın;20% ölçek"/>
    <w:rsid w:val="00A16365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20"/>
      <w:position w:val="0"/>
      <w:sz w:val="17"/>
      <w:szCs w:val="17"/>
      <w:u w:val="none"/>
      <w:shd w:val="clear" w:color="auto" w:fill="FFFFFF"/>
      <w:lang w:val="tr-TR"/>
    </w:rPr>
  </w:style>
  <w:style w:type="character" w:customStyle="1" w:styleId="Gvdemetni55ptKaln30lek">
    <w:name w:val="Gövde metni + 5;5 pt;Kalın;30% ölçek"/>
    <w:rsid w:val="00A16365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30"/>
      <w:position w:val="0"/>
      <w:sz w:val="11"/>
      <w:szCs w:val="11"/>
      <w:u w:val="none"/>
      <w:shd w:val="clear" w:color="auto" w:fill="FFFFFF"/>
      <w:lang w:val="tr-TR"/>
    </w:rPr>
  </w:style>
  <w:style w:type="character" w:customStyle="1" w:styleId="Gvdemetni5">
    <w:name w:val="Gövde metni (5)_"/>
    <w:link w:val="Gvdemetni50"/>
    <w:rsid w:val="00A16365"/>
    <w:rPr>
      <w:rFonts w:ascii="Century Gothic" w:eastAsia="Century Gothic" w:hAnsi="Century Gothic" w:cs="Century Gothic"/>
      <w:sz w:val="23"/>
      <w:szCs w:val="23"/>
      <w:shd w:val="clear" w:color="auto" w:fill="FFFFFF"/>
    </w:rPr>
  </w:style>
  <w:style w:type="character" w:customStyle="1" w:styleId="Gvdemetni6">
    <w:name w:val="Gövde metni (6)_"/>
    <w:link w:val="Gvdemetni60"/>
    <w:rsid w:val="00A16365"/>
    <w:rPr>
      <w:rFonts w:ascii="Century Gothic" w:eastAsia="Century Gothic" w:hAnsi="Century Gothic" w:cs="Century Gothic"/>
      <w:sz w:val="27"/>
      <w:szCs w:val="27"/>
      <w:shd w:val="clear" w:color="auto" w:fill="FFFFFF"/>
    </w:rPr>
  </w:style>
  <w:style w:type="paragraph" w:customStyle="1" w:styleId="Gvdemetni50">
    <w:name w:val="Gövde metni (5)"/>
    <w:basedOn w:val="Normal"/>
    <w:link w:val="Gvdemetni5"/>
    <w:rsid w:val="00A16365"/>
    <w:pPr>
      <w:widowControl w:val="0"/>
      <w:shd w:val="clear" w:color="auto" w:fill="FFFFFF"/>
      <w:spacing w:after="120" w:line="0" w:lineRule="atLeast"/>
      <w:jc w:val="both"/>
    </w:pPr>
    <w:rPr>
      <w:rFonts w:ascii="Century Gothic" w:eastAsia="Century Gothic" w:hAnsi="Century Gothic" w:cs="Century Gothic"/>
      <w:sz w:val="23"/>
      <w:szCs w:val="23"/>
    </w:rPr>
  </w:style>
  <w:style w:type="paragraph" w:customStyle="1" w:styleId="Gvdemetni60">
    <w:name w:val="Gövde metni (6)"/>
    <w:basedOn w:val="Normal"/>
    <w:link w:val="Gvdemetni6"/>
    <w:rsid w:val="00A16365"/>
    <w:pPr>
      <w:widowControl w:val="0"/>
      <w:shd w:val="clear" w:color="auto" w:fill="FFFFFF"/>
      <w:spacing w:after="120" w:line="0" w:lineRule="atLeast"/>
      <w:jc w:val="both"/>
    </w:pPr>
    <w:rPr>
      <w:rFonts w:ascii="Century Gothic" w:eastAsia="Century Gothic" w:hAnsi="Century Gothic" w:cs="Century Gothic"/>
      <w:sz w:val="27"/>
      <w:szCs w:val="27"/>
    </w:rPr>
  </w:style>
  <w:style w:type="paragraph" w:styleId="ListeParagraf">
    <w:name w:val="List Paragraph"/>
    <w:basedOn w:val="Normal"/>
    <w:uiPriority w:val="34"/>
    <w:qFormat/>
    <w:rsid w:val="00BF075F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m-8670547294413088874gmail-msolistparagraph">
    <w:name w:val="m_-8670547294413088874gmail-msolistparagraph"/>
    <w:basedOn w:val="Normal"/>
    <w:rsid w:val="004D5986"/>
    <w:pPr>
      <w:spacing w:before="100" w:beforeAutospacing="1" w:after="100" w:afterAutospacing="1"/>
    </w:pPr>
  </w:style>
  <w:style w:type="paragraph" w:customStyle="1" w:styleId="m1170161547033259418gmail-gvdemetni0">
    <w:name w:val="m_1170161547033259418gmail-gvdemetni0"/>
    <w:basedOn w:val="Normal"/>
    <w:rsid w:val="004D5986"/>
    <w:pPr>
      <w:spacing w:before="100" w:beforeAutospacing="1" w:after="100" w:afterAutospacing="1"/>
    </w:pPr>
  </w:style>
  <w:style w:type="paragraph" w:styleId="AltKonuBal">
    <w:name w:val="Subtitle"/>
    <w:basedOn w:val="Normal"/>
    <w:next w:val="Normal"/>
    <w:link w:val="AltKonuBalChar"/>
    <w:qFormat/>
    <w:rsid w:val="004D598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ltKonuBalChar">
    <w:name w:val="Alt Konu Başlığı Char"/>
    <w:basedOn w:val="VarsaylanParagrafYazTipi"/>
    <w:link w:val="AltKonuBal"/>
    <w:rsid w:val="004D598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AralkYok">
    <w:name w:val="No Spacing"/>
    <w:link w:val="AralkYokChar"/>
    <w:uiPriority w:val="1"/>
    <w:qFormat/>
    <w:rsid w:val="004D5986"/>
    <w:pPr>
      <w:widowControl w:val="0"/>
    </w:pPr>
    <w:rPr>
      <w:rFonts w:ascii="Courier New" w:eastAsia="Courier New" w:hAnsi="Courier New" w:cs="Courier New"/>
      <w:sz w:val="24"/>
      <w:szCs w:val="24"/>
      <w:lang w:eastAsia="en-US"/>
    </w:rPr>
  </w:style>
  <w:style w:type="paragraph" w:customStyle="1" w:styleId="m1170161547033259418gmail-gvdemetni20">
    <w:name w:val="m_1170161547033259418gmail-gvdemetni20"/>
    <w:basedOn w:val="Normal"/>
    <w:rsid w:val="004D5986"/>
    <w:pPr>
      <w:spacing w:before="100" w:beforeAutospacing="1" w:after="100" w:afterAutospacing="1"/>
    </w:pPr>
  </w:style>
  <w:style w:type="paragraph" w:styleId="stbilgi">
    <w:name w:val="header"/>
    <w:basedOn w:val="Normal"/>
    <w:link w:val="stbilgiChar"/>
    <w:unhideWhenUsed/>
    <w:rsid w:val="00407D18"/>
    <w:pPr>
      <w:tabs>
        <w:tab w:val="center" w:pos="4680"/>
        <w:tab w:val="right" w:pos="9360"/>
      </w:tabs>
    </w:pPr>
  </w:style>
  <w:style w:type="character" w:customStyle="1" w:styleId="stbilgiChar">
    <w:name w:val="Üstbilgi Char"/>
    <w:basedOn w:val="VarsaylanParagrafYazTipi"/>
    <w:link w:val="stbilgi"/>
    <w:rsid w:val="00407D18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407D18"/>
    <w:pPr>
      <w:tabs>
        <w:tab w:val="center" w:pos="4680"/>
        <w:tab w:val="right" w:pos="9360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407D18"/>
    <w:rPr>
      <w:sz w:val="24"/>
      <w:szCs w:val="24"/>
    </w:rPr>
  </w:style>
  <w:style w:type="character" w:styleId="YerTutucuMetni">
    <w:name w:val="Placeholder Text"/>
    <w:basedOn w:val="VarsaylanParagrafYazTipi"/>
    <w:uiPriority w:val="99"/>
    <w:semiHidden/>
    <w:rsid w:val="004A2949"/>
    <w:rPr>
      <w:color w:val="808080"/>
    </w:rPr>
  </w:style>
  <w:style w:type="character" w:customStyle="1" w:styleId="AralkYokChar">
    <w:name w:val="Aralık Yok Char"/>
    <w:basedOn w:val="VarsaylanParagrafYazTipi"/>
    <w:link w:val="AralkYok"/>
    <w:uiPriority w:val="1"/>
    <w:rsid w:val="00226CB7"/>
    <w:rPr>
      <w:rFonts w:ascii="Courier New" w:eastAsia="Courier New" w:hAnsi="Courier New" w:cs="Courier New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image" Target="media/image4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oleObject" Target="embeddings/oleObject3.bin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oleObject" Target="embeddings/oleObject2.bin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oleObject" Target="embeddings/oleObject1.bin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A2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orbel Light">
    <w:panose1 w:val="020B0303020204020204"/>
    <w:charset w:val="A2"/>
    <w:family w:val="swiss"/>
    <w:pitch w:val="variable"/>
    <w:sig w:usb0="A00002EF" w:usb1="4000A44B" w:usb2="00000000" w:usb3="00000000" w:csb0="0000019F" w:csb1="00000000"/>
  </w:font>
  <w:font w:name="RomanT">
    <w:altName w:val="Courier New"/>
    <w:charset w:val="00"/>
    <w:family w:val="auto"/>
    <w:pitch w:val="variable"/>
    <w:sig w:usb0="00000000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markup="0" w:comments="0" w:insDel="0" w:formatting="0"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325FA"/>
    <w:rsid w:val="0021556B"/>
    <w:rsid w:val="00253839"/>
    <w:rsid w:val="005325FA"/>
    <w:rsid w:val="006D4D81"/>
    <w:rsid w:val="00716622"/>
    <w:rsid w:val="0081545E"/>
    <w:rsid w:val="009A50AB"/>
    <w:rsid w:val="00D35742"/>
    <w:rsid w:val="00E56E32"/>
    <w:rsid w:val="00F3641C"/>
    <w:rsid w:val="00F87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6D4D81"/>
    <w:rPr>
      <w:color w:val="808080"/>
    </w:rPr>
  </w:style>
  <w:style w:type="paragraph" w:customStyle="1" w:styleId="F592987A246F4C1C9F52470B3A21DAF5">
    <w:name w:val="F592987A246F4C1C9F52470B3A21DAF5"/>
    <w:rsid w:val="006D4D81"/>
  </w:style>
  <w:style w:type="paragraph" w:customStyle="1" w:styleId="7E6BEF4894BD410EBC3860299CD7B27E">
    <w:name w:val="7E6BEF4894BD410EBC3860299CD7B27E"/>
    <w:rsid w:val="006D4D81"/>
  </w:style>
  <w:style w:type="paragraph" w:customStyle="1" w:styleId="E84C10194ADE49DABFB2F763151E73C9">
    <w:name w:val="E84C10194ADE49DABFB2F763151E73C9"/>
    <w:rsid w:val="006D4D81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6D4D81"/>
    <w:rPr>
      <w:color w:val="808080"/>
    </w:rPr>
  </w:style>
  <w:style w:type="paragraph" w:customStyle="1" w:styleId="F592987A246F4C1C9F52470B3A21DAF5">
    <w:name w:val="F592987A246F4C1C9F52470B3A21DAF5"/>
    <w:rsid w:val="006D4D81"/>
  </w:style>
  <w:style w:type="paragraph" w:customStyle="1" w:styleId="7E6BEF4894BD410EBC3860299CD7B27E">
    <w:name w:val="7E6BEF4894BD410EBC3860299CD7B27E"/>
    <w:rsid w:val="006D4D81"/>
  </w:style>
  <w:style w:type="paragraph" w:customStyle="1" w:styleId="E84C10194ADE49DABFB2F763151E73C9">
    <w:name w:val="E84C10194ADE49DABFB2F763151E73C9"/>
    <w:rsid w:val="006D4D8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3655F6-8763-44B8-BA16-01BE37C933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0</TotalTime>
  <Pages>13</Pages>
  <Words>890</Words>
  <Characters>5074</Characters>
  <Application>Microsoft Office Word</Application>
  <DocSecurity>0</DocSecurity>
  <Lines>42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Ш</vt:lpstr>
    </vt:vector>
  </TitlesOfParts>
  <Company>F_s_M</Company>
  <LinksUpToDate>false</LinksUpToDate>
  <CharactersWithSpaces>59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</dc:title>
  <dc:creator>OZGUNPC</dc:creator>
  <cp:lastModifiedBy>Lenovo</cp:lastModifiedBy>
  <cp:revision>59</cp:revision>
  <cp:lastPrinted>2023-05-05T13:59:00Z</cp:lastPrinted>
  <dcterms:created xsi:type="dcterms:W3CDTF">2019-03-07T06:48:00Z</dcterms:created>
  <dcterms:modified xsi:type="dcterms:W3CDTF">2025-02-19T07:32:00Z</dcterms:modified>
</cp:coreProperties>
</file>